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CD0295" w14:textId="77777777" w:rsidR="00857B30" w:rsidRDefault="00C21A4B" w:rsidP="00CE0FE3">
      <w:pPr>
        <w:rPr>
          <w:b/>
          <w:lang w:val="en-US"/>
        </w:rPr>
      </w:pPr>
      <w:bookmarkStart w:id="0" w:name="_GoBack"/>
      <w:bookmarkEnd w:id="0"/>
      <w:r>
        <w:rPr>
          <w:b/>
          <w:lang w:val="en-US"/>
        </w:rPr>
        <w:t xml:space="preserve">S2 </w:t>
      </w:r>
      <w:r w:rsidR="00842008">
        <w:rPr>
          <w:b/>
          <w:lang w:val="en-US"/>
        </w:rPr>
        <w:t>Milieu g</w:t>
      </w:r>
      <w:r w:rsidR="009D33DA" w:rsidRPr="009D33DA">
        <w:rPr>
          <w:b/>
          <w:lang w:val="en-US"/>
        </w:rPr>
        <w:t xml:space="preserve">roup characteristics </w:t>
      </w:r>
    </w:p>
    <w:p w14:paraId="07E8E3ED" w14:textId="77777777" w:rsidR="007062F2" w:rsidRDefault="007062F2" w:rsidP="00CE0FE3">
      <w:pPr>
        <w:rPr>
          <w:b/>
          <w:lang w:val="en-US"/>
        </w:rPr>
      </w:pPr>
    </w:p>
    <w:p w14:paraId="0C7CADC1" w14:textId="77777777" w:rsidR="002D3779" w:rsidRPr="00587B47" w:rsidRDefault="002D3779" w:rsidP="002D3779">
      <w:pPr>
        <w:spacing w:line="360" w:lineRule="auto"/>
        <w:rPr>
          <w:sz w:val="16"/>
          <w:szCs w:val="16"/>
          <w:u w:val="single"/>
          <w:lang w:val="en-US"/>
        </w:rPr>
      </w:pPr>
      <w:r w:rsidRPr="00587B47">
        <w:rPr>
          <w:u w:val="single"/>
          <w:lang w:val="en-US"/>
        </w:rPr>
        <w:t xml:space="preserve">The </w:t>
      </w:r>
      <w:r w:rsidR="00587B47" w:rsidRPr="00587B47">
        <w:rPr>
          <w:u w:val="single"/>
          <w:lang w:val="en-US"/>
        </w:rPr>
        <w:t>committed citizenship</w:t>
      </w:r>
      <w:r w:rsidRPr="00587B47">
        <w:rPr>
          <w:u w:val="single"/>
          <w:lang w:val="en-US"/>
        </w:rPr>
        <w:t xml:space="preserve"> (n=426, </w:t>
      </w:r>
      <w:r w:rsidR="007028FB">
        <w:rPr>
          <w:u w:val="single"/>
          <w:lang w:val="en-US"/>
        </w:rPr>
        <w:t>14.0%)</w:t>
      </w:r>
    </w:p>
    <w:p w14:paraId="26227080" w14:textId="77777777" w:rsidR="002D3779" w:rsidRDefault="00587B47" w:rsidP="002D3779">
      <w:pPr>
        <w:spacing w:line="360" w:lineRule="auto"/>
        <w:rPr>
          <w:color w:val="000000" w:themeColor="text1"/>
          <w:lang w:val="en-US"/>
        </w:rPr>
      </w:pPr>
      <w:r>
        <w:rPr>
          <w:lang w:val="en-US"/>
        </w:rPr>
        <w:t>The committed citizenship</w:t>
      </w:r>
      <w:r w:rsidR="002D3779">
        <w:rPr>
          <w:lang w:val="en-US"/>
        </w:rPr>
        <w:t xml:space="preserve"> were characterized by their high demand </w:t>
      </w:r>
      <w:r w:rsidR="002D3779" w:rsidRPr="00270E84">
        <w:rPr>
          <w:lang w:val="en-US"/>
        </w:rPr>
        <w:t xml:space="preserve">for a social and solidarity society (e. g. equal opportunities in educational systems (86.1%), </w:t>
      </w:r>
      <w:r w:rsidR="002D3779" w:rsidRPr="00270E84">
        <w:rPr>
          <w:color w:val="000000" w:themeColor="text1"/>
          <w:lang w:val="en-US"/>
        </w:rPr>
        <w:t>social security as government’s duty</w:t>
      </w:r>
      <w:r w:rsidR="002D3779" w:rsidRPr="00270E84">
        <w:rPr>
          <w:lang w:val="en-US"/>
        </w:rPr>
        <w:t xml:space="preserve"> (73.5%)).</w:t>
      </w:r>
      <w:r w:rsidR="002D3779">
        <w:rPr>
          <w:lang w:val="en-US"/>
        </w:rPr>
        <w:t xml:space="preserve"> </w:t>
      </w:r>
      <w:r w:rsidR="002D3779" w:rsidRPr="00407B19">
        <w:rPr>
          <w:lang w:val="en-US"/>
        </w:rPr>
        <w:t xml:space="preserve">Significant mean differences in evaluations of social </w:t>
      </w:r>
      <w:r w:rsidR="002D3779">
        <w:rPr>
          <w:lang w:val="en-US"/>
        </w:rPr>
        <w:t xml:space="preserve">security along a pro-individual versus a government’s duty axis </w:t>
      </w:r>
      <w:r w:rsidR="002D3779" w:rsidRPr="00407B19">
        <w:rPr>
          <w:lang w:val="en-US"/>
        </w:rPr>
        <w:t xml:space="preserve">were found between all </w:t>
      </w:r>
      <w:r w:rsidR="002D3779">
        <w:rPr>
          <w:lang w:val="en-US"/>
        </w:rPr>
        <w:t xml:space="preserve">groups, </w:t>
      </w:r>
      <w:r w:rsidR="002D3779" w:rsidRPr="00270E84">
        <w:rPr>
          <w:color w:val="000000" w:themeColor="text1"/>
          <w:lang w:val="en-US"/>
        </w:rPr>
        <w:t xml:space="preserve">except of </w:t>
      </w:r>
      <w:r w:rsidR="002D3779">
        <w:rPr>
          <w:color w:val="000000" w:themeColor="text1"/>
          <w:lang w:val="en-US"/>
        </w:rPr>
        <w:t>the market-skeptic</w:t>
      </w:r>
      <w:r w:rsidR="002D3779" w:rsidRPr="00D63F0E">
        <w:rPr>
          <w:color w:val="000000" w:themeColor="text1"/>
          <w:lang w:val="en-US"/>
        </w:rPr>
        <w:t xml:space="preserve"> </w:t>
      </w:r>
      <w:r w:rsidR="002D3779" w:rsidRPr="00270E84">
        <w:rPr>
          <w:color w:val="000000" w:themeColor="text1"/>
          <w:lang w:val="en-US"/>
        </w:rPr>
        <w:t>milieu group</w:t>
      </w:r>
      <w:r w:rsidR="002D3779">
        <w:rPr>
          <w:color w:val="000000" w:themeColor="text1"/>
          <w:lang w:val="en-US"/>
        </w:rPr>
        <w:t xml:space="preserve"> </w:t>
      </w:r>
      <w:r w:rsidR="002D3779" w:rsidRPr="00270E84">
        <w:rPr>
          <w:color w:val="000000" w:themeColor="text1"/>
          <w:lang w:val="en-US"/>
        </w:rPr>
        <w:t>(p&lt;.001).</w:t>
      </w:r>
      <w:r w:rsidR="002D3779">
        <w:rPr>
          <w:color w:val="000000" w:themeColor="text1"/>
          <w:lang w:val="en-US"/>
        </w:rPr>
        <w:t xml:space="preserve"> There was a </w:t>
      </w:r>
      <w:r w:rsidR="002D3779">
        <w:rPr>
          <w:shd w:val="clear" w:color="auto" w:fill="FFFFFF"/>
          <w:lang w:val="en-US"/>
        </w:rPr>
        <w:t xml:space="preserve">high </w:t>
      </w:r>
      <w:r w:rsidR="002D3779" w:rsidRPr="00270E84">
        <w:rPr>
          <w:shd w:val="clear" w:color="auto" w:fill="FFFFFF"/>
          <w:lang w:val="en-US"/>
        </w:rPr>
        <w:t xml:space="preserve">degree of </w:t>
      </w:r>
      <w:r w:rsidR="002D3779">
        <w:rPr>
          <w:shd w:val="clear" w:color="auto" w:fill="FFFFFF"/>
          <w:lang w:val="en-US"/>
        </w:rPr>
        <w:t xml:space="preserve">tolerance in general, and tolerance toward homosexuality, and </w:t>
      </w:r>
      <w:r w:rsidR="002D3779" w:rsidRPr="00270E84">
        <w:rPr>
          <w:lang w:val="en-US"/>
        </w:rPr>
        <w:t>migration</w:t>
      </w:r>
      <w:r w:rsidR="002D3779">
        <w:rPr>
          <w:lang w:val="en-US"/>
        </w:rPr>
        <w:t xml:space="preserve"> in particular</w:t>
      </w:r>
      <w:r w:rsidR="002D3779" w:rsidRPr="00270E84">
        <w:rPr>
          <w:lang w:val="en-US"/>
        </w:rPr>
        <w:t xml:space="preserve"> (e. g. feeling foreign in their own country due to immigration (13.1%), attributing a particular self-responsibility for welcoming refugees (50.0%)</w:t>
      </w:r>
      <w:r w:rsidR="002D3779">
        <w:rPr>
          <w:lang w:val="en-US"/>
        </w:rPr>
        <w:t>,</w:t>
      </w:r>
      <w:r w:rsidR="002D3779" w:rsidRPr="00270E84">
        <w:rPr>
          <w:lang w:val="en-US"/>
        </w:rPr>
        <w:t xml:space="preserve"> more political engagement for equal</w:t>
      </w:r>
      <w:r w:rsidR="002D3779" w:rsidRPr="00270E84">
        <w:rPr>
          <w:rStyle w:val="apple-converted-space"/>
          <w:shd w:val="clear" w:color="auto" w:fill="FFFFFF"/>
          <w:lang w:val="en-US"/>
        </w:rPr>
        <w:t xml:space="preserve"> </w:t>
      </w:r>
      <w:r w:rsidR="002D3779" w:rsidRPr="00270E84">
        <w:rPr>
          <w:lang w:val="en-US"/>
        </w:rPr>
        <w:t>rights</w:t>
      </w:r>
      <w:r w:rsidR="002D3779" w:rsidRPr="00270E84">
        <w:rPr>
          <w:rStyle w:val="apple-converted-space"/>
          <w:shd w:val="clear" w:color="auto" w:fill="FFFFFF"/>
          <w:lang w:val="en-US"/>
        </w:rPr>
        <w:t xml:space="preserve"> </w:t>
      </w:r>
      <w:r w:rsidR="002D3779" w:rsidRPr="00270E84">
        <w:rPr>
          <w:shd w:val="clear" w:color="auto" w:fill="FFFFFF"/>
          <w:lang w:val="en-US"/>
        </w:rPr>
        <w:t>to individuals who are homosexual (74.8%), gender equality in job, household and childcare (75.2</w:t>
      </w:r>
      <w:r w:rsidR="002D3779">
        <w:rPr>
          <w:shd w:val="clear" w:color="auto" w:fill="FFFFFF"/>
          <w:lang w:val="en-US"/>
        </w:rPr>
        <w:t>%</w:t>
      </w:r>
      <w:r w:rsidR="002D3779" w:rsidRPr="00270E84">
        <w:rPr>
          <w:lang w:val="en-US"/>
        </w:rPr>
        <w:t>)</w:t>
      </w:r>
      <w:r w:rsidR="002D3779">
        <w:rPr>
          <w:lang w:val="en-US"/>
        </w:rPr>
        <w:t>. Si</w:t>
      </w:r>
      <w:r w:rsidR="002D3779" w:rsidRPr="00E9267C">
        <w:rPr>
          <w:color w:val="000000" w:themeColor="text1"/>
          <w:lang w:val="en-US"/>
        </w:rPr>
        <w:t xml:space="preserve">gnificant mean differences </w:t>
      </w:r>
      <w:r w:rsidR="002D3779">
        <w:rPr>
          <w:color w:val="000000" w:themeColor="text1"/>
          <w:lang w:val="en-US"/>
        </w:rPr>
        <w:t xml:space="preserve">were revealed </w:t>
      </w:r>
      <w:r w:rsidR="002D3779" w:rsidRPr="00E9267C">
        <w:rPr>
          <w:color w:val="000000" w:themeColor="text1"/>
          <w:lang w:val="en-US"/>
        </w:rPr>
        <w:t xml:space="preserve">in items </w:t>
      </w:r>
      <w:r w:rsidR="002D3779" w:rsidRPr="00626CD4">
        <w:rPr>
          <w:color w:val="000000" w:themeColor="text1"/>
          <w:lang w:val="en-US"/>
        </w:rPr>
        <w:t>related to migration</w:t>
      </w:r>
      <w:r w:rsidR="002D3779">
        <w:rPr>
          <w:color w:val="000000" w:themeColor="text1"/>
          <w:lang w:val="en-US"/>
        </w:rPr>
        <w:t xml:space="preserve">, as well as gender and sexual equality, </w:t>
      </w:r>
      <w:r w:rsidR="002D3779" w:rsidRPr="00E9267C">
        <w:rPr>
          <w:color w:val="000000" w:themeColor="text1"/>
          <w:lang w:val="en-US"/>
        </w:rPr>
        <w:t xml:space="preserve">with the </w:t>
      </w:r>
      <w:r>
        <w:rPr>
          <w:color w:val="000000" w:themeColor="text1"/>
          <w:lang w:val="en-US"/>
        </w:rPr>
        <w:t>committed citizenship</w:t>
      </w:r>
      <w:r w:rsidR="002D3779" w:rsidRPr="00E9267C">
        <w:rPr>
          <w:color w:val="000000" w:themeColor="text1"/>
          <w:lang w:val="en-US"/>
        </w:rPr>
        <w:t xml:space="preserve"> being the most tolerant to </w:t>
      </w:r>
      <w:r w:rsidR="002D3779">
        <w:rPr>
          <w:color w:val="000000" w:themeColor="text1"/>
          <w:lang w:val="en-US"/>
        </w:rPr>
        <w:t xml:space="preserve">sexual equality </w:t>
      </w:r>
      <w:r w:rsidR="002D3779" w:rsidRPr="00E9267C">
        <w:rPr>
          <w:color w:val="000000" w:themeColor="text1"/>
          <w:lang w:val="en-US"/>
        </w:rPr>
        <w:t>(p&lt;.0</w:t>
      </w:r>
      <w:r w:rsidR="002D3779">
        <w:rPr>
          <w:color w:val="000000" w:themeColor="text1"/>
          <w:lang w:val="en-US"/>
        </w:rPr>
        <w:t xml:space="preserve">01), and to </w:t>
      </w:r>
      <w:r w:rsidR="002D3779" w:rsidRPr="00E9267C">
        <w:rPr>
          <w:color w:val="000000" w:themeColor="text1"/>
          <w:lang w:val="en-US"/>
        </w:rPr>
        <w:t>migration</w:t>
      </w:r>
      <w:r w:rsidR="002D3779">
        <w:rPr>
          <w:color w:val="000000" w:themeColor="text1"/>
          <w:lang w:val="en-US"/>
        </w:rPr>
        <w:t xml:space="preserve"> as well as gender equality along with the cosmopolitan</w:t>
      </w:r>
      <w:r w:rsidR="002D3779" w:rsidRPr="00D63F0E">
        <w:rPr>
          <w:color w:val="000000" w:themeColor="text1"/>
          <w:lang w:val="en-US"/>
        </w:rPr>
        <w:t xml:space="preserve"> </w:t>
      </w:r>
      <w:r w:rsidR="00ED789C">
        <w:rPr>
          <w:color w:val="000000" w:themeColor="text1"/>
          <w:lang w:val="en-US"/>
        </w:rPr>
        <w:t xml:space="preserve">intellectual </w:t>
      </w:r>
      <w:r w:rsidR="002D3779" w:rsidRPr="00270E84">
        <w:rPr>
          <w:color w:val="000000" w:themeColor="text1"/>
          <w:lang w:val="en-US"/>
        </w:rPr>
        <w:t>milieu group</w:t>
      </w:r>
      <w:r w:rsidR="002D3779">
        <w:rPr>
          <w:color w:val="000000" w:themeColor="text1"/>
          <w:lang w:val="en-US"/>
        </w:rPr>
        <w:t xml:space="preserve"> </w:t>
      </w:r>
      <w:r w:rsidR="002D3779" w:rsidRPr="00E9267C">
        <w:rPr>
          <w:color w:val="000000" w:themeColor="text1"/>
          <w:lang w:val="en-US"/>
        </w:rPr>
        <w:t>(p&lt;.0</w:t>
      </w:r>
      <w:r w:rsidR="002D3779">
        <w:rPr>
          <w:color w:val="000000" w:themeColor="text1"/>
          <w:lang w:val="en-US"/>
        </w:rPr>
        <w:t>01</w:t>
      </w:r>
      <w:r w:rsidR="002D3779" w:rsidRPr="00E9267C">
        <w:rPr>
          <w:color w:val="000000" w:themeColor="text1"/>
          <w:lang w:val="en-US"/>
        </w:rPr>
        <w:t xml:space="preserve">). </w:t>
      </w:r>
    </w:p>
    <w:p w14:paraId="1242987F" w14:textId="77777777" w:rsidR="002D3779" w:rsidRDefault="002D3779" w:rsidP="002D3779">
      <w:pPr>
        <w:spacing w:line="360" w:lineRule="auto"/>
        <w:rPr>
          <w:lang w:val="en-US"/>
        </w:rPr>
      </w:pPr>
    </w:p>
    <w:p w14:paraId="1FE10A3E" w14:textId="677375B1" w:rsidR="007062F2" w:rsidRPr="00092E9C" w:rsidRDefault="007062F2" w:rsidP="007062F2">
      <w:pPr>
        <w:spacing w:line="360" w:lineRule="auto"/>
        <w:rPr>
          <w:sz w:val="16"/>
          <w:szCs w:val="16"/>
          <w:lang w:val="en-US"/>
        </w:rPr>
      </w:pPr>
      <w:r w:rsidRPr="00092E9C">
        <w:rPr>
          <w:u w:val="single"/>
          <w:lang w:val="en-US"/>
        </w:rPr>
        <w:t>The cosmopolitan</w:t>
      </w:r>
      <w:r w:rsidR="00ED789C" w:rsidRPr="00092E9C">
        <w:rPr>
          <w:u w:val="single"/>
          <w:lang w:val="en-US"/>
        </w:rPr>
        <w:t xml:space="preserve"> intellectual</w:t>
      </w:r>
      <w:r w:rsidRPr="00092E9C">
        <w:rPr>
          <w:u w:val="single"/>
          <w:lang w:val="en-US"/>
        </w:rPr>
        <w:t>s</w:t>
      </w:r>
      <w:r w:rsidR="007028FB" w:rsidRPr="00092E9C">
        <w:rPr>
          <w:u w:val="single"/>
          <w:lang w:val="en-US"/>
        </w:rPr>
        <w:t xml:space="preserve"> (n=35</w:t>
      </w:r>
      <w:r w:rsidR="00463D77">
        <w:rPr>
          <w:u w:val="single"/>
          <w:lang w:val="en-US"/>
        </w:rPr>
        <w:t>5</w:t>
      </w:r>
      <w:r w:rsidR="007028FB" w:rsidRPr="00092E9C">
        <w:rPr>
          <w:u w:val="single"/>
          <w:lang w:val="en-US"/>
        </w:rPr>
        <w:t>, 11.7%)</w:t>
      </w:r>
    </w:p>
    <w:p w14:paraId="1752B8A7" w14:textId="77777777" w:rsidR="007062F2" w:rsidRDefault="007062F2" w:rsidP="007062F2">
      <w:pPr>
        <w:spacing w:line="360" w:lineRule="auto"/>
        <w:rPr>
          <w:color w:val="000000"/>
          <w:lang w:val="en-US"/>
        </w:rPr>
      </w:pPr>
      <w:r>
        <w:rPr>
          <w:color w:val="000000" w:themeColor="text1"/>
          <w:lang w:val="en-US"/>
        </w:rPr>
        <w:t>T</w:t>
      </w:r>
      <w:r w:rsidRPr="00E9267C">
        <w:rPr>
          <w:color w:val="000000" w:themeColor="text1"/>
          <w:lang w:val="en-US"/>
        </w:rPr>
        <w:t xml:space="preserve">he </w:t>
      </w:r>
      <w:r>
        <w:rPr>
          <w:color w:val="000000" w:themeColor="text1"/>
          <w:lang w:val="en-US"/>
        </w:rPr>
        <w:t>cosmopolitan</w:t>
      </w:r>
      <w:r w:rsidR="00ED789C">
        <w:rPr>
          <w:color w:val="000000" w:themeColor="text1"/>
          <w:lang w:val="en-US"/>
        </w:rPr>
        <w:t xml:space="preserve"> intellectual</w:t>
      </w:r>
      <w:r w:rsidRPr="00D63F0E">
        <w:rPr>
          <w:color w:val="000000" w:themeColor="text1"/>
          <w:lang w:val="en-US"/>
        </w:rPr>
        <w:t xml:space="preserve"> </w:t>
      </w:r>
      <w:r w:rsidRPr="00270E84">
        <w:rPr>
          <w:color w:val="000000" w:themeColor="text1"/>
          <w:lang w:val="en-US"/>
        </w:rPr>
        <w:t>milieu group</w:t>
      </w:r>
      <w:r w:rsidRPr="00E9267C">
        <w:rPr>
          <w:color w:val="000000" w:themeColor="text1"/>
          <w:lang w:val="en-US"/>
        </w:rPr>
        <w:t>, was named in the light of its</w:t>
      </w:r>
      <w:r w:rsidRPr="00E9267C">
        <w:rPr>
          <w:color w:val="000000" w:themeColor="text1"/>
          <w:shd w:val="clear" w:color="auto" w:fill="FFFFFF"/>
          <w:lang w:val="en-US"/>
        </w:rPr>
        <w:t xml:space="preserve"> high need for a tolerant and modern society and its high degree of </w:t>
      </w:r>
      <w:r w:rsidRPr="00E9267C">
        <w:rPr>
          <w:color w:val="000000" w:themeColor="text1"/>
          <w:lang w:val="en-US"/>
        </w:rPr>
        <w:t>openness to migration</w:t>
      </w:r>
      <w:r>
        <w:rPr>
          <w:color w:val="000000" w:themeColor="text1"/>
          <w:lang w:val="en-US"/>
        </w:rPr>
        <w:t xml:space="preserve"> </w:t>
      </w:r>
      <w:r w:rsidRPr="00E9267C">
        <w:rPr>
          <w:color w:val="000000" w:themeColor="text1"/>
          <w:lang w:val="en-US"/>
        </w:rPr>
        <w:t>(e. g. more political engagement for equal</w:t>
      </w:r>
      <w:r w:rsidRPr="00E9267C">
        <w:rPr>
          <w:rStyle w:val="apple-converted-space"/>
          <w:color w:val="000000" w:themeColor="text1"/>
          <w:shd w:val="clear" w:color="auto" w:fill="FFFFFF"/>
          <w:lang w:val="en-US"/>
        </w:rPr>
        <w:t xml:space="preserve"> </w:t>
      </w:r>
      <w:r w:rsidRPr="00E9267C">
        <w:rPr>
          <w:color w:val="000000" w:themeColor="text1"/>
          <w:lang w:val="en-US"/>
        </w:rPr>
        <w:t>rights</w:t>
      </w:r>
      <w:r w:rsidRPr="00E9267C">
        <w:rPr>
          <w:rStyle w:val="apple-converted-space"/>
          <w:color w:val="000000" w:themeColor="text1"/>
          <w:shd w:val="clear" w:color="auto" w:fill="FFFFFF"/>
          <w:lang w:val="en-US"/>
        </w:rPr>
        <w:t xml:space="preserve"> </w:t>
      </w:r>
      <w:r w:rsidRPr="00E9267C">
        <w:rPr>
          <w:color w:val="000000" w:themeColor="text1"/>
          <w:shd w:val="clear" w:color="auto" w:fill="FFFFFF"/>
          <w:lang w:val="en-US"/>
        </w:rPr>
        <w:t>to individuals who are homosexual (89.4%), gender equality in job, household,</w:t>
      </w:r>
      <w:r>
        <w:rPr>
          <w:color w:val="000000" w:themeColor="text1"/>
          <w:shd w:val="clear" w:color="auto" w:fill="FFFFFF"/>
          <w:lang w:val="en-US"/>
        </w:rPr>
        <w:t xml:space="preserve"> and childcare (85.3%)</w:t>
      </w:r>
      <w:r w:rsidRPr="00E9267C">
        <w:rPr>
          <w:color w:val="000000" w:themeColor="text1"/>
          <w:shd w:val="clear" w:color="auto" w:fill="FFFFFF"/>
          <w:lang w:val="en-US"/>
        </w:rPr>
        <w:t xml:space="preserve">, </w:t>
      </w:r>
      <w:r w:rsidRPr="00E9267C">
        <w:rPr>
          <w:color w:val="000000" w:themeColor="text1"/>
          <w:lang w:val="en-US"/>
        </w:rPr>
        <w:t xml:space="preserve">regarding refugee movements as an enrichment for society (71.2%), attributing a particular self-responsibility for welcoming refugees (73.0%)). </w:t>
      </w:r>
      <w:r w:rsidRPr="00E9267C">
        <w:rPr>
          <w:color w:val="000000" w:themeColor="text1"/>
          <w:shd w:val="clear" w:color="auto" w:fill="FFFFFF"/>
          <w:lang w:val="en-US"/>
        </w:rPr>
        <w:t>T</w:t>
      </w:r>
      <w:r w:rsidRPr="00E9267C">
        <w:rPr>
          <w:color w:val="000000" w:themeColor="text1"/>
          <w:lang w:val="en-US"/>
        </w:rPr>
        <w:t xml:space="preserve">here were significant mean differences in items related </w:t>
      </w:r>
      <w:r w:rsidRPr="00CA0E91">
        <w:rPr>
          <w:color w:val="000000" w:themeColor="text1"/>
          <w:lang w:val="en-US"/>
        </w:rPr>
        <w:t>to migration and European solidarity</w:t>
      </w:r>
      <w:r w:rsidRPr="00E9267C">
        <w:rPr>
          <w:color w:val="000000" w:themeColor="text1"/>
          <w:lang w:val="en-US"/>
        </w:rPr>
        <w:t xml:space="preserve"> between the nine </w:t>
      </w:r>
      <w:r>
        <w:rPr>
          <w:color w:val="000000" w:themeColor="text1"/>
          <w:lang w:val="en-US"/>
        </w:rPr>
        <w:t>milieu groups</w:t>
      </w:r>
      <w:r w:rsidRPr="00E9267C">
        <w:rPr>
          <w:color w:val="000000" w:themeColor="text1"/>
          <w:lang w:val="en-US"/>
        </w:rPr>
        <w:t>, with the cosmopolitan</w:t>
      </w:r>
      <w:r>
        <w:rPr>
          <w:color w:val="000000" w:themeColor="text1"/>
          <w:lang w:val="en-US"/>
        </w:rPr>
        <w:t>s</w:t>
      </w:r>
      <w:r w:rsidRPr="00E9267C">
        <w:rPr>
          <w:color w:val="000000" w:themeColor="text1"/>
          <w:lang w:val="en-US"/>
        </w:rPr>
        <w:t xml:space="preserve"> being the most tolerant to migration (p&lt;.0</w:t>
      </w:r>
      <w:r>
        <w:rPr>
          <w:color w:val="000000" w:themeColor="text1"/>
          <w:lang w:val="en-US"/>
        </w:rPr>
        <w:t>01</w:t>
      </w:r>
      <w:r w:rsidRPr="00E9267C">
        <w:rPr>
          <w:color w:val="000000" w:themeColor="text1"/>
          <w:lang w:val="en-US"/>
        </w:rPr>
        <w:t xml:space="preserve">). </w:t>
      </w:r>
      <w:r w:rsidRPr="00407B19">
        <w:rPr>
          <w:lang w:val="en-US"/>
        </w:rPr>
        <w:t xml:space="preserve">Significant mean differences in evaluations of </w:t>
      </w:r>
      <w:r>
        <w:rPr>
          <w:lang w:val="en-US"/>
        </w:rPr>
        <w:t xml:space="preserve">European solidarity along a pro-EU versus an anti-EU policy axis were found between all groups </w:t>
      </w:r>
      <w:r w:rsidRPr="00270E84">
        <w:rPr>
          <w:color w:val="000000" w:themeColor="text1"/>
          <w:lang w:val="en-US"/>
        </w:rPr>
        <w:t>(p&lt;.001)</w:t>
      </w:r>
      <w:r>
        <w:rPr>
          <w:lang w:val="en-US"/>
        </w:rPr>
        <w:t xml:space="preserve">, with the cosmopolitans being the most tolerant (e. g. supporting </w:t>
      </w:r>
      <w:r w:rsidRPr="00C75A3E">
        <w:rPr>
          <w:color w:val="000000"/>
          <w:lang w:val="en-US"/>
        </w:rPr>
        <w:t>decision-making on EU-level (</w:t>
      </w:r>
      <w:r>
        <w:rPr>
          <w:color w:val="000000"/>
          <w:lang w:val="en-US"/>
        </w:rPr>
        <w:t>51.0</w:t>
      </w:r>
      <w:r w:rsidRPr="00C75A3E">
        <w:rPr>
          <w:color w:val="000000"/>
          <w:lang w:val="en-US"/>
        </w:rPr>
        <w:t>%)</w:t>
      </w:r>
      <w:r>
        <w:rPr>
          <w:color w:val="000000"/>
          <w:lang w:val="en-US"/>
        </w:rPr>
        <w:t>, support of EU-member states in case of need (69.6%)).</w:t>
      </w:r>
    </w:p>
    <w:p w14:paraId="5B82A71F" w14:textId="77777777" w:rsidR="007062F2" w:rsidRPr="002241D2" w:rsidRDefault="007062F2" w:rsidP="007062F2">
      <w:pPr>
        <w:spacing w:line="360" w:lineRule="auto"/>
        <w:rPr>
          <w:u w:val="single"/>
          <w:lang w:val="en-US"/>
        </w:rPr>
      </w:pPr>
    </w:p>
    <w:p w14:paraId="3E5242E7" w14:textId="77777777" w:rsidR="007062F2" w:rsidRPr="00092E9C" w:rsidRDefault="007062F2" w:rsidP="007062F2">
      <w:pPr>
        <w:spacing w:line="360" w:lineRule="auto"/>
        <w:rPr>
          <w:strike/>
          <w:u w:val="single"/>
          <w:lang w:val="en-US"/>
        </w:rPr>
      </w:pPr>
      <w:r w:rsidRPr="00092E9C">
        <w:rPr>
          <w:u w:val="single"/>
          <w:lang w:val="en-US"/>
        </w:rPr>
        <w:t>T</w:t>
      </w:r>
      <w:r w:rsidR="007028FB" w:rsidRPr="00092E9C">
        <w:rPr>
          <w:u w:val="single"/>
          <w:lang w:val="en-US"/>
        </w:rPr>
        <w:t>he conservatives (n=356, 11.7%)</w:t>
      </w:r>
    </w:p>
    <w:p w14:paraId="74DD6E4F" w14:textId="77777777" w:rsidR="007062F2" w:rsidRDefault="007062F2" w:rsidP="007062F2">
      <w:pPr>
        <w:spacing w:line="360" w:lineRule="auto"/>
        <w:rPr>
          <w:lang w:val="en-US"/>
        </w:rPr>
      </w:pPr>
      <w:r>
        <w:rPr>
          <w:lang w:val="en-US"/>
        </w:rPr>
        <w:t>The conservative</w:t>
      </w:r>
      <w:r w:rsidRPr="00D63F0E">
        <w:rPr>
          <w:color w:val="000000" w:themeColor="text1"/>
          <w:lang w:val="en-US"/>
        </w:rPr>
        <w:t xml:space="preserve"> </w:t>
      </w:r>
      <w:r w:rsidRPr="00270E84">
        <w:rPr>
          <w:color w:val="000000" w:themeColor="text1"/>
          <w:lang w:val="en-US"/>
        </w:rPr>
        <w:t xml:space="preserve">milieu group </w:t>
      </w:r>
      <w:r>
        <w:rPr>
          <w:lang w:val="en-US"/>
        </w:rPr>
        <w:t xml:space="preserve">was characterized by its middle to low demand for a </w:t>
      </w:r>
      <w:r w:rsidRPr="00581A9C">
        <w:rPr>
          <w:lang w:val="en-US"/>
        </w:rPr>
        <w:t>social and solidarity society (e. g. social security of the population (41.4</w:t>
      </w:r>
      <w:r>
        <w:rPr>
          <w:lang w:val="en-US"/>
        </w:rPr>
        <w:t>%</w:t>
      </w:r>
      <w:r w:rsidRPr="00581A9C">
        <w:rPr>
          <w:lang w:val="en-US"/>
        </w:rPr>
        <w:t>), and acceptance of compensatory practices (22.1%))</w:t>
      </w:r>
      <w:r>
        <w:rPr>
          <w:lang w:val="en-US"/>
        </w:rPr>
        <w:t xml:space="preserve">. The highest demand for avoidance of social assistance transfers (58.2%) was found in this group (p&lt;.001) and the importance of individual </w:t>
      </w:r>
      <w:r>
        <w:rPr>
          <w:lang w:val="en-US"/>
        </w:rPr>
        <w:lastRenderedPageBreak/>
        <w:t xml:space="preserve">performance (48.9%) versus solidarity behavior (18.2%) was rated highest (p&lt;.001). </w:t>
      </w:r>
      <w:r w:rsidRPr="00B610A8">
        <w:rPr>
          <w:lang w:val="en-US"/>
        </w:rPr>
        <w:t>The highest demand for a profit</w:t>
      </w:r>
      <w:r>
        <w:rPr>
          <w:lang w:val="en-US"/>
        </w:rPr>
        <w:t>-oriented economy (53.9%) versus an economy for the common good was found in this group (18.0%) (p&lt;.001).</w:t>
      </w:r>
    </w:p>
    <w:p w14:paraId="6DDDB718" w14:textId="77777777" w:rsidR="007062F2" w:rsidRDefault="007062F2" w:rsidP="002D3779">
      <w:pPr>
        <w:spacing w:line="360" w:lineRule="auto"/>
        <w:rPr>
          <w:lang w:val="en-US"/>
        </w:rPr>
      </w:pPr>
    </w:p>
    <w:p w14:paraId="6DC61139" w14:textId="77777777" w:rsidR="002D3779" w:rsidRPr="007028FB" w:rsidRDefault="002D3779" w:rsidP="002D3779">
      <w:pPr>
        <w:spacing w:line="360" w:lineRule="auto"/>
        <w:rPr>
          <w:strike/>
          <w:u w:val="single"/>
          <w:lang w:val="en-US"/>
        </w:rPr>
      </w:pPr>
      <w:r w:rsidRPr="007028FB">
        <w:rPr>
          <w:u w:val="single"/>
          <w:lang w:val="en-US"/>
        </w:rPr>
        <w:t xml:space="preserve">The social </w:t>
      </w:r>
      <w:r w:rsidR="007028FB" w:rsidRPr="007028FB">
        <w:rPr>
          <w:u w:val="single"/>
          <w:lang w:val="en-US"/>
        </w:rPr>
        <w:t>market optimists (n=335, 11.0%)</w:t>
      </w:r>
    </w:p>
    <w:p w14:paraId="628F9B23" w14:textId="77777777" w:rsidR="002D3779" w:rsidRPr="00AC2412" w:rsidRDefault="002D3779" w:rsidP="002D3779">
      <w:pPr>
        <w:spacing w:line="360" w:lineRule="auto"/>
        <w:rPr>
          <w:color w:val="000000"/>
          <w:lang w:val="en-US"/>
        </w:rPr>
      </w:pPr>
      <w:r>
        <w:rPr>
          <w:lang w:val="en-US"/>
        </w:rPr>
        <w:t>T</w:t>
      </w:r>
      <w:r w:rsidRPr="00683C96">
        <w:rPr>
          <w:lang w:val="en-US"/>
        </w:rPr>
        <w:t xml:space="preserve">he social market optimists, </w:t>
      </w:r>
      <w:r>
        <w:rPr>
          <w:lang w:val="en-US"/>
        </w:rPr>
        <w:t>were</w:t>
      </w:r>
      <w:r w:rsidRPr="00683C96">
        <w:rPr>
          <w:lang w:val="en-US"/>
        </w:rPr>
        <w:t xml:space="preserve"> characterized by its strong market orientation (e</w:t>
      </w:r>
      <w:r w:rsidRPr="006B55A2">
        <w:rPr>
          <w:lang w:val="en-US"/>
        </w:rPr>
        <w:t>. g. preferring an e</w:t>
      </w:r>
      <w:r w:rsidRPr="006B55A2">
        <w:rPr>
          <w:color w:val="000000"/>
          <w:lang w:val="en-US"/>
        </w:rPr>
        <w:t>conomy</w:t>
      </w:r>
      <w:r>
        <w:rPr>
          <w:rStyle w:val="apple-converted-space"/>
          <w:color w:val="222222"/>
          <w:shd w:val="clear" w:color="auto" w:fill="FFFFFF"/>
          <w:lang w:val="en-US"/>
        </w:rPr>
        <w:t xml:space="preserve"> </w:t>
      </w:r>
      <w:r w:rsidRPr="006B55A2">
        <w:rPr>
          <w:color w:val="222222"/>
          <w:shd w:val="clear" w:color="auto" w:fill="FFFFFF"/>
          <w:lang w:val="en-US"/>
        </w:rPr>
        <w:t xml:space="preserve">where the </w:t>
      </w:r>
      <w:r w:rsidRPr="006B55A2">
        <w:rPr>
          <w:color w:val="000000"/>
          <w:lang w:val="en-US"/>
        </w:rPr>
        <w:t xml:space="preserve">government </w:t>
      </w:r>
      <w:r w:rsidRPr="006B55A2">
        <w:rPr>
          <w:color w:val="222222"/>
          <w:shd w:val="clear" w:color="auto" w:fill="FFFFFF"/>
          <w:lang w:val="en-US"/>
        </w:rPr>
        <w:t xml:space="preserve">sets up </w:t>
      </w:r>
      <w:r w:rsidRPr="006B55A2">
        <w:rPr>
          <w:rStyle w:val="apple-converted-space"/>
          <w:color w:val="222222"/>
          <w:shd w:val="clear" w:color="auto" w:fill="FFFFFF"/>
          <w:lang w:val="en-US"/>
        </w:rPr>
        <w:t xml:space="preserve">no </w:t>
      </w:r>
      <w:r w:rsidRPr="006B55A2">
        <w:rPr>
          <w:color w:val="000000"/>
          <w:lang w:val="en-US"/>
        </w:rPr>
        <w:t>regulations (56.1%)</w:t>
      </w:r>
      <w:r w:rsidRPr="006B55A2">
        <w:rPr>
          <w:rStyle w:val="apple-converted-space"/>
          <w:color w:val="222222"/>
          <w:shd w:val="clear" w:color="auto" w:fill="FFFFFF"/>
          <w:lang w:val="en-US"/>
        </w:rPr>
        <w:t xml:space="preserve">, </w:t>
      </w:r>
      <w:r w:rsidRPr="006B55A2">
        <w:rPr>
          <w:color w:val="222222"/>
          <w:shd w:val="clear" w:color="auto" w:fill="FFFFFF"/>
          <w:lang w:val="en-US"/>
        </w:rPr>
        <w:t>regarding</w:t>
      </w:r>
      <w:r w:rsidRPr="00683C96">
        <w:rPr>
          <w:color w:val="222222"/>
          <w:shd w:val="clear" w:color="auto" w:fill="FFFFFF"/>
          <w:lang w:val="en-US"/>
        </w:rPr>
        <w:t xml:space="preserve"> globalization (55.2 %) </w:t>
      </w:r>
      <w:r>
        <w:rPr>
          <w:color w:val="222222"/>
          <w:shd w:val="clear" w:color="auto" w:fill="FFFFFF"/>
          <w:lang w:val="en-US"/>
        </w:rPr>
        <w:t>as strategy</w:t>
      </w:r>
      <w:r w:rsidRPr="00683C96">
        <w:rPr>
          <w:color w:val="222222"/>
          <w:shd w:val="clear" w:color="auto" w:fill="FFFFFF"/>
          <w:lang w:val="en-US"/>
        </w:rPr>
        <w:t xml:space="preserve"> for generating jobs</w:t>
      </w:r>
      <w:r w:rsidRPr="00683C96">
        <w:rPr>
          <w:color w:val="000000"/>
          <w:lang w:val="en-US"/>
        </w:rPr>
        <w:t>), as well as preferring an economy for the common good (68.3%))</w:t>
      </w:r>
      <w:r>
        <w:rPr>
          <w:color w:val="000000"/>
          <w:lang w:val="en-US"/>
        </w:rPr>
        <w:t xml:space="preserve">. The market optimists generally expressed less concerns about a free market economy (p&lt;0.01). </w:t>
      </w:r>
      <w:r w:rsidRPr="000E6D9C">
        <w:rPr>
          <w:lang w:val="en-US"/>
        </w:rPr>
        <w:t xml:space="preserve">Across the nine </w:t>
      </w:r>
      <w:r>
        <w:rPr>
          <w:lang w:val="en-US"/>
        </w:rPr>
        <w:t>groups</w:t>
      </w:r>
      <w:r w:rsidRPr="000E6D9C">
        <w:rPr>
          <w:lang w:val="en-US"/>
        </w:rPr>
        <w:t xml:space="preserve">, significant mean differences </w:t>
      </w:r>
      <w:r>
        <w:rPr>
          <w:lang w:val="en-US"/>
        </w:rPr>
        <w:t xml:space="preserve">in evaluations of achieving </w:t>
      </w:r>
      <w:r w:rsidRPr="000E6D9C">
        <w:rPr>
          <w:lang w:val="en-US"/>
        </w:rPr>
        <w:t xml:space="preserve">occupational </w:t>
      </w:r>
      <w:r w:rsidRPr="00002C86">
        <w:rPr>
          <w:lang w:val="en-US"/>
        </w:rPr>
        <w:t>success were found (p&lt;.001</w:t>
      </w:r>
      <w:r>
        <w:rPr>
          <w:lang w:val="en-US"/>
        </w:rPr>
        <w:t xml:space="preserve">), with the social market optimists emphasizing individual performance (65.4%) in contrast to socio-cultural background (17.3%). There was a high </w:t>
      </w:r>
      <w:r w:rsidRPr="00090187">
        <w:rPr>
          <w:lang w:val="en-US"/>
        </w:rPr>
        <w:t xml:space="preserve">need for a tolerant society (e. g. more political engagement for </w:t>
      </w:r>
      <w:r w:rsidRPr="00090187">
        <w:rPr>
          <w:color w:val="000000"/>
          <w:lang w:val="en-US"/>
        </w:rPr>
        <w:t>equal</w:t>
      </w:r>
      <w:r w:rsidRPr="00090187">
        <w:rPr>
          <w:rStyle w:val="apple-converted-space"/>
          <w:color w:val="222222"/>
          <w:shd w:val="clear" w:color="auto" w:fill="FFFFFF"/>
          <w:lang w:val="en-US"/>
        </w:rPr>
        <w:t> </w:t>
      </w:r>
      <w:r w:rsidRPr="00090187">
        <w:rPr>
          <w:color w:val="000000"/>
          <w:lang w:val="en-US"/>
        </w:rPr>
        <w:t>rights</w:t>
      </w:r>
      <w:r w:rsidRPr="00090187">
        <w:rPr>
          <w:rStyle w:val="apple-converted-space"/>
          <w:color w:val="222222"/>
          <w:shd w:val="clear" w:color="auto" w:fill="FFFFFF"/>
          <w:lang w:val="en-US"/>
        </w:rPr>
        <w:t> </w:t>
      </w:r>
      <w:r w:rsidRPr="00090187">
        <w:rPr>
          <w:color w:val="222222"/>
          <w:shd w:val="clear" w:color="auto" w:fill="FFFFFF"/>
          <w:lang w:val="en-US"/>
        </w:rPr>
        <w:t xml:space="preserve">to individuals who are homosexual (85.6%) and gender equality in job, household, and childcare (85.7%)), </w:t>
      </w:r>
      <w:r>
        <w:rPr>
          <w:color w:val="222222"/>
          <w:shd w:val="clear" w:color="auto" w:fill="FFFFFF"/>
          <w:lang w:val="en-US"/>
        </w:rPr>
        <w:t xml:space="preserve">but </w:t>
      </w:r>
      <w:r>
        <w:rPr>
          <w:color w:val="000000"/>
          <w:lang w:val="en-US"/>
        </w:rPr>
        <w:t>critics</w:t>
      </w:r>
      <w:r w:rsidRPr="00090187">
        <w:rPr>
          <w:color w:val="000000"/>
          <w:lang w:val="en-US"/>
        </w:rPr>
        <w:t xml:space="preserve"> against migration (e. g. </w:t>
      </w:r>
      <w:r>
        <w:rPr>
          <w:color w:val="000000"/>
          <w:lang w:val="en-US"/>
        </w:rPr>
        <w:t xml:space="preserve">attributing a </w:t>
      </w:r>
      <w:r w:rsidRPr="00090187">
        <w:rPr>
          <w:color w:val="000000"/>
          <w:lang w:val="en-US"/>
        </w:rPr>
        <w:t xml:space="preserve">particular </w:t>
      </w:r>
      <w:r>
        <w:rPr>
          <w:color w:val="000000"/>
          <w:lang w:val="en-US"/>
        </w:rPr>
        <w:t>self-</w:t>
      </w:r>
      <w:r w:rsidRPr="00090187">
        <w:rPr>
          <w:color w:val="000000"/>
          <w:lang w:val="en-US"/>
        </w:rPr>
        <w:t>responsibility for welcoming refugees (25.5%))</w:t>
      </w:r>
      <w:r>
        <w:rPr>
          <w:color w:val="000000"/>
          <w:lang w:val="en-US"/>
        </w:rPr>
        <w:t xml:space="preserve">. </w:t>
      </w:r>
      <w:r w:rsidRPr="00407B19">
        <w:rPr>
          <w:lang w:val="en-US"/>
        </w:rPr>
        <w:t xml:space="preserve">Significant mean differences in evaluations of </w:t>
      </w:r>
      <w:r>
        <w:rPr>
          <w:lang w:val="en-US"/>
        </w:rPr>
        <w:t xml:space="preserve">equality of men and women </w:t>
      </w:r>
      <w:r w:rsidRPr="00407B19">
        <w:rPr>
          <w:lang w:val="en-US"/>
        </w:rPr>
        <w:t xml:space="preserve">were found between all </w:t>
      </w:r>
      <w:r>
        <w:rPr>
          <w:lang w:val="en-US"/>
        </w:rPr>
        <w:t xml:space="preserve">groups </w:t>
      </w:r>
      <w:r w:rsidRPr="00407B19">
        <w:rPr>
          <w:lang w:val="en-US"/>
        </w:rPr>
        <w:t>(p&lt;.0</w:t>
      </w:r>
      <w:r>
        <w:rPr>
          <w:lang w:val="en-US"/>
        </w:rPr>
        <w:t>01</w:t>
      </w:r>
      <w:r w:rsidRPr="00407B19">
        <w:rPr>
          <w:lang w:val="en-US"/>
        </w:rPr>
        <w:t>)</w:t>
      </w:r>
      <w:r>
        <w:rPr>
          <w:lang w:val="en-US"/>
        </w:rPr>
        <w:t>, with the social market optimists having the highest mean scores (M=6.2)</w:t>
      </w:r>
      <w:r w:rsidRPr="00407B19">
        <w:rPr>
          <w:lang w:val="en-US"/>
        </w:rPr>
        <w:t>.</w:t>
      </w:r>
    </w:p>
    <w:p w14:paraId="3A3F690E" w14:textId="77777777" w:rsidR="002D3779" w:rsidRPr="002241D2" w:rsidRDefault="002D3779" w:rsidP="002D3779">
      <w:pPr>
        <w:spacing w:after="200" w:line="276" w:lineRule="auto"/>
        <w:rPr>
          <w:lang w:val="en-US"/>
        </w:rPr>
      </w:pPr>
    </w:p>
    <w:p w14:paraId="2DAE01AC" w14:textId="77777777" w:rsidR="002D3779" w:rsidRPr="00092E9C" w:rsidRDefault="002D3779" w:rsidP="002D3779">
      <w:pPr>
        <w:spacing w:line="360" w:lineRule="auto"/>
        <w:rPr>
          <w:u w:val="single"/>
          <w:lang w:val="en-US"/>
        </w:rPr>
      </w:pPr>
      <w:r w:rsidRPr="00092E9C">
        <w:rPr>
          <w:u w:val="single"/>
          <w:lang w:val="en-US"/>
        </w:rPr>
        <w:t>The performance-oriented (n=208, 6.8%</w:t>
      </w:r>
      <w:r w:rsidR="007028FB" w:rsidRPr="00092E9C">
        <w:rPr>
          <w:u w:val="single"/>
          <w:lang w:val="en-US"/>
        </w:rPr>
        <w:t>)</w:t>
      </w:r>
    </w:p>
    <w:p w14:paraId="0782F72F" w14:textId="77777777" w:rsidR="002D3779" w:rsidRDefault="002D3779" w:rsidP="002D3779">
      <w:pPr>
        <w:spacing w:line="360" w:lineRule="auto"/>
        <w:rPr>
          <w:color w:val="000000" w:themeColor="text1"/>
          <w:lang w:val="en-US"/>
        </w:rPr>
      </w:pPr>
      <w:r>
        <w:rPr>
          <w:color w:val="000000" w:themeColor="text1"/>
          <w:lang w:val="en-US"/>
        </w:rPr>
        <w:t>T</w:t>
      </w:r>
      <w:r w:rsidRPr="00C01C71">
        <w:rPr>
          <w:color w:val="000000" w:themeColor="text1"/>
          <w:lang w:val="en-US"/>
        </w:rPr>
        <w:t>he performance-oriented</w:t>
      </w:r>
      <w:r w:rsidRPr="00FC1818">
        <w:rPr>
          <w:color w:val="000000" w:themeColor="text1"/>
          <w:lang w:val="en-US"/>
        </w:rPr>
        <w:t xml:space="preserve"> </w:t>
      </w:r>
      <w:r w:rsidRPr="00270E84">
        <w:rPr>
          <w:color w:val="000000" w:themeColor="text1"/>
          <w:lang w:val="en-US"/>
        </w:rPr>
        <w:t>milieu group</w:t>
      </w:r>
      <w:r w:rsidRPr="00C01C71">
        <w:rPr>
          <w:color w:val="000000" w:themeColor="text1"/>
          <w:lang w:val="en-US"/>
        </w:rPr>
        <w:t xml:space="preserve"> consists of individuals that have a</w:t>
      </w:r>
      <w:r w:rsidRPr="00C01C71">
        <w:rPr>
          <w:lang w:val="en-US"/>
        </w:rPr>
        <w:t xml:space="preserve"> low </w:t>
      </w:r>
      <w:r w:rsidRPr="00C01C71">
        <w:rPr>
          <w:color w:val="000000"/>
          <w:lang w:val="en-US"/>
        </w:rPr>
        <w:t>demand for a social and solidarity society</w:t>
      </w:r>
      <w:r>
        <w:rPr>
          <w:color w:val="000000"/>
          <w:lang w:val="en-US"/>
        </w:rPr>
        <w:t>, while simultaneous supporting individual s</w:t>
      </w:r>
      <w:r w:rsidRPr="00C01C71">
        <w:rPr>
          <w:lang w:val="en-US"/>
        </w:rPr>
        <w:t>elf-</w:t>
      </w:r>
      <w:r w:rsidRPr="00C01C71">
        <w:rPr>
          <w:color w:val="000000" w:themeColor="text1"/>
          <w:lang w:val="en-US"/>
        </w:rPr>
        <w:t>responsibility</w:t>
      </w:r>
      <w:r w:rsidRPr="00C01C71">
        <w:rPr>
          <w:color w:val="000000"/>
          <w:lang w:val="en-US"/>
        </w:rPr>
        <w:t xml:space="preserve"> (e. g. equal opportunities in educational systems (21.2%), acceptance of compensatory practices (28.9%)</w:t>
      </w:r>
      <w:r>
        <w:rPr>
          <w:color w:val="000000"/>
          <w:lang w:val="en-US"/>
        </w:rPr>
        <w:t xml:space="preserve">, </w:t>
      </w:r>
      <w:r w:rsidRPr="00C01C71">
        <w:rPr>
          <w:color w:val="000000" w:themeColor="text1"/>
          <w:lang w:val="en-US"/>
        </w:rPr>
        <w:t xml:space="preserve">self-responsibility in social security (40.3%)). </w:t>
      </w:r>
      <w:r w:rsidRPr="00C01C71">
        <w:rPr>
          <w:lang w:val="en-US"/>
        </w:rPr>
        <w:t xml:space="preserve">Significant mean differences in evaluations of educational equity were found between all groups (p&lt;.001), with the performance oriented affirming an education policy that brings out the best in oneself (53.4%) in contrast to educational equity (21.2%). </w:t>
      </w:r>
      <w:r w:rsidRPr="00C01C71">
        <w:rPr>
          <w:color w:val="000000" w:themeColor="text1"/>
          <w:lang w:val="en-US"/>
        </w:rPr>
        <w:t xml:space="preserve">The idea, that social security is primarily a government’s duty was affirmed by the minority (29.8%). There were significant mean differences between the performance-oriented (high individual responsibility) and all milieu groups </w:t>
      </w:r>
      <w:r>
        <w:rPr>
          <w:color w:val="000000" w:themeColor="text1"/>
          <w:lang w:val="en-US"/>
        </w:rPr>
        <w:t>(social security</w:t>
      </w:r>
      <w:r w:rsidRPr="00C01C71">
        <w:rPr>
          <w:color w:val="000000" w:themeColor="text1"/>
          <w:lang w:val="en-US"/>
        </w:rPr>
        <w:t xml:space="preserve"> as government’s duty), except of </w:t>
      </w:r>
      <w:r w:rsidRPr="00504AB6">
        <w:rPr>
          <w:lang w:val="en-US"/>
        </w:rPr>
        <w:t>the conservatives</w:t>
      </w:r>
      <w:r w:rsidRPr="006C39DD">
        <w:rPr>
          <w:color w:val="000000" w:themeColor="text1"/>
          <w:lang w:val="en-US"/>
        </w:rPr>
        <w:t xml:space="preserve"> </w:t>
      </w:r>
      <w:r w:rsidRPr="00504AB6">
        <w:rPr>
          <w:lang w:val="en-US"/>
        </w:rPr>
        <w:t>(p</w:t>
      </w:r>
      <w:r w:rsidRPr="00C01C71">
        <w:rPr>
          <w:color w:val="000000" w:themeColor="text1"/>
          <w:lang w:val="en-US"/>
        </w:rPr>
        <w:t>&lt;.001). The need to protect the interests of individuals that already improved well-being of society was affirmed more often (40.9%) by the performance-oriented (p&lt;0.001)</w:t>
      </w:r>
      <w:r>
        <w:rPr>
          <w:color w:val="000000" w:themeColor="text1"/>
          <w:lang w:val="en-US"/>
        </w:rPr>
        <w:t>,</w:t>
      </w:r>
      <w:r w:rsidRPr="00C01C71">
        <w:rPr>
          <w:color w:val="000000" w:themeColor="text1"/>
          <w:lang w:val="en-US"/>
        </w:rPr>
        <w:t xml:space="preserve"> whereas a politics of policymaking addressing future generations was affirmed by the minority (20.7%). </w:t>
      </w:r>
    </w:p>
    <w:p w14:paraId="4651756E" w14:textId="77777777" w:rsidR="007062F2" w:rsidRDefault="007062F2" w:rsidP="007062F2">
      <w:pPr>
        <w:spacing w:line="360" w:lineRule="auto"/>
        <w:rPr>
          <w:lang w:val="en-US"/>
        </w:rPr>
      </w:pPr>
    </w:p>
    <w:p w14:paraId="3E12CF02" w14:textId="77777777" w:rsidR="007062F2" w:rsidRPr="00092E9C" w:rsidRDefault="007062F2" w:rsidP="007062F2">
      <w:pPr>
        <w:spacing w:line="360" w:lineRule="auto"/>
        <w:rPr>
          <w:strike/>
          <w:u w:val="single"/>
          <w:lang w:val="en-US"/>
        </w:rPr>
      </w:pPr>
      <w:r w:rsidRPr="00092E9C">
        <w:rPr>
          <w:u w:val="single"/>
          <w:lang w:val="en-US"/>
        </w:rPr>
        <w:lastRenderedPageBreak/>
        <w:t>Th</w:t>
      </w:r>
      <w:r w:rsidR="007028FB" w:rsidRPr="00092E9C">
        <w:rPr>
          <w:u w:val="single"/>
          <w:lang w:val="en-US"/>
        </w:rPr>
        <w:t>e individualists (n=519, 17.1%)</w:t>
      </w:r>
    </w:p>
    <w:p w14:paraId="729C5597" w14:textId="77777777" w:rsidR="007062F2" w:rsidRDefault="007062F2" w:rsidP="007062F2">
      <w:pPr>
        <w:spacing w:line="360" w:lineRule="auto"/>
        <w:rPr>
          <w:color w:val="000000"/>
          <w:lang w:val="en-US"/>
        </w:rPr>
      </w:pPr>
      <w:r>
        <w:rPr>
          <w:lang w:val="en-US"/>
        </w:rPr>
        <w:t>T</w:t>
      </w:r>
      <w:r w:rsidRPr="006872CF">
        <w:rPr>
          <w:lang w:val="en-US"/>
        </w:rPr>
        <w:t>he individualists</w:t>
      </w:r>
      <w:r>
        <w:rPr>
          <w:lang w:val="en-US"/>
        </w:rPr>
        <w:t xml:space="preserve"> were </w:t>
      </w:r>
      <w:r w:rsidRPr="006872CF">
        <w:rPr>
          <w:lang w:val="en-US"/>
        </w:rPr>
        <w:t xml:space="preserve">named due to its middle demand </w:t>
      </w:r>
      <w:r w:rsidRPr="006872CF">
        <w:rPr>
          <w:color w:val="000000"/>
          <w:lang w:val="en-US"/>
        </w:rPr>
        <w:t xml:space="preserve">for a social and solidarity society (e. g. equal opportunities in educational systems (58.0%), acceptance of compensatory practices (52.4%)). </w:t>
      </w:r>
      <w:r w:rsidRPr="006872CF">
        <w:rPr>
          <w:lang w:val="en-US"/>
        </w:rPr>
        <w:t xml:space="preserve">Significant mean differences in evaluations of educational equity were found between all groups (p&lt;.001), with the individualists affirming educational equity (58.0%) in contrast to an education policy that brings out the best in oneself (14.6%). There was a low need for a tolerant and modern society (e. g. more political engagement for </w:t>
      </w:r>
      <w:r w:rsidRPr="006872CF">
        <w:rPr>
          <w:color w:val="000000"/>
          <w:lang w:val="en-US"/>
        </w:rPr>
        <w:t>equal</w:t>
      </w:r>
      <w:r>
        <w:rPr>
          <w:rStyle w:val="apple-converted-space"/>
          <w:color w:val="222222"/>
          <w:shd w:val="clear" w:color="auto" w:fill="FFFFFF"/>
          <w:lang w:val="en-US"/>
        </w:rPr>
        <w:t xml:space="preserve"> </w:t>
      </w:r>
      <w:r w:rsidRPr="006872CF">
        <w:rPr>
          <w:color w:val="000000"/>
          <w:lang w:val="en-US"/>
        </w:rPr>
        <w:t>rights</w:t>
      </w:r>
      <w:r>
        <w:rPr>
          <w:rStyle w:val="apple-converted-space"/>
          <w:color w:val="222222"/>
          <w:shd w:val="clear" w:color="auto" w:fill="FFFFFF"/>
          <w:lang w:val="en-US"/>
        </w:rPr>
        <w:t xml:space="preserve"> </w:t>
      </w:r>
      <w:r w:rsidRPr="006872CF">
        <w:rPr>
          <w:color w:val="222222"/>
          <w:shd w:val="clear" w:color="auto" w:fill="FFFFFF"/>
          <w:lang w:val="en-US"/>
        </w:rPr>
        <w:t>to individuals who are homosexual (39.5%), female’s childcare and household responsibilities (39.5%))</w:t>
      </w:r>
      <w:r>
        <w:rPr>
          <w:color w:val="222222"/>
          <w:shd w:val="clear" w:color="auto" w:fill="FFFFFF"/>
          <w:lang w:val="en-US"/>
        </w:rPr>
        <w:t xml:space="preserve">, and their concerns focused on migration </w:t>
      </w:r>
      <w:r>
        <w:rPr>
          <w:color w:val="000000"/>
          <w:lang w:val="en-US"/>
        </w:rPr>
        <w:t xml:space="preserve">and trade politics within the EU </w:t>
      </w:r>
      <w:r w:rsidRPr="006872CF">
        <w:rPr>
          <w:color w:val="000000"/>
          <w:lang w:val="en-US"/>
        </w:rPr>
        <w:t>(e. g. feeling foreign in their own country due to immigration (40.5%), attributing a particular self-responsibility for welcoming refugees (27.6%)</w:t>
      </w:r>
      <w:r>
        <w:rPr>
          <w:color w:val="000000"/>
          <w:lang w:val="en-US"/>
        </w:rPr>
        <w:t xml:space="preserve">, </w:t>
      </w:r>
      <w:r>
        <w:rPr>
          <w:lang w:val="en-US"/>
        </w:rPr>
        <w:t xml:space="preserve">supporting </w:t>
      </w:r>
      <w:r w:rsidRPr="00C75A3E">
        <w:rPr>
          <w:color w:val="000000"/>
          <w:lang w:val="en-US"/>
        </w:rPr>
        <w:t>decision-making on EU-level (</w:t>
      </w:r>
      <w:r>
        <w:rPr>
          <w:color w:val="000000"/>
          <w:lang w:val="en-US"/>
        </w:rPr>
        <w:t>47.2</w:t>
      </w:r>
      <w:r w:rsidRPr="00C75A3E">
        <w:rPr>
          <w:color w:val="000000"/>
          <w:lang w:val="en-US"/>
        </w:rPr>
        <w:t>%)</w:t>
      </w:r>
      <w:r>
        <w:rPr>
          <w:color w:val="000000"/>
          <w:lang w:val="en-US"/>
        </w:rPr>
        <w:t>).</w:t>
      </w:r>
    </w:p>
    <w:p w14:paraId="728C8833" w14:textId="77777777" w:rsidR="007062F2" w:rsidRPr="002241D2" w:rsidRDefault="007062F2" w:rsidP="007062F2">
      <w:pPr>
        <w:spacing w:line="360" w:lineRule="auto"/>
        <w:rPr>
          <w:u w:val="single"/>
          <w:lang w:val="en-US"/>
        </w:rPr>
      </w:pPr>
    </w:p>
    <w:p w14:paraId="14520098" w14:textId="77777777" w:rsidR="007062F2" w:rsidRPr="003C4BEE" w:rsidRDefault="007028FB" w:rsidP="007062F2">
      <w:pPr>
        <w:spacing w:line="360" w:lineRule="auto"/>
        <w:rPr>
          <w:lang w:val="en-US"/>
        </w:rPr>
      </w:pPr>
      <w:r>
        <w:rPr>
          <w:u w:val="single"/>
          <w:lang w:val="en-US"/>
        </w:rPr>
        <w:t>The disappointed (n=394, 13.0%)</w:t>
      </w:r>
    </w:p>
    <w:p w14:paraId="28ED88A2" w14:textId="77777777" w:rsidR="007062F2" w:rsidRPr="009A22E6" w:rsidRDefault="007062F2" w:rsidP="007062F2">
      <w:pPr>
        <w:spacing w:line="360" w:lineRule="auto"/>
        <w:rPr>
          <w:lang w:val="en-US"/>
        </w:rPr>
      </w:pPr>
      <w:r>
        <w:rPr>
          <w:lang w:val="en-US"/>
        </w:rPr>
        <w:t>T</w:t>
      </w:r>
      <w:r w:rsidRPr="000E6D9C">
        <w:rPr>
          <w:lang w:val="en-US"/>
        </w:rPr>
        <w:t>he disappointed</w:t>
      </w:r>
      <w:r w:rsidRPr="006C39DD">
        <w:rPr>
          <w:color w:val="000000" w:themeColor="text1"/>
          <w:lang w:val="en-US"/>
        </w:rPr>
        <w:t xml:space="preserve"> </w:t>
      </w:r>
      <w:r w:rsidRPr="00270E84">
        <w:rPr>
          <w:color w:val="000000" w:themeColor="text1"/>
          <w:lang w:val="en-US"/>
        </w:rPr>
        <w:t>milieu group</w:t>
      </w:r>
      <w:r w:rsidRPr="000E6D9C">
        <w:rPr>
          <w:lang w:val="en-US"/>
        </w:rPr>
        <w:t xml:space="preserve"> was named due to its mismatch between current state of</w:t>
      </w:r>
      <w:r>
        <w:rPr>
          <w:lang w:val="en-US"/>
        </w:rPr>
        <w:t xml:space="preserve"> the society and future demands.</w:t>
      </w:r>
      <w:r w:rsidRPr="000E6D9C">
        <w:rPr>
          <w:lang w:val="en-US"/>
        </w:rPr>
        <w:t xml:space="preserve"> </w:t>
      </w:r>
      <w:r>
        <w:rPr>
          <w:lang w:val="en-US"/>
        </w:rPr>
        <w:t>T</w:t>
      </w:r>
      <w:r w:rsidRPr="000E6D9C">
        <w:rPr>
          <w:lang w:val="en-US"/>
        </w:rPr>
        <w:t xml:space="preserve">here </w:t>
      </w:r>
      <w:r>
        <w:rPr>
          <w:lang w:val="en-US"/>
        </w:rPr>
        <w:t>was</w:t>
      </w:r>
      <w:r w:rsidRPr="000E6D9C">
        <w:rPr>
          <w:lang w:val="en-US"/>
        </w:rPr>
        <w:t xml:space="preserve"> a strong demand in equal opportunities in educational systems (88.4%), while assuming a relationship between personal development and socio-cultural background (71.8%). Across the nine </w:t>
      </w:r>
      <w:r>
        <w:rPr>
          <w:lang w:val="en-US"/>
        </w:rPr>
        <w:t>groups</w:t>
      </w:r>
      <w:r w:rsidRPr="000E6D9C">
        <w:rPr>
          <w:lang w:val="en-US"/>
        </w:rPr>
        <w:t xml:space="preserve">, significant mean differences </w:t>
      </w:r>
      <w:r>
        <w:rPr>
          <w:lang w:val="en-US"/>
        </w:rPr>
        <w:t xml:space="preserve">in evaluations of achieving </w:t>
      </w:r>
      <w:r w:rsidRPr="000E6D9C">
        <w:rPr>
          <w:lang w:val="en-US"/>
        </w:rPr>
        <w:t xml:space="preserve">occupational </w:t>
      </w:r>
      <w:r w:rsidRPr="00002C86">
        <w:rPr>
          <w:lang w:val="en-US"/>
        </w:rPr>
        <w:t>success were found (p&lt;.001).</w:t>
      </w:r>
      <w:r w:rsidRPr="000E6D9C">
        <w:rPr>
          <w:lang w:val="en-US"/>
        </w:rPr>
        <w:t xml:space="preserve"> </w:t>
      </w:r>
      <w:r>
        <w:rPr>
          <w:lang w:val="en-US"/>
        </w:rPr>
        <w:t xml:space="preserve">There were significant mean differences in evaluations of society, </w:t>
      </w:r>
      <w:r>
        <w:rPr>
          <w:color w:val="000000" w:themeColor="text1"/>
          <w:lang w:val="en-US"/>
        </w:rPr>
        <w:t>with the disappointed evaluating the middle of society as most disappearing or declining (82.2%), with except of the responsibles (</w:t>
      </w:r>
      <w:r w:rsidRPr="00E9267C">
        <w:rPr>
          <w:color w:val="000000" w:themeColor="text1"/>
          <w:lang w:val="en-US"/>
        </w:rPr>
        <w:t>p&lt;.0</w:t>
      </w:r>
      <w:r>
        <w:rPr>
          <w:color w:val="000000" w:themeColor="text1"/>
          <w:lang w:val="en-US"/>
        </w:rPr>
        <w:t>01</w:t>
      </w:r>
      <w:r w:rsidRPr="00E9267C">
        <w:rPr>
          <w:color w:val="000000" w:themeColor="text1"/>
          <w:lang w:val="en-US"/>
        </w:rPr>
        <w:t>).</w:t>
      </w:r>
      <w:r>
        <w:rPr>
          <w:color w:val="000000" w:themeColor="text1"/>
          <w:lang w:val="en-US"/>
        </w:rPr>
        <w:t xml:space="preserve"> There was a middle </w:t>
      </w:r>
      <w:r w:rsidRPr="00C75A3E">
        <w:rPr>
          <w:lang w:val="en-US"/>
        </w:rPr>
        <w:t>need for a tolerant society (e. g. more political engagement for equal</w:t>
      </w:r>
      <w:r w:rsidRPr="00C75A3E">
        <w:rPr>
          <w:rStyle w:val="apple-converted-space"/>
          <w:shd w:val="clear" w:color="auto" w:fill="FFFFFF"/>
          <w:lang w:val="en-US"/>
        </w:rPr>
        <w:t> </w:t>
      </w:r>
      <w:r w:rsidRPr="00C75A3E">
        <w:rPr>
          <w:lang w:val="en-US"/>
        </w:rPr>
        <w:t>rights</w:t>
      </w:r>
      <w:r w:rsidRPr="00C75A3E">
        <w:rPr>
          <w:rStyle w:val="apple-converted-space"/>
          <w:shd w:val="clear" w:color="auto" w:fill="FFFFFF"/>
          <w:lang w:val="en-US"/>
        </w:rPr>
        <w:t> </w:t>
      </w:r>
      <w:r w:rsidRPr="00C75A3E">
        <w:rPr>
          <w:shd w:val="clear" w:color="auto" w:fill="FFFFFF"/>
          <w:lang w:val="en-US"/>
        </w:rPr>
        <w:t>to individuals who are homosexual (</w:t>
      </w:r>
      <w:r>
        <w:rPr>
          <w:shd w:val="clear" w:color="auto" w:fill="FFFFFF"/>
          <w:lang w:val="en-US"/>
        </w:rPr>
        <w:t>51.8%),</w:t>
      </w:r>
      <w:r w:rsidRPr="00C75A3E">
        <w:rPr>
          <w:shd w:val="clear" w:color="auto" w:fill="FFFFFF"/>
          <w:lang w:val="en-US"/>
        </w:rPr>
        <w:t xml:space="preserve"> </w:t>
      </w:r>
      <w:r>
        <w:rPr>
          <w:shd w:val="clear" w:color="auto" w:fill="FFFFFF"/>
          <w:lang w:val="en-US"/>
        </w:rPr>
        <w:t xml:space="preserve">and </w:t>
      </w:r>
      <w:r w:rsidRPr="00C75A3E">
        <w:rPr>
          <w:shd w:val="clear" w:color="auto" w:fill="FFFFFF"/>
          <w:lang w:val="en-US"/>
        </w:rPr>
        <w:t>gender equality in job, household, and childcare (</w:t>
      </w:r>
      <w:r>
        <w:rPr>
          <w:shd w:val="clear" w:color="auto" w:fill="FFFFFF"/>
          <w:lang w:val="en-US"/>
        </w:rPr>
        <w:t>54.6</w:t>
      </w:r>
      <w:r w:rsidRPr="00983B70">
        <w:rPr>
          <w:shd w:val="clear" w:color="auto" w:fill="FFFFFF"/>
          <w:lang w:val="en-US"/>
        </w:rPr>
        <w:t>%))</w:t>
      </w:r>
      <w:r>
        <w:rPr>
          <w:shd w:val="clear" w:color="auto" w:fill="FFFFFF"/>
          <w:lang w:val="en-US"/>
        </w:rPr>
        <w:t xml:space="preserve">. </w:t>
      </w:r>
      <w:r w:rsidRPr="00407B19">
        <w:rPr>
          <w:lang w:val="en-US"/>
        </w:rPr>
        <w:t xml:space="preserve">Significant mean differences in evaluations of </w:t>
      </w:r>
      <w:r>
        <w:rPr>
          <w:lang w:val="en-US"/>
        </w:rPr>
        <w:t xml:space="preserve">equality of men and women </w:t>
      </w:r>
      <w:r w:rsidRPr="00407B19">
        <w:rPr>
          <w:lang w:val="en-US"/>
        </w:rPr>
        <w:t xml:space="preserve">were found between all </w:t>
      </w:r>
      <w:r>
        <w:rPr>
          <w:lang w:val="en-US"/>
        </w:rPr>
        <w:t xml:space="preserve">groups </w:t>
      </w:r>
      <w:r w:rsidRPr="00407B19">
        <w:rPr>
          <w:lang w:val="en-US"/>
        </w:rPr>
        <w:t>(p&lt;.0</w:t>
      </w:r>
      <w:r>
        <w:rPr>
          <w:lang w:val="en-US"/>
        </w:rPr>
        <w:t>01</w:t>
      </w:r>
      <w:r w:rsidRPr="00407B19">
        <w:rPr>
          <w:lang w:val="en-US"/>
        </w:rPr>
        <w:t>)</w:t>
      </w:r>
      <w:r>
        <w:rPr>
          <w:lang w:val="en-US"/>
        </w:rPr>
        <w:t>, with the disappointed having the lowest mean scores (M=3.3)</w:t>
      </w:r>
      <w:r w:rsidRPr="00407B19">
        <w:rPr>
          <w:lang w:val="en-US"/>
        </w:rPr>
        <w:t>.</w:t>
      </w:r>
      <w:r>
        <w:rPr>
          <w:lang w:val="en-US"/>
        </w:rPr>
        <w:t xml:space="preserve"> </w:t>
      </w:r>
      <w:r w:rsidRPr="00407B19">
        <w:rPr>
          <w:lang w:val="en-US"/>
        </w:rPr>
        <w:t xml:space="preserve">Significant mean differences in evaluations of </w:t>
      </w:r>
      <w:r>
        <w:rPr>
          <w:lang w:val="en-US"/>
        </w:rPr>
        <w:t xml:space="preserve">European solidarity along a pro-EU versus an anti-EU policy axis were found between all groups, except of the </w:t>
      </w:r>
      <w:r w:rsidR="00CD0CAE">
        <w:rPr>
          <w:lang w:val="en-US"/>
        </w:rPr>
        <w:t>participation-oriented milieu group</w:t>
      </w:r>
      <w:r>
        <w:rPr>
          <w:lang w:val="en-US"/>
        </w:rPr>
        <w:t xml:space="preserve"> </w:t>
      </w:r>
      <w:r w:rsidRPr="00270E84">
        <w:rPr>
          <w:color w:val="000000" w:themeColor="text1"/>
          <w:lang w:val="en-US"/>
        </w:rPr>
        <w:t>(p&lt;.001)</w:t>
      </w:r>
      <w:r>
        <w:rPr>
          <w:lang w:val="en-US"/>
        </w:rPr>
        <w:t xml:space="preserve">, with the disappointed </w:t>
      </w:r>
      <w:r w:rsidRPr="00407B19">
        <w:rPr>
          <w:lang w:val="en-US"/>
        </w:rPr>
        <w:t xml:space="preserve">refusing a politics of European solidarity (e. g. </w:t>
      </w:r>
      <w:r>
        <w:rPr>
          <w:lang w:val="en-US"/>
        </w:rPr>
        <w:t xml:space="preserve">too many </w:t>
      </w:r>
      <w:r w:rsidRPr="00407B19">
        <w:rPr>
          <w:lang w:val="en-US"/>
        </w:rPr>
        <w:t>decision-making on EU-level (</w:t>
      </w:r>
      <w:r>
        <w:rPr>
          <w:lang w:val="en-US"/>
        </w:rPr>
        <w:t>66.0%)).</w:t>
      </w:r>
    </w:p>
    <w:p w14:paraId="3B9F7848" w14:textId="77777777" w:rsidR="007062F2" w:rsidRDefault="007062F2" w:rsidP="007062F2">
      <w:pPr>
        <w:spacing w:line="360" w:lineRule="auto"/>
        <w:rPr>
          <w:b/>
          <w:lang w:val="en-US"/>
        </w:rPr>
      </w:pPr>
    </w:p>
    <w:p w14:paraId="6FD63C4B" w14:textId="77777777" w:rsidR="002D3779" w:rsidRPr="00092E9C" w:rsidRDefault="002D3779" w:rsidP="002D3779">
      <w:pPr>
        <w:spacing w:line="360" w:lineRule="auto"/>
        <w:rPr>
          <w:strike/>
          <w:u w:val="single"/>
          <w:lang w:val="en-US"/>
        </w:rPr>
      </w:pPr>
      <w:r w:rsidRPr="00092E9C">
        <w:rPr>
          <w:u w:val="single"/>
          <w:lang w:val="en-US"/>
        </w:rPr>
        <w:t>The market-sceptics (n=332, 10.9%</w:t>
      </w:r>
      <w:r w:rsidR="007028FB" w:rsidRPr="00092E9C">
        <w:rPr>
          <w:u w:val="single"/>
          <w:lang w:val="en-US"/>
        </w:rPr>
        <w:t>)</w:t>
      </w:r>
    </w:p>
    <w:p w14:paraId="08D3F6CC" w14:textId="77777777" w:rsidR="002D3779" w:rsidRPr="00CC1A9F" w:rsidRDefault="002D3779" w:rsidP="002D3779">
      <w:pPr>
        <w:spacing w:line="360" w:lineRule="auto"/>
        <w:rPr>
          <w:color w:val="000000"/>
          <w:lang w:val="en-US"/>
        </w:rPr>
      </w:pPr>
      <w:r>
        <w:rPr>
          <w:lang w:val="en-US"/>
        </w:rPr>
        <w:t>The market-sceptics</w:t>
      </w:r>
      <w:r w:rsidRPr="00FC1818">
        <w:rPr>
          <w:color w:val="000000" w:themeColor="text1"/>
          <w:lang w:val="en-US"/>
        </w:rPr>
        <w:t xml:space="preserve"> </w:t>
      </w:r>
      <w:r w:rsidRPr="00270E84">
        <w:rPr>
          <w:color w:val="000000" w:themeColor="text1"/>
          <w:lang w:val="en-US"/>
        </w:rPr>
        <w:t>milieu group</w:t>
      </w:r>
      <w:r w:rsidRPr="00E001A5">
        <w:rPr>
          <w:lang w:val="en-US"/>
        </w:rPr>
        <w:t xml:space="preserve"> was named due to</w:t>
      </w:r>
      <w:r>
        <w:rPr>
          <w:lang w:val="en-US"/>
        </w:rPr>
        <w:t xml:space="preserve"> </w:t>
      </w:r>
      <w:r w:rsidRPr="00E001A5">
        <w:rPr>
          <w:lang w:val="en-US"/>
        </w:rPr>
        <w:t xml:space="preserve">its </w:t>
      </w:r>
      <w:r w:rsidRPr="00E001A5">
        <w:rPr>
          <w:color w:val="222222"/>
          <w:shd w:val="clear" w:color="auto" w:fill="FFFFFF"/>
          <w:lang w:val="en-US"/>
        </w:rPr>
        <w:t>high level</w:t>
      </w:r>
      <w:r>
        <w:rPr>
          <w:color w:val="222222"/>
          <w:shd w:val="clear" w:color="auto" w:fill="FFFFFF"/>
          <w:lang w:val="en-US"/>
        </w:rPr>
        <w:t xml:space="preserve"> of distributional concerns and </w:t>
      </w:r>
      <w:r w:rsidRPr="00E001A5">
        <w:rPr>
          <w:color w:val="000000"/>
          <w:lang w:val="en-US"/>
        </w:rPr>
        <w:t>market</w:t>
      </w:r>
      <w:r>
        <w:rPr>
          <w:color w:val="222222"/>
          <w:shd w:val="clear" w:color="auto" w:fill="FFFFFF"/>
          <w:lang w:val="en-US"/>
        </w:rPr>
        <w:t xml:space="preserve"> </w:t>
      </w:r>
      <w:r w:rsidRPr="00E001A5">
        <w:rPr>
          <w:color w:val="000000"/>
          <w:lang w:val="en-US"/>
        </w:rPr>
        <w:t>skepticism</w:t>
      </w:r>
      <w:r>
        <w:rPr>
          <w:color w:val="222222"/>
          <w:shd w:val="clear" w:color="auto" w:fill="FFFFFF"/>
          <w:lang w:val="en-US"/>
        </w:rPr>
        <w:t xml:space="preserve"> </w:t>
      </w:r>
      <w:r w:rsidRPr="00E001A5">
        <w:rPr>
          <w:color w:val="222222"/>
          <w:shd w:val="clear" w:color="auto" w:fill="FFFFFF"/>
          <w:lang w:val="en-US"/>
        </w:rPr>
        <w:t xml:space="preserve">(e. g. regarding globalization (63.0 %) and the </w:t>
      </w:r>
      <w:r w:rsidRPr="00E001A5">
        <w:rPr>
          <w:color w:val="000000"/>
          <w:lang w:val="en-US"/>
        </w:rPr>
        <w:t>TTIP</w:t>
      </w:r>
      <w:r w:rsidRPr="00E001A5">
        <w:rPr>
          <w:color w:val="222222"/>
          <w:shd w:val="clear" w:color="auto" w:fill="FFFFFF"/>
          <w:lang w:val="en-US"/>
        </w:rPr>
        <w:t xml:space="preserve"> agreement between the EU and the US</w:t>
      </w:r>
      <w:r>
        <w:rPr>
          <w:color w:val="222222"/>
          <w:shd w:val="clear" w:color="auto" w:fill="FFFFFF"/>
          <w:lang w:val="en-US"/>
        </w:rPr>
        <w:t xml:space="preserve"> (58.3%) as synonymous to </w:t>
      </w:r>
      <w:r w:rsidRPr="00E001A5">
        <w:rPr>
          <w:color w:val="000000"/>
          <w:lang w:val="en-US"/>
        </w:rPr>
        <w:t>job</w:t>
      </w:r>
      <w:r>
        <w:rPr>
          <w:color w:val="222222"/>
          <w:shd w:val="clear" w:color="auto" w:fill="FFFFFF"/>
          <w:lang w:val="en-US"/>
        </w:rPr>
        <w:t xml:space="preserve"> </w:t>
      </w:r>
      <w:r w:rsidRPr="00E001A5">
        <w:rPr>
          <w:color w:val="000000"/>
          <w:lang w:val="en-US"/>
        </w:rPr>
        <w:t>losses)</w:t>
      </w:r>
      <w:r>
        <w:rPr>
          <w:color w:val="000000"/>
          <w:lang w:val="en-US"/>
        </w:rPr>
        <w:t>.</w:t>
      </w:r>
      <w:r w:rsidRPr="00E001A5">
        <w:rPr>
          <w:color w:val="000000"/>
          <w:lang w:val="en-US"/>
        </w:rPr>
        <w:t xml:space="preserve"> </w:t>
      </w:r>
      <w:r w:rsidRPr="00E9267C">
        <w:rPr>
          <w:color w:val="000000" w:themeColor="text1"/>
          <w:shd w:val="clear" w:color="auto" w:fill="FFFFFF"/>
          <w:lang w:val="en-US"/>
        </w:rPr>
        <w:t>T</w:t>
      </w:r>
      <w:r w:rsidRPr="00E9267C">
        <w:rPr>
          <w:color w:val="000000" w:themeColor="text1"/>
          <w:lang w:val="en-US"/>
        </w:rPr>
        <w:t xml:space="preserve">here were significant </w:t>
      </w:r>
      <w:r w:rsidRPr="00E9267C">
        <w:rPr>
          <w:color w:val="000000" w:themeColor="text1"/>
          <w:lang w:val="en-US"/>
        </w:rPr>
        <w:lastRenderedPageBreak/>
        <w:t xml:space="preserve">mean differences in items related to </w:t>
      </w:r>
      <w:r>
        <w:rPr>
          <w:color w:val="000000" w:themeColor="text1"/>
          <w:lang w:val="en-US"/>
        </w:rPr>
        <w:t xml:space="preserve">competition and open markets between the nine milieu groups, with the market-sceptics having the highest level of concerns </w:t>
      </w:r>
      <w:r w:rsidRPr="00E9267C">
        <w:rPr>
          <w:color w:val="000000" w:themeColor="text1"/>
          <w:lang w:val="en-US"/>
        </w:rPr>
        <w:t>(p&lt;.0</w:t>
      </w:r>
      <w:r>
        <w:rPr>
          <w:color w:val="000000" w:themeColor="text1"/>
          <w:lang w:val="en-US"/>
        </w:rPr>
        <w:t>01</w:t>
      </w:r>
      <w:r w:rsidRPr="00E9267C">
        <w:rPr>
          <w:color w:val="000000" w:themeColor="text1"/>
          <w:lang w:val="en-US"/>
        </w:rPr>
        <w:t xml:space="preserve">). </w:t>
      </w:r>
      <w:r>
        <w:rPr>
          <w:color w:val="000000" w:themeColor="text1"/>
          <w:lang w:val="en-US"/>
        </w:rPr>
        <w:t xml:space="preserve">Status quo of society was evaluated as predominant unequal (e. g. </w:t>
      </w:r>
      <w:r w:rsidRPr="007D3B76">
        <w:rPr>
          <w:color w:val="000000"/>
          <w:lang w:val="en-US"/>
        </w:rPr>
        <w:t xml:space="preserve">there </w:t>
      </w:r>
      <w:r>
        <w:rPr>
          <w:color w:val="000000"/>
          <w:lang w:val="en-US"/>
        </w:rPr>
        <w:t xml:space="preserve">is no middle of society (81.3%)) and the level of </w:t>
      </w:r>
      <w:r w:rsidRPr="007D3B76">
        <w:rPr>
          <w:color w:val="000000"/>
          <w:lang w:val="en-US"/>
        </w:rPr>
        <w:t xml:space="preserve">social cohesion </w:t>
      </w:r>
      <w:r>
        <w:rPr>
          <w:color w:val="000000"/>
          <w:lang w:val="en-US"/>
        </w:rPr>
        <w:t>was rated low</w:t>
      </w:r>
      <w:r w:rsidRPr="007D3B76">
        <w:rPr>
          <w:color w:val="000000"/>
          <w:lang w:val="en-US"/>
        </w:rPr>
        <w:t xml:space="preserve"> (69.2%)</w:t>
      </w:r>
      <w:r>
        <w:rPr>
          <w:color w:val="000000"/>
          <w:lang w:val="en-US"/>
        </w:rPr>
        <w:t xml:space="preserve">. </w:t>
      </w:r>
      <w:r w:rsidRPr="00407B19">
        <w:rPr>
          <w:lang w:val="en-US"/>
        </w:rPr>
        <w:t xml:space="preserve">Significant mean differences in evaluations of social cohesion were found between all </w:t>
      </w:r>
      <w:r>
        <w:rPr>
          <w:lang w:val="en-US"/>
        </w:rPr>
        <w:t xml:space="preserve">groups, except of the conservatives </w:t>
      </w:r>
      <w:r w:rsidRPr="00407B19">
        <w:rPr>
          <w:lang w:val="en-US"/>
        </w:rPr>
        <w:t>(p&lt;.0</w:t>
      </w:r>
      <w:r>
        <w:rPr>
          <w:lang w:val="en-US"/>
        </w:rPr>
        <w:t>01</w:t>
      </w:r>
      <w:r w:rsidRPr="00407B19">
        <w:rPr>
          <w:lang w:val="en-US"/>
        </w:rPr>
        <w:t>).</w:t>
      </w:r>
      <w:r>
        <w:rPr>
          <w:color w:val="000000"/>
          <w:lang w:val="en-US"/>
        </w:rPr>
        <w:t xml:space="preserve"> </w:t>
      </w:r>
    </w:p>
    <w:p w14:paraId="46AF92CD" w14:textId="77777777" w:rsidR="002D3779" w:rsidRDefault="002D3779" w:rsidP="002D3779">
      <w:pPr>
        <w:spacing w:line="360" w:lineRule="auto"/>
        <w:rPr>
          <w:u w:val="single"/>
          <w:lang w:val="en-US"/>
        </w:rPr>
      </w:pPr>
    </w:p>
    <w:p w14:paraId="589FA022" w14:textId="77777777" w:rsidR="002D3779" w:rsidRPr="002A5298" w:rsidRDefault="002D3779" w:rsidP="002D3779">
      <w:pPr>
        <w:spacing w:line="360" w:lineRule="auto"/>
        <w:rPr>
          <w:strike/>
          <w:sz w:val="16"/>
          <w:szCs w:val="16"/>
          <w:u w:val="single"/>
          <w:lang w:val="en-US"/>
        </w:rPr>
      </w:pPr>
      <w:r w:rsidRPr="002A5298">
        <w:rPr>
          <w:u w:val="single"/>
          <w:lang w:val="en-US"/>
        </w:rPr>
        <w:t xml:space="preserve">The </w:t>
      </w:r>
      <w:r w:rsidR="00CD0CAE">
        <w:rPr>
          <w:u w:val="single"/>
          <w:lang w:val="en-US"/>
        </w:rPr>
        <w:t>participation-oriented</w:t>
      </w:r>
      <w:r w:rsidR="00CD0CAE" w:rsidRPr="002A5298" w:rsidDel="00CD0CAE">
        <w:rPr>
          <w:u w:val="single"/>
          <w:lang w:val="en-US"/>
        </w:rPr>
        <w:t xml:space="preserve"> </w:t>
      </w:r>
      <w:r w:rsidRPr="002A5298">
        <w:rPr>
          <w:u w:val="single"/>
          <w:lang w:val="en-US"/>
        </w:rPr>
        <w:t xml:space="preserve">(n=117, 3.9%) </w:t>
      </w:r>
    </w:p>
    <w:p w14:paraId="7ECF1423" w14:textId="77777777" w:rsidR="002D3779" w:rsidRDefault="002D3779" w:rsidP="002D3779">
      <w:pPr>
        <w:spacing w:line="360" w:lineRule="auto"/>
        <w:rPr>
          <w:lang w:val="en-US"/>
        </w:rPr>
      </w:pPr>
      <w:r w:rsidRPr="00FC1818">
        <w:rPr>
          <w:lang w:val="en-US"/>
        </w:rPr>
        <w:t>T</w:t>
      </w:r>
      <w:r>
        <w:rPr>
          <w:lang w:val="en-US"/>
        </w:rPr>
        <w:t xml:space="preserve">he </w:t>
      </w:r>
      <w:r w:rsidR="00CD0CAE">
        <w:rPr>
          <w:lang w:val="en-US"/>
        </w:rPr>
        <w:t>participation-oriented</w:t>
      </w:r>
      <w:r>
        <w:rPr>
          <w:lang w:val="en-US"/>
        </w:rPr>
        <w:t xml:space="preserve"> milieu group</w:t>
      </w:r>
      <w:r w:rsidRPr="00407B19">
        <w:rPr>
          <w:lang w:val="en-US"/>
        </w:rPr>
        <w:t xml:space="preserve"> by comparison had low mean scores due to perceived status quo of society. Status quo of society was evaluated as predominant unequal and separated (e. g. there is no middle of society (75.2%), the level of social cohesion is low (77.8%)). Significant mean differences in evaluations of social cohesion were found between all </w:t>
      </w:r>
      <w:r>
        <w:rPr>
          <w:lang w:val="en-US"/>
        </w:rPr>
        <w:t xml:space="preserve">groups </w:t>
      </w:r>
      <w:r w:rsidRPr="00407B19">
        <w:rPr>
          <w:lang w:val="en-US"/>
        </w:rPr>
        <w:t>(p&lt;.0</w:t>
      </w:r>
      <w:r>
        <w:rPr>
          <w:lang w:val="en-US"/>
        </w:rPr>
        <w:t>01</w:t>
      </w:r>
      <w:r w:rsidRPr="00407B19">
        <w:rPr>
          <w:lang w:val="en-US"/>
        </w:rPr>
        <w:t xml:space="preserve">). There was a strong demand in general welfare state principles of the own population (e. g. social security of the population (83.3%), acceptance of social transfers (71.8%)), but refusing a politics of European solidarity (e. g. </w:t>
      </w:r>
      <w:r>
        <w:rPr>
          <w:lang w:val="en-US"/>
        </w:rPr>
        <w:t xml:space="preserve">too many </w:t>
      </w:r>
      <w:r w:rsidRPr="00407B19">
        <w:rPr>
          <w:lang w:val="en-US"/>
        </w:rPr>
        <w:t xml:space="preserve">decision-making on EU-level (70.5%)), and </w:t>
      </w:r>
      <w:r>
        <w:rPr>
          <w:lang w:val="en-US"/>
        </w:rPr>
        <w:t xml:space="preserve">pro-migration </w:t>
      </w:r>
      <w:r w:rsidRPr="00407B19">
        <w:rPr>
          <w:lang w:val="en-US"/>
        </w:rPr>
        <w:t>(e. g. feeling foreign in their own country due to immigration (91.4%), rejecting refugees to avoid a</w:t>
      </w:r>
      <w:r>
        <w:rPr>
          <w:lang w:val="en-US"/>
        </w:rPr>
        <w:t>n overload of the social system</w:t>
      </w:r>
      <w:r w:rsidRPr="00407B19">
        <w:rPr>
          <w:lang w:val="en-US"/>
        </w:rPr>
        <w:t xml:space="preserve"> (94.0%)). </w:t>
      </w:r>
    </w:p>
    <w:p w14:paraId="6944701C" w14:textId="77777777" w:rsidR="009D33DA" w:rsidRPr="00FD1332" w:rsidRDefault="009D33DA" w:rsidP="00CE0FE3">
      <w:pPr>
        <w:rPr>
          <w:lang w:val="en-US"/>
        </w:rPr>
      </w:pPr>
    </w:p>
    <w:sectPr w:rsidR="009D33DA" w:rsidRPr="00FD1332">
      <w:foot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31074D" w14:textId="77777777" w:rsidR="00780D1A" w:rsidRDefault="00780D1A">
      <w:r>
        <w:separator/>
      </w:r>
    </w:p>
  </w:endnote>
  <w:endnote w:type="continuationSeparator" w:id="0">
    <w:p w14:paraId="06188B17" w14:textId="77777777" w:rsidR="00780D1A" w:rsidRDefault="00780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Times New Roman"/>
    <w:charset w:val="00"/>
    <w:family w:val="roman"/>
    <w:pitch w:val="default"/>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B98C8" w14:textId="415BE717" w:rsidR="00B006E1" w:rsidRDefault="00B006E1">
    <w:pPr>
      <w:pStyle w:val="Fuzeile"/>
      <w:jc w:val="right"/>
    </w:pPr>
    <w:r>
      <w:fldChar w:fldCharType="begin"/>
    </w:r>
    <w:r>
      <w:instrText>PAGE   \* MERGEFORMAT</w:instrText>
    </w:r>
    <w:r>
      <w:fldChar w:fldCharType="separate"/>
    </w:r>
    <w:r w:rsidR="00325CF7">
      <w:rPr>
        <w:noProof/>
      </w:rPr>
      <w:t>4</w:t>
    </w:r>
    <w:r>
      <w:fldChar w:fldCharType="end"/>
    </w:r>
  </w:p>
  <w:p w14:paraId="7F80F776" w14:textId="77777777" w:rsidR="00B006E1" w:rsidRDefault="00B006E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F3AACE" w14:textId="77777777" w:rsidR="00780D1A" w:rsidRDefault="00780D1A">
      <w:r>
        <w:separator/>
      </w:r>
    </w:p>
  </w:footnote>
  <w:footnote w:type="continuationSeparator" w:id="0">
    <w:p w14:paraId="776AD034" w14:textId="77777777" w:rsidR="00780D1A" w:rsidRDefault="00780D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77045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4F48E09C"/>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78207A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0B40D4A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F7146F5E"/>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60B1AE"/>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C215E4"/>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FFE08C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9CE30C"/>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7FB01A8C"/>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13F6DA0"/>
    <w:multiLevelType w:val="hybridMultilevel"/>
    <w:tmpl w:val="3632A7A8"/>
    <w:lvl w:ilvl="0" w:tplc="FA0C47B4">
      <w:numFmt w:val="bullet"/>
      <w:lvlText w:val=""/>
      <w:lvlJc w:val="left"/>
      <w:pPr>
        <w:ind w:left="720" w:hanging="360"/>
      </w:pPr>
      <w:rPr>
        <w:rFonts w:ascii="Wingdings" w:eastAsiaTheme="minorHAnsi"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A033C10"/>
    <w:multiLevelType w:val="hybridMultilevel"/>
    <w:tmpl w:val="3D08E1F2"/>
    <w:lvl w:ilvl="0" w:tplc="A85EAEAE">
      <w:numFmt w:val="bullet"/>
      <w:lvlText w:val="-"/>
      <w:lvlJc w:val="left"/>
      <w:pPr>
        <w:ind w:left="720" w:hanging="360"/>
      </w:pPr>
      <w:rPr>
        <w:rFonts w:ascii="Times New Roman" w:eastAsia="Times New Roman" w:hAnsi="Times New Roman" w:cs="Times New Roman"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4AB21B3"/>
    <w:multiLevelType w:val="hybridMultilevel"/>
    <w:tmpl w:val="EE90A720"/>
    <w:lvl w:ilvl="0" w:tplc="29CA8B56">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8326BD7"/>
    <w:multiLevelType w:val="hybridMultilevel"/>
    <w:tmpl w:val="AA9257B2"/>
    <w:lvl w:ilvl="0" w:tplc="FACC0AA4">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31D537E"/>
    <w:multiLevelType w:val="hybridMultilevel"/>
    <w:tmpl w:val="949E043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C853240"/>
    <w:multiLevelType w:val="hybridMultilevel"/>
    <w:tmpl w:val="F16E8B90"/>
    <w:lvl w:ilvl="0" w:tplc="B81A613E">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3673DDF"/>
    <w:multiLevelType w:val="multilevel"/>
    <w:tmpl w:val="97D2D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40515F"/>
    <w:multiLevelType w:val="hybridMultilevel"/>
    <w:tmpl w:val="D7F8E40E"/>
    <w:lvl w:ilvl="0" w:tplc="1F44CC28">
      <w:numFmt w:val="bullet"/>
      <w:lvlText w:val=""/>
      <w:lvlJc w:val="left"/>
      <w:pPr>
        <w:ind w:left="644" w:hanging="360"/>
      </w:pPr>
      <w:rPr>
        <w:rFonts w:ascii="Wingdings" w:eastAsiaTheme="minorHAnsi" w:hAnsi="Wingdings" w:cs="Arial"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8" w15:restartNumberingAfterBreak="0">
    <w:nsid w:val="3FD51001"/>
    <w:multiLevelType w:val="hybridMultilevel"/>
    <w:tmpl w:val="643257D0"/>
    <w:lvl w:ilvl="0" w:tplc="4F0625FA">
      <w:start w:val="128"/>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1A4DC4"/>
    <w:multiLevelType w:val="hybridMultilevel"/>
    <w:tmpl w:val="2F9249CE"/>
    <w:lvl w:ilvl="0" w:tplc="C3F6468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2BD6DC0"/>
    <w:multiLevelType w:val="multilevel"/>
    <w:tmpl w:val="3E6E8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D721C1"/>
    <w:multiLevelType w:val="hybridMultilevel"/>
    <w:tmpl w:val="48648FE4"/>
    <w:lvl w:ilvl="0" w:tplc="04070019">
      <w:start w:val="1"/>
      <w:numFmt w:val="lowerLetter"/>
      <w:lvlText w:val="%1."/>
      <w:lvlJc w:val="left"/>
      <w:pPr>
        <w:ind w:left="720" w:hanging="360"/>
      </w:pPr>
      <w:rPr>
        <w:rFonts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82811EE"/>
    <w:multiLevelType w:val="hybridMultilevel"/>
    <w:tmpl w:val="C876DF52"/>
    <w:lvl w:ilvl="0" w:tplc="1DAEF8FE">
      <w:start w:val="1"/>
      <w:numFmt w:val="bullet"/>
      <w:lvlText w:val=""/>
      <w:lvlJc w:val="left"/>
      <w:pPr>
        <w:ind w:left="720" w:hanging="360"/>
      </w:pPr>
      <w:rPr>
        <w:rFonts w:ascii="Wingdings" w:eastAsiaTheme="minorHAnsi"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B072ACD"/>
    <w:multiLevelType w:val="multilevel"/>
    <w:tmpl w:val="7EB2D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C26A65"/>
    <w:multiLevelType w:val="hybridMultilevel"/>
    <w:tmpl w:val="ABBCC3EE"/>
    <w:lvl w:ilvl="0" w:tplc="2370E8BA">
      <w:start w:val="10"/>
      <w:numFmt w:val="bullet"/>
      <w:lvlText w:val=""/>
      <w:lvlJc w:val="left"/>
      <w:pPr>
        <w:ind w:left="720" w:hanging="360"/>
      </w:pPr>
      <w:rPr>
        <w:rFonts w:ascii="Wingdings" w:eastAsiaTheme="minorHAnsi"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7BD613A5"/>
    <w:multiLevelType w:val="hybridMultilevel"/>
    <w:tmpl w:val="D13EECEA"/>
    <w:lvl w:ilvl="0" w:tplc="4CA028C0">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2"/>
  </w:num>
  <w:num w:numId="2">
    <w:abstractNumId w:val="24"/>
  </w:num>
  <w:num w:numId="3">
    <w:abstractNumId w:val="12"/>
  </w:num>
  <w:num w:numId="4">
    <w:abstractNumId w:val="25"/>
  </w:num>
  <w:num w:numId="5">
    <w:abstractNumId w:val="17"/>
  </w:num>
  <w:num w:numId="6">
    <w:abstractNumId w:val="18"/>
  </w:num>
  <w:num w:numId="7">
    <w:abstractNumId w:val="10"/>
  </w:num>
  <w:num w:numId="8">
    <w:abstractNumId w:val="21"/>
  </w:num>
  <w:num w:numId="9">
    <w:abstractNumId w:val="23"/>
  </w:num>
  <w:num w:numId="10">
    <w:abstractNumId w:val="16"/>
  </w:num>
  <w:num w:numId="11">
    <w:abstractNumId w:val="0"/>
  </w:num>
  <w:num w:numId="12">
    <w:abstractNumId w:val="1"/>
  </w:num>
  <w:num w:numId="13">
    <w:abstractNumId w:val="2"/>
  </w:num>
  <w:num w:numId="14">
    <w:abstractNumId w:val="3"/>
  </w:num>
  <w:num w:numId="15">
    <w:abstractNumId w:val="4"/>
  </w:num>
  <w:num w:numId="16">
    <w:abstractNumId w:val="5"/>
  </w:num>
  <w:num w:numId="17">
    <w:abstractNumId w:val="6"/>
  </w:num>
  <w:num w:numId="18">
    <w:abstractNumId w:val="7"/>
  </w:num>
  <w:num w:numId="19">
    <w:abstractNumId w:val="8"/>
  </w:num>
  <w:num w:numId="20">
    <w:abstractNumId w:val="9"/>
  </w:num>
  <w:num w:numId="21">
    <w:abstractNumId w:val="13"/>
  </w:num>
  <w:num w:numId="22">
    <w:abstractNumId w:val="11"/>
  </w:num>
  <w:num w:numId="23">
    <w:abstractNumId w:val="14"/>
  </w:num>
  <w:num w:numId="24">
    <w:abstractNumId w:val="15"/>
  </w:num>
  <w:num w:numId="25">
    <w:abstractNumId w:val="1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it-IT" w:vendorID="64" w:dllVersion="6" w:nlCheck="1" w:checkStyle="0"/>
  <w:activeWritingStyle w:appName="MSWord" w:lang="en-GB"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131078" w:nlCheck="1" w:checkStyle="1"/>
  <w:activeWritingStyle w:appName="MSWord" w:lang="de-DE"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tbQwMzUxNLEEAiUdpeDU4uLM/DyQAsNaAIJPB10sAAAA"/>
  </w:docVars>
  <w:rsids>
    <w:rsidRoot w:val="00A75B41"/>
    <w:rsid w:val="0000010A"/>
    <w:rsid w:val="0000090D"/>
    <w:rsid w:val="00000912"/>
    <w:rsid w:val="00000CBA"/>
    <w:rsid w:val="00000DEC"/>
    <w:rsid w:val="00001574"/>
    <w:rsid w:val="00001F9B"/>
    <w:rsid w:val="000022B2"/>
    <w:rsid w:val="00002801"/>
    <w:rsid w:val="000028A2"/>
    <w:rsid w:val="00002C86"/>
    <w:rsid w:val="00002EDC"/>
    <w:rsid w:val="00003725"/>
    <w:rsid w:val="0000414B"/>
    <w:rsid w:val="00004257"/>
    <w:rsid w:val="000043E7"/>
    <w:rsid w:val="00004518"/>
    <w:rsid w:val="0000466C"/>
    <w:rsid w:val="0000469B"/>
    <w:rsid w:val="00005AF8"/>
    <w:rsid w:val="00005E99"/>
    <w:rsid w:val="00005F80"/>
    <w:rsid w:val="000062C8"/>
    <w:rsid w:val="000065D6"/>
    <w:rsid w:val="0000678E"/>
    <w:rsid w:val="0000734E"/>
    <w:rsid w:val="000075D1"/>
    <w:rsid w:val="00010504"/>
    <w:rsid w:val="00010D42"/>
    <w:rsid w:val="000113F3"/>
    <w:rsid w:val="00011755"/>
    <w:rsid w:val="00012243"/>
    <w:rsid w:val="00012247"/>
    <w:rsid w:val="000123C2"/>
    <w:rsid w:val="000126A5"/>
    <w:rsid w:val="00012C04"/>
    <w:rsid w:val="000134E4"/>
    <w:rsid w:val="00014455"/>
    <w:rsid w:val="0001458A"/>
    <w:rsid w:val="000149DB"/>
    <w:rsid w:val="00015582"/>
    <w:rsid w:val="0001581B"/>
    <w:rsid w:val="00016E12"/>
    <w:rsid w:val="000173FD"/>
    <w:rsid w:val="00017CA4"/>
    <w:rsid w:val="000209C0"/>
    <w:rsid w:val="00020E9A"/>
    <w:rsid w:val="000210A7"/>
    <w:rsid w:val="0002133F"/>
    <w:rsid w:val="000213F3"/>
    <w:rsid w:val="000216AC"/>
    <w:rsid w:val="00021BFC"/>
    <w:rsid w:val="00021DB4"/>
    <w:rsid w:val="00022894"/>
    <w:rsid w:val="00022BD8"/>
    <w:rsid w:val="00023019"/>
    <w:rsid w:val="000234C7"/>
    <w:rsid w:val="00023E3C"/>
    <w:rsid w:val="00024485"/>
    <w:rsid w:val="000247B1"/>
    <w:rsid w:val="000247C4"/>
    <w:rsid w:val="0002485C"/>
    <w:rsid w:val="000256CB"/>
    <w:rsid w:val="000257A3"/>
    <w:rsid w:val="00025AB1"/>
    <w:rsid w:val="00026530"/>
    <w:rsid w:val="00027861"/>
    <w:rsid w:val="000278D6"/>
    <w:rsid w:val="00030643"/>
    <w:rsid w:val="00030EE7"/>
    <w:rsid w:val="0003119D"/>
    <w:rsid w:val="000315C2"/>
    <w:rsid w:val="000316ED"/>
    <w:rsid w:val="000323F6"/>
    <w:rsid w:val="0003487F"/>
    <w:rsid w:val="00034AF8"/>
    <w:rsid w:val="00035611"/>
    <w:rsid w:val="000356B4"/>
    <w:rsid w:val="000359A6"/>
    <w:rsid w:val="00035A00"/>
    <w:rsid w:val="00036050"/>
    <w:rsid w:val="000362AE"/>
    <w:rsid w:val="00036348"/>
    <w:rsid w:val="000368DA"/>
    <w:rsid w:val="0003722C"/>
    <w:rsid w:val="0003737B"/>
    <w:rsid w:val="00040814"/>
    <w:rsid w:val="00041032"/>
    <w:rsid w:val="00041073"/>
    <w:rsid w:val="00041C06"/>
    <w:rsid w:val="00041E5B"/>
    <w:rsid w:val="00042B60"/>
    <w:rsid w:val="00042D6B"/>
    <w:rsid w:val="00042EF8"/>
    <w:rsid w:val="000430FB"/>
    <w:rsid w:val="0004449D"/>
    <w:rsid w:val="00044BBD"/>
    <w:rsid w:val="00045703"/>
    <w:rsid w:val="00045B5B"/>
    <w:rsid w:val="00045DA8"/>
    <w:rsid w:val="000464C4"/>
    <w:rsid w:val="0004725B"/>
    <w:rsid w:val="0004729F"/>
    <w:rsid w:val="00047356"/>
    <w:rsid w:val="000475D6"/>
    <w:rsid w:val="0005008F"/>
    <w:rsid w:val="0005163D"/>
    <w:rsid w:val="000517FE"/>
    <w:rsid w:val="00051831"/>
    <w:rsid w:val="0005199D"/>
    <w:rsid w:val="000526C4"/>
    <w:rsid w:val="000526D6"/>
    <w:rsid w:val="00052AE0"/>
    <w:rsid w:val="000531CE"/>
    <w:rsid w:val="000535FD"/>
    <w:rsid w:val="0005398E"/>
    <w:rsid w:val="00053FE5"/>
    <w:rsid w:val="000540DB"/>
    <w:rsid w:val="00054264"/>
    <w:rsid w:val="00054C52"/>
    <w:rsid w:val="0005523A"/>
    <w:rsid w:val="000559EE"/>
    <w:rsid w:val="00055C5E"/>
    <w:rsid w:val="000569A5"/>
    <w:rsid w:val="00056BEB"/>
    <w:rsid w:val="00056CAA"/>
    <w:rsid w:val="00057B52"/>
    <w:rsid w:val="0006007F"/>
    <w:rsid w:val="00060BCC"/>
    <w:rsid w:val="0006160F"/>
    <w:rsid w:val="00061676"/>
    <w:rsid w:val="00062330"/>
    <w:rsid w:val="00062993"/>
    <w:rsid w:val="0006304A"/>
    <w:rsid w:val="000636D4"/>
    <w:rsid w:val="00063712"/>
    <w:rsid w:val="00063865"/>
    <w:rsid w:val="000639EE"/>
    <w:rsid w:val="00063CEF"/>
    <w:rsid w:val="000646E5"/>
    <w:rsid w:val="0006568C"/>
    <w:rsid w:val="000657F5"/>
    <w:rsid w:val="0006630E"/>
    <w:rsid w:val="0006631A"/>
    <w:rsid w:val="00066662"/>
    <w:rsid w:val="00066849"/>
    <w:rsid w:val="00066D56"/>
    <w:rsid w:val="0006793B"/>
    <w:rsid w:val="00067C94"/>
    <w:rsid w:val="00070A75"/>
    <w:rsid w:val="00070A8B"/>
    <w:rsid w:val="00071D32"/>
    <w:rsid w:val="00071DD1"/>
    <w:rsid w:val="00072E92"/>
    <w:rsid w:val="00074205"/>
    <w:rsid w:val="000745DA"/>
    <w:rsid w:val="00075132"/>
    <w:rsid w:val="00075A7A"/>
    <w:rsid w:val="00076359"/>
    <w:rsid w:val="000763E8"/>
    <w:rsid w:val="00076405"/>
    <w:rsid w:val="000767C3"/>
    <w:rsid w:val="0008007E"/>
    <w:rsid w:val="00080392"/>
    <w:rsid w:val="000817DC"/>
    <w:rsid w:val="00081A08"/>
    <w:rsid w:val="00081A3D"/>
    <w:rsid w:val="00081D92"/>
    <w:rsid w:val="00082214"/>
    <w:rsid w:val="000822D3"/>
    <w:rsid w:val="000824B4"/>
    <w:rsid w:val="00082AF9"/>
    <w:rsid w:val="0008306B"/>
    <w:rsid w:val="00083174"/>
    <w:rsid w:val="00083E64"/>
    <w:rsid w:val="000854BC"/>
    <w:rsid w:val="00085CED"/>
    <w:rsid w:val="00086DB8"/>
    <w:rsid w:val="0008782A"/>
    <w:rsid w:val="00087D2D"/>
    <w:rsid w:val="00090187"/>
    <w:rsid w:val="0009095B"/>
    <w:rsid w:val="00091004"/>
    <w:rsid w:val="00092630"/>
    <w:rsid w:val="00092E9C"/>
    <w:rsid w:val="000937E4"/>
    <w:rsid w:val="000947AA"/>
    <w:rsid w:val="00094A10"/>
    <w:rsid w:val="000950B2"/>
    <w:rsid w:val="00095359"/>
    <w:rsid w:val="000954F0"/>
    <w:rsid w:val="00095AC7"/>
    <w:rsid w:val="00096680"/>
    <w:rsid w:val="000966E5"/>
    <w:rsid w:val="00096A78"/>
    <w:rsid w:val="00097209"/>
    <w:rsid w:val="00097FBD"/>
    <w:rsid w:val="000A0D30"/>
    <w:rsid w:val="000A18C8"/>
    <w:rsid w:val="000A2255"/>
    <w:rsid w:val="000A2443"/>
    <w:rsid w:val="000A244A"/>
    <w:rsid w:val="000A2872"/>
    <w:rsid w:val="000A2B43"/>
    <w:rsid w:val="000A308B"/>
    <w:rsid w:val="000A3518"/>
    <w:rsid w:val="000A3719"/>
    <w:rsid w:val="000A3AEC"/>
    <w:rsid w:val="000A3B6D"/>
    <w:rsid w:val="000A3B90"/>
    <w:rsid w:val="000A3C1C"/>
    <w:rsid w:val="000A3C27"/>
    <w:rsid w:val="000A3EBC"/>
    <w:rsid w:val="000A4614"/>
    <w:rsid w:val="000A4BEC"/>
    <w:rsid w:val="000A4D46"/>
    <w:rsid w:val="000A580A"/>
    <w:rsid w:val="000A586B"/>
    <w:rsid w:val="000A5E39"/>
    <w:rsid w:val="000A7188"/>
    <w:rsid w:val="000A78C0"/>
    <w:rsid w:val="000A7CF7"/>
    <w:rsid w:val="000A7EF5"/>
    <w:rsid w:val="000A7FAA"/>
    <w:rsid w:val="000B051A"/>
    <w:rsid w:val="000B0B35"/>
    <w:rsid w:val="000B136A"/>
    <w:rsid w:val="000B14E8"/>
    <w:rsid w:val="000B153C"/>
    <w:rsid w:val="000B171D"/>
    <w:rsid w:val="000B18D7"/>
    <w:rsid w:val="000B1D67"/>
    <w:rsid w:val="000B3014"/>
    <w:rsid w:val="000B3C6D"/>
    <w:rsid w:val="000B4718"/>
    <w:rsid w:val="000B4750"/>
    <w:rsid w:val="000B4ADD"/>
    <w:rsid w:val="000B4C6A"/>
    <w:rsid w:val="000B4D0E"/>
    <w:rsid w:val="000B4F37"/>
    <w:rsid w:val="000B53AF"/>
    <w:rsid w:val="000B578D"/>
    <w:rsid w:val="000B5E21"/>
    <w:rsid w:val="000B64D7"/>
    <w:rsid w:val="000B6651"/>
    <w:rsid w:val="000B66F2"/>
    <w:rsid w:val="000B6CCF"/>
    <w:rsid w:val="000B71ED"/>
    <w:rsid w:val="000B7245"/>
    <w:rsid w:val="000B73AB"/>
    <w:rsid w:val="000B73BB"/>
    <w:rsid w:val="000B7E29"/>
    <w:rsid w:val="000C0942"/>
    <w:rsid w:val="000C1761"/>
    <w:rsid w:val="000C1C26"/>
    <w:rsid w:val="000C2094"/>
    <w:rsid w:val="000C25AB"/>
    <w:rsid w:val="000C30C9"/>
    <w:rsid w:val="000C373E"/>
    <w:rsid w:val="000C408F"/>
    <w:rsid w:val="000C4382"/>
    <w:rsid w:val="000C4711"/>
    <w:rsid w:val="000C487A"/>
    <w:rsid w:val="000C4FB9"/>
    <w:rsid w:val="000C5142"/>
    <w:rsid w:val="000C5BA8"/>
    <w:rsid w:val="000C5E64"/>
    <w:rsid w:val="000C6D85"/>
    <w:rsid w:val="000C7B18"/>
    <w:rsid w:val="000D0195"/>
    <w:rsid w:val="000D033C"/>
    <w:rsid w:val="000D0833"/>
    <w:rsid w:val="000D0BE8"/>
    <w:rsid w:val="000D197E"/>
    <w:rsid w:val="000D1982"/>
    <w:rsid w:val="000D1E14"/>
    <w:rsid w:val="000D1EC7"/>
    <w:rsid w:val="000D2234"/>
    <w:rsid w:val="000D2BB9"/>
    <w:rsid w:val="000D3A65"/>
    <w:rsid w:val="000D3EDE"/>
    <w:rsid w:val="000D60C1"/>
    <w:rsid w:val="000D6109"/>
    <w:rsid w:val="000D66AF"/>
    <w:rsid w:val="000D7136"/>
    <w:rsid w:val="000D72A4"/>
    <w:rsid w:val="000D74D3"/>
    <w:rsid w:val="000D75CB"/>
    <w:rsid w:val="000E033A"/>
    <w:rsid w:val="000E043B"/>
    <w:rsid w:val="000E09CD"/>
    <w:rsid w:val="000E0EB5"/>
    <w:rsid w:val="000E14DD"/>
    <w:rsid w:val="000E14E4"/>
    <w:rsid w:val="000E1651"/>
    <w:rsid w:val="000E1679"/>
    <w:rsid w:val="000E18EC"/>
    <w:rsid w:val="000E1A15"/>
    <w:rsid w:val="000E1B89"/>
    <w:rsid w:val="000E2582"/>
    <w:rsid w:val="000E2B60"/>
    <w:rsid w:val="000E2E34"/>
    <w:rsid w:val="000E30E2"/>
    <w:rsid w:val="000E34F6"/>
    <w:rsid w:val="000E3D99"/>
    <w:rsid w:val="000E3FDE"/>
    <w:rsid w:val="000E4531"/>
    <w:rsid w:val="000E45F0"/>
    <w:rsid w:val="000E46FE"/>
    <w:rsid w:val="000E4F79"/>
    <w:rsid w:val="000E510A"/>
    <w:rsid w:val="000E517F"/>
    <w:rsid w:val="000E57BA"/>
    <w:rsid w:val="000E6076"/>
    <w:rsid w:val="000E612C"/>
    <w:rsid w:val="000E620D"/>
    <w:rsid w:val="000E64A1"/>
    <w:rsid w:val="000E6D9C"/>
    <w:rsid w:val="000E7531"/>
    <w:rsid w:val="000E79F4"/>
    <w:rsid w:val="000E7B40"/>
    <w:rsid w:val="000F08CB"/>
    <w:rsid w:val="000F10F9"/>
    <w:rsid w:val="000F1200"/>
    <w:rsid w:val="000F17E7"/>
    <w:rsid w:val="000F1BDF"/>
    <w:rsid w:val="000F2529"/>
    <w:rsid w:val="000F449D"/>
    <w:rsid w:val="000F4666"/>
    <w:rsid w:val="000F4A22"/>
    <w:rsid w:val="000F4ACB"/>
    <w:rsid w:val="000F4B5F"/>
    <w:rsid w:val="000F4F1C"/>
    <w:rsid w:val="000F5B66"/>
    <w:rsid w:val="000F64D1"/>
    <w:rsid w:val="000F6EE7"/>
    <w:rsid w:val="000F7136"/>
    <w:rsid w:val="000F72B6"/>
    <w:rsid w:val="000F73B5"/>
    <w:rsid w:val="001005B9"/>
    <w:rsid w:val="00100601"/>
    <w:rsid w:val="00100A88"/>
    <w:rsid w:val="00100F84"/>
    <w:rsid w:val="00101A35"/>
    <w:rsid w:val="0010274C"/>
    <w:rsid w:val="00102753"/>
    <w:rsid w:val="00102C89"/>
    <w:rsid w:val="001041FD"/>
    <w:rsid w:val="0010526E"/>
    <w:rsid w:val="0010567E"/>
    <w:rsid w:val="001058A2"/>
    <w:rsid w:val="00105E49"/>
    <w:rsid w:val="00106930"/>
    <w:rsid w:val="0010729A"/>
    <w:rsid w:val="001079A5"/>
    <w:rsid w:val="00107BE0"/>
    <w:rsid w:val="00110A11"/>
    <w:rsid w:val="00110C49"/>
    <w:rsid w:val="00110DC1"/>
    <w:rsid w:val="00111465"/>
    <w:rsid w:val="00111CAF"/>
    <w:rsid w:val="00112197"/>
    <w:rsid w:val="00112379"/>
    <w:rsid w:val="00112766"/>
    <w:rsid w:val="0011326F"/>
    <w:rsid w:val="00113EB9"/>
    <w:rsid w:val="00113EBA"/>
    <w:rsid w:val="00114E9A"/>
    <w:rsid w:val="00115CEE"/>
    <w:rsid w:val="00115F4F"/>
    <w:rsid w:val="001169E0"/>
    <w:rsid w:val="00116C5B"/>
    <w:rsid w:val="00117386"/>
    <w:rsid w:val="00117CB7"/>
    <w:rsid w:val="00117D3F"/>
    <w:rsid w:val="001208A6"/>
    <w:rsid w:val="00120AA3"/>
    <w:rsid w:val="00120C9F"/>
    <w:rsid w:val="00120EBD"/>
    <w:rsid w:val="0012106A"/>
    <w:rsid w:val="00121540"/>
    <w:rsid w:val="0012183B"/>
    <w:rsid w:val="00121F19"/>
    <w:rsid w:val="0012280B"/>
    <w:rsid w:val="001247EF"/>
    <w:rsid w:val="00124B50"/>
    <w:rsid w:val="00124C73"/>
    <w:rsid w:val="001254D6"/>
    <w:rsid w:val="00125A35"/>
    <w:rsid w:val="00125BB3"/>
    <w:rsid w:val="00126172"/>
    <w:rsid w:val="00126786"/>
    <w:rsid w:val="001267EE"/>
    <w:rsid w:val="00126DD4"/>
    <w:rsid w:val="00127734"/>
    <w:rsid w:val="00130FBA"/>
    <w:rsid w:val="00131129"/>
    <w:rsid w:val="00131560"/>
    <w:rsid w:val="00132DE1"/>
    <w:rsid w:val="00133252"/>
    <w:rsid w:val="00133750"/>
    <w:rsid w:val="001339CE"/>
    <w:rsid w:val="001341E1"/>
    <w:rsid w:val="0013439F"/>
    <w:rsid w:val="0013447D"/>
    <w:rsid w:val="001345D1"/>
    <w:rsid w:val="00135555"/>
    <w:rsid w:val="001357F5"/>
    <w:rsid w:val="00135993"/>
    <w:rsid w:val="00135C62"/>
    <w:rsid w:val="00136579"/>
    <w:rsid w:val="0013687C"/>
    <w:rsid w:val="001368C4"/>
    <w:rsid w:val="00136D78"/>
    <w:rsid w:val="001376F6"/>
    <w:rsid w:val="00137A67"/>
    <w:rsid w:val="0014005F"/>
    <w:rsid w:val="00140EBF"/>
    <w:rsid w:val="0014132C"/>
    <w:rsid w:val="00141439"/>
    <w:rsid w:val="00141497"/>
    <w:rsid w:val="001414C9"/>
    <w:rsid w:val="00141BE1"/>
    <w:rsid w:val="00141EDC"/>
    <w:rsid w:val="00142074"/>
    <w:rsid w:val="00142147"/>
    <w:rsid w:val="00142291"/>
    <w:rsid w:val="001422C4"/>
    <w:rsid w:val="001423A5"/>
    <w:rsid w:val="00142B05"/>
    <w:rsid w:val="00142B0B"/>
    <w:rsid w:val="001440A2"/>
    <w:rsid w:val="0014471C"/>
    <w:rsid w:val="00144A36"/>
    <w:rsid w:val="00145BF4"/>
    <w:rsid w:val="00146296"/>
    <w:rsid w:val="0014630F"/>
    <w:rsid w:val="001463AF"/>
    <w:rsid w:val="00147CF0"/>
    <w:rsid w:val="00150A1B"/>
    <w:rsid w:val="00150D1E"/>
    <w:rsid w:val="0015176C"/>
    <w:rsid w:val="00151FA2"/>
    <w:rsid w:val="0015210F"/>
    <w:rsid w:val="00152C47"/>
    <w:rsid w:val="00152F17"/>
    <w:rsid w:val="00153021"/>
    <w:rsid w:val="001532CA"/>
    <w:rsid w:val="00153B7E"/>
    <w:rsid w:val="00153EE2"/>
    <w:rsid w:val="0015403F"/>
    <w:rsid w:val="00154127"/>
    <w:rsid w:val="00154243"/>
    <w:rsid w:val="001543D0"/>
    <w:rsid w:val="00154B23"/>
    <w:rsid w:val="00154C7C"/>
    <w:rsid w:val="001556EA"/>
    <w:rsid w:val="0015595E"/>
    <w:rsid w:val="001559D4"/>
    <w:rsid w:val="0015611A"/>
    <w:rsid w:val="001563C7"/>
    <w:rsid w:val="00157645"/>
    <w:rsid w:val="00157A2B"/>
    <w:rsid w:val="00157A62"/>
    <w:rsid w:val="00160076"/>
    <w:rsid w:val="001604F6"/>
    <w:rsid w:val="001607CA"/>
    <w:rsid w:val="001611A5"/>
    <w:rsid w:val="00161ACF"/>
    <w:rsid w:val="00162301"/>
    <w:rsid w:val="0016269B"/>
    <w:rsid w:val="0016333A"/>
    <w:rsid w:val="00163539"/>
    <w:rsid w:val="00163CDF"/>
    <w:rsid w:val="001641F1"/>
    <w:rsid w:val="00164827"/>
    <w:rsid w:val="00164A0F"/>
    <w:rsid w:val="00165568"/>
    <w:rsid w:val="001656A4"/>
    <w:rsid w:val="00165C2F"/>
    <w:rsid w:val="00166092"/>
    <w:rsid w:val="001660C8"/>
    <w:rsid w:val="001666A8"/>
    <w:rsid w:val="001666CE"/>
    <w:rsid w:val="0016689B"/>
    <w:rsid w:val="0016731F"/>
    <w:rsid w:val="00167A6B"/>
    <w:rsid w:val="00170C6F"/>
    <w:rsid w:val="00170F2E"/>
    <w:rsid w:val="001711AB"/>
    <w:rsid w:val="001720C3"/>
    <w:rsid w:val="00172D0F"/>
    <w:rsid w:val="00172D92"/>
    <w:rsid w:val="001754FC"/>
    <w:rsid w:val="00175B95"/>
    <w:rsid w:val="00177570"/>
    <w:rsid w:val="0018199B"/>
    <w:rsid w:val="00181CE5"/>
    <w:rsid w:val="00182CC4"/>
    <w:rsid w:val="00182E95"/>
    <w:rsid w:val="00183C26"/>
    <w:rsid w:val="00183C60"/>
    <w:rsid w:val="001841D9"/>
    <w:rsid w:val="0018485A"/>
    <w:rsid w:val="001849D8"/>
    <w:rsid w:val="00185160"/>
    <w:rsid w:val="0018538F"/>
    <w:rsid w:val="001853CD"/>
    <w:rsid w:val="00185B2D"/>
    <w:rsid w:val="00185FA2"/>
    <w:rsid w:val="00186053"/>
    <w:rsid w:val="00186305"/>
    <w:rsid w:val="001865F9"/>
    <w:rsid w:val="00186730"/>
    <w:rsid w:val="0018684D"/>
    <w:rsid w:val="00186906"/>
    <w:rsid w:val="001869B9"/>
    <w:rsid w:val="0018785B"/>
    <w:rsid w:val="00190018"/>
    <w:rsid w:val="001906A2"/>
    <w:rsid w:val="00190C3C"/>
    <w:rsid w:val="00191F12"/>
    <w:rsid w:val="0019296D"/>
    <w:rsid w:val="00192D22"/>
    <w:rsid w:val="001937E3"/>
    <w:rsid w:val="00194981"/>
    <w:rsid w:val="00194BEE"/>
    <w:rsid w:val="00194D26"/>
    <w:rsid w:val="0019548A"/>
    <w:rsid w:val="0019594F"/>
    <w:rsid w:val="00195E4E"/>
    <w:rsid w:val="0019605A"/>
    <w:rsid w:val="0019665D"/>
    <w:rsid w:val="00196ACF"/>
    <w:rsid w:val="00196F66"/>
    <w:rsid w:val="001974C7"/>
    <w:rsid w:val="00197B03"/>
    <w:rsid w:val="00197D44"/>
    <w:rsid w:val="00197D60"/>
    <w:rsid w:val="001A096B"/>
    <w:rsid w:val="001A0DE0"/>
    <w:rsid w:val="001A1730"/>
    <w:rsid w:val="001A2281"/>
    <w:rsid w:val="001A2701"/>
    <w:rsid w:val="001A2B25"/>
    <w:rsid w:val="001A302F"/>
    <w:rsid w:val="001A4B48"/>
    <w:rsid w:val="001A52C3"/>
    <w:rsid w:val="001A603D"/>
    <w:rsid w:val="001A6077"/>
    <w:rsid w:val="001A65A7"/>
    <w:rsid w:val="001A6B2A"/>
    <w:rsid w:val="001A6EE1"/>
    <w:rsid w:val="001A73D0"/>
    <w:rsid w:val="001A7512"/>
    <w:rsid w:val="001A794F"/>
    <w:rsid w:val="001A7A2B"/>
    <w:rsid w:val="001A7B58"/>
    <w:rsid w:val="001A7D80"/>
    <w:rsid w:val="001A7DEC"/>
    <w:rsid w:val="001B076D"/>
    <w:rsid w:val="001B07F1"/>
    <w:rsid w:val="001B0ABF"/>
    <w:rsid w:val="001B1157"/>
    <w:rsid w:val="001B11B9"/>
    <w:rsid w:val="001B121A"/>
    <w:rsid w:val="001B1C9D"/>
    <w:rsid w:val="001B2331"/>
    <w:rsid w:val="001B28D1"/>
    <w:rsid w:val="001B2BAE"/>
    <w:rsid w:val="001B304C"/>
    <w:rsid w:val="001B3315"/>
    <w:rsid w:val="001B3752"/>
    <w:rsid w:val="001B3F4B"/>
    <w:rsid w:val="001B447B"/>
    <w:rsid w:val="001B4598"/>
    <w:rsid w:val="001B4ECB"/>
    <w:rsid w:val="001B4FBA"/>
    <w:rsid w:val="001B58EA"/>
    <w:rsid w:val="001B5D6C"/>
    <w:rsid w:val="001B5DF8"/>
    <w:rsid w:val="001B660A"/>
    <w:rsid w:val="001B6670"/>
    <w:rsid w:val="001B6675"/>
    <w:rsid w:val="001B6C98"/>
    <w:rsid w:val="001B7E7F"/>
    <w:rsid w:val="001B7FBE"/>
    <w:rsid w:val="001C1158"/>
    <w:rsid w:val="001C1EA0"/>
    <w:rsid w:val="001C1EB5"/>
    <w:rsid w:val="001C2004"/>
    <w:rsid w:val="001C2A1B"/>
    <w:rsid w:val="001C2BBB"/>
    <w:rsid w:val="001C2E86"/>
    <w:rsid w:val="001C375C"/>
    <w:rsid w:val="001C3A25"/>
    <w:rsid w:val="001C4235"/>
    <w:rsid w:val="001C4E1C"/>
    <w:rsid w:val="001C50AE"/>
    <w:rsid w:val="001C55FC"/>
    <w:rsid w:val="001C5962"/>
    <w:rsid w:val="001C6E19"/>
    <w:rsid w:val="001C753C"/>
    <w:rsid w:val="001D047F"/>
    <w:rsid w:val="001D04CB"/>
    <w:rsid w:val="001D0D23"/>
    <w:rsid w:val="001D14E5"/>
    <w:rsid w:val="001D152B"/>
    <w:rsid w:val="001D22BF"/>
    <w:rsid w:val="001D27F2"/>
    <w:rsid w:val="001D2CCD"/>
    <w:rsid w:val="001D2F3D"/>
    <w:rsid w:val="001D328F"/>
    <w:rsid w:val="001D3421"/>
    <w:rsid w:val="001D3656"/>
    <w:rsid w:val="001D3C39"/>
    <w:rsid w:val="001D3DD4"/>
    <w:rsid w:val="001D54C8"/>
    <w:rsid w:val="001D61CB"/>
    <w:rsid w:val="001D6760"/>
    <w:rsid w:val="001D7194"/>
    <w:rsid w:val="001D7610"/>
    <w:rsid w:val="001E0343"/>
    <w:rsid w:val="001E0607"/>
    <w:rsid w:val="001E0AE5"/>
    <w:rsid w:val="001E111C"/>
    <w:rsid w:val="001E1764"/>
    <w:rsid w:val="001E1B1E"/>
    <w:rsid w:val="001E1B71"/>
    <w:rsid w:val="001E3625"/>
    <w:rsid w:val="001E54F9"/>
    <w:rsid w:val="001E6344"/>
    <w:rsid w:val="001E6866"/>
    <w:rsid w:val="001E6EC9"/>
    <w:rsid w:val="001E707F"/>
    <w:rsid w:val="001E78E2"/>
    <w:rsid w:val="001F0091"/>
    <w:rsid w:val="001F0B12"/>
    <w:rsid w:val="001F0B29"/>
    <w:rsid w:val="001F0DF5"/>
    <w:rsid w:val="001F17C0"/>
    <w:rsid w:val="001F1B7B"/>
    <w:rsid w:val="001F20D7"/>
    <w:rsid w:val="001F241E"/>
    <w:rsid w:val="001F26AB"/>
    <w:rsid w:val="001F2889"/>
    <w:rsid w:val="001F28BB"/>
    <w:rsid w:val="001F2B0B"/>
    <w:rsid w:val="001F2E7C"/>
    <w:rsid w:val="001F38B5"/>
    <w:rsid w:val="001F3E6D"/>
    <w:rsid w:val="001F4077"/>
    <w:rsid w:val="001F470C"/>
    <w:rsid w:val="001F572F"/>
    <w:rsid w:val="001F6174"/>
    <w:rsid w:val="001F61C2"/>
    <w:rsid w:val="001F677D"/>
    <w:rsid w:val="001F6FA5"/>
    <w:rsid w:val="001F7CBC"/>
    <w:rsid w:val="001F7FA5"/>
    <w:rsid w:val="002009A9"/>
    <w:rsid w:val="00200C9E"/>
    <w:rsid w:val="00200D33"/>
    <w:rsid w:val="00201697"/>
    <w:rsid w:val="002022B3"/>
    <w:rsid w:val="00202346"/>
    <w:rsid w:val="00202883"/>
    <w:rsid w:val="002032BE"/>
    <w:rsid w:val="00203731"/>
    <w:rsid w:val="00203C76"/>
    <w:rsid w:val="00204799"/>
    <w:rsid w:val="00204AD8"/>
    <w:rsid w:val="002052A7"/>
    <w:rsid w:val="002056C9"/>
    <w:rsid w:val="00205ABC"/>
    <w:rsid w:val="00205F67"/>
    <w:rsid w:val="00206F0C"/>
    <w:rsid w:val="00206F95"/>
    <w:rsid w:val="002072AB"/>
    <w:rsid w:val="00210092"/>
    <w:rsid w:val="00210110"/>
    <w:rsid w:val="00210281"/>
    <w:rsid w:val="00210878"/>
    <w:rsid w:val="00210BAE"/>
    <w:rsid w:val="002110B9"/>
    <w:rsid w:val="00211159"/>
    <w:rsid w:val="002113CC"/>
    <w:rsid w:val="002119A2"/>
    <w:rsid w:val="00211C95"/>
    <w:rsid w:val="00212436"/>
    <w:rsid w:val="00212454"/>
    <w:rsid w:val="002126EE"/>
    <w:rsid w:val="00213428"/>
    <w:rsid w:val="0021348A"/>
    <w:rsid w:val="00213F39"/>
    <w:rsid w:val="002142D8"/>
    <w:rsid w:val="00214B2B"/>
    <w:rsid w:val="002150C5"/>
    <w:rsid w:val="00215979"/>
    <w:rsid w:val="00215BB9"/>
    <w:rsid w:val="00215CBC"/>
    <w:rsid w:val="00215D43"/>
    <w:rsid w:val="00216384"/>
    <w:rsid w:val="002167E2"/>
    <w:rsid w:val="00217030"/>
    <w:rsid w:val="0021727B"/>
    <w:rsid w:val="00217375"/>
    <w:rsid w:val="002177A3"/>
    <w:rsid w:val="002179DF"/>
    <w:rsid w:val="00220F77"/>
    <w:rsid w:val="00221110"/>
    <w:rsid w:val="002215AF"/>
    <w:rsid w:val="0022186C"/>
    <w:rsid w:val="00221926"/>
    <w:rsid w:val="00221C67"/>
    <w:rsid w:val="00221CE4"/>
    <w:rsid w:val="00223430"/>
    <w:rsid w:val="002238CE"/>
    <w:rsid w:val="002241D2"/>
    <w:rsid w:val="00224707"/>
    <w:rsid w:val="00224E87"/>
    <w:rsid w:val="00225276"/>
    <w:rsid w:val="002260BF"/>
    <w:rsid w:val="00226BD0"/>
    <w:rsid w:val="00226CF6"/>
    <w:rsid w:val="002270BD"/>
    <w:rsid w:val="00230414"/>
    <w:rsid w:val="00230769"/>
    <w:rsid w:val="00230930"/>
    <w:rsid w:val="00230DAA"/>
    <w:rsid w:val="00230DF7"/>
    <w:rsid w:val="00230E17"/>
    <w:rsid w:val="0023162E"/>
    <w:rsid w:val="00231A6D"/>
    <w:rsid w:val="00231BD6"/>
    <w:rsid w:val="00232481"/>
    <w:rsid w:val="00232679"/>
    <w:rsid w:val="00232702"/>
    <w:rsid w:val="00232A98"/>
    <w:rsid w:val="00232B75"/>
    <w:rsid w:val="00232E30"/>
    <w:rsid w:val="00232E4E"/>
    <w:rsid w:val="00232FDA"/>
    <w:rsid w:val="00233BC1"/>
    <w:rsid w:val="00233E71"/>
    <w:rsid w:val="00234752"/>
    <w:rsid w:val="00234944"/>
    <w:rsid w:val="00235066"/>
    <w:rsid w:val="0023513E"/>
    <w:rsid w:val="002354A8"/>
    <w:rsid w:val="00235BC4"/>
    <w:rsid w:val="00235D6F"/>
    <w:rsid w:val="00235ECE"/>
    <w:rsid w:val="002361EB"/>
    <w:rsid w:val="00237F3D"/>
    <w:rsid w:val="00240258"/>
    <w:rsid w:val="00240377"/>
    <w:rsid w:val="002407C7"/>
    <w:rsid w:val="00240E99"/>
    <w:rsid w:val="002415FF"/>
    <w:rsid w:val="002418FE"/>
    <w:rsid w:val="00242067"/>
    <w:rsid w:val="0024270B"/>
    <w:rsid w:val="002429AA"/>
    <w:rsid w:val="002437E0"/>
    <w:rsid w:val="0024448F"/>
    <w:rsid w:val="00244EAA"/>
    <w:rsid w:val="0024650C"/>
    <w:rsid w:val="002466D8"/>
    <w:rsid w:val="002467A5"/>
    <w:rsid w:val="0024694A"/>
    <w:rsid w:val="0024713B"/>
    <w:rsid w:val="002474CE"/>
    <w:rsid w:val="00247AD8"/>
    <w:rsid w:val="00247FEF"/>
    <w:rsid w:val="0025010B"/>
    <w:rsid w:val="0025062E"/>
    <w:rsid w:val="0025066D"/>
    <w:rsid w:val="00250AC0"/>
    <w:rsid w:val="00250C9B"/>
    <w:rsid w:val="00250FB9"/>
    <w:rsid w:val="00250FCB"/>
    <w:rsid w:val="00251082"/>
    <w:rsid w:val="002515A9"/>
    <w:rsid w:val="00251CA0"/>
    <w:rsid w:val="00251ECA"/>
    <w:rsid w:val="00252697"/>
    <w:rsid w:val="00252910"/>
    <w:rsid w:val="00252DCA"/>
    <w:rsid w:val="00253632"/>
    <w:rsid w:val="00253758"/>
    <w:rsid w:val="002537EB"/>
    <w:rsid w:val="0025427F"/>
    <w:rsid w:val="002547F3"/>
    <w:rsid w:val="00254BA7"/>
    <w:rsid w:val="00255583"/>
    <w:rsid w:val="002556FB"/>
    <w:rsid w:val="00255C6C"/>
    <w:rsid w:val="00255CA8"/>
    <w:rsid w:val="00256519"/>
    <w:rsid w:val="002569BA"/>
    <w:rsid w:val="0025739F"/>
    <w:rsid w:val="00257762"/>
    <w:rsid w:val="00257B41"/>
    <w:rsid w:val="00260999"/>
    <w:rsid w:val="002609D8"/>
    <w:rsid w:val="00260E40"/>
    <w:rsid w:val="00260F5B"/>
    <w:rsid w:val="00261331"/>
    <w:rsid w:val="002619DA"/>
    <w:rsid w:val="00261BA5"/>
    <w:rsid w:val="00262666"/>
    <w:rsid w:val="002627FB"/>
    <w:rsid w:val="00262E8F"/>
    <w:rsid w:val="002631F5"/>
    <w:rsid w:val="00263C95"/>
    <w:rsid w:val="00263E4E"/>
    <w:rsid w:val="00264029"/>
    <w:rsid w:val="00264213"/>
    <w:rsid w:val="00264387"/>
    <w:rsid w:val="00264707"/>
    <w:rsid w:val="00264960"/>
    <w:rsid w:val="00264FCF"/>
    <w:rsid w:val="00264FD7"/>
    <w:rsid w:val="002651CF"/>
    <w:rsid w:val="00265953"/>
    <w:rsid w:val="00266018"/>
    <w:rsid w:val="00266307"/>
    <w:rsid w:val="0026638B"/>
    <w:rsid w:val="00266B28"/>
    <w:rsid w:val="00266BA4"/>
    <w:rsid w:val="00267199"/>
    <w:rsid w:val="002674F2"/>
    <w:rsid w:val="002678C8"/>
    <w:rsid w:val="00267E92"/>
    <w:rsid w:val="00270141"/>
    <w:rsid w:val="002704EB"/>
    <w:rsid w:val="00270E84"/>
    <w:rsid w:val="00271156"/>
    <w:rsid w:val="00271272"/>
    <w:rsid w:val="002715C3"/>
    <w:rsid w:val="002718ED"/>
    <w:rsid w:val="00271C97"/>
    <w:rsid w:val="00271F04"/>
    <w:rsid w:val="002726B8"/>
    <w:rsid w:val="00272727"/>
    <w:rsid w:val="00272A53"/>
    <w:rsid w:val="00272E4C"/>
    <w:rsid w:val="00273748"/>
    <w:rsid w:val="002739CA"/>
    <w:rsid w:val="00273B83"/>
    <w:rsid w:val="00274231"/>
    <w:rsid w:val="002749AB"/>
    <w:rsid w:val="00274BE0"/>
    <w:rsid w:val="0027539B"/>
    <w:rsid w:val="0027581D"/>
    <w:rsid w:val="0027598B"/>
    <w:rsid w:val="00275FAC"/>
    <w:rsid w:val="0027613A"/>
    <w:rsid w:val="00276254"/>
    <w:rsid w:val="002767E2"/>
    <w:rsid w:val="00276960"/>
    <w:rsid w:val="00276FAF"/>
    <w:rsid w:val="002774D8"/>
    <w:rsid w:val="0027751A"/>
    <w:rsid w:val="00277BF6"/>
    <w:rsid w:val="00277F0D"/>
    <w:rsid w:val="0028052B"/>
    <w:rsid w:val="0028078C"/>
    <w:rsid w:val="00280BA1"/>
    <w:rsid w:val="00280C3B"/>
    <w:rsid w:val="002812F3"/>
    <w:rsid w:val="00281729"/>
    <w:rsid w:val="002817C8"/>
    <w:rsid w:val="00281E20"/>
    <w:rsid w:val="00282433"/>
    <w:rsid w:val="0028250C"/>
    <w:rsid w:val="00282FDD"/>
    <w:rsid w:val="00283230"/>
    <w:rsid w:val="0028402A"/>
    <w:rsid w:val="002843DC"/>
    <w:rsid w:val="00284410"/>
    <w:rsid w:val="00284461"/>
    <w:rsid w:val="00284AAC"/>
    <w:rsid w:val="00284F14"/>
    <w:rsid w:val="002852D2"/>
    <w:rsid w:val="00285F9D"/>
    <w:rsid w:val="0028631A"/>
    <w:rsid w:val="002870E1"/>
    <w:rsid w:val="00287CC4"/>
    <w:rsid w:val="00287F6C"/>
    <w:rsid w:val="00290107"/>
    <w:rsid w:val="00290208"/>
    <w:rsid w:val="002908B5"/>
    <w:rsid w:val="00290F12"/>
    <w:rsid w:val="002913FC"/>
    <w:rsid w:val="00291C2F"/>
    <w:rsid w:val="0029208D"/>
    <w:rsid w:val="0029232E"/>
    <w:rsid w:val="002928EB"/>
    <w:rsid w:val="00292ACF"/>
    <w:rsid w:val="00292C17"/>
    <w:rsid w:val="0029312A"/>
    <w:rsid w:val="00293174"/>
    <w:rsid w:val="00293217"/>
    <w:rsid w:val="002939E3"/>
    <w:rsid w:val="00294047"/>
    <w:rsid w:val="00294122"/>
    <w:rsid w:val="0029457C"/>
    <w:rsid w:val="00295288"/>
    <w:rsid w:val="00295461"/>
    <w:rsid w:val="002957D2"/>
    <w:rsid w:val="0029586A"/>
    <w:rsid w:val="0029599A"/>
    <w:rsid w:val="00295B52"/>
    <w:rsid w:val="00295C6C"/>
    <w:rsid w:val="00295CCC"/>
    <w:rsid w:val="0029731D"/>
    <w:rsid w:val="0029772A"/>
    <w:rsid w:val="00297856"/>
    <w:rsid w:val="00297879"/>
    <w:rsid w:val="002A0CAD"/>
    <w:rsid w:val="002A1686"/>
    <w:rsid w:val="002A1782"/>
    <w:rsid w:val="002A1815"/>
    <w:rsid w:val="002A2289"/>
    <w:rsid w:val="002A3796"/>
    <w:rsid w:val="002A3866"/>
    <w:rsid w:val="002A3FDD"/>
    <w:rsid w:val="002A401F"/>
    <w:rsid w:val="002A4337"/>
    <w:rsid w:val="002A4918"/>
    <w:rsid w:val="002A5298"/>
    <w:rsid w:val="002A5B92"/>
    <w:rsid w:val="002A5CC1"/>
    <w:rsid w:val="002A6D09"/>
    <w:rsid w:val="002A725B"/>
    <w:rsid w:val="002A7664"/>
    <w:rsid w:val="002A766D"/>
    <w:rsid w:val="002A76E1"/>
    <w:rsid w:val="002A7943"/>
    <w:rsid w:val="002A7B98"/>
    <w:rsid w:val="002A7FA9"/>
    <w:rsid w:val="002B050D"/>
    <w:rsid w:val="002B0635"/>
    <w:rsid w:val="002B06D9"/>
    <w:rsid w:val="002B147F"/>
    <w:rsid w:val="002B1721"/>
    <w:rsid w:val="002B26C9"/>
    <w:rsid w:val="002B2731"/>
    <w:rsid w:val="002B29E1"/>
    <w:rsid w:val="002B2ABC"/>
    <w:rsid w:val="002B3838"/>
    <w:rsid w:val="002B3993"/>
    <w:rsid w:val="002B49FB"/>
    <w:rsid w:val="002B4A36"/>
    <w:rsid w:val="002B4AB8"/>
    <w:rsid w:val="002B4C74"/>
    <w:rsid w:val="002B4DF7"/>
    <w:rsid w:val="002B4F26"/>
    <w:rsid w:val="002B583F"/>
    <w:rsid w:val="002B5B3E"/>
    <w:rsid w:val="002B63AD"/>
    <w:rsid w:val="002B655C"/>
    <w:rsid w:val="002B69C0"/>
    <w:rsid w:val="002B790B"/>
    <w:rsid w:val="002B79D5"/>
    <w:rsid w:val="002B7CE0"/>
    <w:rsid w:val="002B7DD6"/>
    <w:rsid w:val="002C0AB1"/>
    <w:rsid w:val="002C24F9"/>
    <w:rsid w:val="002C2C88"/>
    <w:rsid w:val="002C3493"/>
    <w:rsid w:val="002C35DA"/>
    <w:rsid w:val="002C378E"/>
    <w:rsid w:val="002C3A37"/>
    <w:rsid w:val="002C3C52"/>
    <w:rsid w:val="002C3C89"/>
    <w:rsid w:val="002C3D7A"/>
    <w:rsid w:val="002C4234"/>
    <w:rsid w:val="002C428F"/>
    <w:rsid w:val="002C4B0E"/>
    <w:rsid w:val="002C4B25"/>
    <w:rsid w:val="002C506C"/>
    <w:rsid w:val="002C5883"/>
    <w:rsid w:val="002C5EB2"/>
    <w:rsid w:val="002C677D"/>
    <w:rsid w:val="002C6878"/>
    <w:rsid w:val="002C71EF"/>
    <w:rsid w:val="002D07CB"/>
    <w:rsid w:val="002D0987"/>
    <w:rsid w:val="002D09C7"/>
    <w:rsid w:val="002D1307"/>
    <w:rsid w:val="002D18CF"/>
    <w:rsid w:val="002D20BD"/>
    <w:rsid w:val="002D3779"/>
    <w:rsid w:val="002D3EEA"/>
    <w:rsid w:val="002D3F4E"/>
    <w:rsid w:val="002D408E"/>
    <w:rsid w:val="002D431A"/>
    <w:rsid w:val="002D44A1"/>
    <w:rsid w:val="002D45CB"/>
    <w:rsid w:val="002D521A"/>
    <w:rsid w:val="002D66C4"/>
    <w:rsid w:val="002D6883"/>
    <w:rsid w:val="002D7B6F"/>
    <w:rsid w:val="002D7D27"/>
    <w:rsid w:val="002E028B"/>
    <w:rsid w:val="002E0FE7"/>
    <w:rsid w:val="002E1235"/>
    <w:rsid w:val="002E12E6"/>
    <w:rsid w:val="002E142E"/>
    <w:rsid w:val="002E1DDB"/>
    <w:rsid w:val="002E213B"/>
    <w:rsid w:val="002E3743"/>
    <w:rsid w:val="002E44E6"/>
    <w:rsid w:val="002E47F7"/>
    <w:rsid w:val="002E4D21"/>
    <w:rsid w:val="002E51CD"/>
    <w:rsid w:val="002E5667"/>
    <w:rsid w:val="002E5BDE"/>
    <w:rsid w:val="002E5FF2"/>
    <w:rsid w:val="002E6275"/>
    <w:rsid w:val="002E6AEE"/>
    <w:rsid w:val="002E6CF8"/>
    <w:rsid w:val="002E7CE6"/>
    <w:rsid w:val="002F018F"/>
    <w:rsid w:val="002F03F3"/>
    <w:rsid w:val="002F0641"/>
    <w:rsid w:val="002F0A41"/>
    <w:rsid w:val="002F1CEF"/>
    <w:rsid w:val="002F1E27"/>
    <w:rsid w:val="002F20DF"/>
    <w:rsid w:val="002F30E2"/>
    <w:rsid w:val="002F3CB0"/>
    <w:rsid w:val="002F3E47"/>
    <w:rsid w:val="002F4544"/>
    <w:rsid w:val="002F45D9"/>
    <w:rsid w:val="002F4626"/>
    <w:rsid w:val="002F4898"/>
    <w:rsid w:val="002F4A4A"/>
    <w:rsid w:val="002F4BA9"/>
    <w:rsid w:val="002F4D55"/>
    <w:rsid w:val="002F5041"/>
    <w:rsid w:val="002F57A9"/>
    <w:rsid w:val="002F718E"/>
    <w:rsid w:val="00300319"/>
    <w:rsid w:val="003004E9"/>
    <w:rsid w:val="003005DF"/>
    <w:rsid w:val="00300854"/>
    <w:rsid w:val="00300AAF"/>
    <w:rsid w:val="00300AFC"/>
    <w:rsid w:val="00301353"/>
    <w:rsid w:val="00301A20"/>
    <w:rsid w:val="00301E76"/>
    <w:rsid w:val="0030202D"/>
    <w:rsid w:val="003025BC"/>
    <w:rsid w:val="00302BED"/>
    <w:rsid w:val="00302BFE"/>
    <w:rsid w:val="00302D3B"/>
    <w:rsid w:val="00302E27"/>
    <w:rsid w:val="0030312B"/>
    <w:rsid w:val="00303220"/>
    <w:rsid w:val="003037D9"/>
    <w:rsid w:val="003039F0"/>
    <w:rsid w:val="00303DD5"/>
    <w:rsid w:val="00304389"/>
    <w:rsid w:val="003046B4"/>
    <w:rsid w:val="00304AB3"/>
    <w:rsid w:val="00305326"/>
    <w:rsid w:val="00305657"/>
    <w:rsid w:val="003057FC"/>
    <w:rsid w:val="0030593F"/>
    <w:rsid w:val="00305C15"/>
    <w:rsid w:val="0030605E"/>
    <w:rsid w:val="0030689C"/>
    <w:rsid w:val="00306BA4"/>
    <w:rsid w:val="00307A0D"/>
    <w:rsid w:val="003102E9"/>
    <w:rsid w:val="003113FC"/>
    <w:rsid w:val="00311775"/>
    <w:rsid w:val="00311BAB"/>
    <w:rsid w:val="00312196"/>
    <w:rsid w:val="003121DB"/>
    <w:rsid w:val="003126EA"/>
    <w:rsid w:val="00312EB8"/>
    <w:rsid w:val="00313424"/>
    <w:rsid w:val="00313B2E"/>
    <w:rsid w:val="00314852"/>
    <w:rsid w:val="00314902"/>
    <w:rsid w:val="003152FF"/>
    <w:rsid w:val="003154E8"/>
    <w:rsid w:val="00315DD1"/>
    <w:rsid w:val="00316171"/>
    <w:rsid w:val="0031629A"/>
    <w:rsid w:val="0031686F"/>
    <w:rsid w:val="00316E23"/>
    <w:rsid w:val="00316EFC"/>
    <w:rsid w:val="00317376"/>
    <w:rsid w:val="003173F2"/>
    <w:rsid w:val="003179B3"/>
    <w:rsid w:val="003203E2"/>
    <w:rsid w:val="0032072E"/>
    <w:rsid w:val="00321063"/>
    <w:rsid w:val="003211EB"/>
    <w:rsid w:val="00321392"/>
    <w:rsid w:val="0032156F"/>
    <w:rsid w:val="00322136"/>
    <w:rsid w:val="00322707"/>
    <w:rsid w:val="00322FDF"/>
    <w:rsid w:val="00323772"/>
    <w:rsid w:val="00324144"/>
    <w:rsid w:val="00324A61"/>
    <w:rsid w:val="0032555D"/>
    <w:rsid w:val="0032563E"/>
    <w:rsid w:val="00325CF7"/>
    <w:rsid w:val="003269C1"/>
    <w:rsid w:val="0032713F"/>
    <w:rsid w:val="00327365"/>
    <w:rsid w:val="0032751D"/>
    <w:rsid w:val="0032780C"/>
    <w:rsid w:val="00327F1C"/>
    <w:rsid w:val="00327FF6"/>
    <w:rsid w:val="00330F74"/>
    <w:rsid w:val="00331FA8"/>
    <w:rsid w:val="00331FDB"/>
    <w:rsid w:val="003320B5"/>
    <w:rsid w:val="003320F6"/>
    <w:rsid w:val="003328E0"/>
    <w:rsid w:val="00332F73"/>
    <w:rsid w:val="003330B6"/>
    <w:rsid w:val="00334077"/>
    <w:rsid w:val="00334471"/>
    <w:rsid w:val="003351A4"/>
    <w:rsid w:val="00335647"/>
    <w:rsid w:val="003356C5"/>
    <w:rsid w:val="00335B25"/>
    <w:rsid w:val="00335D51"/>
    <w:rsid w:val="00336699"/>
    <w:rsid w:val="00336C5B"/>
    <w:rsid w:val="00336E58"/>
    <w:rsid w:val="00337B6B"/>
    <w:rsid w:val="00337C5D"/>
    <w:rsid w:val="0034060F"/>
    <w:rsid w:val="00340AC3"/>
    <w:rsid w:val="00340C59"/>
    <w:rsid w:val="00341002"/>
    <w:rsid w:val="003410A7"/>
    <w:rsid w:val="003412AE"/>
    <w:rsid w:val="00341837"/>
    <w:rsid w:val="00342059"/>
    <w:rsid w:val="003421A7"/>
    <w:rsid w:val="0034284F"/>
    <w:rsid w:val="0034299E"/>
    <w:rsid w:val="00344306"/>
    <w:rsid w:val="003445FF"/>
    <w:rsid w:val="00345DA8"/>
    <w:rsid w:val="00345E76"/>
    <w:rsid w:val="00345EE5"/>
    <w:rsid w:val="003460E4"/>
    <w:rsid w:val="003465FA"/>
    <w:rsid w:val="003468A0"/>
    <w:rsid w:val="00346956"/>
    <w:rsid w:val="0034758C"/>
    <w:rsid w:val="0034764F"/>
    <w:rsid w:val="003477CE"/>
    <w:rsid w:val="0034783A"/>
    <w:rsid w:val="003504C4"/>
    <w:rsid w:val="00350E0A"/>
    <w:rsid w:val="00350EBD"/>
    <w:rsid w:val="00351155"/>
    <w:rsid w:val="0035127F"/>
    <w:rsid w:val="00351F8F"/>
    <w:rsid w:val="00352054"/>
    <w:rsid w:val="00352B2C"/>
    <w:rsid w:val="0035309A"/>
    <w:rsid w:val="003530FD"/>
    <w:rsid w:val="00353984"/>
    <w:rsid w:val="00354CCD"/>
    <w:rsid w:val="00354DBB"/>
    <w:rsid w:val="003554B9"/>
    <w:rsid w:val="00355687"/>
    <w:rsid w:val="00355785"/>
    <w:rsid w:val="00355A6A"/>
    <w:rsid w:val="00355B44"/>
    <w:rsid w:val="00355C5E"/>
    <w:rsid w:val="00355E53"/>
    <w:rsid w:val="00356746"/>
    <w:rsid w:val="00356D26"/>
    <w:rsid w:val="00356D53"/>
    <w:rsid w:val="00356FAC"/>
    <w:rsid w:val="0036024C"/>
    <w:rsid w:val="003602EA"/>
    <w:rsid w:val="0036079A"/>
    <w:rsid w:val="00360B65"/>
    <w:rsid w:val="0036114C"/>
    <w:rsid w:val="00361897"/>
    <w:rsid w:val="003620B4"/>
    <w:rsid w:val="00362373"/>
    <w:rsid w:val="0036248F"/>
    <w:rsid w:val="00362868"/>
    <w:rsid w:val="00362872"/>
    <w:rsid w:val="0036287F"/>
    <w:rsid w:val="00363347"/>
    <w:rsid w:val="0036446B"/>
    <w:rsid w:val="003658CF"/>
    <w:rsid w:val="00365D03"/>
    <w:rsid w:val="00367058"/>
    <w:rsid w:val="00367B51"/>
    <w:rsid w:val="00370434"/>
    <w:rsid w:val="00370F56"/>
    <w:rsid w:val="00371648"/>
    <w:rsid w:val="0037179F"/>
    <w:rsid w:val="00371E57"/>
    <w:rsid w:val="00371EB4"/>
    <w:rsid w:val="00371F83"/>
    <w:rsid w:val="003728BE"/>
    <w:rsid w:val="00372DC7"/>
    <w:rsid w:val="00372E08"/>
    <w:rsid w:val="0037347B"/>
    <w:rsid w:val="0037375E"/>
    <w:rsid w:val="00374396"/>
    <w:rsid w:val="00374FB6"/>
    <w:rsid w:val="00375231"/>
    <w:rsid w:val="00375C65"/>
    <w:rsid w:val="00376333"/>
    <w:rsid w:val="00376540"/>
    <w:rsid w:val="003766E7"/>
    <w:rsid w:val="0037676E"/>
    <w:rsid w:val="00376CDD"/>
    <w:rsid w:val="003771EB"/>
    <w:rsid w:val="00377769"/>
    <w:rsid w:val="0037784D"/>
    <w:rsid w:val="00377BE7"/>
    <w:rsid w:val="00380011"/>
    <w:rsid w:val="00380047"/>
    <w:rsid w:val="00380068"/>
    <w:rsid w:val="00380076"/>
    <w:rsid w:val="0038029B"/>
    <w:rsid w:val="0038133B"/>
    <w:rsid w:val="003828F2"/>
    <w:rsid w:val="00382A1E"/>
    <w:rsid w:val="00382DD8"/>
    <w:rsid w:val="003831A2"/>
    <w:rsid w:val="003831B0"/>
    <w:rsid w:val="00383B30"/>
    <w:rsid w:val="003841FD"/>
    <w:rsid w:val="00384A99"/>
    <w:rsid w:val="00384AEE"/>
    <w:rsid w:val="00384D75"/>
    <w:rsid w:val="00384EF3"/>
    <w:rsid w:val="00384FF1"/>
    <w:rsid w:val="0038500E"/>
    <w:rsid w:val="00385259"/>
    <w:rsid w:val="003852D9"/>
    <w:rsid w:val="00386381"/>
    <w:rsid w:val="00386999"/>
    <w:rsid w:val="00386DAF"/>
    <w:rsid w:val="00386ECA"/>
    <w:rsid w:val="003872B5"/>
    <w:rsid w:val="0039009B"/>
    <w:rsid w:val="003903D9"/>
    <w:rsid w:val="00391FB9"/>
    <w:rsid w:val="003926A6"/>
    <w:rsid w:val="0039280B"/>
    <w:rsid w:val="00392A35"/>
    <w:rsid w:val="003935FF"/>
    <w:rsid w:val="00393F0B"/>
    <w:rsid w:val="0039456F"/>
    <w:rsid w:val="00394643"/>
    <w:rsid w:val="003947A5"/>
    <w:rsid w:val="00394A58"/>
    <w:rsid w:val="00394EEC"/>
    <w:rsid w:val="003951C4"/>
    <w:rsid w:val="00395C81"/>
    <w:rsid w:val="00396131"/>
    <w:rsid w:val="00396533"/>
    <w:rsid w:val="0039688A"/>
    <w:rsid w:val="00396A6C"/>
    <w:rsid w:val="00396C7B"/>
    <w:rsid w:val="00397758"/>
    <w:rsid w:val="003978D7"/>
    <w:rsid w:val="00397D4A"/>
    <w:rsid w:val="003A0274"/>
    <w:rsid w:val="003A04BD"/>
    <w:rsid w:val="003A075F"/>
    <w:rsid w:val="003A09D4"/>
    <w:rsid w:val="003A0A2A"/>
    <w:rsid w:val="003A134D"/>
    <w:rsid w:val="003A17B3"/>
    <w:rsid w:val="003A1941"/>
    <w:rsid w:val="003A22EA"/>
    <w:rsid w:val="003A27AF"/>
    <w:rsid w:val="003A285E"/>
    <w:rsid w:val="003A28F3"/>
    <w:rsid w:val="003A2CDD"/>
    <w:rsid w:val="003A2F84"/>
    <w:rsid w:val="003A4001"/>
    <w:rsid w:val="003A47DC"/>
    <w:rsid w:val="003A4A88"/>
    <w:rsid w:val="003A4CBE"/>
    <w:rsid w:val="003A5B9C"/>
    <w:rsid w:val="003A5F3B"/>
    <w:rsid w:val="003A73FB"/>
    <w:rsid w:val="003A7B99"/>
    <w:rsid w:val="003A7D15"/>
    <w:rsid w:val="003B01BA"/>
    <w:rsid w:val="003B03C8"/>
    <w:rsid w:val="003B08AF"/>
    <w:rsid w:val="003B0B08"/>
    <w:rsid w:val="003B0C73"/>
    <w:rsid w:val="003B0E65"/>
    <w:rsid w:val="003B1B25"/>
    <w:rsid w:val="003B1B48"/>
    <w:rsid w:val="003B29EE"/>
    <w:rsid w:val="003B2DBA"/>
    <w:rsid w:val="003B2EA4"/>
    <w:rsid w:val="003B3834"/>
    <w:rsid w:val="003B38D3"/>
    <w:rsid w:val="003B3D11"/>
    <w:rsid w:val="003B4E71"/>
    <w:rsid w:val="003B548B"/>
    <w:rsid w:val="003B586C"/>
    <w:rsid w:val="003B6026"/>
    <w:rsid w:val="003B6E99"/>
    <w:rsid w:val="003B721B"/>
    <w:rsid w:val="003B78E3"/>
    <w:rsid w:val="003B79A5"/>
    <w:rsid w:val="003B7B8E"/>
    <w:rsid w:val="003B7C7A"/>
    <w:rsid w:val="003C003A"/>
    <w:rsid w:val="003C028C"/>
    <w:rsid w:val="003C0408"/>
    <w:rsid w:val="003C0801"/>
    <w:rsid w:val="003C0E5E"/>
    <w:rsid w:val="003C11FF"/>
    <w:rsid w:val="003C15EA"/>
    <w:rsid w:val="003C16C0"/>
    <w:rsid w:val="003C1A44"/>
    <w:rsid w:val="003C1BE7"/>
    <w:rsid w:val="003C1D86"/>
    <w:rsid w:val="003C1FE1"/>
    <w:rsid w:val="003C2172"/>
    <w:rsid w:val="003C24DA"/>
    <w:rsid w:val="003C3200"/>
    <w:rsid w:val="003C32CA"/>
    <w:rsid w:val="003C435E"/>
    <w:rsid w:val="003C4BEE"/>
    <w:rsid w:val="003C58FB"/>
    <w:rsid w:val="003C684A"/>
    <w:rsid w:val="003C6A77"/>
    <w:rsid w:val="003C6D90"/>
    <w:rsid w:val="003C7795"/>
    <w:rsid w:val="003D0CB5"/>
    <w:rsid w:val="003D1129"/>
    <w:rsid w:val="003D19D7"/>
    <w:rsid w:val="003D1B45"/>
    <w:rsid w:val="003D1F74"/>
    <w:rsid w:val="003D26CA"/>
    <w:rsid w:val="003D2E72"/>
    <w:rsid w:val="003D3E9B"/>
    <w:rsid w:val="003D4999"/>
    <w:rsid w:val="003D5BD9"/>
    <w:rsid w:val="003D5F77"/>
    <w:rsid w:val="003D675A"/>
    <w:rsid w:val="003D68AA"/>
    <w:rsid w:val="003D6FBB"/>
    <w:rsid w:val="003D7661"/>
    <w:rsid w:val="003D7B5D"/>
    <w:rsid w:val="003E0062"/>
    <w:rsid w:val="003E023E"/>
    <w:rsid w:val="003E034C"/>
    <w:rsid w:val="003E04D2"/>
    <w:rsid w:val="003E0981"/>
    <w:rsid w:val="003E1142"/>
    <w:rsid w:val="003E136B"/>
    <w:rsid w:val="003E1EF0"/>
    <w:rsid w:val="003E28DC"/>
    <w:rsid w:val="003E2EC7"/>
    <w:rsid w:val="003E409F"/>
    <w:rsid w:val="003E4DC0"/>
    <w:rsid w:val="003E5041"/>
    <w:rsid w:val="003E5349"/>
    <w:rsid w:val="003E546F"/>
    <w:rsid w:val="003E555F"/>
    <w:rsid w:val="003E7AFC"/>
    <w:rsid w:val="003F0527"/>
    <w:rsid w:val="003F07BC"/>
    <w:rsid w:val="003F09FB"/>
    <w:rsid w:val="003F0AAC"/>
    <w:rsid w:val="003F0D51"/>
    <w:rsid w:val="003F0E94"/>
    <w:rsid w:val="003F15EC"/>
    <w:rsid w:val="003F1CEA"/>
    <w:rsid w:val="003F21F7"/>
    <w:rsid w:val="003F2C86"/>
    <w:rsid w:val="003F4117"/>
    <w:rsid w:val="003F468C"/>
    <w:rsid w:val="003F4C22"/>
    <w:rsid w:val="003F531A"/>
    <w:rsid w:val="003F5853"/>
    <w:rsid w:val="003F6358"/>
    <w:rsid w:val="003F68C7"/>
    <w:rsid w:val="003F6F00"/>
    <w:rsid w:val="003F7543"/>
    <w:rsid w:val="003F7FC4"/>
    <w:rsid w:val="00400722"/>
    <w:rsid w:val="004018E4"/>
    <w:rsid w:val="0040193C"/>
    <w:rsid w:val="004019AA"/>
    <w:rsid w:val="0040223A"/>
    <w:rsid w:val="00402405"/>
    <w:rsid w:val="00403BC8"/>
    <w:rsid w:val="00403CE7"/>
    <w:rsid w:val="00403E17"/>
    <w:rsid w:val="00403E52"/>
    <w:rsid w:val="00404DAD"/>
    <w:rsid w:val="00405232"/>
    <w:rsid w:val="00405307"/>
    <w:rsid w:val="00405722"/>
    <w:rsid w:val="0040585D"/>
    <w:rsid w:val="00407A9A"/>
    <w:rsid w:val="00407B19"/>
    <w:rsid w:val="00407F64"/>
    <w:rsid w:val="004101DD"/>
    <w:rsid w:val="00410A15"/>
    <w:rsid w:val="004112DB"/>
    <w:rsid w:val="004119F1"/>
    <w:rsid w:val="0041254C"/>
    <w:rsid w:val="00412644"/>
    <w:rsid w:val="0041283D"/>
    <w:rsid w:val="00412A2F"/>
    <w:rsid w:val="0041344D"/>
    <w:rsid w:val="00413B0D"/>
    <w:rsid w:val="004145EA"/>
    <w:rsid w:val="00414871"/>
    <w:rsid w:val="00414B3E"/>
    <w:rsid w:val="004151FF"/>
    <w:rsid w:val="004154DC"/>
    <w:rsid w:val="0041619F"/>
    <w:rsid w:val="004167B8"/>
    <w:rsid w:val="00416DCB"/>
    <w:rsid w:val="0042000F"/>
    <w:rsid w:val="004201B2"/>
    <w:rsid w:val="00420AFA"/>
    <w:rsid w:val="00420D75"/>
    <w:rsid w:val="00421213"/>
    <w:rsid w:val="00421918"/>
    <w:rsid w:val="004230D2"/>
    <w:rsid w:val="00423F6A"/>
    <w:rsid w:val="00424726"/>
    <w:rsid w:val="00424A38"/>
    <w:rsid w:val="00425599"/>
    <w:rsid w:val="0042584B"/>
    <w:rsid w:val="004258DD"/>
    <w:rsid w:val="00425BB0"/>
    <w:rsid w:val="00426045"/>
    <w:rsid w:val="0042693F"/>
    <w:rsid w:val="00426E18"/>
    <w:rsid w:val="00426F85"/>
    <w:rsid w:val="0042704F"/>
    <w:rsid w:val="00427286"/>
    <w:rsid w:val="00427ABF"/>
    <w:rsid w:val="00427F17"/>
    <w:rsid w:val="00430A53"/>
    <w:rsid w:val="00430C4C"/>
    <w:rsid w:val="00431287"/>
    <w:rsid w:val="004321C1"/>
    <w:rsid w:val="00432359"/>
    <w:rsid w:val="004324C5"/>
    <w:rsid w:val="00432BFB"/>
    <w:rsid w:val="00432D46"/>
    <w:rsid w:val="00432E79"/>
    <w:rsid w:val="0043334F"/>
    <w:rsid w:val="00434579"/>
    <w:rsid w:val="00434724"/>
    <w:rsid w:val="00434935"/>
    <w:rsid w:val="00434D8C"/>
    <w:rsid w:val="00435004"/>
    <w:rsid w:val="00435481"/>
    <w:rsid w:val="00435787"/>
    <w:rsid w:val="00435CEA"/>
    <w:rsid w:val="00436244"/>
    <w:rsid w:val="004367B3"/>
    <w:rsid w:val="004370CD"/>
    <w:rsid w:val="00441E9D"/>
    <w:rsid w:val="00442281"/>
    <w:rsid w:val="004424F9"/>
    <w:rsid w:val="00443DF5"/>
    <w:rsid w:val="00444D9E"/>
    <w:rsid w:val="004454D7"/>
    <w:rsid w:val="00445959"/>
    <w:rsid w:val="004462EC"/>
    <w:rsid w:val="00446C0F"/>
    <w:rsid w:val="00447097"/>
    <w:rsid w:val="004502E0"/>
    <w:rsid w:val="004504C1"/>
    <w:rsid w:val="00450A29"/>
    <w:rsid w:val="00450BB3"/>
    <w:rsid w:val="00450D6B"/>
    <w:rsid w:val="0045189A"/>
    <w:rsid w:val="00451AEF"/>
    <w:rsid w:val="00451BA5"/>
    <w:rsid w:val="004525C4"/>
    <w:rsid w:val="00453026"/>
    <w:rsid w:val="00453288"/>
    <w:rsid w:val="004533D0"/>
    <w:rsid w:val="0045385E"/>
    <w:rsid w:val="004548E5"/>
    <w:rsid w:val="004549B9"/>
    <w:rsid w:val="00454EDB"/>
    <w:rsid w:val="00454FA3"/>
    <w:rsid w:val="004551AE"/>
    <w:rsid w:val="004557F6"/>
    <w:rsid w:val="00455CB2"/>
    <w:rsid w:val="00455E80"/>
    <w:rsid w:val="00455EB2"/>
    <w:rsid w:val="0045650F"/>
    <w:rsid w:val="00456D48"/>
    <w:rsid w:val="0045706F"/>
    <w:rsid w:val="00457B93"/>
    <w:rsid w:val="00457E0F"/>
    <w:rsid w:val="00460B92"/>
    <w:rsid w:val="00461749"/>
    <w:rsid w:val="00461B0E"/>
    <w:rsid w:val="00461F05"/>
    <w:rsid w:val="00461F85"/>
    <w:rsid w:val="004620CA"/>
    <w:rsid w:val="00462640"/>
    <w:rsid w:val="004627B7"/>
    <w:rsid w:val="0046331E"/>
    <w:rsid w:val="00463501"/>
    <w:rsid w:val="00463707"/>
    <w:rsid w:val="00463D77"/>
    <w:rsid w:val="00463E16"/>
    <w:rsid w:val="00463F37"/>
    <w:rsid w:val="004642D7"/>
    <w:rsid w:val="00464707"/>
    <w:rsid w:val="00464E17"/>
    <w:rsid w:val="0046544B"/>
    <w:rsid w:val="00465539"/>
    <w:rsid w:val="0046637D"/>
    <w:rsid w:val="004663C5"/>
    <w:rsid w:val="00466AF2"/>
    <w:rsid w:val="00466BF5"/>
    <w:rsid w:val="00467184"/>
    <w:rsid w:val="00467256"/>
    <w:rsid w:val="0046736D"/>
    <w:rsid w:val="00467C73"/>
    <w:rsid w:val="00470611"/>
    <w:rsid w:val="004710BB"/>
    <w:rsid w:val="004718DF"/>
    <w:rsid w:val="00471946"/>
    <w:rsid w:val="00471E0C"/>
    <w:rsid w:val="00472075"/>
    <w:rsid w:val="00472906"/>
    <w:rsid w:val="00472923"/>
    <w:rsid w:val="00472FEC"/>
    <w:rsid w:val="00473F95"/>
    <w:rsid w:val="004742E6"/>
    <w:rsid w:val="00475B36"/>
    <w:rsid w:val="00476697"/>
    <w:rsid w:val="00477594"/>
    <w:rsid w:val="00477B99"/>
    <w:rsid w:val="00477CF8"/>
    <w:rsid w:val="004803CC"/>
    <w:rsid w:val="004803D9"/>
    <w:rsid w:val="00481260"/>
    <w:rsid w:val="00481C52"/>
    <w:rsid w:val="00481E28"/>
    <w:rsid w:val="00482D45"/>
    <w:rsid w:val="00483A30"/>
    <w:rsid w:val="00483E2D"/>
    <w:rsid w:val="0048470C"/>
    <w:rsid w:val="00484A86"/>
    <w:rsid w:val="00484B07"/>
    <w:rsid w:val="00485212"/>
    <w:rsid w:val="00485495"/>
    <w:rsid w:val="0048559C"/>
    <w:rsid w:val="0048568E"/>
    <w:rsid w:val="00485BCB"/>
    <w:rsid w:val="00485E17"/>
    <w:rsid w:val="00486239"/>
    <w:rsid w:val="00487B45"/>
    <w:rsid w:val="00487D35"/>
    <w:rsid w:val="00490374"/>
    <w:rsid w:val="0049076F"/>
    <w:rsid w:val="00490B20"/>
    <w:rsid w:val="00491491"/>
    <w:rsid w:val="00491558"/>
    <w:rsid w:val="00491607"/>
    <w:rsid w:val="0049187D"/>
    <w:rsid w:val="004922B2"/>
    <w:rsid w:val="00493610"/>
    <w:rsid w:val="0049379A"/>
    <w:rsid w:val="00494B04"/>
    <w:rsid w:val="00494E73"/>
    <w:rsid w:val="004950F5"/>
    <w:rsid w:val="004953D7"/>
    <w:rsid w:val="004955CB"/>
    <w:rsid w:val="00495A80"/>
    <w:rsid w:val="00495DAA"/>
    <w:rsid w:val="0049620C"/>
    <w:rsid w:val="0049741F"/>
    <w:rsid w:val="00497667"/>
    <w:rsid w:val="0049791F"/>
    <w:rsid w:val="00497C8E"/>
    <w:rsid w:val="00497F22"/>
    <w:rsid w:val="004A0AD0"/>
    <w:rsid w:val="004A0B1E"/>
    <w:rsid w:val="004A0FBD"/>
    <w:rsid w:val="004A1358"/>
    <w:rsid w:val="004A151F"/>
    <w:rsid w:val="004A1BB0"/>
    <w:rsid w:val="004A1D60"/>
    <w:rsid w:val="004A20AB"/>
    <w:rsid w:val="004A26DB"/>
    <w:rsid w:val="004A28F3"/>
    <w:rsid w:val="004A304D"/>
    <w:rsid w:val="004A3112"/>
    <w:rsid w:val="004A362C"/>
    <w:rsid w:val="004A3C52"/>
    <w:rsid w:val="004A4735"/>
    <w:rsid w:val="004A4756"/>
    <w:rsid w:val="004A495B"/>
    <w:rsid w:val="004A4A72"/>
    <w:rsid w:val="004A5066"/>
    <w:rsid w:val="004A532B"/>
    <w:rsid w:val="004A5480"/>
    <w:rsid w:val="004A5A95"/>
    <w:rsid w:val="004A5BA1"/>
    <w:rsid w:val="004A637F"/>
    <w:rsid w:val="004A73EB"/>
    <w:rsid w:val="004A7C8A"/>
    <w:rsid w:val="004A7F7E"/>
    <w:rsid w:val="004B00B0"/>
    <w:rsid w:val="004B0307"/>
    <w:rsid w:val="004B098C"/>
    <w:rsid w:val="004B09D1"/>
    <w:rsid w:val="004B0B90"/>
    <w:rsid w:val="004B0F68"/>
    <w:rsid w:val="004B1119"/>
    <w:rsid w:val="004B17D0"/>
    <w:rsid w:val="004B1801"/>
    <w:rsid w:val="004B1AE9"/>
    <w:rsid w:val="004B1DB4"/>
    <w:rsid w:val="004B21CA"/>
    <w:rsid w:val="004B2203"/>
    <w:rsid w:val="004B3090"/>
    <w:rsid w:val="004B3281"/>
    <w:rsid w:val="004B37D0"/>
    <w:rsid w:val="004B3D09"/>
    <w:rsid w:val="004B46E2"/>
    <w:rsid w:val="004B5771"/>
    <w:rsid w:val="004B57FA"/>
    <w:rsid w:val="004B616C"/>
    <w:rsid w:val="004B6692"/>
    <w:rsid w:val="004C0958"/>
    <w:rsid w:val="004C0BE5"/>
    <w:rsid w:val="004C1254"/>
    <w:rsid w:val="004C128C"/>
    <w:rsid w:val="004C1582"/>
    <w:rsid w:val="004C328B"/>
    <w:rsid w:val="004C3401"/>
    <w:rsid w:val="004C34BC"/>
    <w:rsid w:val="004C357C"/>
    <w:rsid w:val="004C4232"/>
    <w:rsid w:val="004C493B"/>
    <w:rsid w:val="004C4F7D"/>
    <w:rsid w:val="004C51AF"/>
    <w:rsid w:val="004C5510"/>
    <w:rsid w:val="004C56BC"/>
    <w:rsid w:val="004C5A3F"/>
    <w:rsid w:val="004C5B7A"/>
    <w:rsid w:val="004C6530"/>
    <w:rsid w:val="004C6E9B"/>
    <w:rsid w:val="004C7499"/>
    <w:rsid w:val="004C7921"/>
    <w:rsid w:val="004D02E8"/>
    <w:rsid w:val="004D0A0C"/>
    <w:rsid w:val="004D0FA5"/>
    <w:rsid w:val="004D13F4"/>
    <w:rsid w:val="004D2050"/>
    <w:rsid w:val="004D2C08"/>
    <w:rsid w:val="004D2E11"/>
    <w:rsid w:val="004D2F4B"/>
    <w:rsid w:val="004D3B89"/>
    <w:rsid w:val="004D4393"/>
    <w:rsid w:val="004D4503"/>
    <w:rsid w:val="004D483D"/>
    <w:rsid w:val="004D4BAB"/>
    <w:rsid w:val="004D4ECB"/>
    <w:rsid w:val="004D504A"/>
    <w:rsid w:val="004D51A1"/>
    <w:rsid w:val="004D5527"/>
    <w:rsid w:val="004D6E3B"/>
    <w:rsid w:val="004D7754"/>
    <w:rsid w:val="004D7BDB"/>
    <w:rsid w:val="004D7C33"/>
    <w:rsid w:val="004D7ED4"/>
    <w:rsid w:val="004E1301"/>
    <w:rsid w:val="004E2815"/>
    <w:rsid w:val="004E2CEA"/>
    <w:rsid w:val="004E3D2B"/>
    <w:rsid w:val="004E3FAC"/>
    <w:rsid w:val="004E3FF9"/>
    <w:rsid w:val="004E4505"/>
    <w:rsid w:val="004E4C6E"/>
    <w:rsid w:val="004E508E"/>
    <w:rsid w:val="004E50AE"/>
    <w:rsid w:val="004E559D"/>
    <w:rsid w:val="004E5CEE"/>
    <w:rsid w:val="004E5CFF"/>
    <w:rsid w:val="004E5D33"/>
    <w:rsid w:val="004E5D70"/>
    <w:rsid w:val="004E6397"/>
    <w:rsid w:val="004E6928"/>
    <w:rsid w:val="004E6E0A"/>
    <w:rsid w:val="004E7AEF"/>
    <w:rsid w:val="004F004B"/>
    <w:rsid w:val="004F02CE"/>
    <w:rsid w:val="004F0E7B"/>
    <w:rsid w:val="004F19DE"/>
    <w:rsid w:val="004F25DD"/>
    <w:rsid w:val="004F2D9E"/>
    <w:rsid w:val="004F2E15"/>
    <w:rsid w:val="004F358A"/>
    <w:rsid w:val="004F3A1C"/>
    <w:rsid w:val="004F3A44"/>
    <w:rsid w:val="004F4182"/>
    <w:rsid w:val="004F41E0"/>
    <w:rsid w:val="004F4410"/>
    <w:rsid w:val="004F4543"/>
    <w:rsid w:val="004F49F9"/>
    <w:rsid w:val="004F5209"/>
    <w:rsid w:val="004F53B7"/>
    <w:rsid w:val="004F5B2E"/>
    <w:rsid w:val="004F6729"/>
    <w:rsid w:val="004F6E3B"/>
    <w:rsid w:val="004F735D"/>
    <w:rsid w:val="004F7DD1"/>
    <w:rsid w:val="004F7E17"/>
    <w:rsid w:val="004F7E57"/>
    <w:rsid w:val="0050059F"/>
    <w:rsid w:val="00500CA6"/>
    <w:rsid w:val="00500FFB"/>
    <w:rsid w:val="005015E2"/>
    <w:rsid w:val="00501B17"/>
    <w:rsid w:val="00501C01"/>
    <w:rsid w:val="00502577"/>
    <w:rsid w:val="00502C8D"/>
    <w:rsid w:val="00502CA8"/>
    <w:rsid w:val="00502E9B"/>
    <w:rsid w:val="00503294"/>
    <w:rsid w:val="00503ABB"/>
    <w:rsid w:val="00504347"/>
    <w:rsid w:val="00504AB6"/>
    <w:rsid w:val="00506B5A"/>
    <w:rsid w:val="00507075"/>
    <w:rsid w:val="00507284"/>
    <w:rsid w:val="00507877"/>
    <w:rsid w:val="00510052"/>
    <w:rsid w:val="005102D7"/>
    <w:rsid w:val="0051049F"/>
    <w:rsid w:val="00511085"/>
    <w:rsid w:val="005118DC"/>
    <w:rsid w:val="00511B5E"/>
    <w:rsid w:val="00511CC0"/>
    <w:rsid w:val="00511E38"/>
    <w:rsid w:val="005120E1"/>
    <w:rsid w:val="005123E1"/>
    <w:rsid w:val="00512C2E"/>
    <w:rsid w:val="00512C76"/>
    <w:rsid w:val="00513340"/>
    <w:rsid w:val="00513604"/>
    <w:rsid w:val="00513945"/>
    <w:rsid w:val="00513A6F"/>
    <w:rsid w:val="00513C60"/>
    <w:rsid w:val="00513D6C"/>
    <w:rsid w:val="0051463D"/>
    <w:rsid w:val="005146A1"/>
    <w:rsid w:val="00515396"/>
    <w:rsid w:val="00515842"/>
    <w:rsid w:val="00516212"/>
    <w:rsid w:val="005170C9"/>
    <w:rsid w:val="005176CF"/>
    <w:rsid w:val="00517DF5"/>
    <w:rsid w:val="00517E10"/>
    <w:rsid w:val="00520343"/>
    <w:rsid w:val="0052054A"/>
    <w:rsid w:val="00521F7A"/>
    <w:rsid w:val="00522378"/>
    <w:rsid w:val="00522B5B"/>
    <w:rsid w:val="00523036"/>
    <w:rsid w:val="005235EC"/>
    <w:rsid w:val="00524151"/>
    <w:rsid w:val="005246DD"/>
    <w:rsid w:val="005247EF"/>
    <w:rsid w:val="00524969"/>
    <w:rsid w:val="00524B34"/>
    <w:rsid w:val="00525019"/>
    <w:rsid w:val="00525AC4"/>
    <w:rsid w:val="005267FA"/>
    <w:rsid w:val="00526B2C"/>
    <w:rsid w:val="00526DF4"/>
    <w:rsid w:val="00527D4A"/>
    <w:rsid w:val="0053069B"/>
    <w:rsid w:val="00530B47"/>
    <w:rsid w:val="00530FF7"/>
    <w:rsid w:val="00533112"/>
    <w:rsid w:val="00533130"/>
    <w:rsid w:val="00533207"/>
    <w:rsid w:val="00535011"/>
    <w:rsid w:val="00535557"/>
    <w:rsid w:val="005356A2"/>
    <w:rsid w:val="00535910"/>
    <w:rsid w:val="00535CF6"/>
    <w:rsid w:val="00535FBE"/>
    <w:rsid w:val="00536497"/>
    <w:rsid w:val="005366CB"/>
    <w:rsid w:val="005368F4"/>
    <w:rsid w:val="00536E63"/>
    <w:rsid w:val="0054015D"/>
    <w:rsid w:val="0054020D"/>
    <w:rsid w:val="00540C7D"/>
    <w:rsid w:val="0054132A"/>
    <w:rsid w:val="005414AE"/>
    <w:rsid w:val="0054196E"/>
    <w:rsid w:val="00541F00"/>
    <w:rsid w:val="00542435"/>
    <w:rsid w:val="00542619"/>
    <w:rsid w:val="00542F16"/>
    <w:rsid w:val="0054482B"/>
    <w:rsid w:val="00544BB1"/>
    <w:rsid w:val="00544C8F"/>
    <w:rsid w:val="00545CBB"/>
    <w:rsid w:val="005463BD"/>
    <w:rsid w:val="0054690D"/>
    <w:rsid w:val="00546B54"/>
    <w:rsid w:val="0054731D"/>
    <w:rsid w:val="005474B8"/>
    <w:rsid w:val="00547998"/>
    <w:rsid w:val="00547B59"/>
    <w:rsid w:val="00550607"/>
    <w:rsid w:val="00550BBF"/>
    <w:rsid w:val="00551758"/>
    <w:rsid w:val="00551DBC"/>
    <w:rsid w:val="00552056"/>
    <w:rsid w:val="00552B17"/>
    <w:rsid w:val="00552C2A"/>
    <w:rsid w:val="00553923"/>
    <w:rsid w:val="00553B23"/>
    <w:rsid w:val="00553F3B"/>
    <w:rsid w:val="00554992"/>
    <w:rsid w:val="00554CD6"/>
    <w:rsid w:val="00554E3B"/>
    <w:rsid w:val="00555A96"/>
    <w:rsid w:val="00555E06"/>
    <w:rsid w:val="005560B0"/>
    <w:rsid w:val="005564B0"/>
    <w:rsid w:val="00557117"/>
    <w:rsid w:val="00557529"/>
    <w:rsid w:val="005579E3"/>
    <w:rsid w:val="00557DA0"/>
    <w:rsid w:val="00560159"/>
    <w:rsid w:val="0056048B"/>
    <w:rsid w:val="00561965"/>
    <w:rsid w:val="00561D11"/>
    <w:rsid w:val="00561F77"/>
    <w:rsid w:val="0056205F"/>
    <w:rsid w:val="00562557"/>
    <w:rsid w:val="00562820"/>
    <w:rsid w:val="00563024"/>
    <w:rsid w:val="005630A2"/>
    <w:rsid w:val="005640C0"/>
    <w:rsid w:val="0056437E"/>
    <w:rsid w:val="00565052"/>
    <w:rsid w:val="005652AA"/>
    <w:rsid w:val="0056542F"/>
    <w:rsid w:val="00566027"/>
    <w:rsid w:val="00566EED"/>
    <w:rsid w:val="00567069"/>
    <w:rsid w:val="005673A3"/>
    <w:rsid w:val="00567B21"/>
    <w:rsid w:val="00567F3B"/>
    <w:rsid w:val="00570F0E"/>
    <w:rsid w:val="005713FE"/>
    <w:rsid w:val="005716EB"/>
    <w:rsid w:val="00571B9C"/>
    <w:rsid w:val="0057221C"/>
    <w:rsid w:val="00572CD3"/>
    <w:rsid w:val="00573726"/>
    <w:rsid w:val="00573D28"/>
    <w:rsid w:val="00573D64"/>
    <w:rsid w:val="00573F4A"/>
    <w:rsid w:val="005740F5"/>
    <w:rsid w:val="00574F75"/>
    <w:rsid w:val="00574FDD"/>
    <w:rsid w:val="0057546E"/>
    <w:rsid w:val="0057547E"/>
    <w:rsid w:val="0057624A"/>
    <w:rsid w:val="005768F5"/>
    <w:rsid w:val="00576920"/>
    <w:rsid w:val="00577280"/>
    <w:rsid w:val="005777FA"/>
    <w:rsid w:val="005778C2"/>
    <w:rsid w:val="005803DB"/>
    <w:rsid w:val="00580C4D"/>
    <w:rsid w:val="00580CB6"/>
    <w:rsid w:val="005810FB"/>
    <w:rsid w:val="005814BB"/>
    <w:rsid w:val="005815E7"/>
    <w:rsid w:val="00581A9C"/>
    <w:rsid w:val="00581C47"/>
    <w:rsid w:val="00581CA0"/>
    <w:rsid w:val="005820E8"/>
    <w:rsid w:val="005823B7"/>
    <w:rsid w:val="0058269A"/>
    <w:rsid w:val="00582985"/>
    <w:rsid w:val="00582F9D"/>
    <w:rsid w:val="0058333C"/>
    <w:rsid w:val="0058361D"/>
    <w:rsid w:val="00583D84"/>
    <w:rsid w:val="005840F8"/>
    <w:rsid w:val="00585576"/>
    <w:rsid w:val="00585CD5"/>
    <w:rsid w:val="00586586"/>
    <w:rsid w:val="00586D19"/>
    <w:rsid w:val="00586E0F"/>
    <w:rsid w:val="005875FB"/>
    <w:rsid w:val="00587B47"/>
    <w:rsid w:val="00590342"/>
    <w:rsid w:val="00590618"/>
    <w:rsid w:val="005906BC"/>
    <w:rsid w:val="00590B58"/>
    <w:rsid w:val="005919A9"/>
    <w:rsid w:val="00591C73"/>
    <w:rsid w:val="00592C77"/>
    <w:rsid w:val="00592FCB"/>
    <w:rsid w:val="00593310"/>
    <w:rsid w:val="00593601"/>
    <w:rsid w:val="00593E88"/>
    <w:rsid w:val="00593F24"/>
    <w:rsid w:val="00595B79"/>
    <w:rsid w:val="00597333"/>
    <w:rsid w:val="00597370"/>
    <w:rsid w:val="0059766F"/>
    <w:rsid w:val="0059772E"/>
    <w:rsid w:val="005A004F"/>
    <w:rsid w:val="005A0A5E"/>
    <w:rsid w:val="005A1340"/>
    <w:rsid w:val="005A1905"/>
    <w:rsid w:val="005A1C71"/>
    <w:rsid w:val="005A2172"/>
    <w:rsid w:val="005A2594"/>
    <w:rsid w:val="005A25D5"/>
    <w:rsid w:val="005A2DF4"/>
    <w:rsid w:val="005A38EE"/>
    <w:rsid w:val="005A3BF6"/>
    <w:rsid w:val="005A42FC"/>
    <w:rsid w:val="005A472E"/>
    <w:rsid w:val="005A498A"/>
    <w:rsid w:val="005A5562"/>
    <w:rsid w:val="005A5679"/>
    <w:rsid w:val="005A6632"/>
    <w:rsid w:val="005A6D7E"/>
    <w:rsid w:val="005A72DA"/>
    <w:rsid w:val="005A7336"/>
    <w:rsid w:val="005B00A4"/>
    <w:rsid w:val="005B08E3"/>
    <w:rsid w:val="005B0E11"/>
    <w:rsid w:val="005B10BE"/>
    <w:rsid w:val="005B166D"/>
    <w:rsid w:val="005B179D"/>
    <w:rsid w:val="005B1BC2"/>
    <w:rsid w:val="005B22B4"/>
    <w:rsid w:val="005B3156"/>
    <w:rsid w:val="005B40BF"/>
    <w:rsid w:val="005B4A3E"/>
    <w:rsid w:val="005B4AE1"/>
    <w:rsid w:val="005B4B93"/>
    <w:rsid w:val="005B5E1E"/>
    <w:rsid w:val="005B5F91"/>
    <w:rsid w:val="005B6190"/>
    <w:rsid w:val="005B64B4"/>
    <w:rsid w:val="005B6A29"/>
    <w:rsid w:val="005B70C3"/>
    <w:rsid w:val="005B70E4"/>
    <w:rsid w:val="005B73BA"/>
    <w:rsid w:val="005B760E"/>
    <w:rsid w:val="005C027B"/>
    <w:rsid w:val="005C07A5"/>
    <w:rsid w:val="005C080A"/>
    <w:rsid w:val="005C0942"/>
    <w:rsid w:val="005C1864"/>
    <w:rsid w:val="005C18B0"/>
    <w:rsid w:val="005C1AD1"/>
    <w:rsid w:val="005C1D04"/>
    <w:rsid w:val="005C20D9"/>
    <w:rsid w:val="005C2E94"/>
    <w:rsid w:val="005C3174"/>
    <w:rsid w:val="005C3DAE"/>
    <w:rsid w:val="005C40B6"/>
    <w:rsid w:val="005C4596"/>
    <w:rsid w:val="005C49F3"/>
    <w:rsid w:val="005C4C58"/>
    <w:rsid w:val="005C4F90"/>
    <w:rsid w:val="005C574C"/>
    <w:rsid w:val="005C5D5C"/>
    <w:rsid w:val="005C600C"/>
    <w:rsid w:val="005C6C9F"/>
    <w:rsid w:val="005C70E9"/>
    <w:rsid w:val="005C7857"/>
    <w:rsid w:val="005C78A4"/>
    <w:rsid w:val="005D02F6"/>
    <w:rsid w:val="005D0EEA"/>
    <w:rsid w:val="005D13F8"/>
    <w:rsid w:val="005D15B2"/>
    <w:rsid w:val="005D1C13"/>
    <w:rsid w:val="005D28BE"/>
    <w:rsid w:val="005D2D3E"/>
    <w:rsid w:val="005D2FBF"/>
    <w:rsid w:val="005D354C"/>
    <w:rsid w:val="005D373B"/>
    <w:rsid w:val="005D3851"/>
    <w:rsid w:val="005D40B2"/>
    <w:rsid w:val="005D46C1"/>
    <w:rsid w:val="005D473F"/>
    <w:rsid w:val="005D4B15"/>
    <w:rsid w:val="005D4D6A"/>
    <w:rsid w:val="005D5207"/>
    <w:rsid w:val="005D5282"/>
    <w:rsid w:val="005D56E8"/>
    <w:rsid w:val="005D59C0"/>
    <w:rsid w:val="005D5DEF"/>
    <w:rsid w:val="005D64C1"/>
    <w:rsid w:val="005D6925"/>
    <w:rsid w:val="005D6A1E"/>
    <w:rsid w:val="005D78CD"/>
    <w:rsid w:val="005D7905"/>
    <w:rsid w:val="005D7B4B"/>
    <w:rsid w:val="005D7E41"/>
    <w:rsid w:val="005E0149"/>
    <w:rsid w:val="005E0BAA"/>
    <w:rsid w:val="005E0BBF"/>
    <w:rsid w:val="005E1FCA"/>
    <w:rsid w:val="005E4212"/>
    <w:rsid w:val="005E450B"/>
    <w:rsid w:val="005E511D"/>
    <w:rsid w:val="005E63EA"/>
    <w:rsid w:val="005E70A4"/>
    <w:rsid w:val="005E773F"/>
    <w:rsid w:val="005E7C79"/>
    <w:rsid w:val="005F1044"/>
    <w:rsid w:val="005F119B"/>
    <w:rsid w:val="005F15FB"/>
    <w:rsid w:val="005F1C79"/>
    <w:rsid w:val="005F1FC7"/>
    <w:rsid w:val="005F2880"/>
    <w:rsid w:val="005F3329"/>
    <w:rsid w:val="005F3465"/>
    <w:rsid w:val="005F3F83"/>
    <w:rsid w:val="005F4430"/>
    <w:rsid w:val="005F4C9A"/>
    <w:rsid w:val="005F50D1"/>
    <w:rsid w:val="005F528A"/>
    <w:rsid w:val="005F5898"/>
    <w:rsid w:val="005F5A7B"/>
    <w:rsid w:val="005F627B"/>
    <w:rsid w:val="005F64C2"/>
    <w:rsid w:val="005F65A9"/>
    <w:rsid w:val="005F6D99"/>
    <w:rsid w:val="005F7425"/>
    <w:rsid w:val="005F7484"/>
    <w:rsid w:val="005F75EF"/>
    <w:rsid w:val="005F76A6"/>
    <w:rsid w:val="006000ED"/>
    <w:rsid w:val="00600D76"/>
    <w:rsid w:val="006011DC"/>
    <w:rsid w:val="00601554"/>
    <w:rsid w:val="006024BE"/>
    <w:rsid w:val="00602846"/>
    <w:rsid w:val="0060284D"/>
    <w:rsid w:val="00602880"/>
    <w:rsid w:val="00602B9E"/>
    <w:rsid w:val="00602C04"/>
    <w:rsid w:val="00602DB0"/>
    <w:rsid w:val="006032E7"/>
    <w:rsid w:val="00603434"/>
    <w:rsid w:val="00603537"/>
    <w:rsid w:val="006038C8"/>
    <w:rsid w:val="0060397D"/>
    <w:rsid w:val="00603BE5"/>
    <w:rsid w:val="00604485"/>
    <w:rsid w:val="006056F7"/>
    <w:rsid w:val="00605AD4"/>
    <w:rsid w:val="00605EC9"/>
    <w:rsid w:val="006063EC"/>
    <w:rsid w:val="00606833"/>
    <w:rsid w:val="0060696D"/>
    <w:rsid w:val="0060731C"/>
    <w:rsid w:val="006073C0"/>
    <w:rsid w:val="0060745C"/>
    <w:rsid w:val="00607E24"/>
    <w:rsid w:val="00610124"/>
    <w:rsid w:val="00610220"/>
    <w:rsid w:val="00610500"/>
    <w:rsid w:val="00610DA9"/>
    <w:rsid w:val="00611689"/>
    <w:rsid w:val="006119CE"/>
    <w:rsid w:val="00611F2A"/>
    <w:rsid w:val="00611F9E"/>
    <w:rsid w:val="00612087"/>
    <w:rsid w:val="006125C8"/>
    <w:rsid w:val="00612C2C"/>
    <w:rsid w:val="006137C2"/>
    <w:rsid w:val="006139AA"/>
    <w:rsid w:val="00614BCF"/>
    <w:rsid w:val="00614F8E"/>
    <w:rsid w:val="00615B0E"/>
    <w:rsid w:val="00615D2F"/>
    <w:rsid w:val="006161BD"/>
    <w:rsid w:val="0061635F"/>
    <w:rsid w:val="00616C7D"/>
    <w:rsid w:val="00617279"/>
    <w:rsid w:val="00617289"/>
    <w:rsid w:val="00617445"/>
    <w:rsid w:val="006178FB"/>
    <w:rsid w:val="00617B80"/>
    <w:rsid w:val="00617E0A"/>
    <w:rsid w:val="0062037F"/>
    <w:rsid w:val="0062059D"/>
    <w:rsid w:val="006219E8"/>
    <w:rsid w:val="0062211A"/>
    <w:rsid w:val="00622D7D"/>
    <w:rsid w:val="00622E9E"/>
    <w:rsid w:val="00623911"/>
    <w:rsid w:val="00624E13"/>
    <w:rsid w:val="006255FA"/>
    <w:rsid w:val="0062571C"/>
    <w:rsid w:val="00625BF8"/>
    <w:rsid w:val="00625E6A"/>
    <w:rsid w:val="00626308"/>
    <w:rsid w:val="00626521"/>
    <w:rsid w:val="00626CD4"/>
    <w:rsid w:val="00627328"/>
    <w:rsid w:val="00627385"/>
    <w:rsid w:val="00627460"/>
    <w:rsid w:val="006306ED"/>
    <w:rsid w:val="00630D88"/>
    <w:rsid w:val="0063100D"/>
    <w:rsid w:val="006312FE"/>
    <w:rsid w:val="00631A45"/>
    <w:rsid w:val="00631ACA"/>
    <w:rsid w:val="00631F34"/>
    <w:rsid w:val="00631FAA"/>
    <w:rsid w:val="00631FDE"/>
    <w:rsid w:val="00632AB5"/>
    <w:rsid w:val="00632D91"/>
    <w:rsid w:val="00633428"/>
    <w:rsid w:val="006335EC"/>
    <w:rsid w:val="006346B1"/>
    <w:rsid w:val="00634CBB"/>
    <w:rsid w:val="0063537B"/>
    <w:rsid w:val="00635F01"/>
    <w:rsid w:val="00636094"/>
    <w:rsid w:val="006362D4"/>
    <w:rsid w:val="0063699E"/>
    <w:rsid w:val="00637038"/>
    <w:rsid w:val="006371EC"/>
    <w:rsid w:val="006372C2"/>
    <w:rsid w:val="00640D1D"/>
    <w:rsid w:val="00640DD5"/>
    <w:rsid w:val="00640E17"/>
    <w:rsid w:val="00640F4B"/>
    <w:rsid w:val="006415D2"/>
    <w:rsid w:val="00641B63"/>
    <w:rsid w:val="00641D37"/>
    <w:rsid w:val="00642D21"/>
    <w:rsid w:val="00642E40"/>
    <w:rsid w:val="006437DB"/>
    <w:rsid w:val="00643C05"/>
    <w:rsid w:val="006450B8"/>
    <w:rsid w:val="006450E4"/>
    <w:rsid w:val="00645795"/>
    <w:rsid w:val="00645A41"/>
    <w:rsid w:val="00646307"/>
    <w:rsid w:val="00647B3E"/>
    <w:rsid w:val="00647B99"/>
    <w:rsid w:val="00650606"/>
    <w:rsid w:val="006517E6"/>
    <w:rsid w:val="00652176"/>
    <w:rsid w:val="00652D77"/>
    <w:rsid w:val="00653030"/>
    <w:rsid w:val="00653AB1"/>
    <w:rsid w:val="00653CF5"/>
    <w:rsid w:val="00653E96"/>
    <w:rsid w:val="00654F21"/>
    <w:rsid w:val="006553C8"/>
    <w:rsid w:val="00655A99"/>
    <w:rsid w:val="0065612F"/>
    <w:rsid w:val="00656309"/>
    <w:rsid w:val="0065662E"/>
    <w:rsid w:val="00656DBD"/>
    <w:rsid w:val="00657076"/>
    <w:rsid w:val="006571D8"/>
    <w:rsid w:val="00657A39"/>
    <w:rsid w:val="00657D5B"/>
    <w:rsid w:val="006602B6"/>
    <w:rsid w:val="00661541"/>
    <w:rsid w:val="00661842"/>
    <w:rsid w:val="00661E46"/>
    <w:rsid w:val="00662499"/>
    <w:rsid w:val="00663536"/>
    <w:rsid w:val="00664AD9"/>
    <w:rsid w:val="00665C43"/>
    <w:rsid w:val="00666DCA"/>
    <w:rsid w:val="00667269"/>
    <w:rsid w:val="0067075F"/>
    <w:rsid w:val="006707A7"/>
    <w:rsid w:val="00670DE3"/>
    <w:rsid w:val="00671174"/>
    <w:rsid w:val="006712B2"/>
    <w:rsid w:val="00671C9A"/>
    <w:rsid w:val="00672439"/>
    <w:rsid w:val="00673202"/>
    <w:rsid w:val="006733E5"/>
    <w:rsid w:val="0067341E"/>
    <w:rsid w:val="00673757"/>
    <w:rsid w:val="00673762"/>
    <w:rsid w:val="00673B49"/>
    <w:rsid w:val="00673E14"/>
    <w:rsid w:val="006740A7"/>
    <w:rsid w:val="0067459F"/>
    <w:rsid w:val="00674D05"/>
    <w:rsid w:val="00674F10"/>
    <w:rsid w:val="00675899"/>
    <w:rsid w:val="00675984"/>
    <w:rsid w:val="00675BC7"/>
    <w:rsid w:val="006761C4"/>
    <w:rsid w:val="00676E5E"/>
    <w:rsid w:val="00676F93"/>
    <w:rsid w:val="00677160"/>
    <w:rsid w:val="0068015E"/>
    <w:rsid w:val="00680771"/>
    <w:rsid w:val="00680E39"/>
    <w:rsid w:val="00680F08"/>
    <w:rsid w:val="00680FBC"/>
    <w:rsid w:val="006810BB"/>
    <w:rsid w:val="0068121D"/>
    <w:rsid w:val="006812E1"/>
    <w:rsid w:val="006818EF"/>
    <w:rsid w:val="0068203B"/>
    <w:rsid w:val="00682167"/>
    <w:rsid w:val="006826A4"/>
    <w:rsid w:val="00682F90"/>
    <w:rsid w:val="006838FD"/>
    <w:rsid w:val="00683C96"/>
    <w:rsid w:val="0068432D"/>
    <w:rsid w:val="006846B3"/>
    <w:rsid w:val="00684A7A"/>
    <w:rsid w:val="006857BF"/>
    <w:rsid w:val="00685937"/>
    <w:rsid w:val="00685CE3"/>
    <w:rsid w:val="00685DC4"/>
    <w:rsid w:val="00685F93"/>
    <w:rsid w:val="00686106"/>
    <w:rsid w:val="006872CF"/>
    <w:rsid w:val="00687838"/>
    <w:rsid w:val="006879D5"/>
    <w:rsid w:val="00687F66"/>
    <w:rsid w:val="006903F6"/>
    <w:rsid w:val="00690DD1"/>
    <w:rsid w:val="00690E43"/>
    <w:rsid w:val="00690F88"/>
    <w:rsid w:val="00691062"/>
    <w:rsid w:val="0069117A"/>
    <w:rsid w:val="00691B21"/>
    <w:rsid w:val="00691D9C"/>
    <w:rsid w:val="0069263E"/>
    <w:rsid w:val="006930BF"/>
    <w:rsid w:val="00693675"/>
    <w:rsid w:val="006937DE"/>
    <w:rsid w:val="0069414A"/>
    <w:rsid w:val="00694A62"/>
    <w:rsid w:val="00694E29"/>
    <w:rsid w:val="00694FD1"/>
    <w:rsid w:val="006952CC"/>
    <w:rsid w:val="00695CFF"/>
    <w:rsid w:val="00695ECB"/>
    <w:rsid w:val="006961C6"/>
    <w:rsid w:val="006962A0"/>
    <w:rsid w:val="0069665E"/>
    <w:rsid w:val="006966EC"/>
    <w:rsid w:val="00696D58"/>
    <w:rsid w:val="00697636"/>
    <w:rsid w:val="00697821"/>
    <w:rsid w:val="00697EAD"/>
    <w:rsid w:val="006A018D"/>
    <w:rsid w:val="006A01D0"/>
    <w:rsid w:val="006A01EA"/>
    <w:rsid w:val="006A024B"/>
    <w:rsid w:val="006A18B7"/>
    <w:rsid w:val="006A2281"/>
    <w:rsid w:val="006A2658"/>
    <w:rsid w:val="006A26E1"/>
    <w:rsid w:val="006A3288"/>
    <w:rsid w:val="006A4195"/>
    <w:rsid w:val="006A438B"/>
    <w:rsid w:val="006A4AD4"/>
    <w:rsid w:val="006A5765"/>
    <w:rsid w:val="006A594E"/>
    <w:rsid w:val="006A5C80"/>
    <w:rsid w:val="006A5F74"/>
    <w:rsid w:val="006A6AD8"/>
    <w:rsid w:val="006A729E"/>
    <w:rsid w:val="006B0267"/>
    <w:rsid w:val="006B0B6C"/>
    <w:rsid w:val="006B1398"/>
    <w:rsid w:val="006B1AA8"/>
    <w:rsid w:val="006B1C16"/>
    <w:rsid w:val="006B1C69"/>
    <w:rsid w:val="006B1DB0"/>
    <w:rsid w:val="006B25EC"/>
    <w:rsid w:val="006B2C08"/>
    <w:rsid w:val="006B2D60"/>
    <w:rsid w:val="006B2E98"/>
    <w:rsid w:val="006B3212"/>
    <w:rsid w:val="006B3C5B"/>
    <w:rsid w:val="006B488C"/>
    <w:rsid w:val="006B4CFE"/>
    <w:rsid w:val="006B55A2"/>
    <w:rsid w:val="006B59C7"/>
    <w:rsid w:val="006B5E50"/>
    <w:rsid w:val="006B5E76"/>
    <w:rsid w:val="006B6637"/>
    <w:rsid w:val="006B688B"/>
    <w:rsid w:val="006B6FD6"/>
    <w:rsid w:val="006B74DB"/>
    <w:rsid w:val="006C0939"/>
    <w:rsid w:val="006C16CF"/>
    <w:rsid w:val="006C1A22"/>
    <w:rsid w:val="006C1CD4"/>
    <w:rsid w:val="006C28B2"/>
    <w:rsid w:val="006C2CF4"/>
    <w:rsid w:val="006C3122"/>
    <w:rsid w:val="006C3686"/>
    <w:rsid w:val="006C39DD"/>
    <w:rsid w:val="006C3AD1"/>
    <w:rsid w:val="006C3C00"/>
    <w:rsid w:val="006C3DEE"/>
    <w:rsid w:val="006C3EF3"/>
    <w:rsid w:val="006C477C"/>
    <w:rsid w:val="006C4993"/>
    <w:rsid w:val="006C53CD"/>
    <w:rsid w:val="006C5B23"/>
    <w:rsid w:val="006C5F23"/>
    <w:rsid w:val="006C64A6"/>
    <w:rsid w:val="006C65EB"/>
    <w:rsid w:val="006C6DBD"/>
    <w:rsid w:val="006C774D"/>
    <w:rsid w:val="006D03F7"/>
    <w:rsid w:val="006D07AF"/>
    <w:rsid w:val="006D0DD2"/>
    <w:rsid w:val="006D0F5F"/>
    <w:rsid w:val="006D2488"/>
    <w:rsid w:val="006D277B"/>
    <w:rsid w:val="006D2834"/>
    <w:rsid w:val="006D29CD"/>
    <w:rsid w:val="006D37A1"/>
    <w:rsid w:val="006D37E5"/>
    <w:rsid w:val="006D404E"/>
    <w:rsid w:val="006D426C"/>
    <w:rsid w:val="006D4761"/>
    <w:rsid w:val="006D4D4E"/>
    <w:rsid w:val="006D4EA2"/>
    <w:rsid w:val="006D52AC"/>
    <w:rsid w:val="006D556C"/>
    <w:rsid w:val="006D5962"/>
    <w:rsid w:val="006D5E01"/>
    <w:rsid w:val="006D68DB"/>
    <w:rsid w:val="006D71B5"/>
    <w:rsid w:val="006D7D0F"/>
    <w:rsid w:val="006D7EE8"/>
    <w:rsid w:val="006E0BDE"/>
    <w:rsid w:val="006E0CC7"/>
    <w:rsid w:val="006E128D"/>
    <w:rsid w:val="006E1485"/>
    <w:rsid w:val="006E1697"/>
    <w:rsid w:val="006E21DB"/>
    <w:rsid w:val="006E2226"/>
    <w:rsid w:val="006E26AA"/>
    <w:rsid w:val="006E2AC7"/>
    <w:rsid w:val="006E363C"/>
    <w:rsid w:val="006E39B4"/>
    <w:rsid w:val="006E4269"/>
    <w:rsid w:val="006E49F6"/>
    <w:rsid w:val="006E4BB3"/>
    <w:rsid w:val="006E4BD1"/>
    <w:rsid w:val="006E56F5"/>
    <w:rsid w:val="006E5863"/>
    <w:rsid w:val="006E5BC0"/>
    <w:rsid w:val="006E5D4B"/>
    <w:rsid w:val="006E602F"/>
    <w:rsid w:val="006E670B"/>
    <w:rsid w:val="006E6F30"/>
    <w:rsid w:val="006E7C87"/>
    <w:rsid w:val="006F0A26"/>
    <w:rsid w:val="006F0A4A"/>
    <w:rsid w:val="006F0D86"/>
    <w:rsid w:val="006F1033"/>
    <w:rsid w:val="006F10F0"/>
    <w:rsid w:val="006F1624"/>
    <w:rsid w:val="006F1950"/>
    <w:rsid w:val="006F1D8D"/>
    <w:rsid w:val="006F1DA1"/>
    <w:rsid w:val="006F2571"/>
    <w:rsid w:val="006F33BA"/>
    <w:rsid w:val="006F357A"/>
    <w:rsid w:val="006F391E"/>
    <w:rsid w:val="006F44CB"/>
    <w:rsid w:val="006F4F10"/>
    <w:rsid w:val="006F5029"/>
    <w:rsid w:val="006F5269"/>
    <w:rsid w:val="006F555F"/>
    <w:rsid w:val="006F5DC2"/>
    <w:rsid w:val="006F5F30"/>
    <w:rsid w:val="006F5FE4"/>
    <w:rsid w:val="006F6060"/>
    <w:rsid w:val="006F6B4D"/>
    <w:rsid w:val="006F6EE8"/>
    <w:rsid w:val="006F742C"/>
    <w:rsid w:val="006F7B5A"/>
    <w:rsid w:val="006F7CD7"/>
    <w:rsid w:val="006F7DF1"/>
    <w:rsid w:val="0070031F"/>
    <w:rsid w:val="00701898"/>
    <w:rsid w:val="0070237D"/>
    <w:rsid w:val="007028FB"/>
    <w:rsid w:val="00702B69"/>
    <w:rsid w:val="00702D1C"/>
    <w:rsid w:val="00703021"/>
    <w:rsid w:val="00703656"/>
    <w:rsid w:val="007039D3"/>
    <w:rsid w:val="00703C65"/>
    <w:rsid w:val="00703DB5"/>
    <w:rsid w:val="0070415A"/>
    <w:rsid w:val="007043A9"/>
    <w:rsid w:val="00704992"/>
    <w:rsid w:val="007050C9"/>
    <w:rsid w:val="007054D1"/>
    <w:rsid w:val="007060F8"/>
    <w:rsid w:val="007061A7"/>
    <w:rsid w:val="007062F2"/>
    <w:rsid w:val="00706A37"/>
    <w:rsid w:val="00706C1A"/>
    <w:rsid w:val="00706CEA"/>
    <w:rsid w:val="0070714A"/>
    <w:rsid w:val="00707418"/>
    <w:rsid w:val="007077D1"/>
    <w:rsid w:val="00707B01"/>
    <w:rsid w:val="00707F0F"/>
    <w:rsid w:val="0071002C"/>
    <w:rsid w:val="007104B9"/>
    <w:rsid w:val="00710603"/>
    <w:rsid w:val="007107E6"/>
    <w:rsid w:val="00710876"/>
    <w:rsid w:val="007108B8"/>
    <w:rsid w:val="00710A00"/>
    <w:rsid w:val="00710A76"/>
    <w:rsid w:val="0071111D"/>
    <w:rsid w:val="00711BA8"/>
    <w:rsid w:val="00711E71"/>
    <w:rsid w:val="007125AD"/>
    <w:rsid w:val="00712A63"/>
    <w:rsid w:val="00712C36"/>
    <w:rsid w:val="00712EA3"/>
    <w:rsid w:val="0071330C"/>
    <w:rsid w:val="00713795"/>
    <w:rsid w:val="00713E74"/>
    <w:rsid w:val="00714063"/>
    <w:rsid w:val="0071480A"/>
    <w:rsid w:val="00715DC1"/>
    <w:rsid w:val="00715E0A"/>
    <w:rsid w:val="007168AF"/>
    <w:rsid w:val="00717445"/>
    <w:rsid w:val="00717947"/>
    <w:rsid w:val="00717E4D"/>
    <w:rsid w:val="00717FE8"/>
    <w:rsid w:val="0072004E"/>
    <w:rsid w:val="00720203"/>
    <w:rsid w:val="00720289"/>
    <w:rsid w:val="0072037C"/>
    <w:rsid w:val="00720450"/>
    <w:rsid w:val="00720A22"/>
    <w:rsid w:val="0072117F"/>
    <w:rsid w:val="0072121F"/>
    <w:rsid w:val="007212B8"/>
    <w:rsid w:val="00722080"/>
    <w:rsid w:val="00722109"/>
    <w:rsid w:val="0072249E"/>
    <w:rsid w:val="00722890"/>
    <w:rsid w:val="007241E4"/>
    <w:rsid w:val="0072430E"/>
    <w:rsid w:val="007247D7"/>
    <w:rsid w:val="00724BD1"/>
    <w:rsid w:val="00725680"/>
    <w:rsid w:val="0072794C"/>
    <w:rsid w:val="00727E6D"/>
    <w:rsid w:val="007303B4"/>
    <w:rsid w:val="007314E8"/>
    <w:rsid w:val="007327CE"/>
    <w:rsid w:val="0073385D"/>
    <w:rsid w:val="00733AAA"/>
    <w:rsid w:val="00733D56"/>
    <w:rsid w:val="007342BF"/>
    <w:rsid w:val="00734BBE"/>
    <w:rsid w:val="00735137"/>
    <w:rsid w:val="007356F1"/>
    <w:rsid w:val="00735FC5"/>
    <w:rsid w:val="00736AAD"/>
    <w:rsid w:val="007374E9"/>
    <w:rsid w:val="007377A2"/>
    <w:rsid w:val="007377FE"/>
    <w:rsid w:val="00737E08"/>
    <w:rsid w:val="00737F53"/>
    <w:rsid w:val="00740A8C"/>
    <w:rsid w:val="0074191C"/>
    <w:rsid w:val="007426E5"/>
    <w:rsid w:val="00743E92"/>
    <w:rsid w:val="007444B1"/>
    <w:rsid w:val="00744518"/>
    <w:rsid w:val="007448B6"/>
    <w:rsid w:val="00745055"/>
    <w:rsid w:val="00745B76"/>
    <w:rsid w:val="007463CD"/>
    <w:rsid w:val="0074665B"/>
    <w:rsid w:val="0074754F"/>
    <w:rsid w:val="00750450"/>
    <w:rsid w:val="0075050A"/>
    <w:rsid w:val="007509F9"/>
    <w:rsid w:val="00750E9C"/>
    <w:rsid w:val="00751452"/>
    <w:rsid w:val="00751A2C"/>
    <w:rsid w:val="00751EB1"/>
    <w:rsid w:val="007522A3"/>
    <w:rsid w:val="00752E30"/>
    <w:rsid w:val="00753E5E"/>
    <w:rsid w:val="007548A3"/>
    <w:rsid w:val="007548AC"/>
    <w:rsid w:val="0075494D"/>
    <w:rsid w:val="00754C7F"/>
    <w:rsid w:val="007551D9"/>
    <w:rsid w:val="00755850"/>
    <w:rsid w:val="00755B93"/>
    <w:rsid w:val="00755EA6"/>
    <w:rsid w:val="007560A5"/>
    <w:rsid w:val="00756CB6"/>
    <w:rsid w:val="007573D9"/>
    <w:rsid w:val="00757EB1"/>
    <w:rsid w:val="007600CA"/>
    <w:rsid w:val="00760F63"/>
    <w:rsid w:val="00761640"/>
    <w:rsid w:val="00761693"/>
    <w:rsid w:val="00761928"/>
    <w:rsid w:val="007623E6"/>
    <w:rsid w:val="00762E90"/>
    <w:rsid w:val="0076337B"/>
    <w:rsid w:val="00763C7C"/>
    <w:rsid w:val="00763E6C"/>
    <w:rsid w:val="00764592"/>
    <w:rsid w:val="0076466F"/>
    <w:rsid w:val="00764CCD"/>
    <w:rsid w:val="00764D3D"/>
    <w:rsid w:val="00765729"/>
    <w:rsid w:val="0076624E"/>
    <w:rsid w:val="0076658F"/>
    <w:rsid w:val="0076660C"/>
    <w:rsid w:val="00766665"/>
    <w:rsid w:val="00766BE1"/>
    <w:rsid w:val="00767447"/>
    <w:rsid w:val="007676BF"/>
    <w:rsid w:val="00767C71"/>
    <w:rsid w:val="00767DDD"/>
    <w:rsid w:val="00767F9C"/>
    <w:rsid w:val="007710B3"/>
    <w:rsid w:val="00771922"/>
    <w:rsid w:val="00772827"/>
    <w:rsid w:val="0077357A"/>
    <w:rsid w:val="00774E9B"/>
    <w:rsid w:val="00775692"/>
    <w:rsid w:val="0077595D"/>
    <w:rsid w:val="0077678E"/>
    <w:rsid w:val="00776E76"/>
    <w:rsid w:val="00777208"/>
    <w:rsid w:val="00777654"/>
    <w:rsid w:val="00777849"/>
    <w:rsid w:val="007779EF"/>
    <w:rsid w:val="007800FE"/>
    <w:rsid w:val="00780D1A"/>
    <w:rsid w:val="00780D89"/>
    <w:rsid w:val="00780F29"/>
    <w:rsid w:val="0078102F"/>
    <w:rsid w:val="007811F2"/>
    <w:rsid w:val="00782279"/>
    <w:rsid w:val="007828F3"/>
    <w:rsid w:val="00782ED5"/>
    <w:rsid w:val="0078349E"/>
    <w:rsid w:val="00783687"/>
    <w:rsid w:val="00783B2E"/>
    <w:rsid w:val="00784E8A"/>
    <w:rsid w:val="007856C7"/>
    <w:rsid w:val="00785C43"/>
    <w:rsid w:val="0078649B"/>
    <w:rsid w:val="00786C76"/>
    <w:rsid w:val="00786D42"/>
    <w:rsid w:val="00787561"/>
    <w:rsid w:val="007879FB"/>
    <w:rsid w:val="0079004D"/>
    <w:rsid w:val="007906B7"/>
    <w:rsid w:val="00790B04"/>
    <w:rsid w:val="007917DD"/>
    <w:rsid w:val="007917FA"/>
    <w:rsid w:val="00792AD7"/>
    <w:rsid w:val="0079356A"/>
    <w:rsid w:val="0079397C"/>
    <w:rsid w:val="00793985"/>
    <w:rsid w:val="00793A6E"/>
    <w:rsid w:val="00794025"/>
    <w:rsid w:val="007941B2"/>
    <w:rsid w:val="00794265"/>
    <w:rsid w:val="00794669"/>
    <w:rsid w:val="0079550A"/>
    <w:rsid w:val="00795637"/>
    <w:rsid w:val="00795D82"/>
    <w:rsid w:val="00796474"/>
    <w:rsid w:val="0079655A"/>
    <w:rsid w:val="00796988"/>
    <w:rsid w:val="00796D03"/>
    <w:rsid w:val="00797C7E"/>
    <w:rsid w:val="00797F21"/>
    <w:rsid w:val="007A01A0"/>
    <w:rsid w:val="007A07D4"/>
    <w:rsid w:val="007A096B"/>
    <w:rsid w:val="007A1324"/>
    <w:rsid w:val="007A13BA"/>
    <w:rsid w:val="007A1704"/>
    <w:rsid w:val="007A19B2"/>
    <w:rsid w:val="007A28EE"/>
    <w:rsid w:val="007A2BE9"/>
    <w:rsid w:val="007A364E"/>
    <w:rsid w:val="007A3E7B"/>
    <w:rsid w:val="007A3EE0"/>
    <w:rsid w:val="007A41E2"/>
    <w:rsid w:val="007A423E"/>
    <w:rsid w:val="007A433D"/>
    <w:rsid w:val="007A449B"/>
    <w:rsid w:val="007A49F2"/>
    <w:rsid w:val="007A506D"/>
    <w:rsid w:val="007A53CD"/>
    <w:rsid w:val="007A5E36"/>
    <w:rsid w:val="007A63D8"/>
    <w:rsid w:val="007A664F"/>
    <w:rsid w:val="007A68C3"/>
    <w:rsid w:val="007A76DE"/>
    <w:rsid w:val="007A7E03"/>
    <w:rsid w:val="007A7E46"/>
    <w:rsid w:val="007A7EE1"/>
    <w:rsid w:val="007B07C8"/>
    <w:rsid w:val="007B0BB7"/>
    <w:rsid w:val="007B13DF"/>
    <w:rsid w:val="007B197F"/>
    <w:rsid w:val="007B20D2"/>
    <w:rsid w:val="007B282A"/>
    <w:rsid w:val="007B2867"/>
    <w:rsid w:val="007B2B28"/>
    <w:rsid w:val="007B2FF2"/>
    <w:rsid w:val="007B3259"/>
    <w:rsid w:val="007B33E4"/>
    <w:rsid w:val="007B3AD5"/>
    <w:rsid w:val="007B48B7"/>
    <w:rsid w:val="007B52D6"/>
    <w:rsid w:val="007B52FD"/>
    <w:rsid w:val="007B601C"/>
    <w:rsid w:val="007B60DE"/>
    <w:rsid w:val="007B65E7"/>
    <w:rsid w:val="007B73A9"/>
    <w:rsid w:val="007B7517"/>
    <w:rsid w:val="007B7646"/>
    <w:rsid w:val="007B7859"/>
    <w:rsid w:val="007B7D26"/>
    <w:rsid w:val="007C08F0"/>
    <w:rsid w:val="007C0BC9"/>
    <w:rsid w:val="007C16FE"/>
    <w:rsid w:val="007C2087"/>
    <w:rsid w:val="007C261A"/>
    <w:rsid w:val="007C2AC4"/>
    <w:rsid w:val="007C3364"/>
    <w:rsid w:val="007C377B"/>
    <w:rsid w:val="007C3799"/>
    <w:rsid w:val="007C383E"/>
    <w:rsid w:val="007C3A29"/>
    <w:rsid w:val="007C404C"/>
    <w:rsid w:val="007C419A"/>
    <w:rsid w:val="007C4258"/>
    <w:rsid w:val="007C4680"/>
    <w:rsid w:val="007C4E8B"/>
    <w:rsid w:val="007C5B20"/>
    <w:rsid w:val="007C64E0"/>
    <w:rsid w:val="007C6E3D"/>
    <w:rsid w:val="007C7B98"/>
    <w:rsid w:val="007C7F26"/>
    <w:rsid w:val="007D06DB"/>
    <w:rsid w:val="007D084A"/>
    <w:rsid w:val="007D0BF8"/>
    <w:rsid w:val="007D0C3B"/>
    <w:rsid w:val="007D1246"/>
    <w:rsid w:val="007D24D7"/>
    <w:rsid w:val="007D2740"/>
    <w:rsid w:val="007D2971"/>
    <w:rsid w:val="007D2B84"/>
    <w:rsid w:val="007D2E96"/>
    <w:rsid w:val="007D3517"/>
    <w:rsid w:val="007D3959"/>
    <w:rsid w:val="007D3B10"/>
    <w:rsid w:val="007D3B76"/>
    <w:rsid w:val="007D3CE5"/>
    <w:rsid w:val="007D42C3"/>
    <w:rsid w:val="007D4B40"/>
    <w:rsid w:val="007D5226"/>
    <w:rsid w:val="007D5282"/>
    <w:rsid w:val="007D55D0"/>
    <w:rsid w:val="007D57D2"/>
    <w:rsid w:val="007D63A3"/>
    <w:rsid w:val="007D6506"/>
    <w:rsid w:val="007D7947"/>
    <w:rsid w:val="007D7F1C"/>
    <w:rsid w:val="007E0DC9"/>
    <w:rsid w:val="007E1ACA"/>
    <w:rsid w:val="007E22AC"/>
    <w:rsid w:val="007E28D0"/>
    <w:rsid w:val="007E3B25"/>
    <w:rsid w:val="007E3F70"/>
    <w:rsid w:val="007E403E"/>
    <w:rsid w:val="007E45D8"/>
    <w:rsid w:val="007E4AE6"/>
    <w:rsid w:val="007E4D59"/>
    <w:rsid w:val="007E573C"/>
    <w:rsid w:val="007E63BE"/>
    <w:rsid w:val="007E7481"/>
    <w:rsid w:val="007E7572"/>
    <w:rsid w:val="007E7E8A"/>
    <w:rsid w:val="007E7FBC"/>
    <w:rsid w:val="007F0AC9"/>
    <w:rsid w:val="007F0EAB"/>
    <w:rsid w:val="007F0FC6"/>
    <w:rsid w:val="007F122E"/>
    <w:rsid w:val="007F14AD"/>
    <w:rsid w:val="007F1AC0"/>
    <w:rsid w:val="007F1DF8"/>
    <w:rsid w:val="007F1E8E"/>
    <w:rsid w:val="007F21D0"/>
    <w:rsid w:val="007F2607"/>
    <w:rsid w:val="007F260B"/>
    <w:rsid w:val="007F348D"/>
    <w:rsid w:val="007F37DD"/>
    <w:rsid w:val="007F3814"/>
    <w:rsid w:val="007F3854"/>
    <w:rsid w:val="007F3D64"/>
    <w:rsid w:val="007F4215"/>
    <w:rsid w:val="007F5074"/>
    <w:rsid w:val="007F59E0"/>
    <w:rsid w:val="007F5DA8"/>
    <w:rsid w:val="007F622C"/>
    <w:rsid w:val="007F6D15"/>
    <w:rsid w:val="007F725C"/>
    <w:rsid w:val="007F74FA"/>
    <w:rsid w:val="007F7BF0"/>
    <w:rsid w:val="007F7F06"/>
    <w:rsid w:val="0080004A"/>
    <w:rsid w:val="00800475"/>
    <w:rsid w:val="0080127A"/>
    <w:rsid w:val="0080226B"/>
    <w:rsid w:val="00802966"/>
    <w:rsid w:val="00802AD1"/>
    <w:rsid w:val="00802B30"/>
    <w:rsid w:val="00802F08"/>
    <w:rsid w:val="00803FAD"/>
    <w:rsid w:val="00804415"/>
    <w:rsid w:val="008049A7"/>
    <w:rsid w:val="00804D5A"/>
    <w:rsid w:val="0080532C"/>
    <w:rsid w:val="008054FE"/>
    <w:rsid w:val="00805D63"/>
    <w:rsid w:val="00805EF9"/>
    <w:rsid w:val="00806561"/>
    <w:rsid w:val="0080672C"/>
    <w:rsid w:val="00807096"/>
    <w:rsid w:val="008101EC"/>
    <w:rsid w:val="0081020C"/>
    <w:rsid w:val="00811769"/>
    <w:rsid w:val="00811899"/>
    <w:rsid w:val="00812BF9"/>
    <w:rsid w:val="00812D1F"/>
    <w:rsid w:val="0081303A"/>
    <w:rsid w:val="008132BC"/>
    <w:rsid w:val="00813A29"/>
    <w:rsid w:val="00813C43"/>
    <w:rsid w:val="00814710"/>
    <w:rsid w:val="00814ECF"/>
    <w:rsid w:val="00814F26"/>
    <w:rsid w:val="00815712"/>
    <w:rsid w:val="008158DC"/>
    <w:rsid w:val="0081606A"/>
    <w:rsid w:val="00816132"/>
    <w:rsid w:val="00816264"/>
    <w:rsid w:val="00816B41"/>
    <w:rsid w:val="0081702F"/>
    <w:rsid w:val="00817F1C"/>
    <w:rsid w:val="00820468"/>
    <w:rsid w:val="0082102F"/>
    <w:rsid w:val="0082208A"/>
    <w:rsid w:val="0082210D"/>
    <w:rsid w:val="00822380"/>
    <w:rsid w:val="00822694"/>
    <w:rsid w:val="00822890"/>
    <w:rsid w:val="0082304A"/>
    <w:rsid w:val="0082343D"/>
    <w:rsid w:val="0082357F"/>
    <w:rsid w:val="008239D7"/>
    <w:rsid w:val="00823EDD"/>
    <w:rsid w:val="0082401A"/>
    <w:rsid w:val="008241DE"/>
    <w:rsid w:val="00824745"/>
    <w:rsid w:val="0082481E"/>
    <w:rsid w:val="00824E9A"/>
    <w:rsid w:val="0082598C"/>
    <w:rsid w:val="00825EAF"/>
    <w:rsid w:val="00826476"/>
    <w:rsid w:val="00826566"/>
    <w:rsid w:val="008269B9"/>
    <w:rsid w:val="00826AAF"/>
    <w:rsid w:val="00826EF4"/>
    <w:rsid w:val="00827148"/>
    <w:rsid w:val="008271F7"/>
    <w:rsid w:val="00827EFF"/>
    <w:rsid w:val="0083029E"/>
    <w:rsid w:val="00830996"/>
    <w:rsid w:val="00830BA0"/>
    <w:rsid w:val="008311CB"/>
    <w:rsid w:val="008314CB"/>
    <w:rsid w:val="008315B1"/>
    <w:rsid w:val="008319C1"/>
    <w:rsid w:val="00831A0F"/>
    <w:rsid w:val="00831A71"/>
    <w:rsid w:val="00831B26"/>
    <w:rsid w:val="00831B3E"/>
    <w:rsid w:val="00832733"/>
    <w:rsid w:val="00832907"/>
    <w:rsid w:val="00832AA1"/>
    <w:rsid w:val="00833570"/>
    <w:rsid w:val="0083367F"/>
    <w:rsid w:val="00833DEA"/>
    <w:rsid w:val="00834725"/>
    <w:rsid w:val="00834A2F"/>
    <w:rsid w:val="00834D2C"/>
    <w:rsid w:val="008350B3"/>
    <w:rsid w:val="008357D8"/>
    <w:rsid w:val="00835984"/>
    <w:rsid w:val="00835D86"/>
    <w:rsid w:val="00836073"/>
    <w:rsid w:val="0083636A"/>
    <w:rsid w:val="00836735"/>
    <w:rsid w:val="0083689B"/>
    <w:rsid w:val="0083702F"/>
    <w:rsid w:val="008372AB"/>
    <w:rsid w:val="008372C0"/>
    <w:rsid w:val="0083793D"/>
    <w:rsid w:val="00837D0E"/>
    <w:rsid w:val="00837DA1"/>
    <w:rsid w:val="00837E0D"/>
    <w:rsid w:val="00840056"/>
    <w:rsid w:val="00840494"/>
    <w:rsid w:val="008404A4"/>
    <w:rsid w:val="00841119"/>
    <w:rsid w:val="008413EC"/>
    <w:rsid w:val="00842008"/>
    <w:rsid w:val="0084284A"/>
    <w:rsid w:val="0084285F"/>
    <w:rsid w:val="00842D45"/>
    <w:rsid w:val="00842E4C"/>
    <w:rsid w:val="00843789"/>
    <w:rsid w:val="00843930"/>
    <w:rsid w:val="00843DC4"/>
    <w:rsid w:val="00844387"/>
    <w:rsid w:val="0084566D"/>
    <w:rsid w:val="00845FAE"/>
    <w:rsid w:val="00846314"/>
    <w:rsid w:val="008463DC"/>
    <w:rsid w:val="008465CC"/>
    <w:rsid w:val="008467AB"/>
    <w:rsid w:val="0084680C"/>
    <w:rsid w:val="00846ACC"/>
    <w:rsid w:val="00846FC5"/>
    <w:rsid w:val="008473BD"/>
    <w:rsid w:val="0085181D"/>
    <w:rsid w:val="00851CBC"/>
    <w:rsid w:val="008521D8"/>
    <w:rsid w:val="0085236F"/>
    <w:rsid w:val="008527DA"/>
    <w:rsid w:val="00853209"/>
    <w:rsid w:val="008537B0"/>
    <w:rsid w:val="0085380C"/>
    <w:rsid w:val="008539B7"/>
    <w:rsid w:val="00854763"/>
    <w:rsid w:val="00854A9C"/>
    <w:rsid w:val="00854D67"/>
    <w:rsid w:val="00855342"/>
    <w:rsid w:val="008568A9"/>
    <w:rsid w:val="00856A8D"/>
    <w:rsid w:val="00857B30"/>
    <w:rsid w:val="00860A47"/>
    <w:rsid w:val="00860AA6"/>
    <w:rsid w:val="00860EEB"/>
    <w:rsid w:val="00861864"/>
    <w:rsid w:val="00861E19"/>
    <w:rsid w:val="008628F6"/>
    <w:rsid w:val="00862EAC"/>
    <w:rsid w:val="0086379C"/>
    <w:rsid w:val="00863951"/>
    <w:rsid w:val="0086413B"/>
    <w:rsid w:val="008641AB"/>
    <w:rsid w:val="0086454B"/>
    <w:rsid w:val="0086484F"/>
    <w:rsid w:val="008660B9"/>
    <w:rsid w:val="008665A7"/>
    <w:rsid w:val="00866663"/>
    <w:rsid w:val="00866A51"/>
    <w:rsid w:val="00866D61"/>
    <w:rsid w:val="008677C9"/>
    <w:rsid w:val="00867F25"/>
    <w:rsid w:val="00870163"/>
    <w:rsid w:val="00871CE8"/>
    <w:rsid w:val="008726A0"/>
    <w:rsid w:val="00872767"/>
    <w:rsid w:val="008736FD"/>
    <w:rsid w:val="00873D60"/>
    <w:rsid w:val="00873DDD"/>
    <w:rsid w:val="00873F1E"/>
    <w:rsid w:val="00874270"/>
    <w:rsid w:val="00874E63"/>
    <w:rsid w:val="00874E8E"/>
    <w:rsid w:val="008754AA"/>
    <w:rsid w:val="0087553E"/>
    <w:rsid w:val="0087595B"/>
    <w:rsid w:val="00875E7F"/>
    <w:rsid w:val="00875F0F"/>
    <w:rsid w:val="00876C5C"/>
    <w:rsid w:val="00877268"/>
    <w:rsid w:val="008774F1"/>
    <w:rsid w:val="0087779F"/>
    <w:rsid w:val="00877D26"/>
    <w:rsid w:val="00880414"/>
    <w:rsid w:val="00880511"/>
    <w:rsid w:val="00880698"/>
    <w:rsid w:val="00880837"/>
    <w:rsid w:val="00880BAC"/>
    <w:rsid w:val="00880E08"/>
    <w:rsid w:val="00880F24"/>
    <w:rsid w:val="00881003"/>
    <w:rsid w:val="00881513"/>
    <w:rsid w:val="0088200B"/>
    <w:rsid w:val="008828AD"/>
    <w:rsid w:val="0088322D"/>
    <w:rsid w:val="00883777"/>
    <w:rsid w:val="00883F32"/>
    <w:rsid w:val="008845DE"/>
    <w:rsid w:val="00884DA7"/>
    <w:rsid w:val="00884F5B"/>
    <w:rsid w:val="00885959"/>
    <w:rsid w:val="00885A5F"/>
    <w:rsid w:val="00886126"/>
    <w:rsid w:val="00886650"/>
    <w:rsid w:val="00886906"/>
    <w:rsid w:val="008869D7"/>
    <w:rsid w:val="00886D6F"/>
    <w:rsid w:val="00886D85"/>
    <w:rsid w:val="00886FAD"/>
    <w:rsid w:val="00890326"/>
    <w:rsid w:val="008903E9"/>
    <w:rsid w:val="0089056A"/>
    <w:rsid w:val="008908FF"/>
    <w:rsid w:val="00890EF3"/>
    <w:rsid w:val="00891115"/>
    <w:rsid w:val="008919DC"/>
    <w:rsid w:val="00892453"/>
    <w:rsid w:val="00892689"/>
    <w:rsid w:val="0089280D"/>
    <w:rsid w:val="00892B4E"/>
    <w:rsid w:val="00893BBA"/>
    <w:rsid w:val="00893D7D"/>
    <w:rsid w:val="00893F47"/>
    <w:rsid w:val="00894356"/>
    <w:rsid w:val="008958B2"/>
    <w:rsid w:val="008958BE"/>
    <w:rsid w:val="00895F14"/>
    <w:rsid w:val="00897249"/>
    <w:rsid w:val="008974E7"/>
    <w:rsid w:val="00897B5F"/>
    <w:rsid w:val="008A04AA"/>
    <w:rsid w:val="008A04F3"/>
    <w:rsid w:val="008A0844"/>
    <w:rsid w:val="008A0BFE"/>
    <w:rsid w:val="008A2457"/>
    <w:rsid w:val="008A25B9"/>
    <w:rsid w:val="008A29B3"/>
    <w:rsid w:val="008A2B5A"/>
    <w:rsid w:val="008A315C"/>
    <w:rsid w:val="008A3298"/>
    <w:rsid w:val="008A32BA"/>
    <w:rsid w:val="008A368C"/>
    <w:rsid w:val="008A4057"/>
    <w:rsid w:val="008A4BBF"/>
    <w:rsid w:val="008A5716"/>
    <w:rsid w:val="008A6042"/>
    <w:rsid w:val="008A631C"/>
    <w:rsid w:val="008A700E"/>
    <w:rsid w:val="008B042A"/>
    <w:rsid w:val="008B0CE4"/>
    <w:rsid w:val="008B1303"/>
    <w:rsid w:val="008B1E84"/>
    <w:rsid w:val="008B24AB"/>
    <w:rsid w:val="008B354A"/>
    <w:rsid w:val="008B3E4A"/>
    <w:rsid w:val="008B3FE3"/>
    <w:rsid w:val="008B41A2"/>
    <w:rsid w:val="008B466B"/>
    <w:rsid w:val="008B4BA8"/>
    <w:rsid w:val="008B4F49"/>
    <w:rsid w:val="008B4FFA"/>
    <w:rsid w:val="008B6060"/>
    <w:rsid w:val="008B620D"/>
    <w:rsid w:val="008B65E5"/>
    <w:rsid w:val="008B6EFB"/>
    <w:rsid w:val="008B78A2"/>
    <w:rsid w:val="008B7CE4"/>
    <w:rsid w:val="008B7D8A"/>
    <w:rsid w:val="008C0486"/>
    <w:rsid w:val="008C1834"/>
    <w:rsid w:val="008C197F"/>
    <w:rsid w:val="008C19C3"/>
    <w:rsid w:val="008C1D00"/>
    <w:rsid w:val="008C1DAE"/>
    <w:rsid w:val="008C21A5"/>
    <w:rsid w:val="008C2740"/>
    <w:rsid w:val="008C27E0"/>
    <w:rsid w:val="008C2B52"/>
    <w:rsid w:val="008C3159"/>
    <w:rsid w:val="008C320C"/>
    <w:rsid w:val="008C363C"/>
    <w:rsid w:val="008C36F7"/>
    <w:rsid w:val="008C3E0D"/>
    <w:rsid w:val="008C3EFB"/>
    <w:rsid w:val="008C42B4"/>
    <w:rsid w:val="008C42B6"/>
    <w:rsid w:val="008C4789"/>
    <w:rsid w:val="008C4F3B"/>
    <w:rsid w:val="008C54EB"/>
    <w:rsid w:val="008C5827"/>
    <w:rsid w:val="008C5AD2"/>
    <w:rsid w:val="008C5BCD"/>
    <w:rsid w:val="008C65ED"/>
    <w:rsid w:val="008C696D"/>
    <w:rsid w:val="008C7EEA"/>
    <w:rsid w:val="008D0348"/>
    <w:rsid w:val="008D03EE"/>
    <w:rsid w:val="008D05E7"/>
    <w:rsid w:val="008D11AB"/>
    <w:rsid w:val="008D12D7"/>
    <w:rsid w:val="008D13D4"/>
    <w:rsid w:val="008D1962"/>
    <w:rsid w:val="008D19C3"/>
    <w:rsid w:val="008D1D3F"/>
    <w:rsid w:val="008D2367"/>
    <w:rsid w:val="008D25A1"/>
    <w:rsid w:val="008D2D46"/>
    <w:rsid w:val="008D3F84"/>
    <w:rsid w:val="008D3FAB"/>
    <w:rsid w:val="008D5206"/>
    <w:rsid w:val="008D5600"/>
    <w:rsid w:val="008D5804"/>
    <w:rsid w:val="008D58C3"/>
    <w:rsid w:val="008D5E98"/>
    <w:rsid w:val="008D683B"/>
    <w:rsid w:val="008D6E16"/>
    <w:rsid w:val="008D71B4"/>
    <w:rsid w:val="008D7446"/>
    <w:rsid w:val="008D75F4"/>
    <w:rsid w:val="008D7C12"/>
    <w:rsid w:val="008E0399"/>
    <w:rsid w:val="008E1682"/>
    <w:rsid w:val="008E17D6"/>
    <w:rsid w:val="008E185D"/>
    <w:rsid w:val="008E19E8"/>
    <w:rsid w:val="008E1DCB"/>
    <w:rsid w:val="008E2356"/>
    <w:rsid w:val="008E29C4"/>
    <w:rsid w:val="008E2F47"/>
    <w:rsid w:val="008E30EB"/>
    <w:rsid w:val="008E3396"/>
    <w:rsid w:val="008E3C20"/>
    <w:rsid w:val="008E3F17"/>
    <w:rsid w:val="008E4073"/>
    <w:rsid w:val="008E4608"/>
    <w:rsid w:val="008E492B"/>
    <w:rsid w:val="008E6557"/>
    <w:rsid w:val="008E65D1"/>
    <w:rsid w:val="008E689E"/>
    <w:rsid w:val="008E7477"/>
    <w:rsid w:val="008E78C0"/>
    <w:rsid w:val="008E78F8"/>
    <w:rsid w:val="008E7ADB"/>
    <w:rsid w:val="008F0449"/>
    <w:rsid w:val="008F0516"/>
    <w:rsid w:val="008F11B2"/>
    <w:rsid w:val="008F175C"/>
    <w:rsid w:val="008F324F"/>
    <w:rsid w:val="008F3E1E"/>
    <w:rsid w:val="008F61F5"/>
    <w:rsid w:val="008F62B7"/>
    <w:rsid w:val="008F692F"/>
    <w:rsid w:val="008F6D53"/>
    <w:rsid w:val="008F7091"/>
    <w:rsid w:val="008F7849"/>
    <w:rsid w:val="008F7C15"/>
    <w:rsid w:val="009002B7"/>
    <w:rsid w:val="0090095B"/>
    <w:rsid w:val="00900FB1"/>
    <w:rsid w:val="009010D2"/>
    <w:rsid w:val="00901451"/>
    <w:rsid w:val="009019E6"/>
    <w:rsid w:val="00901A06"/>
    <w:rsid w:val="00901E50"/>
    <w:rsid w:val="00901FF3"/>
    <w:rsid w:val="009024ED"/>
    <w:rsid w:val="0090320A"/>
    <w:rsid w:val="00903251"/>
    <w:rsid w:val="009034E6"/>
    <w:rsid w:val="00903B6E"/>
    <w:rsid w:val="00903D44"/>
    <w:rsid w:val="00903D7C"/>
    <w:rsid w:val="00904225"/>
    <w:rsid w:val="009042CA"/>
    <w:rsid w:val="0090430C"/>
    <w:rsid w:val="00904942"/>
    <w:rsid w:val="00904A54"/>
    <w:rsid w:val="00904C82"/>
    <w:rsid w:val="00904EB0"/>
    <w:rsid w:val="00905A0A"/>
    <w:rsid w:val="00905DD1"/>
    <w:rsid w:val="00905F0E"/>
    <w:rsid w:val="00906156"/>
    <w:rsid w:val="00906B9C"/>
    <w:rsid w:val="00906BD0"/>
    <w:rsid w:val="00907227"/>
    <w:rsid w:val="00907400"/>
    <w:rsid w:val="00907468"/>
    <w:rsid w:val="00907583"/>
    <w:rsid w:val="00907B13"/>
    <w:rsid w:val="00910667"/>
    <w:rsid w:val="009109E6"/>
    <w:rsid w:val="00911134"/>
    <w:rsid w:val="009113B5"/>
    <w:rsid w:val="009114AC"/>
    <w:rsid w:val="00911BA2"/>
    <w:rsid w:val="00911BD4"/>
    <w:rsid w:val="0091218D"/>
    <w:rsid w:val="00912895"/>
    <w:rsid w:val="009128A5"/>
    <w:rsid w:val="00912CDB"/>
    <w:rsid w:val="009130B2"/>
    <w:rsid w:val="00913719"/>
    <w:rsid w:val="009143A9"/>
    <w:rsid w:val="00914811"/>
    <w:rsid w:val="00914FA9"/>
    <w:rsid w:val="0091579E"/>
    <w:rsid w:val="009161AA"/>
    <w:rsid w:val="0091660E"/>
    <w:rsid w:val="0091670C"/>
    <w:rsid w:val="009167B9"/>
    <w:rsid w:val="00916C2D"/>
    <w:rsid w:val="00916DA4"/>
    <w:rsid w:val="00916DEF"/>
    <w:rsid w:val="00917254"/>
    <w:rsid w:val="009175B5"/>
    <w:rsid w:val="00917821"/>
    <w:rsid w:val="00920042"/>
    <w:rsid w:val="00920358"/>
    <w:rsid w:val="009203BB"/>
    <w:rsid w:val="009208CE"/>
    <w:rsid w:val="00920A09"/>
    <w:rsid w:val="00920BBC"/>
    <w:rsid w:val="00920CFB"/>
    <w:rsid w:val="00920D09"/>
    <w:rsid w:val="009211A6"/>
    <w:rsid w:val="00921594"/>
    <w:rsid w:val="00921A80"/>
    <w:rsid w:val="00922090"/>
    <w:rsid w:val="009222B6"/>
    <w:rsid w:val="00922FAA"/>
    <w:rsid w:val="00923A99"/>
    <w:rsid w:val="00923DD7"/>
    <w:rsid w:val="00923F82"/>
    <w:rsid w:val="009249BE"/>
    <w:rsid w:val="00924CFB"/>
    <w:rsid w:val="00924D33"/>
    <w:rsid w:val="00925724"/>
    <w:rsid w:val="00925C1A"/>
    <w:rsid w:val="009269BB"/>
    <w:rsid w:val="00926F58"/>
    <w:rsid w:val="00927518"/>
    <w:rsid w:val="0092759A"/>
    <w:rsid w:val="00927D40"/>
    <w:rsid w:val="0093026D"/>
    <w:rsid w:val="00931ADC"/>
    <w:rsid w:val="00931E9F"/>
    <w:rsid w:val="009320A3"/>
    <w:rsid w:val="00932AF0"/>
    <w:rsid w:val="00932CDA"/>
    <w:rsid w:val="00932CE5"/>
    <w:rsid w:val="009330CE"/>
    <w:rsid w:val="009333FB"/>
    <w:rsid w:val="009346FA"/>
    <w:rsid w:val="0093531C"/>
    <w:rsid w:val="00935661"/>
    <w:rsid w:val="009365F9"/>
    <w:rsid w:val="009367B3"/>
    <w:rsid w:val="009374C5"/>
    <w:rsid w:val="00937680"/>
    <w:rsid w:val="00937A5C"/>
    <w:rsid w:val="00940174"/>
    <w:rsid w:val="00940C40"/>
    <w:rsid w:val="00940C83"/>
    <w:rsid w:val="00941493"/>
    <w:rsid w:val="00942E5F"/>
    <w:rsid w:val="00943055"/>
    <w:rsid w:val="00943F4D"/>
    <w:rsid w:val="00943F62"/>
    <w:rsid w:val="00943F9F"/>
    <w:rsid w:val="00945195"/>
    <w:rsid w:val="00945225"/>
    <w:rsid w:val="00945BE4"/>
    <w:rsid w:val="00946213"/>
    <w:rsid w:val="00946393"/>
    <w:rsid w:val="00946570"/>
    <w:rsid w:val="00946F92"/>
    <w:rsid w:val="00946FFF"/>
    <w:rsid w:val="009473DB"/>
    <w:rsid w:val="00947ADE"/>
    <w:rsid w:val="00950237"/>
    <w:rsid w:val="0095069D"/>
    <w:rsid w:val="00950736"/>
    <w:rsid w:val="00950C98"/>
    <w:rsid w:val="00951DAF"/>
    <w:rsid w:val="00952C62"/>
    <w:rsid w:val="0095325E"/>
    <w:rsid w:val="0095365D"/>
    <w:rsid w:val="00953816"/>
    <w:rsid w:val="009540AB"/>
    <w:rsid w:val="00954876"/>
    <w:rsid w:val="00954CC5"/>
    <w:rsid w:val="00955180"/>
    <w:rsid w:val="00955195"/>
    <w:rsid w:val="009555AD"/>
    <w:rsid w:val="00955FE2"/>
    <w:rsid w:val="009569A8"/>
    <w:rsid w:val="0095707B"/>
    <w:rsid w:val="00957661"/>
    <w:rsid w:val="009576D0"/>
    <w:rsid w:val="0095784D"/>
    <w:rsid w:val="009600AF"/>
    <w:rsid w:val="00960176"/>
    <w:rsid w:val="0096061B"/>
    <w:rsid w:val="0096161B"/>
    <w:rsid w:val="00961942"/>
    <w:rsid w:val="0096204E"/>
    <w:rsid w:val="009623E4"/>
    <w:rsid w:val="009625D7"/>
    <w:rsid w:val="0096307B"/>
    <w:rsid w:val="009641D2"/>
    <w:rsid w:val="00964637"/>
    <w:rsid w:val="00965B83"/>
    <w:rsid w:val="00966721"/>
    <w:rsid w:val="009667D3"/>
    <w:rsid w:val="00966996"/>
    <w:rsid w:val="00966CA4"/>
    <w:rsid w:val="00966CBB"/>
    <w:rsid w:val="00967126"/>
    <w:rsid w:val="009677C4"/>
    <w:rsid w:val="00967C05"/>
    <w:rsid w:val="00967E40"/>
    <w:rsid w:val="009700F9"/>
    <w:rsid w:val="00970717"/>
    <w:rsid w:val="00970F32"/>
    <w:rsid w:val="009710F0"/>
    <w:rsid w:val="00971249"/>
    <w:rsid w:val="009712A5"/>
    <w:rsid w:val="0097199D"/>
    <w:rsid w:val="00971A3E"/>
    <w:rsid w:val="00972903"/>
    <w:rsid w:val="00972924"/>
    <w:rsid w:val="00972F6D"/>
    <w:rsid w:val="009739C2"/>
    <w:rsid w:val="009739D9"/>
    <w:rsid w:val="00974E78"/>
    <w:rsid w:val="009757E6"/>
    <w:rsid w:val="00975F79"/>
    <w:rsid w:val="009767CE"/>
    <w:rsid w:val="00976EE2"/>
    <w:rsid w:val="00976F63"/>
    <w:rsid w:val="009772FD"/>
    <w:rsid w:val="00977532"/>
    <w:rsid w:val="00977758"/>
    <w:rsid w:val="00977C1D"/>
    <w:rsid w:val="009807B7"/>
    <w:rsid w:val="00980A38"/>
    <w:rsid w:val="009810F4"/>
    <w:rsid w:val="0098139D"/>
    <w:rsid w:val="00982A7D"/>
    <w:rsid w:val="00982AC2"/>
    <w:rsid w:val="00983448"/>
    <w:rsid w:val="00983453"/>
    <w:rsid w:val="0098377D"/>
    <w:rsid w:val="00983B70"/>
    <w:rsid w:val="009847D4"/>
    <w:rsid w:val="009848FC"/>
    <w:rsid w:val="00984991"/>
    <w:rsid w:val="00984B36"/>
    <w:rsid w:val="0098536E"/>
    <w:rsid w:val="0098547A"/>
    <w:rsid w:val="0098559C"/>
    <w:rsid w:val="00986191"/>
    <w:rsid w:val="009868B4"/>
    <w:rsid w:val="00987612"/>
    <w:rsid w:val="00990184"/>
    <w:rsid w:val="0099113D"/>
    <w:rsid w:val="00991937"/>
    <w:rsid w:val="009923FD"/>
    <w:rsid w:val="0099249F"/>
    <w:rsid w:val="00992BE7"/>
    <w:rsid w:val="00992FE4"/>
    <w:rsid w:val="0099307A"/>
    <w:rsid w:val="009934C4"/>
    <w:rsid w:val="00993746"/>
    <w:rsid w:val="00994495"/>
    <w:rsid w:val="009945E3"/>
    <w:rsid w:val="00995B09"/>
    <w:rsid w:val="00996E15"/>
    <w:rsid w:val="00996F61"/>
    <w:rsid w:val="009970E5"/>
    <w:rsid w:val="00997C2B"/>
    <w:rsid w:val="009A01CD"/>
    <w:rsid w:val="009A04DC"/>
    <w:rsid w:val="009A0D16"/>
    <w:rsid w:val="009A10B5"/>
    <w:rsid w:val="009A10DB"/>
    <w:rsid w:val="009A1856"/>
    <w:rsid w:val="009A1A05"/>
    <w:rsid w:val="009A210B"/>
    <w:rsid w:val="009A22E6"/>
    <w:rsid w:val="009A2327"/>
    <w:rsid w:val="009A3165"/>
    <w:rsid w:val="009A3246"/>
    <w:rsid w:val="009A3F5C"/>
    <w:rsid w:val="009A4010"/>
    <w:rsid w:val="009A47BB"/>
    <w:rsid w:val="009A4AF4"/>
    <w:rsid w:val="009A4D2B"/>
    <w:rsid w:val="009A4EF2"/>
    <w:rsid w:val="009A5242"/>
    <w:rsid w:val="009A5485"/>
    <w:rsid w:val="009A59FC"/>
    <w:rsid w:val="009A5DB3"/>
    <w:rsid w:val="009A5EFE"/>
    <w:rsid w:val="009A5FF4"/>
    <w:rsid w:val="009A6C25"/>
    <w:rsid w:val="009A77C3"/>
    <w:rsid w:val="009A7CD8"/>
    <w:rsid w:val="009B0D72"/>
    <w:rsid w:val="009B18D7"/>
    <w:rsid w:val="009B1984"/>
    <w:rsid w:val="009B3157"/>
    <w:rsid w:val="009B31F1"/>
    <w:rsid w:val="009B33DA"/>
    <w:rsid w:val="009B35B0"/>
    <w:rsid w:val="009B3AD0"/>
    <w:rsid w:val="009B3B6E"/>
    <w:rsid w:val="009B3C14"/>
    <w:rsid w:val="009B4143"/>
    <w:rsid w:val="009B4C8F"/>
    <w:rsid w:val="009B4CE1"/>
    <w:rsid w:val="009B4EE4"/>
    <w:rsid w:val="009B4F44"/>
    <w:rsid w:val="009B565B"/>
    <w:rsid w:val="009B5847"/>
    <w:rsid w:val="009B6083"/>
    <w:rsid w:val="009B63D4"/>
    <w:rsid w:val="009B69EA"/>
    <w:rsid w:val="009B7D76"/>
    <w:rsid w:val="009B7E3D"/>
    <w:rsid w:val="009B7F1B"/>
    <w:rsid w:val="009C1323"/>
    <w:rsid w:val="009C13B4"/>
    <w:rsid w:val="009C1757"/>
    <w:rsid w:val="009C1CF4"/>
    <w:rsid w:val="009C2499"/>
    <w:rsid w:val="009C3758"/>
    <w:rsid w:val="009C3C4F"/>
    <w:rsid w:val="009C3D04"/>
    <w:rsid w:val="009C3D70"/>
    <w:rsid w:val="009C3F6E"/>
    <w:rsid w:val="009C469E"/>
    <w:rsid w:val="009C4BC7"/>
    <w:rsid w:val="009C59E3"/>
    <w:rsid w:val="009C5AFA"/>
    <w:rsid w:val="009C5CDF"/>
    <w:rsid w:val="009C5D2E"/>
    <w:rsid w:val="009C5E83"/>
    <w:rsid w:val="009C63A5"/>
    <w:rsid w:val="009C6CBC"/>
    <w:rsid w:val="009C72DD"/>
    <w:rsid w:val="009C7EA9"/>
    <w:rsid w:val="009C7EE2"/>
    <w:rsid w:val="009D008A"/>
    <w:rsid w:val="009D04DE"/>
    <w:rsid w:val="009D0547"/>
    <w:rsid w:val="009D0742"/>
    <w:rsid w:val="009D07E6"/>
    <w:rsid w:val="009D0C29"/>
    <w:rsid w:val="009D0E96"/>
    <w:rsid w:val="009D0EC4"/>
    <w:rsid w:val="009D1022"/>
    <w:rsid w:val="009D1736"/>
    <w:rsid w:val="009D17E6"/>
    <w:rsid w:val="009D1998"/>
    <w:rsid w:val="009D1A79"/>
    <w:rsid w:val="009D1E14"/>
    <w:rsid w:val="009D2391"/>
    <w:rsid w:val="009D23A4"/>
    <w:rsid w:val="009D23AA"/>
    <w:rsid w:val="009D2562"/>
    <w:rsid w:val="009D33DA"/>
    <w:rsid w:val="009D3BF5"/>
    <w:rsid w:val="009D3F36"/>
    <w:rsid w:val="009D4095"/>
    <w:rsid w:val="009D4268"/>
    <w:rsid w:val="009D4E9A"/>
    <w:rsid w:val="009D506D"/>
    <w:rsid w:val="009D50EF"/>
    <w:rsid w:val="009D5194"/>
    <w:rsid w:val="009D551D"/>
    <w:rsid w:val="009D58BF"/>
    <w:rsid w:val="009D5C95"/>
    <w:rsid w:val="009D6D46"/>
    <w:rsid w:val="009D700D"/>
    <w:rsid w:val="009E16D3"/>
    <w:rsid w:val="009E17DA"/>
    <w:rsid w:val="009E1E92"/>
    <w:rsid w:val="009E242D"/>
    <w:rsid w:val="009E2811"/>
    <w:rsid w:val="009E30E9"/>
    <w:rsid w:val="009E4319"/>
    <w:rsid w:val="009E4678"/>
    <w:rsid w:val="009E50E3"/>
    <w:rsid w:val="009E5F2E"/>
    <w:rsid w:val="009E6339"/>
    <w:rsid w:val="009E6845"/>
    <w:rsid w:val="009E6F00"/>
    <w:rsid w:val="009E7028"/>
    <w:rsid w:val="009E7C61"/>
    <w:rsid w:val="009E7FEA"/>
    <w:rsid w:val="009F0197"/>
    <w:rsid w:val="009F040F"/>
    <w:rsid w:val="009F12EC"/>
    <w:rsid w:val="009F1C43"/>
    <w:rsid w:val="009F1CDF"/>
    <w:rsid w:val="009F1D56"/>
    <w:rsid w:val="009F274D"/>
    <w:rsid w:val="009F2FD3"/>
    <w:rsid w:val="009F312A"/>
    <w:rsid w:val="009F3169"/>
    <w:rsid w:val="009F318C"/>
    <w:rsid w:val="009F3370"/>
    <w:rsid w:val="009F394A"/>
    <w:rsid w:val="009F3B6E"/>
    <w:rsid w:val="009F4570"/>
    <w:rsid w:val="009F478F"/>
    <w:rsid w:val="009F48BB"/>
    <w:rsid w:val="009F4EAC"/>
    <w:rsid w:val="009F5A9F"/>
    <w:rsid w:val="009F5D51"/>
    <w:rsid w:val="009F66E0"/>
    <w:rsid w:val="009F7825"/>
    <w:rsid w:val="009F7A30"/>
    <w:rsid w:val="009F7AD6"/>
    <w:rsid w:val="00A009B9"/>
    <w:rsid w:val="00A00A52"/>
    <w:rsid w:val="00A00A97"/>
    <w:rsid w:val="00A01A41"/>
    <w:rsid w:val="00A02847"/>
    <w:rsid w:val="00A028A1"/>
    <w:rsid w:val="00A03AD7"/>
    <w:rsid w:val="00A0401C"/>
    <w:rsid w:val="00A04156"/>
    <w:rsid w:val="00A04545"/>
    <w:rsid w:val="00A046AF"/>
    <w:rsid w:val="00A04888"/>
    <w:rsid w:val="00A04C70"/>
    <w:rsid w:val="00A04D33"/>
    <w:rsid w:val="00A04E00"/>
    <w:rsid w:val="00A05A8C"/>
    <w:rsid w:val="00A06254"/>
    <w:rsid w:val="00A06694"/>
    <w:rsid w:val="00A06F2C"/>
    <w:rsid w:val="00A07711"/>
    <w:rsid w:val="00A1019D"/>
    <w:rsid w:val="00A10B88"/>
    <w:rsid w:val="00A10BE2"/>
    <w:rsid w:val="00A1127A"/>
    <w:rsid w:val="00A116C5"/>
    <w:rsid w:val="00A11D4D"/>
    <w:rsid w:val="00A11EE0"/>
    <w:rsid w:val="00A11EFD"/>
    <w:rsid w:val="00A127F7"/>
    <w:rsid w:val="00A1298A"/>
    <w:rsid w:val="00A12CB0"/>
    <w:rsid w:val="00A12D5C"/>
    <w:rsid w:val="00A12F4B"/>
    <w:rsid w:val="00A133DA"/>
    <w:rsid w:val="00A13C03"/>
    <w:rsid w:val="00A151C0"/>
    <w:rsid w:val="00A162CF"/>
    <w:rsid w:val="00A16997"/>
    <w:rsid w:val="00A16E43"/>
    <w:rsid w:val="00A1704A"/>
    <w:rsid w:val="00A173F8"/>
    <w:rsid w:val="00A1777E"/>
    <w:rsid w:val="00A201BF"/>
    <w:rsid w:val="00A206EA"/>
    <w:rsid w:val="00A2179A"/>
    <w:rsid w:val="00A2191E"/>
    <w:rsid w:val="00A2267D"/>
    <w:rsid w:val="00A22795"/>
    <w:rsid w:val="00A22AD2"/>
    <w:rsid w:val="00A2325A"/>
    <w:rsid w:val="00A23CBE"/>
    <w:rsid w:val="00A240DD"/>
    <w:rsid w:val="00A24C83"/>
    <w:rsid w:val="00A25335"/>
    <w:rsid w:val="00A25C48"/>
    <w:rsid w:val="00A25D1A"/>
    <w:rsid w:val="00A2659E"/>
    <w:rsid w:val="00A26C7F"/>
    <w:rsid w:val="00A27101"/>
    <w:rsid w:val="00A271C2"/>
    <w:rsid w:val="00A272A2"/>
    <w:rsid w:val="00A27AD6"/>
    <w:rsid w:val="00A30245"/>
    <w:rsid w:val="00A302EA"/>
    <w:rsid w:val="00A30AB7"/>
    <w:rsid w:val="00A30B5A"/>
    <w:rsid w:val="00A30F10"/>
    <w:rsid w:val="00A32077"/>
    <w:rsid w:val="00A32976"/>
    <w:rsid w:val="00A32A11"/>
    <w:rsid w:val="00A33498"/>
    <w:rsid w:val="00A344C2"/>
    <w:rsid w:val="00A34808"/>
    <w:rsid w:val="00A34C83"/>
    <w:rsid w:val="00A34FC8"/>
    <w:rsid w:val="00A353E3"/>
    <w:rsid w:val="00A35B09"/>
    <w:rsid w:val="00A366CB"/>
    <w:rsid w:val="00A3722F"/>
    <w:rsid w:val="00A37350"/>
    <w:rsid w:val="00A375DF"/>
    <w:rsid w:val="00A3770A"/>
    <w:rsid w:val="00A37A62"/>
    <w:rsid w:val="00A37CF3"/>
    <w:rsid w:val="00A404B9"/>
    <w:rsid w:val="00A40A8F"/>
    <w:rsid w:val="00A412DB"/>
    <w:rsid w:val="00A4154F"/>
    <w:rsid w:val="00A41F2F"/>
    <w:rsid w:val="00A422B2"/>
    <w:rsid w:val="00A42EEE"/>
    <w:rsid w:val="00A43713"/>
    <w:rsid w:val="00A437BA"/>
    <w:rsid w:val="00A43BD5"/>
    <w:rsid w:val="00A4416F"/>
    <w:rsid w:val="00A44647"/>
    <w:rsid w:val="00A448EB"/>
    <w:rsid w:val="00A450A2"/>
    <w:rsid w:val="00A4510F"/>
    <w:rsid w:val="00A455E3"/>
    <w:rsid w:val="00A45C9F"/>
    <w:rsid w:val="00A45F89"/>
    <w:rsid w:val="00A464F1"/>
    <w:rsid w:val="00A46722"/>
    <w:rsid w:val="00A46A9F"/>
    <w:rsid w:val="00A46BA1"/>
    <w:rsid w:val="00A46D44"/>
    <w:rsid w:val="00A47208"/>
    <w:rsid w:val="00A47439"/>
    <w:rsid w:val="00A474B6"/>
    <w:rsid w:val="00A4759C"/>
    <w:rsid w:val="00A47BD5"/>
    <w:rsid w:val="00A47E59"/>
    <w:rsid w:val="00A50659"/>
    <w:rsid w:val="00A50B2A"/>
    <w:rsid w:val="00A51364"/>
    <w:rsid w:val="00A513B3"/>
    <w:rsid w:val="00A52745"/>
    <w:rsid w:val="00A52BC3"/>
    <w:rsid w:val="00A5341F"/>
    <w:rsid w:val="00A536D0"/>
    <w:rsid w:val="00A53A23"/>
    <w:rsid w:val="00A5407D"/>
    <w:rsid w:val="00A541D3"/>
    <w:rsid w:val="00A541EB"/>
    <w:rsid w:val="00A543CE"/>
    <w:rsid w:val="00A55B04"/>
    <w:rsid w:val="00A55B2D"/>
    <w:rsid w:val="00A55CB9"/>
    <w:rsid w:val="00A563B2"/>
    <w:rsid w:val="00A569CF"/>
    <w:rsid w:val="00A5711E"/>
    <w:rsid w:val="00A574B9"/>
    <w:rsid w:val="00A5755E"/>
    <w:rsid w:val="00A57BFC"/>
    <w:rsid w:val="00A57BFF"/>
    <w:rsid w:val="00A6043D"/>
    <w:rsid w:val="00A60553"/>
    <w:rsid w:val="00A60BCE"/>
    <w:rsid w:val="00A60E30"/>
    <w:rsid w:val="00A611AD"/>
    <w:rsid w:val="00A62623"/>
    <w:rsid w:val="00A62F3E"/>
    <w:rsid w:val="00A6305E"/>
    <w:rsid w:val="00A63096"/>
    <w:rsid w:val="00A6328D"/>
    <w:rsid w:val="00A632C4"/>
    <w:rsid w:val="00A63D29"/>
    <w:rsid w:val="00A640CB"/>
    <w:rsid w:val="00A6468C"/>
    <w:rsid w:val="00A64C0D"/>
    <w:rsid w:val="00A65CFA"/>
    <w:rsid w:val="00A65E97"/>
    <w:rsid w:val="00A66B13"/>
    <w:rsid w:val="00A671DE"/>
    <w:rsid w:val="00A7201E"/>
    <w:rsid w:val="00A72B3D"/>
    <w:rsid w:val="00A72F7C"/>
    <w:rsid w:val="00A730FA"/>
    <w:rsid w:val="00A738E4"/>
    <w:rsid w:val="00A738F8"/>
    <w:rsid w:val="00A74283"/>
    <w:rsid w:val="00A743D1"/>
    <w:rsid w:val="00A74C99"/>
    <w:rsid w:val="00A7528B"/>
    <w:rsid w:val="00A75744"/>
    <w:rsid w:val="00A75B41"/>
    <w:rsid w:val="00A7638C"/>
    <w:rsid w:val="00A763A7"/>
    <w:rsid w:val="00A7766D"/>
    <w:rsid w:val="00A77BDD"/>
    <w:rsid w:val="00A77FBD"/>
    <w:rsid w:val="00A8004B"/>
    <w:rsid w:val="00A800BD"/>
    <w:rsid w:val="00A80EE5"/>
    <w:rsid w:val="00A81A3D"/>
    <w:rsid w:val="00A81B35"/>
    <w:rsid w:val="00A82018"/>
    <w:rsid w:val="00A82A0E"/>
    <w:rsid w:val="00A831EE"/>
    <w:rsid w:val="00A83226"/>
    <w:rsid w:val="00A832E6"/>
    <w:rsid w:val="00A835CA"/>
    <w:rsid w:val="00A83D6D"/>
    <w:rsid w:val="00A84168"/>
    <w:rsid w:val="00A84462"/>
    <w:rsid w:val="00A84528"/>
    <w:rsid w:val="00A853E6"/>
    <w:rsid w:val="00A8549A"/>
    <w:rsid w:val="00A85608"/>
    <w:rsid w:val="00A857CE"/>
    <w:rsid w:val="00A85F6A"/>
    <w:rsid w:val="00A860A3"/>
    <w:rsid w:val="00A8677E"/>
    <w:rsid w:val="00A87A2F"/>
    <w:rsid w:val="00A87D8D"/>
    <w:rsid w:val="00A9024C"/>
    <w:rsid w:val="00A902DB"/>
    <w:rsid w:val="00A90A62"/>
    <w:rsid w:val="00A911A4"/>
    <w:rsid w:val="00A91C99"/>
    <w:rsid w:val="00A91E39"/>
    <w:rsid w:val="00A92055"/>
    <w:rsid w:val="00A923E2"/>
    <w:rsid w:val="00A92582"/>
    <w:rsid w:val="00A92DFB"/>
    <w:rsid w:val="00A9324F"/>
    <w:rsid w:val="00A9336D"/>
    <w:rsid w:val="00A93F98"/>
    <w:rsid w:val="00A941D2"/>
    <w:rsid w:val="00A941E8"/>
    <w:rsid w:val="00A94422"/>
    <w:rsid w:val="00A95134"/>
    <w:rsid w:val="00A95140"/>
    <w:rsid w:val="00A9530B"/>
    <w:rsid w:val="00A96A23"/>
    <w:rsid w:val="00A97079"/>
    <w:rsid w:val="00A97613"/>
    <w:rsid w:val="00A97762"/>
    <w:rsid w:val="00AA0104"/>
    <w:rsid w:val="00AA030B"/>
    <w:rsid w:val="00AA07A4"/>
    <w:rsid w:val="00AA0DDE"/>
    <w:rsid w:val="00AA119C"/>
    <w:rsid w:val="00AA1338"/>
    <w:rsid w:val="00AA18D7"/>
    <w:rsid w:val="00AA1F94"/>
    <w:rsid w:val="00AA2283"/>
    <w:rsid w:val="00AA2CD5"/>
    <w:rsid w:val="00AA38C6"/>
    <w:rsid w:val="00AA3907"/>
    <w:rsid w:val="00AA3DB9"/>
    <w:rsid w:val="00AA3E8C"/>
    <w:rsid w:val="00AA4BD0"/>
    <w:rsid w:val="00AA7A2F"/>
    <w:rsid w:val="00AA7C8B"/>
    <w:rsid w:val="00AB00C6"/>
    <w:rsid w:val="00AB072E"/>
    <w:rsid w:val="00AB1704"/>
    <w:rsid w:val="00AB27F3"/>
    <w:rsid w:val="00AB2AD1"/>
    <w:rsid w:val="00AB2F23"/>
    <w:rsid w:val="00AB336A"/>
    <w:rsid w:val="00AB3577"/>
    <w:rsid w:val="00AB358D"/>
    <w:rsid w:val="00AB35C9"/>
    <w:rsid w:val="00AB3726"/>
    <w:rsid w:val="00AB3AAB"/>
    <w:rsid w:val="00AB4C01"/>
    <w:rsid w:val="00AB4C42"/>
    <w:rsid w:val="00AB5645"/>
    <w:rsid w:val="00AB59A7"/>
    <w:rsid w:val="00AB5D63"/>
    <w:rsid w:val="00AB617E"/>
    <w:rsid w:val="00AB6223"/>
    <w:rsid w:val="00AB6DF5"/>
    <w:rsid w:val="00AB7D87"/>
    <w:rsid w:val="00AC04FB"/>
    <w:rsid w:val="00AC0766"/>
    <w:rsid w:val="00AC0D0A"/>
    <w:rsid w:val="00AC1A0E"/>
    <w:rsid w:val="00AC1D60"/>
    <w:rsid w:val="00AC2412"/>
    <w:rsid w:val="00AC2AD6"/>
    <w:rsid w:val="00AC2EDC"/>
    <w:rsid w:val="00AC383F"/>
    <w:rsid w:val="00AC3F0A"/>
    <w:rsid w:val="00AC4091"/>
    <w:rsid w:val="00AC4699"/>
    <w:rsid w:val="00AC5497"/>
    <w:rsid w:val="00AC58AE"/>
    <w:rsid w:val="00AC6547"/>
    <w:rsid w:val="00AC7035"/>
    <w:rsid w:val="00AC75EC"/>
    <w:rsid w:val="00AC7642"/>
    <w:rsid w:val="00AC76C7"/>
    <w:rsid w:val="00AC7A76"/>
    <w:rsid w:val="00AC7EF0"/>
    <w:rsid w:val="00AD0C1B"/>
    <w:rsid w:val="00AD0DBF"/>
    <w:rsid w:val="00AD15D7"/>
    <w:rsid w:val="00AD1CC0"/>
    <w:rsid w:val="00AD2BD5"/>
    <w:rsid w:val="00AD3432"/>
    <w:rsid w:val="00AD3873"/>
    <w:rsid w:val="00AD3B53"/>
    <w:rsid w:val="00AD3BD3"/>
    <w:rsid w:val="00AD516D"/>
    <w:rsid w:val="00AD5520"/>
    <w:rsid w:val="00AD67BF"/>
    <w:rsid w:val="00AD6ADC"/>
    <w:rsid w:val="00AD7186"/>
    <w:rsid w:val="00AD76D9"/>
    <w:rsid w:val="00AE0161"/>
    <w:rsid w:val="00AE0305"/>
    <w:rsid w:val="00AE11FC"/>
    <w:rsid w:val="00AE122C"/>
    <w:rsid w:val="00AE1337"/>
    <w:rsid w:val="00AE1951"/>
    <w:rsid w:val="00AE2431"/>
    <w:rsid w:val="00AE2BEC"/>
    <w:rsid w:val="00AE3097"/>
    <w:rsid w:val="00AE332C"/>
    <w:rsid w:val="00AE337C"/>
    <w:rsid w:val="00AE44DA"/>
    <w:rsid w:val="00AE4D22"/>
    <w:rsid w:val="00AE4F15"/>
    <w:rsid w:val="00AE64A8"/>
    <w:rsid w:val="00AE6DF3"/>
    <w:rsid w:val="00AE755A"/>
    <w:rsid w:val="00AE7810"/>
    <w:rsid w:val="00AE7964"/>
    <w:rsid w:val="00AF0843"/>
    <w:rsid w:val="00AF09B3"/>
    <w:rsid w:val="00AF1B96"/>
    <w:rsid w:val="00AF1F03"/>
    <w:rsid w:val="00AF2D5F"/>
    <w:rsid w:val="00AF30F6"/>
    <w:rsid w:val="00AF3509"/>
    <w:rsid w:val="00AF36C1"/>
    <w:rsid w:val="00AF4C84"/>
    <w:rsid w:val="00AF54FC"/>
    <w:rsid w:val="00AF5B77"/>
    <w:rsid w:val="00AF6081"/>
    <w:rsid w:val="00AF609B"/>
    <w:rsid w:val="00AF6503"/>
    <w:rsid w:val="00AF65CF"/>
    <w:rsid w:val="00AF7678"/>
    <w:rsid w:val="00AF7C04"/>
    <w:rsid w:val="00B006E1"/>
    <w:rsid w:val="00B00DF3"/>
    <w:rsid w:val="00B01494"/>
    <w:rsid w:val="00B02186"/>
    <w:rsid w:val="00B03178"/>
    <w:rsid w:val="00B035A2"/>
    <w:rsid w:val="00B03C9B"/>
    <w:rsid w:val="00B03E47"/>
    <w:rsid w:val="00B0402D"/>
    <w:rsid w:val="00B04A54"/>
    <w:rsid w:val="00B04D6F"/>
    <w:rsid w:val="00B05C29"/>
    <w:rsid w:val="00B0780D"/>
    <w:rsid w:val="00B07DEC"/>
    <w:rsid w:val="00B109AE"/>
    <w:rsid w:val="00B11863"/>
    <w:rsid w:val="00B11C6E"/>
    <w:rsid w:val="00B11EDA"/>
    <w:rsid w:val="00B11F66"/>
    <w:rsid w:val="00B1333A"/>
    <w:rsid w:val="00B13D74"/>
    <w:rsid w:val="00B140A8"/>
    <w:rsid w:val="00B144FE"/>
    <w:rsid w:val="00B147E6"/>
    <w:rsid w:val="00B1491A"/>
    <w:rsid w:val="00B15124"/>
    <w:rsid w:val="00B15215"/>
    <w:rsid w:val="00B154A8"/>
    <w:rsid w:val="00B164B9"/>
    <w:rsid w:val="00B165F8"/>
    <w:rsid w:val="00B16890"/>
    <w:rsid w:val="00B169D3"/>
    <w:rsid w:val="00B16CDF"/>
    <w:rsid w:val="00B16D15"/>
    <w:rsid w:val="00B16FDB"/>
    <w:rsid w:val="00B17D46"/>
    <w:rsid w:val="00B20B8B"/>
    <w:rsid w:val="00B20F2C"/>
    <w:rsid w:val="00B2116F"/>
    <w:rsid w:val="00B21E8C"/>
    <w:rsid w:val="00B224B6"/>
    <w:rsid w:val="00B2290F"/>
    <w:rsid w:val="00B22B4C"/>
    <w:rsid w:val="00B232DC"/>
    <w:rsid w:val="00B23320"/>
    <w:rsid w:val="00B2427E"/>
    <w:rsid w:val="00B24656"/>
    <w:rsid w:val="00B2475E"/>
    <w:rsid w:val="00B24AF2"/>
    <w:rsid w:val="00B2540C"/>
    <w:rsid w:val="00B25502"/>
    <w:rsid w:val="00B25705"/>
    <w:rsid w:val="00B25AF4"/>
    <w:rsid w:val="00B2621F"/>
    <w:rsid w:val="00B26407"/>
    <w:rsid w:val="00B268E7"/>
    <w:rsid w:val="00B26A95"/>
    <w:rsid w:val="00B26D55"/>
    <w:rsid w:val="00B2743C"/>
    <w:rsid w:val="00B274A7"/>
    <w:rsid w:val="00B27A2B"/>
    <w:rsid w:val="00B27C52"/>
    <w:rsid w:val="00B30256"/>
    <w:rsid w:val="00B306AF"/>
    <w:rsid w:val="00B30723"/>
    <w:rsid w:val="00B30AD6"/>
    <w:rsid w:val="00B30C80"/>
    <w:rsid w:val="00B31296"/>
    <w:rsid w:val="00B32413"/>
    <w:rsid w:val="00B32954"/>
    <w:rsid w:val="00B32ECF"/>
    <w:rsid w:val="00B3317B"/>
    <w:rsid w:val="00B335D4"/>
    <w:rsid w:val="00B33681"/>
    <w:rsid w:val="00B33DCA"/>
    <w:rsid w:val="00B34860"/>
    <w:rsid w:val="00B34992"/>
    <w:rsid w:val="00B34AE8"/>
    <w:rsid w:val="00B34FF9"/>
    <w:rsid w:val="00B353B9"/>
    <w:rsid w:val="00B353E5"/>
    <w:rsid w:val="00B357B4"/>
    <w:rsid w:val="00B35871"/>
    <w:rsid w:val="00B35A80"/>
    <w:rsid w:val="00B35F02"/>
    <w:rsid w:val="00B3682D"/>
    <w:rsid w:val="00B36B3A"/>
    <w:rsid w:val="00B36D6C"/>
    <w:rsid w:val="00B37783"/>
    <w:rsid w:val="00B3784B"/>
    <w:rsid w:val="00B378C1"/>
    <w:rsid w:val="00B404BF"/>
    <w:rsid w:val="00B40935"/>
    <w:rsid w:val="00B413B3"/>
    <w:rsid w:val="00B418D4"/>
    <w:rsid w:val="00B419A3"/>
    <w:rsid w:val="00B41C43"/>
    <w:rsid w:val="00B422C1"/>
    <w:rsid w:val="00B42D42"/>
    <w:rsid w:val="00B42E2A"/>
    <w:rsid w:val="00B42F0E"/>
    <w:rsid w:val="00B430D4"/>
    <w:rsid w:val="00B435FE"/>
    <w:rsid w:val="00B439BE"/>
    <w:rsid w:val="00B439F1"/>
    <w:rsid w:val="00B43B56"/>
    <w:rsid w:val="00B43C9E"/>
    <w:rsid w:val="00B43F39"/>
    <w:rsid w:val="00B44402"/>
    <w:rsid w:val="00B447DB"/>
    <w:rsid w:val="00B450B2"/>
    <w:rsid w:val="00B456DF"/>
    <w:rsid w:val="00B4588A"/>
    <w:rsid w:val="00B4610C"/>
    <w:rsid w:val="00B46322"/>
    <w:rsid w:val="00B463E1"/>
    <w:rsid w:val="00B50125"/>
    <w:rsid w:val="00B50B07"/>
    <w:rsid w:val="00B50B87"/>
    <w:rsid w:val="00B51245"/>
    <w:rsid w:val="00B5189A"/>
    <w:rsid w:val="00B52194"/>
    <w:rsid w:val="00B52BE4"/>
    <w:rsid w:val="00B52FE8"/>
    <w:rsid w:val="00B53541"/>
    <w:rsid w:val="00B536FF"/>
    <w:rsid w:val="00B53D6F"/>
    <w:rsid w:val="00B53ECA"/>
    <w:rsid w:val="00B54CC3"/>
    <w:rsid w:val="00B552ED"/>
    <w:rsid w:val="00B559E0"/>
    <w:rsid w:val="00B55D63"/>
    <w:rsid w:val="00B55F75"/>
    <w:rsid w:val="00B60A2F"/>
    <w:rsid w:val="00B60DF5"/>
    <w:rsid w:val="00B610A8"/>
    <w:rsid w:val="00B611E0"/>
    <w:rsid w:val="00B612EF"/>
    <w:rsid w:val="00B6130E"/>
    <w:rsid w:val="00B6184E"/>
    <w:rsid w:val="00B62A98"/>
    <w:rsid w:val="00B62B8A"/>
    <w:rsid w:val="00B6339A"/>
    <w:rsid w:val="00B63E48"/>
    <w:rsid w:val="00B63EA3"/>
    <w:rsid w:val="00B64944"/>
    <w:rsid w:val="00B65295"/>
    <w:rsid w:val="00B65410"/>
    <w:rsid w:val="00B659FE"/>
    <w:rsid w:val="00B65F23"/>
    <w:rsid w:val="00B673EE"/>
    <w:rsid w:val="00B675B0"/>
    <w:rsid w:val="00B675F6"/>
    <w:rsid w:val="00B7011C"/>
    <w:rsid w:val="00B701C0"/>
    <w:rsid w:val="00B71090"/>
    <w:rsid w:val="00B7141B"/>
    <w:rsid w:val="00B716A2"/>
    <w:rsid w:val="00B71B7D"/>
    <w:rsid w:val="00B71BEE"/>
    <w:rsid w:val="00B71C80"/>
    <w:rsid w:val="00B71D5D"/>
    <w:rsid w:val="00B724F5"/>
    <w:rsid w:val="00B7269B"/>
    <w:rsid w:val="00B72A8C"/>
    <w:rsid w:val="00B7317A"/>
    <w:rsid w:val="00B7353C"/>
    <w:rsid w:val="00B73614"/>
    <w:rsid w:val="00B73839"/>
    <w:rsid w:val="00B73D32"/>
    <w:rsid w:val="00B743FD"/>
    <w:rsid w:val="00B7623D"/>
    <w:rsid w:val="00B768CF"/>
    <w:rsid w:val="00B76920"/>
    <w:rsid w:val="00B76CB6"/>
    <w:rsid w:val="00B80280"/>
    <w:rsid w:val="00B803FB"/>
    <w:rsid w:val="00B80450"/>
    <w:rsid w:val="00B80F0A"/>
    <w:rsid w:val="00B810E4"/>
    <w:rsid w:val="00B811D4"/>
    <w:rsid w:val="00B8125C"/>
    <w:rsid w:val="00B81422"/>
    <w:rsid w:val="00B81576"/>
    <w:rsid w:val="00B8263A"/>
    <w:rsid w:val="00B829AD"/>
    <w:rsid w:val="00B82D34"/>
    <w:rsid w:val="00B832E7"/>
    <w:rsid w:val="00B83F29"/>
    <w:rsid w:val="00B8425F"/>
    <w:rsid w:val="00B84332"/>
    <w:rsid w:val="00B843DA"/>
    <w:rsid w:val="00B84BD2"/>
    <w:rsid w:val="00B84D90"/>
    <w:rsid w:val="00B8524A"/>
    <w:rsid w:val="00B85868"/>
    <w:rsid w:val="00B85B36"/>
    <w:rsid w:val="00B85BAB"/>
    <w:rsid w:val="00B862C5"/>
    <w:rsid w:val="00B87F02"/>
    <w:rsid w:val="00B87F10"/>
    <w:rsid w:val="00B9006A"/>
    <w:rsid w:val="00B90285"/>
    <w:rsid w:val="00B902AA"/>
    <w:rsid w:val="00B90BD2"/>
    <w:rsid w:val="00B91B59"/>
    <w:rsid w:val="00B92917"/>
    <w:rsid w:val="00B92BA1"/>
    <w:rsid w:val="00B92FEA"/>
    <w:rsid w:val="00B9305E"/>
    <w:rsid w:val="00B9306D"/>
    <w:rsid w:val="00B932CE"/>
    <w:rsid w:val="00B93A15"/>
    <w:rsid w:val="00B94FEE"/>
    <w:rsid w:val="00B95202"/>
    <w:rsid w:val="00B95331"/>
    <w:rsid w:val="00B953E3"/>
    <w:rsid w:val="00B95C04"/>
    <w:rsid w:val="00B95E82"/>
    <w:rsid w:val="00B95FD4"/>
    <w:rsid w:val="00B968E5"/>
    <w:rsid w:val="00B96D9E"/>
    <w:rsid w:val="00B96E4C"/>
    <w:rsid w:val="00B97507"/>
    <w:rsid w:val="00B977FB"/>
    <w:rsid w:val="00B97D61"/>
    <w:rsid w:val="00BA0BB8"/>
    <w:rsid w:val="00BA15C9"/>
    <w:rsid w:val="00BA19AD"/>
    <w:rsid w:val="00BA1B2C"/>
    <w:rsid w:val="00BA1C25"/>
    <w:rsid w:val="00BA20DE"/>
    <w:rsid w:val="00BA2337"/>
    <w:rsid w:val="00BA2373"/>
    <w:rsid w:val="00BA294A"/>
    <w:rsid w:val="00BA2954"/>
    <w:rsid w:val="00BA3D0E"/>
    <w:rsid w:val="00BA3E06"/>
    <w:rsid w:val="00BA47D3"/>
    <w:rsid w:val="00BA549F"/>
    <w:rsid w:val="00BA584A"/>
    <w:rsid w:val="00BA59A0"/>
    <w:rsid w:val="00BA59C9"/>
    <w:rsid w:val="00BA7C7D"/>
    <w:rsid w:val="00BA7D6C"/>
    <w:rsid w:val="00BB00E3"/>
    <w:rsid w:val="00BB0EAF"/>
    <w:rsid w:val="00BB103B"/>
    <w:rsid w:val="00BB12B9"/>
    <w:rsid w:val="00BB13DF"/>
    <w:rsid w:val="00BB1A4A"/>
    <w:rsid w:val="00BB1A5D"/>
    <w:rsid w:val="00BB219C"/>
    <w:rsid w:val="00BB259C"/>
    <w:rsid w:val="00BB2BC2"/>
    <w:rsid w:val="00BB311E"/>
    <w:rsid w:val="00BB480B"/>
    <w:rsid w:val="00BB4F0F"/>
    <w:rsid w:val="00BB50F0"/>
    <w:rsid w:val="00BB545D"/>
    <w:rsid w:val="00BB6118"/>
    <w:rsid w:val="00BB62F9"/>
    <w:rsid w:val="00BB6BED"/>
    <w:rsid w:val="00BB72B4"/>
    <w:rsid w:val="00BB74E6"/>
    <w:rsid w:val="00BB7F36"/>
    <w:rsid w:val="00BC0210"/>
    <w:rsid w:val="00BC0EAE"/>
    <w:rsid w:val="00BC0FD2"/>
    <w:rsid w:val="00BC11EA"/>
    <w:rsid w:val="00BC1874"/>
    <w:rsid w:val="00BC18C8"/>
    <w:rsid w:val="00BC2C64"/>
    <w:rsid w:val="00BC2C7A"/>
    <w:rsid w:val="00BC309B"/>
    <w:rsid w:val="00BC30DF"/>
    <w:rsid w:val="00BC3149"/>
    <w:rsid w:val="00BC3717"/>
    <w:rsid w:val="00BC3CB0"/>
    <w:rsid w:val="00BC40E3"/>
    <w:rsid w:val="00BC414C"/>
    <w:rsid w:val="00BC4783"/>
    <w:rsid w:val="00BC4894"/>
    <w:rsid w:val="00BC4DBA"/>
    <w:rsid w:val="00BC53F2"/>
    <w:rsid w:val="00BC5BB8"/>
    <w:rsid w:val="00BC5F36"/>
    <w:rsid w:val="00BC67F0"/>
    <w:rsid w:val="00BC6AFA"/>
    <w:rsid w:val="00BC6B93"/>
    <w:rsid w:val="00BC73F9"/>
    <w:rsid w:val="00BC746B"/>
    <w:rsid w:val="00BC78F9"/>
    <w:rsid w:val="00BC79EB"/>
    <w:rsid w:val="00BC7F31"/>
    <w:rsid w:val="00BC7F3D"/>
    <w:rsid w:val="00BD00CD"/>
    <w:rsid w:val="00BD08C5"/>
    <w:rsid w:val="00BD0A4E"/>
    <w:rsid w:val="00BD0D3F"/>
    <w:rsid w:val="00BD0F3F"/>
    <w:rsid w:val="00BD176F"/>
    <w:rsid w:val="00BD274B"/>
    <w:rsid w:val="00BD345E"/>
    <w:rsid w:val="00BD37D1"/>
    <w:rsid w:val="00BD490C"/>
    <w:rsid w:val="00BD4ABD"/>
    <w:rsid w:val="00BD549B"/>
    <w:rsid w:val="00BD5CCE"/>
    <w:rsid w:val="00BD5DFF"/>
    <w:rsid w:val="00BD63D6"/>
    <w:rsid w:val="00BD667F"/>
    <w:rsid w:val="00BD72E7"/>
    <w:rsid w:val="00BD7B38"/>
    <w:rsid w:val="00BE03A1"/>
    <w:rsid w:val="00BE0420"/>
    <w:rsid w:val="00BE085D"/>
    <w:rsid w:val="00BE0D44"/>
    <w:rsid w:val="00BE125D"/>
    <w:rsid w:val="00BE1828"/>
    <w:rsid w:val="00BE1D78"/>
    <w:rsid w:val="00BE283B"/>
    <w:rsid w:val="00BE2B8A"/>
    <w:rsid w:val="00BE2E14"/>
    <w:rsid w:val="00BE2FC6"/>
    <w:rsid w:val="00BE3534"/>
    <w:rsid w:val="00BE44E7"/>
    <w:rsid w:val="00BE4C20"/>
    <w:rsid w:val="00BE592A"/>
    <w:rsid w:val="00BE5BDB"/>
    <w:rsid w:val="00BE5C7D"/>
    <w:rsid w:val="00BE66F9"/>
    <w:rsid w:val="00BE6A8E"/>
    <w:rsid w:val="00BE6DD8"/>
    <w:rsid w:val="00BE79FC"/>
    <w:rsid w:val="00BE7A7F"/>
    <w:rsid w:val="00BE7B7C"/>
    <w:rsid w:val="00BF052C"/>
    <w:rsid w:val="00BF054E"/>
    <w:rsid w:val="00BF10FE"/>
    <w:rsid w:val="00BF1184"/>
    <w:rsid w:val="00BF1237"/>
    <w:rsid w:val="00BF1371"/>
    <w:rsid w:val="00BF163F"/>
    <w:rsid w:val="00BF1BFF"/>
    <w:rsid w:val="00BF1C3D"/>
    <w:rsid w:val="00BF1C7A"/>
    <w:rsid w:val="00BF215D"/>
    <w:rsid w:val="00BF2285"/>
    <w:rsid w:val="00BF25F9"/>
    <w:rsid w:val="00BF26BF"/>
    <w:rsid w:val="00BF2ACB"/>
    <w:rsid w:val="00BF331E"/>
    <w:rsid w:val="00BF3329"/>
    <w:rsid w:val="00BF334E"/>
    <w:rsid w:val="00BF393C"/>
    <w:rsid w:val="00BF3F85"/>
    <w:rsid w:val="00BF45A7"/>
    <w:rsid w:val="00BF4A12"/>
    <w:rsid w:val="00BF5461"/>
    <w:rsid w:val="00BF58E6"/>
    <w:rsid w:val="00BF5E3E"/>
    <w:rsid w:val="00BF7717"/>
    <w:rsid w:val="00BF78B4"/>
    <w:rsid w:val="00BF79E9"/>
    <w:rsid w:val="00C00250"/>
    <w:rsid w:val="00C007D9"/>
    <w:rsid w:val="00C00938"/>
    <w:rsid w:val="00C009BE"/>
    <w:rsid w:val="00C009DC"/>
    <w:rsid w:val="00C018D2"/>
    <w:rsid w:val="00C01C71"/>
    <w:rsid w:val="00C02170"/>
    <w:rsid w:val="00C02B68"/>
    <w:rsid w:val="00C0315C"/>
    <w:rsid w:val="00C03266"/>
    <w:rsid w:val="00C037E8"/>
    <w:rsid w:val="00C0384A"/>
    <w:rsid w:val="00C0417B"/>
    <w:rsid w:val="00C043FC"/>
    <w:rsid w:val="00C047F3"/>
    <w:rsid w:val="00C05050"/>
    <w:rsid w:val="00C05303"/>
    <w:rsid w:val="00C05D2C"/>
    <w:rsid w:val="00C05E94"/>
    <w:rsid w:val="00C061DF"/>
    <w:rsid w:val="00C065A5"/>
    <w:rsid w:val="00C073F0"/>
    <w:rsid w:val="00C075B0"/>
    <w:rsid w:val="00C1005B"/>
    <w:rsid w:val="00C102FD"/>
    <w:rsid w:val="00C10425"/>
    <w:rsid w:val="00C107A3"/>
    <w:rsid w:val="00C10861"/>
    <w:rsid w:val="00C10F37"/>
    <w:rsid w:val="00C116B6"/>
    <w:rsid w:val="00C11833"/>
    <w:rsid w:val="00C1202D"/>
    <w:rsid w:val="00C123B9"/>
    <w:rsid w:val="00C127A1"/>
    <w:rsid w:val="00C127C5"/>
    <w:rsid w:val="00C1285B"/>
    <w:rsid w:val="00C128C5"/>
    <w:rsid w:val="00C132CB"/>
    <w:rsid w:val="00C136FD"/>
    <w:rsid w:val="00C13C12"/>
    <w:rsid w:val="00C14524"/>
    <w:rsid w:val="00C150F8"/>
    <w:rsid w:val="00C15292"/>
    <w:rsid w:val="00C15D79"/>
    <w:rsid w:val="00C160EF"/>
    <w:rsid w:val="00C161B8"/>
    <w:rsid w:val="00C16DC0"/>
    <w:rsid w:val="00C17391"/>
    <w:rsid w:val="00C1792D"/>
    <w:rsid w:val="00C2046C"/>
    <w:rsid w:val="00C20B5B"/>
    <w:rsid w:val="00C20BFD"/>
    <w:rsid w:val="00C20DFE"/>
    <w:rsid w:val="00C213A9"/>
    <w:rsid w:val="00C21936"/>
    <w:rsid w:val="00C21947"/>
    <w:rsid w:val="00C219E6"/>
    <w:rsid w:val="00C21A4B"/>
    <w:rsid w:val="00C222BF"/>
    <w:rsid w:val="00C22A2A"/>
    <w:rsid w:val="00C23151"/>
    <w:rsid w:val="00C237CB"/>
    <w:rsid w:val="00C23A4A"/>
    <w:rsid w:val="00C23F07"/>
    <w:rsid w:val="00C254D3"/>
    <w:rsid w:val="00C267DC"/>
    <w:rsid w:val="00C26E75"/>
    <w:rsid w:val="00C2721B"/>
    <w:rsid w:val="00C27568"/>
    <w:rsid w:val="00C277BC"/>
    <w:rsid w:val="00C27F20"/>
    <w:rsid w:val="00C306CA"/>
    <w:rsid w:val="00C31A33"/>
    <w:rsid w:val="00C32186"/>
    <w:rsid w:val="00C32199"/>
    <w:rsid w:val="00C3223B"/>
    <w:rsid w:val="00C325F1"/>
    <w:rsid w:val="00C3287A"/>
    <w:rsid w:val="00C32A2C"/>
    <w:rsid w:val="00C33DDE"/>
    <w:rsid w:val="00C340A6"/>
    <w:rsid w:val="00C343A3"/>
    <w:rsid w:val="00C34511"/>
    <w:rsid w:val="00C3577E"/>
    <w:rsid w:val="00C361C5"/>
    <w:rsid w:val="00C364AB"/>
    <w:rsid w:val="00C364D1"/>
    <w:rsid w:val="00C36828"/>
    <w:rsid w:val="00C37205"/>
    <w:rsid w:val="00C377B5"/>
    <w:rsid w:val="00C37B71"/>
    <w:rsid w:val="00C40A70"/>
    <w:rsid w:val="00C41483"/>
    <w:rsid w:val="00C41A58"/>
    <w:rsid w:val="00C41EF8"/>
    <w:rsid w:val="00C4253B"/>
    <w:rsid w:val="00C42B61"/>
    <w:rsid w:val="00C437CA"/>
    <w:rsid w:val="00C43A4D"/>
    <w:rsid w:val="00C43D9D"/>
    <w:rsid w:val="00C4489B"/>
    <w:rsid w:val="00C45541"/>
    <w:rsid w:val="00C45579"/>
    <w:rsid w:val="00C45797"/>
    <w:rsid w:val="00C45F5E"/>
    <w:rsid w:val="00C4644F"/>
    <w:rsid w:val="00C470E6"/>
    <w:rsid w:val="00C472B4"/>
    <w:rsid w:val="00C474B7"/>
    <w:rsid w:val="00C4772E"/>
    <w:rsid w:val="00C47FC5"/>
    <w:rsid w:val="00C5010B"/>
    <w:rsid w:val="00C507FF"/>
    <w:rsid w:val="00C50CFB"/>
    <w:rsid w:val="00C518F5"/>
    <w:rsid w:val="00C519D2"/>
    <w:rsid w:val="00C52064"/>
    <w:rsid w:val="00C52068"/>
    <w:rsid w:val="00C52B38"/>
    <w:rsid w:val="00C52E04"/>
    <w:rsid w:val="00C52E29"/>
    <w:rsid w:val="00C52E61"/>
    <w:rsid w:val="00C531BF"/>
    <w:rsid w:val="00C5337C"/>
    <w:rsid w:val="00C53CB4"/>
    <w:rsid w:val="00C53E51"/>
    <w:rsid w:val="00C5423B"/>
    <w:rsid w:val="00C551AA"/>
    <w:rsid w:val="00C55909"/>
    <w:rsid w:val="00C55AEC"/>
    <w:rsid w:val="00C55B8A"/>
    <w:rsid w:val="00C55BCF"/>
    <w:rsid w:val="00C56959"/>
    <w:rsid w:val="00C56A55"/>
    <w:rsid w:val="00C56BF3"/>
    <w:rsid w:val="00C572F7"/>
    <w:rsid w:val="00C575DF"/>
    <w:rsid w:val="00C57817"/>
    <w:rsid w:val="00C604AF"/>
    <w:rsid w:val="00C607FD"/>
    <w:rsid w:val="00C610C2"/>
    <w:rsid w:val="00C61DB4"/>
    <w:rsid w:val="00C61EC6"/>
    <w:rsid w:val="00C62522"/>
    <w:rsid w:val="00C63608"/>
    <w:rsid w:val="00C6368C"/>
    <w:rsid w:val="00C63930"/>
    <w:rsid w:val="00C63CE0"/>
    <w:rsid w:val="00C64155"/>
    <w:rsid w:val="00C641BB"/>
    <w:rsid w:val="00C641EB"/>
    <w:rsid w:val="00C642AD"/>
    <w:rsid w:val="00C64503"/>
    <w:rsid w:val="00C64889"/>
    <w:rsid w:val="00C652DD"/>
    <w:rsid w:val="00C6559B"/>
    <w:rsid w:val="00C65D90"/>
    <w:rsid w:val="00C65DD1"/>
    <w:rsid w:val="00C66145"/>
    <w:rsid w:val="00C666C7"/>
    <w:rsid w:val="00C672A9"/>
    <w:rsid w:val="00C673FB"/>
    <w:rsid w:val="00C67C9B"/>
    <w:rsid w:val="00C67D77"/>
    <w:rsid w:val="00C67DE0"/>
    <w:rsid w:val="00C702A9"/>
    <w:rsid w:val="00C70307"/>
    <w:rsid w:val="00C7066E"/>
    <w:rsid w:val="00C709E2"/>
    <w:rsid w:val="00C70BEC"/>
    <w:rsid w:val="00C714EA"/>
    <w:rsid w:val="00C71973"/>
    <w:rsid w:val="00C71DD9"/>
    <w:rsid w:val="00C72039"/>
    <w:rsid w:val="00C720E9"/>
    <w:rsid w:val="00C72753"/>
    <w:rsid w:val="00C72BA5"/>
    <w:rsid w:val="00C72C56"/>
    <w:rsid w:val="00C74068"/>
    <w:rsid w:val="00C741B1"/>
    <w:rsid w:val="00C74476"/>
    <w:rsid w:val="00C7482E"/>
    <w:rsid w:val="00C75A3E"/>
    <w:rsid w:val="00C75CEF"/>
    <w:rsid w:val="00C75F31"/>
    <w:rsid w:val="00C76F19"/>
    <w:rsid w:val="00C772E3"/>
    <w:rsid w:val="00C77A95"/>
    <w:rsid w:val="00C80AA0"/>
    <w:rsid w:val="00C80D61"/>
    <w:rsid w:val="00C80EA5"/>
    <w:rsid w:val="00C8126F"/>
    <w:rsid w:val="00C8150D"/>
    <w:rsid w:val="00C815DF"/>
    <w:rsid w:val="00C817E4"/>
    <w:rsid w:val="00C81D31"/>
    <w:rsid w:val="00C820E6"/>
    <w:rsid w:val="00C821F8"/>
    <w:rsid w:val="00C82484"/>
    <w:rsid w:val="00C82756"/>
    <w:rsid w:val="00C82E12"/>
    <w:rsid w:val="00C82EAC"/>
    <w:rsid w:val="00C8318D"/>
    <w:rsid w:val="00C835AE"/>
    <w:rsid w:val="00C85003"/>
    <w:rsid w:val="00C85E15"/>
    <w:rsid w:val="00C86080"/>
    <w:rsid w:val="00C86462"/>
    <w:rsid w:val="00C86A5E"/>
    <w:rsid w:val="00C86B7C"/>
    <w:rsid w:val="00C872EE"/>
    <w:rsid w:val="00C87507"/>
    <w:rsid w:val="00C87865"/>
    <w:rsid w:val="00C87AA6"/>
    <w:rsid w:val="00C87CB6"/>
    <w:rsid w:val="00C87E1E"/>
    <w:rsid w:val="00C87E98"/>
    <w:rsid w:val="00C87ECA"/>
    <w:rsid w:val="00C87EFD"/>
    <w:rsid w:val="00C9062E"/>
    <w:rsid w:val="00C90A31"/>
    <w:rsid w:val="00C90E96"/>
    <w:rsid w:val="00C910FA"/>
    <w:rsid w:val="00C912A5"/>
    <w:rsid w:val="00C91F8C"/>
    <w:rsid w:val="00C922AC"/>
    <w:rsid w:val="00C927A6"/>
    <w:rsid w:val="00C929AF"/>
    <w:rsid w:val="00C9311E"/>
    <w:rsid w:val="00C93491"/>
    <w:rsid w:val="00C93E08"/>
    <w:rsid w:val="00C93FDF"/>
    <w:rsid w:val="00C948F9"/>
    <w:rsid w:val="00C94984"/>
    <w:rsid w:val="00C9498D"/>
    <w:rsid w:val="00C95558"/>
    <w:rsid w:val="00C96007"/>
    <w:rsid w:val="00C964BB"/>
    <w:rsid w:val="00C9664F"/>
    <w:rsid w:val="00C96F7E"/>
    <w:rsid w:val="00C9738C"/>
    <w:rsid w:val="00CA010D"/>
    <w:rsid w:val="00CA04F2"/>
    <w:rsid w:val="00CA08D4"/>
    <w:rsid w:val="00CA0B4E"/>
    <w:rsid w:val="00CA0DB7"/>
    <w:rsid w:val="00CA0E91"/>
    <w:rsid w:val="00CA118F"/>
    <w:rsid w:val="00CA151A"/>
    <w:rsid w:val="00CA1D2D"/>
    <w:rsid w:val="00CA1ED8"/>
    <w:rsid w:val="00CA20DE"/>
    <w:rsid w:val="00CA2738"/>
    <w:rsid w:val="00CA2D1E"/>
    <w:rsid w:val="00CA2DDF"/>
    <w:rsid w:val="00CA2F33"/>
    <w:rsid w:val="00CA3376"/>
    <w:rsid w:val="00CA344D"/>
    <w:rsid w:val="00CA34D8"/>
    <w:rsid w:val="00CA37A5"/>
    <w:rsid w:val="00CA3BD5"/>
    <w:rsid w:val="00CA3E32"/>
    <w:rsid w:val="00CA3ED4"/>
    <w:rsid w:val="00CA4249"/>
    <w:rsid w:val="00CA431F"/>
    <w:rsid w:val="00CA47FF"/>
    <w:rsid w:val="00CA4D99"/>
    <w:rsid w:val="00CA4EE8"/>
    <w:rsid w:val="00CA51C0"/>
    <w:rsid w:val="00CA5347"/>
    <w:rsid w:val="00CA54E5"/>
    <w:rsid w:val="00CA56C8"/>
    <w:rsid w:val="00CA59D5"/>
    <w:rsid w:val="00CA686D"/>
    <w:rsid w:val="00CA6B53"/>
    <w:rsid w:val="00CA6F71"/>
    <w:rsid w:val="00CA70D9"/>
    <w:rsid w:val="00CA74F2"/>
    <w:rsid w:val="00CB09E6"/>
    <w:rsid w:val="00CB0D81"/>
    <w:rsid w:val="00CB104D"/>
    <w:rsid w:val="00CB1439"/>
    <w:rsid w:val="00CB1720"/>
    <w:rsid w:val="00CB17AA"/>
    <w:rsid w:val="00CB2354"/>
    <w:rsid w:val="00CB304F"/>
    <w:rsid w:val="00CB3483"/>
    <w:rsid w:val="00CB390D"/>
    <w:rsid w:val="00CB4B1D"/>
    <w:rsid w:val="00CB5124"/>
    <w:rsid w:val="00CB527F"/>
    <w:rsid w:val="00CB55CD"/>
    <w:rsid w:val="00CB5876"/>
    <w:rsid w:val="00CB5DB5"/>
    <w:rsid w:val="00CB5FFD"/>
    <w:rsid w:val="00CB6C93"/>
    <w:rsid w:val="00CC03E4"/>
    <w:rsid w:val="00CC07E1"/>
    <w:rsid w:val="00CC0E90"/>
    <w:rsid w:val="00CC11B4"/>
    <w:rsid w:val="00CC14C3"/>
    <w:rsid w:val="00CC1A9F"/>
    <w:rsid w:val="00CC1D4C"/>
    <w:rsid w:val="00CC283F"/>
    <w:rsid w:val="00CC3736"/>
    <w:rsid w:val="00CC4760"/>
    <w:rsid w:val="00CC4C6E"/>
    <w:rsid w:val="00CC5989"/>
    <w:rsid w:val="00CC5FA3"/>
    <w:rsid w:val="00CC623E"/>
    <w:rsid w:val="00CC6534"/>
    <w:rsid w:val="00CC74C2"/>
    <w:rsid w:val="00CD036A"/>
    <w:rsid w:val="00CD0CAE"/>
    <w:rsid w:val="00CD1039"/>
    <w:rsid w:val="00CD147C"/>
    <w:rsid w:val="00CD172F"/>
    <w:rsid w:val="00CD1BB5"/>
    <w:rsid w:val="00CD1E58"/>
    <w:rsid w:val="00CD1E62"/>
    <w:rsid w:val="00CD1F14"/>
    <w:rsid w:val="00CD2766"/>
    <w:rsid w:val="00CD313B"/>
    <w:rsid w:val="00CD3178"/>
    <w:rsid w:val="00CD391D"/>
    <w:rsid w:val="00CD48AC"/>
    <w:rsid w:val="00CD4B84"/>
    <w:rsid w:val="00CD4D32"/>
    <w:rsid w:val="00CD58AC"/>
    <w:rsid w:val="00CD58F1"/>
    <w:rsid w:val="00CD58F3"/>
    <w:rsid w:val="00CD7A9A"/>
    <w:rsid w:val="00CD7B5E"/>
    <w:rsid w:val="00CD7C13"/>
    <w:rsid w:val="00CD7CFA"/>
    <w:rsid w:val="00CE0323"/>
    <w:rsid w:val="00CE03A3"/>
    <w:rsid w:val="00CE09BB"/>
    <w:rsid w:val="00CE0C5E"/>
    <w:rsid w:val="00CE0FE3"/>
    <w:rsid w:val="00CE1212"/>
    <w:rsid w:val="00CE2DEE"/>
    <w:rsid w:val="00CE2E02"/>
    <w:rsid w:val="00CE2E35"/>
    <w:rsid w:val="00CE3702"/>
    <w:rsid w:val="00CE3B1A"/>
    <w:rsid w:val="00CE4653"/>
    <w:rsid w:val="00CE4675"/>
    <w:rsid w:val="00CE48E2"/>
    <w:rsid w:val="00CE4AEA"/>
    <w:rsid w:val="00CE5162"/>
    <w:rsid w:val="00CE54E7"/>
    <w:rsid w:val="00CE5B7E"/>
    <w:rsid w:val="00CE6313"/>
    <w:rsid w:val="00CE6C30"/>
    <w:rsid w:val="00CE7BE7"/>
    <w:rsid w:val="00CE7D2E"/>
    <w:rsid w:val="00CF032C"/>
    <w:rsid w:val="00CF034A"/>
    <w:rsid w:val="00CF053C"/>
    <w:rsid w:val="00CF0639"/>
    <w:rsid w:val="00CF0737"/>
    <w:rsid w:val="00CF0A96"/>
    <w:rsid w:val="00CF0CF1"/>
    <w:rsid w:val="00CF21CE"/>
    <w:rsid w:val="00CF2610"/>
    <w:rsid w:val="00CF3158"/>
    <w:rsid w:val="00CF33B6"/>
    <w:rsid w:val="00CF3B99"/>
    <w:rsid w:val="00CF3E68"/>
    <w:rsid w:val="00CF3EC0"/>
    <w:rsid w:val="00CF4167"/>
    <w:rsid w:val="00CF4CF3"/>
    <w:rsid w:val="00CF58AC"/>
    <w:rsid w:val="00CF5952"/>
    <w:rsid w:val="00CF5EFA"/>
    <w:rsid w:val="00CF6661"/>
    <w:rsid w:val="00CF6EDC"/>
    <w:rsid w:val="00CF6FE6"/>
    <w:rsid w:val="00CF738E"/>
    <w:rsid w:val="00CF7B89"/>
    <w:rsid w:val="00CF7F5D"/>
    <w:rsid w:val="00D0060B"/>
    <w:rsid w:val="00D00CA4"/>
    <w:rsid w:val="00D01012"/>
    <w:rsid w:val="00D010FE"/>
    <w:rsid w:val="00D01605"/>
    <w:rsid w:val="00D01CF8"/>
    <w:rsid w:val="00D01D1F"/>
    <w:rsid w:val="00D02423"/>
    <w:rsid w:val="00D0245F"/>
    <w:rsid w:val="00D026AF"/>
    <w:rsid w:val="00D030AD"/>
    <w:rsid w:val="00D03648"/>
    <w:rsid w:val="00D0384B"/>
    <w:rsid w:val="00D03A20"/>
    <w:rsid w:val="00D03A99"/>
    <w:rsid w:val="00D04A5B"/>
    <w:rsid w:val="00D04B38"/>
    <w:rsid w:val="00D0508B"/>
    <w:rsid w:val="00D053B6"/>
    <w:rsid w:val="00D05C78"/>
    <w:rsid w:val="00D05E39"/>
    <w:rsid w:val="00D05F2D"/>
    <w:rsid w:val="00D05F2E"/>
    <w:rsid w:val="00D06982"/>
    <w:rsid w:val="00D06AA1"/>
    <w:rsid w:val="00D07014"/>
    <w:rsid w:val="00D079F1"/>
    <w:rsid w:val="00D07C6A"/>
    <w:rsid w:val="00D07E82"/>
    <w:rsid w:val="00D109C6"/>
    <w:rsid w:val="00D118D9"/>
    <w:rsid w:val="00D11F3F"/>
    <w:rsid w:val="00D12597"/>
    <w:rsid w:val="00D12CCE"/>
    <w:rsid w:val="00D130B3"/>
    <w:rsid w:val="00D136AB"/>
    <w:rsid w:val="00D15294"/>
    <w:rsid w:val="00D157E2"/>
    <w:rsid w:val="00D1609C"/>
    <w:rsid w:val="00D160FC"/>
    <w:rsid w:val="00D162B9"/>
    <w:rsid w:val="00D16618"/>
    <w:rsid w:val="00D167E0"/>
    <w:rsid w:val="00D17E55"/>
    <w:rsid w:val="00D20673"/>
    <w:rsid w:val="00D21437"/>
    <w:rsid w:val="00D21F7D"/>
    <w:rsid w:val="00D22103"/>
    <w:rsid w:val="00D221A4"/>
    <w:rsid w:val="00D2257A"/>
    <w:rsid w:val="00D22984"/>
    <w:rsid w:val="00D229B4"/>
    <w:rsid w:val="00D2314F"/>
    <w:rsid w:val="00D241AE"/>
    <w:rsid w:val="00D244A1"/>
    <w:rsid w:val="00D247BB"/>
    <w:rsid w:val="00D24B4C"/>
    <w:rsid w:val="00D25EF6"/>
    <w:rsid w:val="00D26211"/>
    <w:rsid w:val="00D26433"/>
    <w:rsid w:val="00D26EFB"/>
    <w:rsid w:val="00D26FCE"/>
    <w:rsid w:val="00D2717D"/>
    <w:rsid w:val="00D30011"/>
    <w:rsid w:val="00D30077"/>
    <w:rsid w:val="00D300DA"/>
    <w:rsid w:val="00D30191"/>
    <w:rsid w:val="00D30D8B"/>
    <w:rsid w:val="00D32A2D"/>
    <w:rsid w:val="00D32F76"/>
    <w:rsid w:val="00D33500"/>
    <w:rsid w:val="00D337B6"/>
    <w:rsid w:val="00D34560"/>
    <w:rsid w:val="00D346C9"/>
    <w:rsid w:val="00D34B6B"/>
    <w:rsid w:val="00D34F7E"/>
    <w:rsid w:val="00D35146"/>
    <w:rsid w:val="00D35393"/>
    <w:rsid w:val="00D35DB0"/>
    <w:rsid w:val="00D35EB8"/>
    <w:rsid w:val="00D3649A"/>
    <w:rsid w:val="00D36568"/>
    <w:rsid w:val="00D3694C"/>
    <w:rsid w:val="00D36CFF"/>
    <w:rsid w:val="00D36E50"/>
    <w:rsid w:val="00D372A3"/>
    <w:rsid w:val="00D378B1"/>
    <w:rsid w:val="00D37B9E"/>
    <w:rsid w:val="00D37DDE"/>
    <w:rsid w:val="00D40324"/>
    <w:rsid w:val="00D40F15"/>
    <w:rsid w:val="00D40F3F"/>
    <w:rsid w:val="00D410A9"/>
    <w:rsid w:val="00D41443"/>
    <w:rsid w:val="00D41E93"/>
    <w:rsid w:val="00D4245A"/>
    <w:rsid w:val="00D427DC"/>
    <w:rsid w:val="00D42946"/>
    <w:rsid w:val="00D42D17"/>
    <w:rsid w:val="00D4306E"/>
    <w:rsid w:val="00D43087"/>
    <w:rsid w:val="00D43178"/>
    <w:rsid w:val="00D43298"/>
    <w:rsid w:val="00D433AF"/>
    <w:rsid w:val="00D4383F"/>
    <w:rsid w:val="00D44296"/>
    <w:rsid w:val="00D4582C"/>
    <w:rsid w:val="00D45EBA"/>
    <w:rsid w:val="00D460D5"/>
    <w:rsid w:val="00D46320"/>
    <w:rsid w:val="00D46511"/>
    <w:rsid w:val="00D46A11"/>
    <w:rsid w:val="00D46C5E"/>
    <w:rsid w:val="00D46E8C"/>
    <w:rsid w:val="00D476FA"/>
    <w:rsid w:val="00D47BD7"/>
    <w:rsid w:val="00D47C30"/>
    <w:rsid w:val="00D47FFB"/>
    <w:rsid w:val="00D50130"/>
    <w:rsid w:val="00D50ECC"/>
    <w:rsid w:val="00D50F92"/>
    <w:rsid w:val="00D521AC"/>
    <w:rsid w:val="00D52708"/>
    <w:rsid w:val="00D54180"/>
    <w:rsid w:val="00D5446F"/>
    <w:rsid w:val="00D54E56"/>
    <w:rsid w:val="00D554F4"/>
    <w:rsid w:val="00D56704"/>
    <w:rsid w:val="00D56E00"/>
    <w:rsid w:val="00D56E46"/>
    <w:rsid w:val="00D56EE2"/>
    <w:rsid w:val="00D56F0E"/>
    <w:rsid w:val="00D57438"/>
    <w:rsid w:val="00D576F2"/>
    <w:rsid w:val="00D60526"/>
    <w:rsid w:val="00D60762"/>
    <w:rsid w:val="00D60E33"/>
    <w:rsid w:val="00D6108B"/>
    <w:rsid w:val="00D614A0"/>
    <w:rsid w:val="00D617C1"/>
    <w:rsid w:val="00D61B9F"/>
    <w:rsid w:val="00D62268"/>
    <w:rsid w:val="00D62B1E"/>
    <w:rsid w:val="00D6342D"/>
    <w:rsid w:val="00D63453"/>
    <w:rsid w:val="00D63778"/>
    <w:rsid w:val="00D63EDB"/>
    <w:rsid w:val="00D63F0E"/>
    <w:rsid w:val="00D648AA"/>
    <w:rsid w:val="00D64BCF"/>
    <w:rsid w:val="00D64C5F"/>
    <w:rsid w:val="00D655B2"/>
    <w:rsid w:val="00D65621"/>
    <w:rsid w:val="00D65BBF"/>
    <w:rsid w:val="00D65CAE"/>
    <w:rsid w:val="00D66066"/>
    <w:rsid w:val="00D662C6"/>
    <w:rsid w:val="00D666A2"/>
    <w:rsid w:val="00D66BCF"/>
    <w:rsid w:val="00D66E92"/>
    <w:rsid w:val="00D670E5"/>
    <w:rsid w:val="00D678B4"/>
    <w:rsid w:val="00D67B27"/>
    <w:rsid w:val="00D67F2F"/>
    <w:rsid w:val="00D70485"/>
    <w:rsid w:val="00D70550"/>
    <w:rsid w:val="00D70850"/>
    <w:rsid w:val="00D70BF1"/>
    <w:rsid w:val="00D70FDC"/>
    <w:rsid w:val="00D714B4"/>
    <w:rsid w:val="00D7150B"/>
    <w:rsid w:val="00D717B3"/>
    <w:rsid w:val="00D71A1E"/>
    <w:rsid w:val="00D71CC6"/>
    <w:rsid w:val="00D72818"/>
    <w:rsid w:val="00D7348E"/>
    <w:rsid w:val="00D734EE"/>
    <w:rsid w:val="00D73512"/>
    <w:rsid w:val="00D73BED"/>
    <w:rsid w:val="00D7432E"/>
    <w:rsid w:val="00D750CD"/>
    <w:rsid w:val="00D75454"/>
    <w:rsid w:val="00D765CC"/>
    <w:rsid w:val="00D76F0A"/>
    <w:rsid w:val="00D77A4C"/>
    <w:rsid w:val="00D80133"/>
    <w:rsid w:val="00D8097C"/>
    <w:rsid w:val="00D80B76"/>
    <w:rsid w:val="00D80F4C"/>
    <w:rsid w:val="00D80F6C"/>
    <w:rsid w:val="00D8105D"/>
    <w:rsid w:val="00D8169E"/>
    <w:rsid w:val="00D81A80"/>
    <w:rsid w:val="00D82177"/>
    <w:rsid w:val="00D82933"/>
    <w:rsid w:val="00D829C5"/>
    <w:rsid w:val="00D82B0D"/>
    <w:rsid w:val="00D82B99"/>
    <w:rsid w:val="00D82F83"/>
    <w:rsid w:val="00D83380"/>
    <w:rsid w:val="00D84815"/>
    <w:rsid w:val="00D84838"/>
    <w:rsid w:val="00D84C27"/>
    <w:rsid w:val="00D85715"/>
    <w:rsid w:val="00D862DA"/>
    <w:rsid w:val="00D876E2"/>
    <w:rsid w:val="00D87713"/>
    <w:rsid w:val="00D87C0D"/>
    <w:rsid w:val="00D87CE9"/>
    <w:rsid w:val="00D87D15"/>
    <w:rsid w:val="00D90CDD"/>
    <w:rsid w:val="00D913E5"/>
    <w:rsid w:val="00D915D7"/>
    <w:rsid w:val="00D9174A"/>
    <w:rsid w:val="00D91AD5"/>
    <w:rsid w:val="00D91B46"/>
    <w:rsid w:val="00D9249F"/>
    <w:rsid w:val="00D92506"/>
    <w:rsid w:val="00D93FB0"/>
    <w:rsid w:val="00D94A08"/>
    <w:rsid w:val="00D94D73"/>
    <w:rsid w:val="00D94DC6"/>
    <w:rsid w:val="00D95571"/>
    <w:rsid w:val="00D95A48"/>
    <w:rsid w:val="00D95B55"/>
    <w:rsid w:val="00D962D0"/>
    <w:rsid w:val="00D9636C"/>
    <w:rsid w:val="00D97098"/>
    <w:rsid w:val="00D973A0"/>
    <w:rsid w:val="00D976A9"/>
    <w:rsid w:val="00DA0016"/>
    <w:rsid w:val="00DA00B0"/>
    <w:rsid w:val="00DA0CCD"/>
    <w:rsid w:val="00DA0FF1"/>
    <w:rsid w:val="00DA23CB"/>
    <w:rsid w:val="00DA29E5"/>
    <w:rsid w:val="00DA2A77"/>
    <w:rsid w:val="00DA2B28"/>
    <w:rsid w:val="00DA2E9E"/>
    <w:rsid w:val="00DA3B4A"/>
    <w:rsid w:val="00DA4198"/>
    <w:rsid w:val="00DA4832"/>
    <w:rsid w:val="00DA4CD9"/>
    <w:rsid w:val="00DA4FE0"/>
    <w:rsid w:val="00DA510A"/>
    <w:rsid w:val="00DA51BA"/>
    <w:rsid w:val="00DA5689"/>
    <w:rsid w:val="00DA6758"/>
    <w:rsid w:val="00DA67AD"/>
    <w:rsid w:val="00DA691F"/>
    <w:rsid w:val="00DA75C1"/>
    <w:rsid w:val="00DA7D5B"/>
    <w:rsid w:val="00DA7DEA"/>
    <w:rsid w:val="00DB036B"/>
    <w:rsid w:val="00DB0449"/>
    <w:rsid w:val="00DB0756"/>
    <w:rsid w:val="00DB0A1C"/>
    <w:rsid w:val="00DB10A8"/>
    <w:rsid w:val="00DB13B5"/>
    <w:rsid w:val="00DB1524"/>
    <w:rsid w:val="00DB181C"/>
    <w:rsid w:val="00DB1861"/>
    <w:rsid w:val="00DB31DA"/>
    <w:rsid w:val="00DB3634"/>
    <w:rsid w:val="00DB3724"/>
    <w:rsid w:val="00DB38B5"/>
    <w:rsid w:val="00DB3FD8"/>
    <w:rsid w:val="00DB4231"/>
    <w:rsid w:val="00DB4CE2"/>
    <w:rsid w:val="00DB510D"/>
    <w:rsid w:val="00DB537C"/>
    <w:rsid w:val="00DB54D2"/>
    <w:rsid w:val="00DB55EF"/>
    <w:rsid w:val="00DB64DA"/>
    <w:rsid w:val="00DB68F4"/>
    <w:rsid w:val="00DB6CB6"/>
    <w:rsid w:val="00DB75BD"/>
    <w:rsid w:val="00DB789B"/>
    <w:rsid w:val="00DB79A3"/>
    <w:rsid w:val="00DB7DC9"/>
    <w:rsid w:val="00DC0203"/>
    <w:rsid w:val="00DC1024"/>
    <w:rsid w:val="00DC1237"/>
    <w:rsid w:val="00DC1AC9"/>
    <w:rsid w:val="00DC1C03"/>
    <w:rsid w:val="00DC2415"/>
    <w:rsid w:val="00DC27A1"/>
    <w:rsid w:val="00DC3263"/>
    <w:rsid w:val="00DC34D4"/>
    <w:rsid w:val="00DC3C4E"/>
    <w:rsid w:val="00DC44B1"/>
    <w:rsid w:val="00DC4DE2"/>
    <w:rsid w:val="00DC4E42"/>
    <w:rsid w:val="00DC4E55"/>
    <w:rsid w:val="00DC5EDD"/>
    <w:rsid w:val="00DC669F"/>
    <w:rsid w:val="00DC6F5C"/>
    <w:rsid w:val="00DC7F06"/>
    <w:rsid w:val="00DD09C3"/>
    <w:rsid w:val="00DD0E1F"/>
    <w:rsid w:val="00DD10A4"/>
    <w:rsid w:val="00DD14C0"/>
    <w:rsid w:val="00DD1537"/>
    <w:rsid w:val="00DD1743"/>
    <w:rsid w:val="00DD20F7"/>
    <w:rsid w:val="00DD2462"/>
    <w:rsid w:val="00DD263C"/>
    <w:rsid w:val="00DD2911"/>
    <w:rsid w:val="00DD2B01"/>
    <w:rsid w:val="00DD3291"/>
    <w:rsid w:val="00DD33D3"/>
    <w:rsid w:val="00DD3728"/>
    <w:rsid w:val="00DD390E"/>
    <w:rsid w:val="00DD391C"/>
    <w:rsid w:val="00DD4454"/>
    <w:rsid w:val="00DD44A4"/>
    <w:rsid w:val="00DD451A"/>
    <w:rsid w:val="00DD4CF4"/>
    <w:rsid w:val="00DD533D"/>
    <w:rsid w:val="00DD5515"/>
    <w:rsid w:val="00DD5F22"/>
    <w:rsid w:val="00DD6132"/>
    <w:rsid w:val="00DD77A0"/>
    <w:rsid w:val="00DD7B58"/>
    <w:rsid w:val="00DE1163"/>
    <w:rsid w:val="00DE1409"/>
    <w:rsid w:val="00DE1436"/>
    <w:rsid w:val="00DE175B"/>
    <w:rsid w:val="00DE1A3D"/>
    <w:rsid w:val="00DE1F48"/>
    <w:rsid w:val="00DE26CB"/>
    <w:rsid w:val="00DE2E2B"/>
    <w:rsid w:val="00DE47E9"/>
    <w:rsid w:val="00DE47F5"/>
    <w:rsid w:val="00DE48D8"/>
    <w:rsid w:val="00DE4A96"/>
    <w:rsid w:val="00DE5034"/>
    <w:rsid w:val="00DE6ABC"/>
    <w:rsid w:val="00DE7F9F"/>
    <w:rsid w:val="00DF0809"/>
    <w:rsid w:val="00DF10B2"/>
    <w:rsid w:val="00DF184E"/>
    <w:rsid w:val="00DF2692"/>
    <w:rsid w:val="00DF2E16"/>
    <w:rsid w:val="00DF451F"/>
    <w:rsid w:val="00DF46BD"/>
    <w:rsid w:val="00DF47C4"/>
    <w:rsid w:val="00DF48A7"/>
    <w:rsid w:val="00DF55BF"/>
    <w:rsid w:val="00DF641A"/>
    <w:rsid w:val="00DF6A93"/>
    <w:rsid w:val="00DF7132"/>
    <w:rsid w:val="00DF72A2"/>
    <w:rsid w:val="00DF72CE"/>
    <w:rsid w:val="00DF75F8"/>
    <w:rsid w:val="00DF7905"/>
    <w:rsid w:val="00E001A5"/>
    <w:rsid w:val="00E0199B"/>
    <w:rsid w:val="00E01E58"/>
    <w:rsid w:val="00E01EBA"/>
    <w:rsid w:val="00E021C3"/>
    <w:rsid w:val="00E022FF"/>
    <w:rsid w:val="00E036F8"/>
    <w:rsid w:val="00E03A0F"/>
    <w:rsid w:val="00E03B18"/>
    <w:rsid w:val="00E03EE4"/>
    <w:rsid w:val="00E040E6"/>
    <w:rsid w:val="00E049AE"/>
    <w:rsid w:val="00E04D68"/>
    <w:rsid w:val="00E04D74"/>
    <w:rsid w:val="00E05203"/>
    <w:rsid w:val="00E05455"/>
    <w:rsid w:val="00E056CE"/>
    <w:rsid w:val="00E057DE"/>
    <w:rsid w:val="00E05F21"/>
    <w:rsid w:val="00E05F5D"/>
    <w:rsid w:val="00E0603C"/>
    <w:rsid w:val="00E0683F"/>
    <w:rsid w:val="00E06DEB"/>
    <w:rsid w:val="00E07575"/>
    <w:rsid w:val="00E07AB8"/>
    <w:rsid w:val="00E07C3F"/>
    <w:rsid w:val="00E07D09"/>
    <w:rsid w:val="00E07EC3"/>
    <w:rsid w:val="00E103EB"/>
    <w:rsid w:val="00E104BF"/>
    <w:rsid w:val="00E105B7"/>
    <w:rsid w:val="00E106F4"/>
    <w:rsid w:val="00E113EB"/>
    <w:rsid w:val="00E1182D"/>
    <w:rsid w:val="00E11BD9"/>
    <w:rsid w:val="00E1236E"/>
    <w:rsid w:val="00E12B58"/>
    <w:rsid w:val="00E12E93"/>
    <w:rsid w:val="00E14131"/>
    <w:rsid w:val="00E144D2"/>
    <w:rsid w:val="00E14838"/>
    <w:rsid w:val="00E14EC1"/>
    <w:rsid w:val="00E15B10"/>
    <w:rsid w:val="00E160D8"/>
    <w:rsid w:val="00E16107"/>
    <w:rsid w:val="00E161B2"/>
    <w:rsid w:val="00E167B6"/>
    <w:rsid w:val="00E17679"/>
    <w:rsid w:val="00E17981"/>
    <w:rsid w:val="00E17CB5"/>
    <w:rsid w:val="00E17CBD"/>
    <w:rsid w:val="00E208A5"/>
    <w:rsid w:val="00E208C8"/>
    <w:rsid w:val="00E20E22"/>
    <w:rsid w:val="00E2131D"/>
    <w:rsid w:val="00E2132B"/>
    <w:rsid w:val="00E21383"/>
    <w:rsid w:val="00E21742"/>
    <w:rsid w:val="00E21907"/>
    <w:rsid w:val="00E22AC8"/>
    <w:rsid w:val="00E23337"/>
    <w:rsid w:val="00E23EE9"/>
    <w:rsid w:val="00E2411E"/>
    <w:rsid w:val="00E24B96"/>
    <w:rsid w:val="00E24BFE"/>
    <w:rsid w:val="00E24E73"/>
    <w:rsid w:val="00E25275"/>
    <w:rsid w:val="00E2640D"/>
    <w:rsid w:val="00E266C3"/>
    <w:rsid w:val="00E27617"/>
    <w:rsid w:val="00E30025"/>
    <w:rsid w:val="00E30149"/>
    <w:rsid w:val="00E302F0"/>
    <w:rsid w:val="00E30E86"/>
    <w:rsid w:val="00E30FE4"/>
    <w:rsid w:val="00E311FA"/>
    <w:rsid w:val="00E316A8"/>
    <w:rsid w:val="00E31AF0"/>
    <w:rsid w:val="00E31D80"/>
    <w:rsid w:val="00E3204D"/>
    <w:rsid w:val="00E328D7"/>
    <w:rsid w:val="00E330A9"/>
    <w:rsid w:val="00E33DD0"/>
    <w:rsid w:val="00E344A8"/>
    <w:rsid w:val="00E348F1"/>
    <w:rsid w:val="00E34968"/>
    <w:rsid w:val="00E349F5"/>
    <w:rsid w:val="00E3543F"/>
    <w:rsid w:val="00E3587E"/>
    <w:rsid w:val="00E35E87"/>
    <w:rsid w:val="00E35FA6"/>
    <w:rsid w:val="00E36A82"/>
    <w:rsid w:val="00E37489"/>
    <w:rsid w:val="00E37E27"/>
    <w:rsid w:val="00E41520"/>
    <w:rsid w:val="00E419CC"/>
    <w:rsid w:val="00E41D07"/>
    <w:rsid w:val="00E41ED1"/>
    <w:rsid w:val="00E42328"/>
    <w:rsid w:val="00E429AE"/>
    <w:rsid w:val="00E42A19"/>
    <w:rsid w:val="00E42B81"/>
    <w:rsid w:val="00E433C3"/>
    <w:rsid w:val="00E4384B"/>
    <w:rsid w:val="00E4617A"/>
    <w:rsid w:val="00E466B7"/>
    <w:rsid w:val="00E46C83"/>
    <w:rsid w:val="00E46F20"/>
    <w:rsid w:val="00E471F8"/>
    <w:rsid w:val="00E475F8"/>
    <w:rsid w:val="00E47759"/>
    <w:rsid w:val="00E4778A"/>
    <w:rsid w:val="00E47CA1"/>
    <w:rsid w:val="00E502FC"/>
    <w:rsid w:val="00E50EED"/>
    <w:rsid w:val="00E50F82"/>
    <w:rsid w:val="00E51084"/>
    <w:rsid w:val="00E515D9"/>
    <w:rsid w:val="00E5182C"/>
    <w:rsid w:val="00E5183D"/>
    <w:rsid w:val="00E51D80"/>
    <w:rsid w:val="00E5264F"/>
    <w:rsid w:val="00E53334"/>
    <w:rsid w:val="00E53D51"/>
    <w:rsid w:val="00E54B78"/>
    <w:rsid w:val="00E54FC4"/>
    <w:rsid w:val="00E555A7"/>
    <w:rsid w:val="00E559D7"/>
    <w:rsid w:val="00E562DC"/>
    <w:rsid w:val="00E56554"/>
    <w:rsid w:val="00E567C4"/>
    <w:rsid w:val="00E56800"/>
    <w:rsid w:val="00E5723D"/>
    <w:rsid w:val="00E6000A"/>
    <w:rsid w:val="00E61466"/>
    <w:rsid w:val="00E6153E"/>
    <w:rsid w:val="00E6172E"/>
    <w:rsid w:val="00E61C91"/>
    <w:rsid w:val="00E62136"/>
    <w:rsid w:val="00E62973"/>
    <w:rsid w:val="00E62DEC"/>
    <w:rsid w:val="00E634D2"/>
    <w:rsid w:val="00E63589"/>
    <w:rsid w:val="00E638F6"/>
    <w:rsid w:val="00E639C3"/>
    <w:rsid w:val="00E63E03"/>
    <w:rsid w:val="00E6420E"/>
    <w:rsid w:val="00E64379"/>
    <w:rsid w:val="00E64712"/>
    <w:rsid w:val="00E65A6F"/>
    <w:rsid w:val="00E66804"/>
    <w:rsid w:val="00E66B32"/>
    <w:rsid w:val="00E66F44"/>
    <w:rsid w:val="00E67E9D"/>
    <w:rsid w:val="00E70100"/>
    <w:rsid w:val="00E708C1"/>
    <w:rsid w:val="00E71026"/>
    <w:rsid w:val="00E713EB"/>
    <w:rsid w:val="00E714CF"/>
    <w:rsid w:val="00E72507"/>
    <w:rsid w:val="00E72C42"/>
    <w:rsid w:val="00E739F1"/>
    <w:rsid w:val="00E73BA2"/>
    <w:rsid w:val="00E7407F"/>
    <w:rsid w:val="00E740B0"/>
    <w:rsid w:val="00E7413F"/>
    <w:rsid w:val="00E74272"/>
    <w:rsid w:val="00E74917"/>
    <w:rsid w:val="00E74C43"/>
    <w:rsid w:val="00E75A71"/>
    <w:rsid w:val="00E76FDA"/>
    <w:rsid w:val="00E773C9"/>
    <w:rsid w:val="00E77490"/>
    <w:rsid w:val="00E77A27"/>
    <w:rsid w:val="00E77A2A"/>
    <w:rsid w:val="00E77DF7"/>
    <w:rsid w:val="00E80F66"/>
    <w:rsid w:val="00E8230D"/>
    <w:rsid w:val="00E82886"/>
    <w:rsid w:val="00E831B5"/>
    <w:rsid w:val="00E8330E"/>
    <w:rsid w:val="00E84A55"/>
    <w:rsid w:val="00E85173"/>
    <w:rsid w:val="00E85663"/>
    <w:rsid w:val="00E85900"/>
    <w:rsid w:val="00E85EC9"/>
    <w:rsid w:val="00E86B80"/>
    <w:rsid w:val="00E86D0B"/>
    <w:rsid w:val="00E86D94"/>
    <w:rsid w:val="00E87280"/>
    <w:rsid w:val="00E8734F"/>
    <w:rsid w:val="00E8739B"/>
    <w:rsid w:val="00E87531"/>
    <w:rsid w:val="00E87621"/>
    <w:rsid w:val="00E876AF"/>
    <w:rsid w:val="00E877DC"/>
    <w:rsid w:val="00E8795D"/>
    <w:rsid w:val="00E902CC"/>
    <w:rsid w:val="00E91275"/>
    <w:rsid w:val="00E91F7D"/>
    <w:rsid w:val="00E9267C"/>
    <w:rsid w:val="00E92BAD"/>
    <w:rsid w:val="00E92CCA"/>
    <w:rsid w:val="00E93C03"/>
    <w:rsid w:val="00E9401B"/>
    <w:rsid w:val="00E94AA6"/>
    <w:rsid w:val="00E94E50"/>
    <w:rsid w:val="00E95D02"/>
    <w:rsid w:val="00E961A6"/>
    <w:rsid w:val="00E96580"/>
    <w:rsid w:val="00E96954"/>
    <w:rsid w:val="00E9705D"/>
    <w:rsid w:val="00E97AA0"/>
    <w:rsid w:val="00EA01BD"/>
    <w:rsid w:val="00EA0857"/>
    <w:rsid w:val="00EA10F9"/>
    <w:rsid w:val="00EA17A5"/>
    <w:rsid w:val="00EA183C"/>
    <w:rsid w:val="00EA187C"/>
    <w:rsid w:val="00EA1A92"/>
    <w:rsid w:val="00EA219D"/>
    <w:rsid w:val="00EA29DB"/>
    <w:rsid w:val="00EA2CCC"/>
    <w:rsid w:val="00EA36E5"/>
    <w:rsid w:val="00EA41F0"/>
    <w:rsid w:val="00EA463F"/>
    <w:rsid w:val="00EA509D"/>
    <w:rsid w:val="00EA50D5"/>
    <w:rsid w:val="00EA5140"/>
    <w:rsid w:val="00EA5D1D"/>
    <w:rsid w:val="00EA5D9A"/>
    <w:rsid w:val="00EA6367"/>
    <w:rsid w:val="00EA640F"/>
    <w:rsid w:val="00EA73AE"/>
    <w:rsid w:val="00EA73B0"/>
    <w:rsid w:val="00EA77C5"/>
    <w:rsid w:val="00EA77E0"/>
    <w:rsid w:val="00EA783A"/>
    <w:rsid w:val="00EB0175"/>
    <w:rsid w:val="00EB07DE"/>
    <w:rsid w:val="00EB07F0"/>
    <w:rsid w:val="00EB0B2C"/>
    <w:rsid w:val="00EB1BE2"/>
    <w:rsid w:val="00EB225A"/>
    <w:rsid w:val="00EB3553"/>
    <w:rsid w:val="00EB431A"/>
    <w:rsid w:val="00EB50D9"/>
    <w:rsid w:val="00EB566C"/>
    <w:rsid w:val="00EB5869"/>
    <w:rsid w:val="00EB5A57"/>
    <w:rsid w:val="00EB5D83"/>
    <w:rsid w:val="00EB61E3"/>
    <w:rsid w:val="00EB64A4"/>
    <w:rsid w:val="00EB6666"/>
    <w:rsid w:val="00EB6BB9"/>
    <w:rsid w:val="00EB7803"/>
    <w:rsid w:val="00EB7D2D"/>
    <w:rsid w:val="00EC0181"/>
    <w:rsid w:val="00EC13A7"/>
    <w:rsid w:val="00EC1CB3"/>
    <w:rsid w:val="00EC1D55"/>
    <w:rsid w:val="00EC1ED8"/>
    <w:rsid w:val="00EC214F"/>
    <w:rsid w:val="00EC2AB4"/>
    <w:rsid w:val="00EC35BC"/>
    <w:rsid w:val="00EC3CA7"/>
    <w:rsid w:val="00EC424F"/>
    <w:rsid w:val="00EC468A"/>
    <w:rsid w:val="00EC5462"/>
    <w:rsid w:val="00EC5586"/>
    <w:rsid w:val="00EC5880"/>
    <w:rsid w:val="00EC5959"/>
    <w:rsid w:val="00EC5CD4"/>
    <w:rsid w:val="00EC5D21"/>
    <w:rsid w:val="00EC70EE"/>
    <w:rsid w:val="00EC7869"/>
    <w:rsid w:val="00EC7C4E"/>
    <w:rsid w:val="00EC7CD7"/>
    <w:rsid w:val="00ED05A6"/>
    <w:rsid w:val="00ED11CE"/>
    <w:rsid w:val="00ED1685"/>
    <w:rsid w:val="00ED215C"/>
    <w:rsid w:val="00ED315C"/>
    <w:rsid w:val="00ED3937"/>
    <w:rsid w:val="00ED3EB9"/>
    <w:rsid w:val="00ED4241"/>
    <w:rsid w:val="00ED4F0A"/>
    <w:rsid w:val="00ED53C4"/>
    <w:rsid w:val="00ED55B4"/>
    <w:rsid w:val="00ED585F"/>
    <w:rsid w:val="00ED5A5C"/>
    <w:rsid w:val="00ED5FBA"/>
    <w:rsid w:val="00ED6742"/>
    <w:rsid w:val="00ED69E4"/>
    <w:rsid w:val="00ED6BA8"/>
    <w:rsid w:val="00ED71A5"/>
    <w:rsid w:val="00ED73FE"/>
    <w:rsid w:val="00ED7865"/>
    <w:rsid w:val="00ED789C"/>
    <w:rsid w:val="00ED7B1D"/>
    <w:rsid w:val="00ED7E3B"/>
    <w:rsid w:val="00EE0120"/>
    <w:rsid w:val="00EE02A6"/>
    <w:rsid w:val="00EE06CE"/>
    <w:rsid w:val="00EE0D1A"/>
    <w:rsid w:val="00EE143F"/>
    <w:rsid w:val="00EE184C"/>
    <w:rsid w:val="00EE1B54"/>
    <w:rsid w:val="00EE1D23"/>
    <w:rsid w:val="00EE3781"/>
    <w:rsid w:val="00EE37B1"/>
    <w:rsid w:val="00EE58C4"/>
    <w:rsid w:val="00EE5980"/>
    <w:rsid w:val="00EE5A67"/>
    <w:rsid w:val="00EE6019"/>
    <w:rsid w:val="00EE618F"/>
    <w:rsid w:val="00EE6C95"/>
    <w:rsid w:val="00EE6EF8"/>
    <w:rsid w:val="00EF006F"/>
    <w:rsid w:val="00EF0262"/>
    <w:rsid w:val="00EF02C4"/>
    <w:rsid w:val="00EF0B48"/>
    <w:rsid w:val="00EF0CBD"/>
    <w:rsid w:val="00EF1AAA"/>
    <w:rsid w:val="00EF1B65"/>
    <w:rsid w:val="00EF1FEF"/>
    <w:rsid w:val="00EF24DA"/>
    <w:rsid w:val="00EF2B04"/>
    <w:rsid w:val="00EF2CE7"/>
    <w:rsid w:val="00EF2DC2"/>
    <w:rsid w:val="00EF311B"/>
    <w:rsid w:val="00EF33AC"/>
    <w:rsid w:val="00EF5009"/>
    <w:rsid w:val="00EF5177"/>
    <w:rsid w:val="00EF6523"/>
    <w:rsid w:val="00EF6C4C"/>
    <w:rsid w:val="00EF7C9D"/>
    <w:rsid w:val="00EF7EA9"/>
    <w:rsid w:val="00EF7FCF"/>
    <w:rsid w:val="00F00C8C"/>
    <w:rsid w:val="00F00D1D"/>
    <w:rsid w:val="00F01135"/>
    <w:rsid w:val="00F0145E"/>
    <w:rsid w:val="00F0148E"/>
    <w:rsid w:val="00F0169A"/>
    <w:rsid w:val="00F01A50"/>
    <w:rsid w:val="00F02298"/>
    <w:rsid w:val="00F02AF1"/>
    <w:rsid w:val="00F0311D"/>
    <w:rsid w:val="00F03FFA"/>
    <w:rsid w:val="00F04377"/>
    <w:rsid w:val="00F04D2E"/>
    <w:rsid w:val="00F04DFC"/>
    <w:rsid w:val="00F05046"/>
    <w:rsid w:val="00F05130"/>
    <w:rsid w:val="00F058DE"/>
    <w:rsid w:val="00F05912"/>
    <w:rsid w:val="00F05C23"/>
    <w:rsid w:val="00F0611E"/>
    <w:rsid w:val="00F06300"/>
    <w:rsid w:val="00F06612"/>
    <w:rsid w:val="00F069D1"/>
    <w:rsid w:val="00F07516"/>
    <w:rsid w:val="00F07676"/>
    <w:rsid w:val="00F1061D"/>
    <w:rsid w:val="00F117F3"/>
    <w:rsid w:val="00F124C7"/>
    <w:rsid w:val="00F125A5"/>
    <w:rsid w:val="00F12A14"/>
    <w:rsid w:val="00F13B4D"/>
    <w:rsid w:val="00F13C7C"/>
    <w:rsid w:val="00F141B4"/>
    <w:rsid w:val="00F14758"/>
    <w:rsid w:val="00F14B1D"/>
    <w:rsid w:val="00F14C51"/>
    <w:rsid w:val="00F15299"/>
    <w:rsid w:val="00F167C8"/>
    <w:rsid w:val="00F16B30"/>
    <w:rsid w:val="00F16FC4"/>
    <w:rsid w:val="00F172BD"/>
    <w:rsid w:val="00F1757F"/>
    <w:rsid w:val="00F1764E"/>
    <w:rsid w:val="00F179DA"/>
    <w:rsid w:val="00F17B17"/>
    <w:rsid w:val="00F17D13"/>
    <w:rsid w:val="00F17F56"/>
    <w:rsid w:val="00F20AF0"/>
    <w:rsid w:val="00F21799"/>
    <w:rsid w:val="00F221D5"/>
    <w:rsid w:val="00F2393B"/>
    <w:rsid w:val="00F23B92"/>
    <w:rsid w:val="00F23DA3"/>
    <w:rsid w:val="00F23F3A"/>
    <w:rsid w:val="00F23FAB"/>
    <w:rsid w:val="00F24CB2"/>
    <w:rsid w:val="00F25068"/>
    <w:rsid w:val="00F25930"/>
    <w:rsid w:val="00F25A33"/>
    <w:rsid w:val="00F25EF6"/>
    <w:rsid w:val="00F25F8B"/>
    <w:rsid w:val="00F26411"/>
    <w:rsid w:val="00F267BE"/>
    <w:rsid w:val="00F26B62"/>
    <w:rsid w:val="00F27391"/>
    <w:rsid w:val="00F27D4F"/>
    <w:rsid w:val="00F308AE"/>
    <w:rsid w:val="00F30CF7"/>
    <w:rsid w:val="00F31613"/>
    <w:rsid w:val="00F317C3"/>
    <w:rsid w:val="00F31CAC"/>
    <w:rsid w:val="00F31FEA"/>
    <w:rsid w:val="00F325CD"/>
    <w:rsid w:val="00F3371E"/>
    <w:rsid w:val="00F33B43"/>
    <w:rsid w:val="00F33DFC"/>
    <w:rsid w:val="00F34B20"/>
    <w:rsid w:val="00F3504E"/>
    <w:rsid w:val="00F35057"/>
    <w:rsid w:val="00F35176"/>
    <w:rsid w:val="00F353E6"/>
    <w:rsid w:val="00F36387"/>
    <w:rsid w:val="00F36591"/>
    <w:rsid w:val="00F3665F"/>
    <w:rsid w:val="00F36720"/>
    <w:rsid w:val="00F3697F"/>
    <w:rsid w:val="00F36F07"/>
    <w:rsid w:val="00F36F71"/>
    <w:rsid w:val="00F37081"/>
    <w:rsid w:val="00F3748B"/>
    <w:rsid w:val="00F401A8"/>
    <w:rsid w:val="00F40695"/>
    <w:rsid w:val="00F4111D"/>
    <w:rsid w:val="00F411E9"/>
    <w:rsid w:val="00F4188D"/>
    <w:rsid w:val="00F42523"/>
    <w:rsid w:val="00F42C09"/>
    <w:rsid w:val="00F42D1B"/>
    <w:rsid w:val="00F42FAA"/>
    <w:rsid w:val="00F431E1"/>
    <w:rsid w:val="00F432CF"/>
    <w:rsid w:val="00F43C9B"/>
    <w:rsid w:val="00F4407E"/>
    <w:rsid w:val="00F442C9"/>
    <w:rsid w:val="00F44C96"/>
    <w:rsid w:val="00F454A6"/>
    <w:rsid w:val="00F45A18"/>
    <w:rsid w:val="00F45CAE"/>
    <w:rsid w:val="00F45CB0"/>
    <w:rsid w:val="00F45E03"/>
    <w:rsid w:val="00F462CE"/>
    <w:rsid w:val="00F463E6"/>
    <w:rsid w:val="00F46637"/>
    <w:rsid w:val="00F46685"/>
    <w:rsid w:val="00F46A44"/>
    <w:rsid w:val="00F470B7"/>
    <w:rsid w:val="00F47184"/>
    <w:rsid w:val="00F4764C"/>
    <w:rsid w:val="00F50196"/>
    <w:rsid w:val="00F50AE0"/>
    <w:rsid w:val="00F50C9F"/>
    <w:rsid w:val="00F5136F"/>
    <w:rsid w:val="00F528BB"/>
    <w:rsid w:val="00F53190"/>
    <w:rsid w:val="00F53490"/>
    <w:rsid w:val="00F5354E"/>
    <w:rsid w:val="00F53798"/>
    <w:rsid w:val="00F538B2"/>
    <w:rsid w:val="00F54785"/>
    <w:rsid w:val="00F556A9"/>
    <w:rsid w:val="00F5594E"/>
    <w:rsid w:val="00F55B96"/>
    <w:rsid w:val="00F55C9D"/>
    <w:rsid w:val="00F55CE2"/>
    <w:rsid w:val="00F563B8"/>
    <w:rsid w:val="00F5661C"/>
    <w:rsid w:val="00F56832"/>
    <w:rsid w:val="00F56A7B"/>
    <w:rsid w:val="00F5700E"/>
    <w:rsid w:val="00F57146"/>
    <w:rsid w:val="00F573ED"/>
    <w:rsid w:val="00F574E1"/>
    <w:rsid w:val="00F6008D"/>
    <w:rsid w:val="00F602BB"/>
    <w:rsid w:val="00F60AC5"/>
    <w:rsid w:val="00F61174"/>
    <w:rsid w:val="00F61271"/>
    <w:rsid w:val="00F61A4B"/>
    <w:rsid w:val="00F61BDD"/>
    <w:rsid w:val="00F621DD"/>
    <w:rsid w:val="00F62765"/>
    <w:rsid w:val="00F62C0B"/>
    <w:rsid w:val="00F62D27"/>
    <w:rsid w:val="00F631A2"/>
    <w:rsid w:val="00F632DE"/>
    <w:rsid w:val="00F649EC"/>
    <w:rsid w:val="00F65242"/>
    <w:rsid w:val="00F664E7"/>
    <w:rsid w:val="00F67342"/>
    <w:rsid w:val="00F67694"/>
    <w:rsid w:val="00F67F5F"/>
    <w:rsid w:val="00F7139B"/>
    <w:rsid w:val="00F71BF4"/>
    <w:rsid w:val="00F71FF4"/>
    <w:rsid w:val="00F72020"/>
    <w:rsid w:val="00F72091"/>
    <w:rsid w:val="00F720A7"/>
    <w:rsid w:val="00F720CF"/>
    <w:rsid w:val="00F729B8"/>
    <w:rsid w:val="00F7373C"/>
    <w:rsid w:val="00F73F3B"/>
    <w:rsid w:val="00F748C4"/>
    <w:rsid w:val="00F74DB1"/>
    <w:rsid w:val="00F75552"/>
    <w:rsid w:val="00F75BE3"/>
    <w:rsid w:val="00F7612E"/>
    <w:rsid w:val="00F76377"/>
    <w:rsid w:val="00F76AF4"/>
    <w:rsid w:val="00F76CE4"/>
    <w:rsid w:val="00F76EE5"/>
    <w:rsid w:val="00F77B5A"/>
    <w:rsid w:val="00F77DF8"/>
    <w:rsid w:val="00F77F54"/>
    <w:rsid w:val="00F801DF"/>
    <w:rsid w:val="00F805EC"/>
    <w:rsid w:val="00F80687"/>
    <w:rsid w:val="00F80833"/>
    <w:rsid w:val="00F80A11"/>
    <w:rsid w:val="00F82261"/>
    <w:rsid w:val="00F833E3"/>
    <w:rsid w:val="00F83CF5"/>
    <w:rsid w:val="00F84529"/>
    <w:rsid w:val="00F84EDB"/>
    <w:rsid w:val="00F86493"/>
    <w:rsid w:val="00F87575"/>
    <w:rsid w:val="00F90AEE"/>
    <w:rsid w:val="00F90C36"/>
    <w:rsid w:val="00F9102C"/>
    <w:rsid w:val="00F912BE"/>
    <w:rsid w:val="00F913D3"/>
    <w:rsid w:val="00F916BC"/>
    <w:rsid w:val="00F919EB"/>
    <w:rsid w:val="00F91FEC"/>
    <w:rsid w:val="00F9277C"/>
    <w:rsid w:val="00F92D8E"/>
    <w:rsid w:val="00F934B0"/>
    <w:rsid w:val="00F9398C"/>
    <w:rsid w:val="00F93DC4"/>
    <w:rsid w:val="00F93EE7"/>
    <w:rsid w:val="00F950A9"/>
    <w:rsid w:val="00F950B4"/>
    <w:rsid w:val="00F950D4"/>
    <w:rsid w:val="00F95465"/>
    <w:rsid w:val="00F97101"/>
    <w:rsid w:val="00F9777A"/>
    <w:rsid w:val="00F97B59"/>
    <w:rsid w:val="00F97D51"/>
    <w:rsid w:val="00FA024E"/>
    <w:rsid w:val="00FA043C"/>
    <w:rsid w:val="00FA0845"/>
    <w:rsid w:val="00FA0C58"/>
    <w:rsid w:val="00FA0CA7"/>
    <w:rsid w:val="00FA11EB"/>
    <w:rsid w:val="00FA150B"/>
    <w:rsid w:val="00FA1810"/>
    <w:rsid w:val="00FA1D32"/>
    <w:rsid w:val="00FA29BB"/>
    <w:rsid w:val="00FA33A5"/>
    <w:rsid w:val="00FA3530"/>
    <w:rsid w:val="00FA376D"/>
    <w:rsid w:val="00FA497B"/>
    <w:rsid w:val="00FA4B2F"/>
    <w:rsid w:val="00FA5458"/>
    <w:rsid w:val="00FA57D3"/>
    <w:rsid w:val="00FA5A80"/>
    <w:rsid w:val="00FA6370"/>
    <w:rsid w:val="00FA684F"/>
    <w:rsid w:val="00FA750A"/>
    <w:rsid w:val="00FB0627"/>
    <w:rsid w:val="00FB0B14"/>
    <w:rsid w:val="00FB0ED3"/>
    <w:rsid w:val="00FB0F56"/>
    <w:rsid w:val="00FB1307"/>
    <w:rsid w:val="00FB191F"/>
    <w:rsid w:val="00FB192F"/>
    <w:rsid w:val="00FB1A02"/>
    <w:rsid w:val="00FB3988"/>
    <w:rsid w:val="00FB3A1D"/>
    <w:rsid w:val="00FB3FF5"/>
    <w:rsid w:val="00FB43FF"/>
    <w:rsid w:val="00FB4927"/>
    <w:rsid w:val="00FB4B43"/>
    <w:rsid w:val="00FB4CF9"/>
    <w:rsid w:val="00FB4E45"/>
    <w:rsid w:val="00FB5587"/>
    <w:rsid w:val="00FB5589"/>
    <w:rsid w:val="00FB5869"/>
    <w:rsid w:val="00FB5B0D"/>
    <w:rsid w:val="00FB5EB5"/>
    <w:rsid w:val="00FB5EFF"/>
    <w:rsid w:val="00FB5F6B"/>
    <w:rsid w:val="00FB5F83"/>
    <w:rsid w:val="00FB636F"/>
    <w:rsid w:val="00FB6599"/>
    <w:rsid w:val="00FB65FA"/>
    <w:rsid w:val="00FB6A7E"/>
    <w:rsid w:val="00FB7760"/>
    <w:rsid w:val="00FB7A3C"/>
    <w:rsid w:val="00FC00D3"/>
    <w:rsid w:val="00FC080E"/>
    <w:rsid w:val="00FC0B27"/>
    <w:rsid w:val="00FC0CE8"/>
    <w:rsid w:val="00FC0F0B"/>
    <w:rsid w:val="00FC0F91"/>
    <w:rsid w:val="00FC11A1"/>
    <w:rsid w:val="00FC1818"/>
    <w:rsid w:val="00FC186D"/>
    <w:rsid w:val="00FC1FB5"/>
    <w:rsid w:val="00FC2D40"/>
    <w:rsid w:val="00FC2F8A"/>
    <w:rsid w:val="00FC3622"/>
    <w:rsid w:val="00FC5282"/>
    <w:rsid w:val="00FC5761"/>
    <w:rsid w:val="00FC5C07"/>
    <w:rsid w:val="00FC5DAF"/>
    <w:rsid w:val="00FC64D2"/>
    <w:rsid w:val="00FC684D"/>
    <w:rsid w:val="00FC7241"/>
    <w:rsid w:val="00FD060E"/>
    <w:rsid w:val="00FD0A51"/>
    <w:rsid w:val="00FD0C05"/>
    <w:rsid w:val="00FD0E66"/>
    <w:rsid w:val="00FD0F71"/>
    <w:rsid w:val="00FD1332"/>
    <w:rsid w:val="00FD1F10"/>
    <w:rsid w:val="00FD28D9"/>
    <w:rsid w:val="00FD2D45"/>
    <w:rsid w:val="00FD2E2F"/>
    <w:rsid w:val="00FD4488"/>
    <w:rsid w:val="00FD5E25"/>
    <w:rsid w:val="00FE05AE"/>
    <w:rsid w:val="00FE0652"/>
    <w:rsid w:val="00FE1187"/>
    <w:rsid w:val="00FE151C"/>
    <w:rsid w:val="00FE235D"/>
    <w:rsid w:val="00FE24C4"/>
    <w:rsid w:val="00FE2E69"/>
    <w:rsid w:val="00FE3ED0"/>
    <w:rsid w:val="00FE4105"/>
    <w:rsid w:val="00FE4C52"/>
    <w:rsid w:val="00FE61DF"/>
    <w:rsid w:val="00FE6C46"/>
    <w:rsid w:val="00FE7276"/>
    <w:rsid w:val="00FE787C"/>
    <w:rsid w:val="00FE7AC0"/>
    <w:rsid w:val="00FE7E3D"/>
    <w:rsid w:val="00FF0328"/>
    <w:rsid w:val="00FF07CF"/>
    <w:rsid w:val="00FF0F16"/>
    <w:rsid w:val="00FF0FF7"/>
    <w:rsid w:val="00FF1203"/>
    <w:rsid w:val="00FF2449"/>
    <w:rsid w:val="00FF2AFD"/>
    <w:rsid w:val="00FF3182"/>
    <w:rsid w:val="00FF457B"/>
    <w:rsid w:val="00FF498B"/>
    <w:rsid w:val="00FF4C27"/>
    <w:rsid w:val="00FF6040"/>
    <w:rsid w:val="00FF61CD"/>
    <w:rsid w:val="00FF63B5"/>
    <w:rsid w:val="00FF661F"/>
    <w:rsid w:val="00FF6D74"/>
    <w:rsid w:val="00FF6E8F"/>
    <w:rsid w:val="00FF7B3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EBB28"/>
  <w15:docId w15:val="{603E8998-B5BB-4FB2-9CA4-D587BA378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D5515"/>
    <w:pPr>
      <w:spacing w:after="0" w:line="24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rsid w:val="00397758"/>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en-US"/>
    </w:rPr>
  </w:style>
  <w:style w:type="paragraph" w:styleId="berschrift2">
    <w:name w:val="heading 2"/>
    <w:basedOn w:val="Standard"/>
    <w:next w:val="Standard"/>
    <w:link w:val="berschrift2Zchn"/>
    <w:uiPriority w:val="9"/>
    <w:unhideWhenUsed/>
    <w:qFormat/>
    <w:rsid w:val="00BC73F9"/>
    <w:pPr>
      <w:keepNext/>
      <w:keepLines/>
      <w:spacing w:before="200" w:line="276" w:lineRule="auto"/>
      <w:outlineLvl w:val="1"/>
    </w:pPr>
    <w:rPr>
      <w:rFonts w:asciiTheme="majorHAnsi" w:eastAsiaTheme="majorEastAsia" w:hAnsiTheme="majorHAnsi" w:cstheme="majorBidi"/>
      <w:b/>
      <w:bCs/>
      <w:color w:val="4F81BD" w:themeColor="accent1"/>
      <w:sz w:val="26"/>
      <w:szCs w:val="26"/>
      <w:lang w:eastAsia="en-US"/>
    </w:rPr>
  </w:style>
  <w:style w:type="paragraph" w:styleId="berschrift3">
    <w:name w:val="heading 3"/>
    <w:basedOn w:val="Standard"/>
    <w:next w:val="Standard"/>
    <w:link w:val="berschrift3Zchn"/>
    <w:uiPriority w:val="9"/>
    <w:unhideWhenUsed/>
    <w:qFormat/>
    <w:rsid w:val="00BC73F9"/>
    <w:pPr>
      <w:keepNext/>
      <w:keepLines/>
      <w:spacing w:before="200" w:line="276" w:lineRule="auto"/>
      <w:outlineLvl w:val="2"/>
    </w:pPr>
    <w:rPr>
      <w:rFonts w:asciiTheme="majorHAnsi" w:eastAsiaTheme="majorEastAsia" w:hAnsiTheme="majorHAnsi" w:cstheme="majorBidi"/>
      <w:b/>
      <w:bCs/>
      <w:color w:val="4F81BD" w:themeColor="accent1"/>
      <w:sz w:val="22"/>
      <w:szCs w:val="22"/>
      <w:lang w:eastAsia="en-US"/>
    </w:rPr>
  </w:style>
  <w:style w:type="paragraph" w:styleId="berschrift4">
    <w:name w:val="heading 4"/>
    <w:basedOn w:val="Standard"/>
    <w:next w:val="Standard"/>
    <w:link w:val="berschrift4Zchn"/>
    <w:uiPriority w:val="9"/>
    <w:semiHidden/>
    <w:unhideWhenUsed/>
    <w:qFormat/>
    <w:rsid w:val="00833570"/>
    <w:pPr>
      <w:keepNext/>
      <w:keepLines/>
      <w:spacing w:before="200" w:line="276" w:lineRule="auto"/>
      <w:outlineLvl w:val="3"/>
    </w:pPr>
    <w:rPr>
      <w:rFonts w:asciiTheme="majorHAnsi" w:eastAsiaTheme="majorEastAsia" w:hAnsiTheme="majorHAnsi" w:cstheme="majorBidi"/>
      <w:b/>
      <w:bCs/>
      <w:i/>
      <w:iCs/>
      <w:color w:val="4F81BD" w:themeColor="accent1"/>
      <w:sz w:val="22"/>
      <w:szCs w:val="22"/>
      <w:lang w:eastAsia="en-US"/>
    </w:rPr>
  </w:style>
  <w:style w:type="paragraph" w:styleId="berschrift5">
    <w:name w:val="heading 5"/>
    <w:basedOn w:val="Standard"/>
    <w:next w:val="Standard"/>
    <w:link w:val="berschrift5Zchn"/>
    <w:uiPriority w:val="9"/>
    <w:semiHidden/>
    <w:unhideWhenUsed/>
    <w:qFormat/>
    <w:rsid w:val="00262666"/>
    <w:pPr>
      <w:keepNext/>
      <w:keepLines/>
      <w:spacing w:before="4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semiHidden/>
    <w:unhideWhenUsed/>
    <w:qFormat/>
    <w:rsid w:val="00262666"/>
    <w:pPr>
      <w:keepNext/>
      <w:keepLines/>
      <w:spacing w:before="4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semiHidden/>
    <w:unhideWhenUsed/>
    <w:qFormat/>
    <w:rsid w:val="00262666"/>
    <w:pPr>
      <w:keepNext/>
      <w:keepLines/>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26266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26266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rsid w:val="00397758"/>
    <w:pPr>
      <w:tabs>
        <w:tab w:val="center" w:pos="4536"/>
        <w:tab w:val="right" w:pos="9072"/>
      </w:tabs>
    </w:pPr>
  </w:style>
  <w:style w:type="character" w:customStyle="1" w:styleId="FuzeileZchn">
    <w:name w:val="Fußzeile Zchn"/>
    <w:basedOn w:val="Absatz-Standardschriftart"/>
    <w:link w:val="Fuzeile"/>
    <w:uiPriority w:val="99"/>
    <w:rsid w:val="00397758"/>
    <w:rPr>
      <w:rFonts w:ascii="Times New Roman" w:eastAsia="Times New Roman" w:hAnsi="Times New Roman" w:cs="Times New Roman"/>
      <w:sz w:val="24"/>
      <w:szCs w:val="24"/>
      <w:lang w:eastAsia="de-DE"/>
    </w:rPr>
  </w:style>
  <w:style w:type="paragraph" w:customStyle="1" w:styleId="CitaviBibliographyEntry">
    <w:name w:val="Citavi Bibliography Entry"/>
    <w:basedOn w:val="Standard"/>
    <w:link w:val="CitaviBibliographyEntryZchn"/>
    <w:rsid w:val="00397758"/>
    <w:pPr>
      <w:tabs>
        <w:tab w:val="left" w:pos="283"/>
      </w:tabs>
      <w:spacing w:line="276" w:lineRule="auto"/>
      <w:ind w:left="283" w:hanging="283"/>
    </w:pPr>
    <w:rPr>
      <w:rFonts w:asciiTheme="minorHAnsi" w:eastAsiaTheme="minorHAnsi" w:hAnsiTheme="minorHAnsi" w:cstheme="minorBidi"/>
      <w:sz w:val="22"/>
      <w:szCs w:val="22"/>
      <w:lang w:eastAsia="en-US"/>
    </w:rPr>
  </w:style>
  <w:style w:type="character" w:customStyle="1" w:styleId="CitaviBibliographyEntryZchn">
    <w:name w:val="Citavi Bibliography Entry Zchn"/>
    <w:basedOn w:val="Absatz-Standardschriftart"/>
    <w:link w:val="CitaviBibliographyEntry"/>
    <w:rsid w:val="00397758"/>
  </w:style>
  <w:style w:type="paragraph" w:customStyle="1" w:styleId="CitaviBibliographyHeading">
    <w:name w:val="Citavi Bibliography Heading"/>
    <w:basedOn w:val="berschrift1"/>
    <w:link w:val="CitaviBibliographyHeadingZchn"/>
    <w:rsid w:val="00397758"/>
  </w:style>
  <w:style w:type="character" w:customStyle="1" w:styleId="CitaviBibliographyHeadingZchn">
    <w:name w:val="Citavi Bibliography Heading Zchn"/>
    <w:basedOn w:val="Absatz-Standardschriftart"/>
    <w:link w:val="CitaviBibliographyHeading"/>
    <w:rsid w:val="00397758"/>
    <w:rPr>
      <w:rFonts w:asciiTheme="majorHAnsi" w:eastAsiaTheme="majorEastAsia" w:hAnsiTheme="majorHAnsi" w:cstheme="majorBidi"/>
      <w:b/>
      <w:bCs/>
      <w:color w:val="365F91" w:themeColor="accent1" w:themeShade="BF"/>
      <w:sz w:val="28"/>
      <w:szCs w:val="28"/>
    </w:rPr>
  </w:style>
  <w:style w:type="character" w:customStyle="1" w:styleId="berschrift1Zchn">
    <w:name w:val="Überschrift 1 Zchn"/>
    <w:basedOn w:val="Absatz-Standardschriftart"/>
    <w:link w:val="berschrift1"/>
    <w:uiPriority w:val="9"/>
    <w:rsid w:val="00397758"/>
    <w:rPr>
      <w:rFonts w:asciiTheme="majorHAnsi" w:eastAsiaTheme="majorEastAsia" w:hAnsiTheme="majorHAnsi" w:cstheme="majorBidi"/>
      <w:b/>
      <w:bCs/>
      <w:color w:val="365F91" w:themeColor="accent1" w:themeShade="BF"/>
      <w:sz w:val="28"/>
      <w:szCs w:val="28"/>
    </w:rPr>
  </w:style>
  <w:style w:type="character" w:styleId="Hyperlink">
    <w:name w:val="Hyperlink"/>
    <w:uiPriority w:val="99"/>
    <w:rsid w:val="005A498A"/>
    <w:rPr>
      <w:color w:val="0000FF"/>
      <w:u w:val="single"/>
    </w:rPr>
  </w:style>
  <w:style w:type="character" w:styleId="Kommentarzeichen">
    <w:name w:val="annotation reference"/>
    <w:basedOn w:val="Absatz-Standardschriftart"/>
    <w:uiPriority w:val="99"/>
    <w:semiHidden/>
    <w:unhideWhenUsed/>
    <w:rsid w:val="00371E57"/>
    <w:rPr>
      <w:sz w:val="16"/>
      <w:szCs w:val="16"/>
    </w:rPr>
  </w:style>
  <w:style w:type="paragraph" w:styleId="Kommentartext">
    <w:name w:val="annotation text"/>
    <w:basedOn w:val="Standard"/>
    <w:link w:val="KommentartextZchn"/>
    <w:uiPriority w:val="99"/>
    <w:unhideWhenUsed/>
    <w:rsid w:val="00371E57"/>
    <w:rPr>
      <w:sz w:val="20"/>
      <w:szCs w:val="20"/>
    </w:rPr>
  </w:style>
  <w:style w:type="character" w:customStyle="1" w:styleId="KommentartextZchn">
    <w:name w:val="Kommentartext Zchn"/>
    <w:basedOn w:val="Absatz-Standardschriftart"/>
    <w:link w:val="Kommentartext"/>
    <w:uiPriority w:val="99"/>
    <w:rsid w:val="00371E57"/>
    <w:rPr>
      <w:sz w:val="20"/>
      <w:szCs w:val="20"/>
    </w:rPr>
  </w:style>
  <w:style w:type="paragraph" w:styleId="Kommentarthema">
    <w:name w:val="annotation subject"/>
    <w:basedOn w:val="Kommentartext"/>
    <w:next w:val="Kommentartext"/>
    <w:link w:val="KommentarthemaZchn"/>
    <w:uiPriority w:val="99"/>
    <w:semiHidden/>
    <w:unhideWhenUsed/>
    <w:rsid w:val="00371E57"/>
    <w:rPr>
      <w:b/>
      <w:bCs/>
    </w:rPr>
  </w:style>
  <w:style w:type="character" w:customStyle="1" w:styleId="KommentarthemaZchn">
    <w:name w:val="Kommentarthema Zchn"/>
    <w:basedOn w:val="KommentartextZchn"/>
    <w:link w:val="Kommentarthema"/>
    <w:uiPriority w:val="99"/>
    <w:semiHidden/>
    <w:rsid w:val="00371E57"/>
    <w:rPr>
      <w:b/>
      <w:bCs/>
      <w:sz w:val="20"/>
      <w:szCs w:val="20"/>
    </w:rPr>
  </w:style>
  <w:style w:type="paragraph" w:styleId="Sprechblasentext">
    <w:name w:val="Balloon Text"/>
    <w:basedOn w:val="Standard"/>
    <w:link w:val="SprechblasentextZchn"/>
    <w:uiPriority w:val="99"/>
    <w:semiHidden/>
    <w:unhideWhenUsed/>
    <w:rsid w:val="00371E5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71E57"/>
    <w:rPr>
      <w:rFonts w:ascii="Tahoma" w:hAnsi="Tahoma" w:cs="Tahoma"/>
      <w:sz w:val="16"/>
      <w:szCs w:val="16"/>
    </w:rPr>
  </w:style>
  <w:style w:type="character" w:styleId="Zeilennummer">
    <w:name w:val="line number"/>
    <w:basedOn w:val="Absatz-Standardschriftart"/>
    <w:uiPriority w:val="99"/>
    <w:semiHidden/>
    <w:unhideWhenUsed/>
    <w:rsid w:val="00C16DC0"/>
  </w:style>
  <w:style w:type="paragraph" w:styleId="Kopfzeile">
    <w:name w:val="header"/>
    <w:basedOn w:val="Standard"/>
    <w:link w:val="KopfzeileZchn"/>
    <w:uiPriority w:val="99"/>
    <w:unhideWhenUsed/>
    <w:rsid w:val="00DA5689"/>
    <w:pPr>
      <w:tabs>
        <w:tab w:val="center" w:pos="4536"/>
        <w:tab w:val="right" w:pos="9072"/>
      </w:tabs>
    </w:pPr>
    <w:rPr>
      <w:rFonts w:asciiTheme="minorHAnsi" w:eastAsiaTheme="minorHAnsi" w:hAnsiTheme="minorHAnsi" w:cstheme="minorBidi"/>
      <w:sz w:val="22"/>
      <w:szCs w:val="22"/>
      <w:lang w:eastAsia="en-US"/>
    </w:rPr>
  </w:style>
  <w:style w:type="character" w:customStyle="1" w:styleId="KopfzeileZchn">
    <w:name w:val="Kopfzeile Zchn"/>
    <w:basedOn w:val="Absatz-Standardschriftart"/>
    <w:link w:val="Kopfzeile"/>
    <w:uiPriority w:val="99"/>
    <w:rsid w:val="00DA5689"/>
  </w:style>
  <w:style w:type="table" w:styleId="Tabellenraster">
    <w:name w:val="Table Grid"/>
    <w:basedOn w:val="NormaleTabelle"/>
    <w:uiPriority w:val="59"/>
    <w:rsid w:val="006369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63699E"/>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apple-converted-space">
    <w:name w:val="apple-converted-space"/>
    <w:basedOn w:val="Absatz-Standardschriftart"/>
    <w:rsid w:val="00E876AF"/>
  </w:style>
  <w:style w:type="character" w:styleId="Hervorhebung">
    <w:name w:val="Emphasis"/>
    <w:basedOn w:val="Absatz-Standardschriftart"/>
    <w:uiPriority w:val="20"/>
    <w:qFormat/>
    <w:rsid w:val="00E876AF"/>
    <w:rPr>
      <w:i/>
      <w:iCs/>
    </w:rPr>
  </w:style>
  <w:style w:type="character" w:customStyle="1" w:styleId="berschrift2Zchn">
    <w:name w:val="Überschrift 2 Zchn"/>
    <w:basedOn w:val="Absatz-Standardschriftart"/>
    <w:link w:val="berschrift2"/>
    <w:uiPriority w:val="9"/>
    <w:rsid w:val="00BC73F9"/>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BC73F9"/>
    <w:rPr>
      <w:rFonts w:asciiTheme="majorHAnsi" w:eastAsiaTheme="majorEastAsia" w:hAnsiTheme="majorHAnsi" w:cstheme="majorBidi"/>
      <w:b/>
      <w:bCs/>
      <w:color w:val="4F81BD" w:themeColor="accent1"/>
    </w:rPr>
  </w:style>
  <w:style w:type="character" w:customStyle="1" w:styleId="st1">
    <w:name w:val="st1"/>
    <w:basedOn w:val="Absatz-Standardschriftart"/>
    <w:rsid w:val="00922090"/>
  </w:style>
  <w:style w:type="paragraph" w:styleId="StandardWeb">
    <w:name w:val="Normal (Web)"/>
    <w:basedOn w:val="Standard"/>
    <w:uiPriority w:val="99"/>
    <w:semiHidden/>
    <w:unhideWhenUsed/>
    <w:rsid w:val="003328E0"/>
    <w:pPr>
      <w:spacing w:after="195" w:line="270" w:lineRule="atLeast"/>
    </w:pPr>
    <w:rPr>
      <w:rFonts w:ascii="inherit" w:hAnsi="inherit"/>
      <w:sz w:val="20"/>
      <w:szCs w:val="20"/>
    </w:rPr>
  </w:style>
  <w:style w:type="character" w:customStyle="1" w:styleId="berschrift4Zchn">
    <w:name w:val="Überschrift 4 Zchn"/>
    <w:basedOn w:val="Absatz-Standardschriftart"/>
    <w:link w:val="berschrift4"/>
    <w:uiPriority w:val="9"/>
    <w:semiHidden/>
    <w:rsid w:val="00833570"/>
    <w:rPr>
      <w:rFonts w:asciiTheme="majorHAnsi" w:eastAsiaTheme="majorEastAsia" w:hAnsiTheme="majorHAnsi" w:cstheme="majorBidi"/>
      <w:b/>
      <w:bCs/>
      <w:i/>
      <w:iCs/>
      <w:color w:val="4F81BD" w:themeColor="accent1"/>
    </w:rPr>
  </w:style>
  <w:style w:type="paragraph" w:customStyle="1" w:styleId="Default">
    <w:name w:val="Default"/>
    <w:rsid w:val="00F97101"/>
    <w:pPr>
      <w:autoSpaceDE w:val="0"/>
      <w:autoSpaceDN w:val="0"/>
      <w:adjustRightInd w:val="0"/>
      <w:spacing w:after="0" w:line="240" w:lineRule="auto"/>
    </w:pPr>
    <w:rPr>
      <w:rFonts w:ascii="Times New Roman" w:hAnsi="Times New Roman" w:cs="Times New Roman"/>
      <w:color w:val="000000"/>
      <w:sz w:val="24"/>
      <w:szCs w:val="24"/>
    </w:rPr>
  </w:style>
  <w:style w:type="paragraph" w:styleId="KeinLeerraum">
    <w:name w:val="No Spacing"/>
    <w:uiPriority w:val="1"/>
    <w:qFormat/>
    <w:rsid w:val="00362373"/>
    <w:pPr>
      <w:spacing w:after="0" w:line="240" w:lineRule="auto"/>
    </w:pPr>
  </w:style>
  <w:style w:type="paragraph" w:customStyle="1" w:styleId="para">
    <w:name w:val="para"/>
    <w:basedOn w:val="Standard"/>
    <w:rsid w:val="00527D4A"/>
    <w:pPr>
      <w:spacing w:before="100" w:beforeAutospacing="1" w:after="100" w:afterAutospacing="1"/>
    </w:pPr>
  </w:style>
  <w:style w:type="paragraph" w:styleId="Inhaltsverzeichnisberschrift">
    <w:name w:val="TOC Heading"/>
    <w:basedOn w:val="berschrift1"/>
    <w:next w:val="Standard"/>
    <w:uiPriority w:val="39"/>
    <w:semiHidden/>
    <w:unhideWhenUsed/>
    <w:qFormat/>
    <w:rsid w:val="00262666"/>
    <w:pPr>
      <w:spacing w:before="240"/>
      <w:outlineLvl w:val="9"/>
    </w:pPr>
    <w:rPr>
      <w:b w:val="0"/>
      <w:bCs w:val="0"/>
      <w:sz w:val="32"/>
      <w:szCs w:val="32"/>
    </w:rPr>
  </w:style>
  <w:style w:type="paragraph" w:styleId="Literaturverzeichnis">
    <w:name w:val="Bibliography"/>
    <w:basedOn w:val="Standard"/>
    <w:next w:val="Standard"/>
    <w:uiPriority w:val="37"/>
    <w:semiHidden/>
    <w:unhideWhenUsed/>
    <w:rsid w:val="00262666"/>
  </w:style>
  <w:style w:type="character" w:styleId="Buchtitel">
    <w:name w:val="Book Title"/>
    <w:basedOn w:val="Absatz-Standardschriftart"/>
    <w:uiPriority w:val="33"/>
    <w:qFormat/>
    <w:rsid w:val="00262666"/>
    <w:rPr>
      <w:b/>
      <w:bCs/>
      <w:i/>
      <w:iCs/>
      <w:spacing w:val="5"/>
    </w:rPr>
  </w:style>
  <w:style w:type="character" w:styleId="IntensiverVerweis">
    <w:name w:val="Intense Reference"/>
    <w:basedOn w:val="Absatz-Standardschriftart"/>
    <w:uiPriority w:val="32"/>
    <w:qFormat/>
    <w:rsid w:val="00262666"/>
    <w:rPr>
      <w:b/>
      <w:bCs/>
      <w:smallCaps/>
      <w:color w:val="4F81BD" w:themeColor="accent1"/>
      <w:spacing w:val="5"/>
    </w:rPr>
  </w:style>
  <w:style w:type="character" w:styleId="SchwacherVerweis">
    <w:name w:val="Subtle Reference"/>
    <w:basedOn w:val="Absatz-Standardschriftart"/>
    <w:uiPriority w:val="31"/>
    <w:qFormat/>
    <w:rsid w:val="00262666"/>
    <w:rPr>
      <w:smallCaps/>
      <w:color w:val="5A5A5A" w:themeColor="text1" w:themeTint="A5"/>
    </w:rPr>
  </w:style>
  <w:style w:type="character" w:styleId="IntensiveHervorhebung">
    <w:name w:val="Intense Emphasis"/>
    <w:basedOn w:val="Absatz-Standardschriftart"/>
    <w:uiPriority w:val="21"/>
    <w:qFormat/>
    <w:rsid w:val="00262666"/>
    <w:rPr>
      <w:i/>
      <w:iCs/>
      <w:color w:val="4F81BD" w:themeColor="accent1"/>
    </w:rPr>
  </w:style>
  <w:style w:type="character" w:styleId="SchwacheHervorhebung">
    <w:name w:val="Subtle Emphasis"/>
    <w:basedOn w:val="Absatz-Standardschriftart"/>
    <w:uiPriority w:val="19"/>
    <w:qFormat/>
    <w:rsid w:val="00262666"/>
    <w:rPr>
      <w:i/>
      <w:iCs/>
      <w:color w:val="404040" w:themeColor="text1" w:themeTint="BF"/>
    </w:rPr>
  </w:style>
  <w:style w:type="paragraph" w:styleId="IntensivesZitat">
    <w:name w:val="Intense Quote"/>
    <w:basedOn w:val="Standard"/>
    <w:next w:val="Standard"/>
    <w:link w:val="IntensivesZitatZchn"/>
    <w:uiPriority w:val="30"/>
    <w:qFormat/>
    <w:rsid w:val="00262666"/>
    <w:pPr>
      <w:pBdr>
        <w:top w:val="single" w:sz="4" w:space="10" w:color="4F81BD" w:themeColor="accent1"/>
        <w:bottom w:val="single" w:sz="4" w:space="10" w:color="4F81BD" w:themeColor="accent1"/>
      </w:pBdr>
      <w:spacing w:before="360" w:after="360" w:line="276" w:lineRule="auto"/>
      <w:ind w:left="864" w:right="864"/>
      <w:jc w:val="center"/>
    </w:pPr>
    <w:rPr>
      <w:rFonts w:asciiTheme="minorHAnsi" w:eastAsiaTheme="minorHAnsi" w:hAnsiTheme="minorHAnsi" w:cstheme="minorBidi"/>
      <w:i/>
      <w:iCs/>
      <w:color w:val="4F81BD" w:themeColor="accent1"/>
      <w:sz w:val="22"/>
      <w:szCs w:val="22"/>
      <w:lang w:eastAsia="en-US"/>
    </w:rPr>
  </w:style>
  <w:style w:type="character" w:customStyle="1" w:styleId="IntensivesZitatZchn">
    <w:name w:val="Intensives Zitat Zchn"/>
    <w:basedOn w:val="Absatz-Standardschriftart"/>
    <w:link w:val="IntensivesZitat"/>
    <w:uiPriority w:val="30"/>
    <w:rsid w:val="00262666"/>
    <w:rPr>
      <w:i/>
      <w:iCs/>
      <w:color w:val="4F81BD" w:themeColor="accent1"/>
    </w:rPr>
  </w:style>
  <w:style w:type="paragraph" w:styleId="Zitat">
    <w:name w:val="Quote"/>
    <w:basedOn w:val="Standard"/>
    <w:next w:val="Standard"/>
    <w:link w:val="ZitatZchn"/>
    <w:uiPriority w:val="29"/>
    <w:qFormat/>
    <w:rsid w:val="00262666"/>
    <w:pPr>
      <w:spacing w:before="200" w:after="160" w:line="276" w:lineRule="auto"/>
      <w:ind w:left="864" w:right="864"/>
      <w:jc w:val="center"/>
    </w:pPr>
    <w:rPr>
      <w:rFonts w:asciiTheme="minorHAnsi" w:eastAsiaTheme="minorHAnsi" w:hAnsiTheme="minorHAnsi" w:cstheme="minorBidi"/>
      <w:i/>
      <w:iCs/>
      <w:color w:val="404040" w:themeColor="text1" w:themeTint="BF"/>
      <w:sz w:val="22"/>
      <w:szCs w:val="22"/>
      <w:lang w:eastAsia="en-US"/>
    </w:rPr>
  </w:style>
  <w:style w:type="character" w:customStyle="1" w:styleId="ZitatZchn">
    <w:name w:val="Zitat Zchn"/>
    <w:basedOn w:val="Absatz-Standardschriftart"/>
    <w:link w:val="Zitat"/>
    <w:uiPriority w:val="29"/>
    <w:rsid w:val="00262666"/>
    <w:rPr>
      <w:i/>
      <w:iCs/>
      <w:color w:val="404040" w:themeColor="text1" w:themeTint="BF"/>
    </w:rPr>
  </w:style>
  <w:style w:type="table" w:styleId="MittlereListe1-Akzent1">
    <w:name w:val="Medium List 1 Accent 1"/>
    <w:basedOn w:val="NormaleTabelle"/>
    <w:uiPriority w:val="65"/>
    <w:semiHidden/>
    <w:unhideWhenUsed/>
    <w:rsid w:val="0026266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semiHidden/>
    <w:unhideWhenUsed/>
    <w:rsid w:val="0026266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semiHidden/>
    <w:unhideWhenUsed/>
    <w:rsid w:val="0026266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26266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semiHidden/>
    <w:unhideWhenUsed/>
    <w:rsid w:val="0026266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semiHidden/>
    <w:unhideWhenUsed/>
    <w:rsid w:val="0026266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semiHidden/>
    <w:unhideWhenUsed/>
    <w:rsid w:val="0026266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26266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26266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26266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26266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2626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26266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2626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26266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26266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semiHidden/>
    <w:unhideWhenUsed/>
    <w:rsid w:val="0026266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26266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26266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26266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Absatz-Standardschriftart"/>
    <w:uiPriority w:val="99"/>
    <w:semiHidden/>
    <w:unhideWhenUsed/>
    <w:rsid w:val="00262666"/>
    <w:rPr>
      <w:i/>
      <w:iCs/>
    </w:rPr>
  </w:style>
  <w:style w:type="character" w:styleId="HTMLSchreibmaschine">
    <w:name w:val="HTML Typewriter"/>
    <w:basedOn w:val="Absatz-Standardschriftart"/>
    <w:uiPriority w:val="99"/>
    <w:semiHidden/>
    <w:unhideWhenUsed/>
    <w:rsid w:val="00262666"/>
    <w:rPr>
      <w:rFonts w:ascii="Consolas" w:hAnsi="Consolas" w:cs="Consolas"/>
      <w:sz w:val="20"/>
      <w:szCs w:val="20"/>
    </w:rPr>
  </w:style>
  <w:style w:type="character" w:styleId="HTMLBeispiel">
    <w:name w:val="HTML Sample"/>
    <w:basedOn w:val="Absatz-Standardschriftart"/>
    <w:uiPriority w:val="99"/>
    <w:semiHidden/>
    <w:unhideWhenUsed/>
    <w:rsid w:val="00262666"/>
    <w:rPr>
      <w:rFonts w:ascii="Consolas" w:hAnsi="Consolas" w:cs="Consolas"/>
      <w:sz w:val="24"/>
      <w:szCs w:val="24"/>
    </w:rPr>
  </w:style>
  <w:style w:type="paragraph" w:styleId="HTMLVorformatiert">
    <w:name w:val="HTML Preformatted"/>
    <w:basedOn w:val="Standard"/>
    <w:link w:val="HTMLVorformatiertZchn"/>
    <w:uiPriority w:val="99"/>
    <w:semiHidden/>
    <w:unhideWhenUsed/>
    <w:rsid w:val="00262666"/>
    <w:rPr>
      <w:rFonts w:ascii="Consolas" w:hAnsi="Consolas" w:cs="Consolas"/>
      <w:sz w:val="20"/>
      <w:szCs w:val="20"/>
    </w:rPr>
  </w:style>
  <w:style w:type="character" w:customStyle="1" w:styleId="HTMLVorformatiertZchn">
    <w:name w:val="HTML Vorformatiert Zchn"/>
    <w:basedOn w:val="Absatz-Standardschriftart"/>
    <w:link w:val="HTMLVorformatiert"/>
    <w:uiPriority w:val="99"/>
    <w:semiHidden/>
    <w:rsid w:val="00262666"/>
    <w:rPr>
      <w:rFonts w:ascii="Consolas" w:hAnsi="Consolas" w:cs="Consolas"/>
      <w:sz w:val="20"/>
      <w:szCs w:val="20"/>
    </w:rPr>
  </w:style>
  <w:style w:type="character" w:styleId="HTMLTastatur">
    <w:name w:val="HTML Keyboard"/>
    <w:basedOn w:val="Absatz-Standardschriftart"/>
    <w:uiPriority w:val="99"/>
    <w:semiHidden/>
    <w:unhideWhenUsed/>
    <w:rsid w:val="00262666"/>
    <w:rPr>
      <w:rFonts w:ascii="Consolas" w:hAnsi="Consolas" w:cs="Consolas"/>
      <w:sz w:val="20"/>
      <w:szCs w:val="20"/>
    </w:rPr>
  </w:style>
  <w:style w:type="character" w:styleId="HTMLDefinition">
    <w:name w:val="HTML Definition"/>
    <w:basedOn w:val="Absatz-Standardschriftart"/>
    <w:uiPriority w:val="99"/>
    <w:semiHidden/>
    <w:unhideWhenUsed/>
    <w:rsid w:val="00262666"/>
    <w:rPr>
      <w:i/>
      <w:iCs/>
    </w:rPr>
  </w:style>
  <w:style w:type="character" w:styleId="HTMLCode">
    <w:name w:val="HTML Code"/>
    <w:basedOn w:val="Absatz-Standardschriftart"/>
    <w:uiPriority w:val="99"/>
    <w:semiHidden/>
    <w:unhideWhenUsed/>
    <w:rsid w:val="00262666"/>
    <w:rPr>
      <w:rFonts w:ascii="Consolas" w:hAnsi="Consolas" w:cs="Consolas"/>
      <w:sz w:val="20"/>
      <w:szCs w:val="20"/>
    </w:rPr>
  </w:style>
  <w:style w:type="character" w:styleId="HTMLZitat">
    <w:name w:val="HTML Cite"/>
    <w:basedOn w:val="Absatz-Standardschriftart"/>
    <w:uiPriority w:val="99"/>
    <w:semiHidden/>
    <w:unhideWhenUsed/>
    <w:rsid w:val="00262666"/>
    <w:rPr>
      <w:i/>
      <w:iCs/>
    </w:rPr>
  </w:style>
  <w:style w:type="paragraph" w:styleId="HTMLAdresse">
    <w:name w:val="HTML Address"/>
    <w:basedOn w:val="Standard"/>
    <w:link w:val="HTMLAdresseZchn"/>
    <w:uiPriority w:val="99"/>
    <w:semiHidden/>
    <w:unhideWhenUsed/>
    <w:rsid w:val="00262666"/>
    <w:rPr>
      <w:i/>
      <w:iCs/>
    </w:rPr>
  </w:style>
  <w:style w:type="character" w:customStyle="1" w:styleId="HTMLAdresseZchn">
    <w:name w:val="HTML Adresse Zchn"/>
    <w:basedOn w:val="Absatz-Standardschriftart"/>
    <w:link w:val="HTMLAdresse"/>
    <w:uiPriority w:val="99"/>
    <w:semiHidden/>
    <w:rsid w:val="00262666"/>
    <w:rPr>
      <w:i/>
      <w:iCs/>
    </w:rPr>
  </w:style>
  <w:style w:type="character" w:styleId="HTMLAkronym">
    <w:name w:val="HTML Acronym"/>
    <w:basedOn w:val="Absatz-Standardschriftart"/>
    <w:uiPriority w:val="99"/>
    <w:semiHidden/>
    <w:unhideWhenUsed/>
    <w:rsid w:val="00262666"/>
  </w:style>
  <w:style w:type="paragraph" w:styleId="NurText">
    <w:name w:val="Plain Text"/>
    <w:basedOn w:val="Standard"/>
    <w:link w:val="NurTextZchn"/>
    <w:uiPriority w:val="99"/>
    <w:semiHidden/>
    <w:unhideWhenUsed/>
    <w:rsid w:val="00262666"/>
    <w:rPr>
      <w:rFonts w:ascii="Consolas" w:hAnsi="Consolas" w:cs="Consolas"/>
      <w:sz w:val="21"/>
      <w:szCs w:val="21"/>
    </w:rPr>
  </w:style>
  <w:style w:type="character" w:customStyle="1" w:styleId="NurTextZchn">
    <w:name w:val="Nur Text Zchn"/>
    <w:basedOn w:val="Absatz-Standardschriftart"/>
    <w:link w:val="NurText"/>
    <w:uiPriority w:val="99"/>
    <w:semiHidden/>
    <w:rsid w:val="00262666"/>
    <w:rPr>
      <w:rFonts w:ascii="Consolas" w:hAnsi="Consolas" w:cs="Consolas"/>
      <w:sz w:val="21"/>
      <w:szCs w:val="21"/>
    </w:rPr>
  </w:style>
  <w:style w:type="paragraph" w:styleId="Dokumentstruktur">
    <w:name w:val="Document Map"/>
    <w:basedOn w:val="Standard"/>
    <w:link w:val="DokumentstrukturZchn"/>
    <w:uiPriority w:val="99"/>
    <w:semiHidden/>
    <w:unhideWhenUsed/>
    <w:rsid w:val="00262666"/>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262666"/>
    <w:rPr>
      <w:rFonts w:ascii="Segoe UI" w:hAnsi="Segoe UI" w:cs="Segoe UI"/>
      <w:sz w:val="16"/>
      <w:szCs w:val="16"/>
    </w:rPr>
  </w:style>
  <w:style w:type="character" w:styleId="Fett">
    <w:name w:val="Strong"/>
    <w:basedOn w:val="Absatz-Standardschriftart"/>
    <w:uiPriority w:val="22"/>
    <w:qFormat/>
    <w:rsid w:val="00262666"/>
    <w:rPr>
      <w:b/>
      <w:bCs/>
    </w:rPr>
  </w:style>
  <w:style w:type="character" w:styleId="BesuchterLink">
    <w:name w:val="FollowedHyperlink"/>
    <w:basedOn w:val="Absatz-Standardschriftart"/>
    <w:uiPriority w:val="99"/>
    <w:semiHidden/>
    <w:unhideWhenUsed/>
    <w:rsid w:val="00262666"/>
    <w:rPr>
      <w:color w:val="800080" w:themeColor="followedHyperlink"/>
      <w:u w:val="single"/>
    </w:rPr>
  </w:style>
  <w:style w:type="paragraph" w:styleId="Blocktext">
    <w:name w:val="Block Text"/>
    <w:basedOn w:val="Standard"/>
    <w:uiPriority w:val="99"/>
    <w:semiHidden/>
    <w:unhideWhenUsed/>
    <w:rsid w:val="002626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krper-Einzug3">
    <w:name w:val="Body Text Indent 3"/>
    <w:basedOn w:val="Standard"/>
    <w:link w:val="Textkrper-Einzug3Zchn"/>
    <w:uiPriority w:val="99"/>
    <w:semiHidden/>
    <w:unhideWhenUsed/>
    <w:rsid w:val="00262666"/>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262666"/>
    <w:rPr>
      <w:sz w:val="16"/>
      <w:szCs w:val="16"/>
    </w:rPr>
  </w:style>
  <w:style w:type="paragraph" w:styleId="Textkrper-Einzug2">
    <w:name w:val="Body Text Indent 2"/>
    <w:basedOn w:val="Standard"/>
    <w:link w:val="Textkrper-Einzug2Zchn"/>
    <w:uiPriority w:val="99"/>
    <w:semiHidden/>
    <w:unhideWhenUsed/>
    <w:rsid w:val="00262666"/>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262666"/>
  </w:style>
  <w:style w:type="paragraph" w:styleId="Textkrper3">
    <w:name w:val="Body Text 3"/>
    <w:basedOn w:val="Standard"/>
    <w:link w:val="Textkrper3Zchn"/>
    <w:uiPriority w:val="99"/>
    <w:semiHidden/>
    <w:unhideWhenUsed/>
    <w:rsid w:val="00262666"/>
    <w:pPr>
      <w:spacing w:after="120"/>
    </w:pPr>
    <w:rPr>
      <w:sz w:val="16"/>
      <w:szCs w:val="16"/>
    </w:rPr>
  </w:style>
  <w:style w:type="character" w:customStyle="1" w:styleId="Textkrper3Zchn">
    <w:name w:val="Textkörper 3 Zchn"/>
    <w:basedOn w:val="Absatz-Standardschriftart"/>
    <w:link w:val="Textkrper3"/>
    <w:uiPriority w:val="99"/>
    <w:semiHidden/>
    <w:rsid w:val="00262666"/>
    <w:rPr>
      <w:sz w:val="16"/>
      <w:szCs w:val="16"/>
    </w:rPr>
  </w:style>
  <w:style w:type="paragraph" w:styleId="Textkrper2">
    <w:name w:val="Body Text 2"/>
    <w:basedOn w:val="Standard"/>
    <w:link w:val="Textkrper2Zchn"/>
    <w:uiPriority w:val="99"/>
    <w:semiHidden/>
    <w:unhideWhenUsed/>
    <w:rsid w:val="00262666"/>
    <w:pPr>
      <w:spacing w:after="120" w:line="480" w:lineRule="auto"/>
    </w:pPr>
  </w:style>
  <w:style w:type="character" w:customStyle="1" w:styleId="Textkrper2Zchn">
    <w:name w:val="Textkörper 2 Zchn"/>
    <w:basedOn w:val="Absatz-Standardschriftart"/>
    <w:link w:val="Textkrper2"/>
    <w:uiPriority w:val="99"/>
    <w:semiHidden/>
    <w:rsid w:val="00262666"/>
  </w:style>
  <w:style w:type="paragraph" w:styleId="Fu-Endnotenberschrift">
    <w:name w:val="Note Heading"/>
    <w:basedOn w:val="Standard"/>
    <w:next w:val="Standard"/>
    <w:link w:val="Fu-EndnotenberschriftZchn"/>
    <w:uiPriority w:val="99"/>
    <w:semiHidden/>
    <w:unhideWhenUsed/>
    <w:rsid w:val="00262666"/>
  </w:style>
  <w:style w:type="character" w:customStyle="1" w:styleId="Fu-EndnotenberschriftZchn">
    <w:name w:val="Fuß/-Endnotenüberschrift Zchn"/>
    <w:basedOn w:val="Absatz-Standardschriftart"/>
    <w:link w:val="Fu-Endnotenberschrift"/>
    <w:uiPriority w:val="99"/>
    <w:semiHidden/>
    <w:rsid w:val="00262666"/>
  </w:style>
  <w:style w:type="paragraph" w:styleId="Textkrper-Zeileneinzug">
    <w:name w:val="Body Text Indent"/>
    <w:basedOn w:val="Standard"/>
    <w:link w:val="Textkrper-ZeileneinzugZchn"/>
    <w:uiPriority w:val="99"/>
    <w:semiHidden/>
    <w:unhideWhenUsed/>
    <w:rsid w:val="00262666"/>
    <w:pPr>
      <w:spacing w:after="120"/>
      <w:ind w:left="283"/>
    </w:pPr>
  </w:style>
  <w:style w:type="character" w:customStyle="1" w:styleId="Textkrper-ZeileneinzugZchn">
    <w:name w:val="Textkörper-Zeileneinzug Zchn"/>
    <w:basedOn w:val="Absatz-Standardschriftart"/>
    <w:link w:val="Textkrper-Zeileneinzug"/>
    <w:uiPriority w:val="99"/>
    <w:semiHidden/>
    <w:rsid w:val="00262666"/>
  </w:style>
  <w:style w:type="paragraph" w:styleId="Textkrper-Erstzeileneinzug2">
    <w:name w:val="Body Text First Indent 2"/>
    <w:basedOn w:val="Textkrper-Zeileneinzug"/>
    <w:link w:val="Textkrper-Erstzeileneinzug2Zchn"/>
    <w:uiPriority w:val="99"/>
    <w:semiHidden/>
    <w:unhideWhenUsed/>
    <w:rsid w:val="00262666"/>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262666"/>
  </w:style>
  <w:style w:type="paragraph" w:styleId="Textkrper">
    <w:name w:val="Body Text"/>
    <w:basedOn w:val="Standard"/>
    <w:link w:val="TextkrperZchn"/>
    <w:uiPriority w:val="99"/>
    <w:semiHidden/>
    <w:unhideWhenUsed/>
    <w:rsid w:val="00262666"/>
    <w:pPr>
      <w:spacing w:after="120" w:line="276" w:lineRule="auto"/>
    </w:pPr>
    <w:rPr>
      <w:rFonts w:asciiTheme="minorHAnsi" w:eastAsiaTheme="minorHAnsi" w:hAnsiTheme="minorHAnsi" w:cstheme="minorBidi"/>
      <w:sz w:val="22"/>
      <w:szCs w:val="22"/>
      <w:lang w:eastAsia="en-US"/>
    </w:rPr>
  </w:style>
  <w:style w:type="character" w:customStyle="1" w:styleId="TextkrperZchn">
    <w:name w:val="Textkörper Zchn"/>
    <w:basedOn w:val="Absatz-Standardschriftart"/>
    <w:link w:val="Textkrper"/>
    <w:uiPriority w:val="99"/>
    <w:semiHidden/>
    <w:rsid w:val="00262666"/>
  </w:style>
  <w:style w:type="paragraph" w:styleId="Textkrper-Erstzeileneinzug">
    <w:name w:val="Body Text First Indent"/>
    <w:basedOn w:val="Textkrper"/>
    <w:link w:val="Textkrper-ErstzeileneinzugZchn"/>
    <w:uiPriority w:val="99"/>
    <w:semiHidden/>
    <w:unhideWhenUsed/>
    <w:rsid w:val="00262666"/>
    <w:pPr>
      <w:spacing w:after="200"/>
      <w:ind w:firstLine="360"/>
    </w:pPr>
  </w:style>
  <w:style w:type="character" w:customStyle="1" w:styleId="Textkrper-ErstzeileneinzugZchn">
    <w:name w:val="Textkörper-Erstzeileneinzug Zchn"/>
    <w:basedOn w:val="TextkrperZchn"/>
    <w:link w:val="Textkrper-Erstzeileneinzug"/>
    <w:uiPriority w:val="99"/>
    <w:semiHidden/>
    <w:rsid w:val="00262666"/>
  </w:style>
  <w:style w:type="paragraph" w:styleId="Datum">
    <w:name w:val="Date"/>
    <w:basedOn w:val="Standard"/>
    <w:next w:val="Standard"/>
    <w:link w:val="DatumZchn"/>
    <w:uiPriority w:val="99"/>
    <w:semiHidden/>
    <w:unhideWhenUsed/>
    <w:rsid w:val="00262666"/>
  </w:style>
  <w:style w:type="character" w:customStyle="1" w:styleId="DatumZchn">
    <w:name w:val="Datum Zchn"/>
    <w:basedOn w:val="Absatz-Standardschriftart"/>
    <w:link w:val="Datum"/>
    <w:uiPriority w:val="99"/>
    <w:semiHidden/>
    <w:rsid w:val="00262666"/>
  </w:style>
  <w:style w:type="paragraph" w:styleId="Anrede">
    <w:name w:val="Salutation"/>
    <w:basedOn w:val="Standard"/>
    <w:next w:val="Standard"/>
    <w:link w:val="AnredeZchn"/>
    <w:uiPriority w:val="99"/>
    <w:semiHidden/>
    <w:unhideWhenUsed/>
    <w:rsid w:val="00262666"/>
  </w:style>
  <w:style w:type="character" w:customStyle="1" w:styleId="AnredeZchn">
    <w:name w:val="Anrede Zchn"/>
    <w:basedOn w:val="Absatz-Standardschriftart"/>
    <w:link w:val="Anrede"/>
    <w:uiPriority w:val="99"/>
    <w:semiHidden/>
    <w:rsid w:val="00262666"/>
  </w:style>
  <w:style w:type="paragraph" w:styleId="Untertitel">
    <w:name w:val="Subtitle"/>
    <w:basedOn w:val="Standard"/>
    <w:next w:val="Standard"/>
    <w:link w:val="UntertitelZchn"/>
    <w:uiPriority w:val="11"/>
    <w:qFormat/>
    <w:rsid w:val="00262666"/>
    <w:pPr>
      <w:numPr>
        <w:ilvl w:val="1"/>
      </w:numPr>
      <w:spacing w:after="160" w:line="276" w:lineRule="auto"/>
    </w:pPr>
    <w:rPr>
      <w:rFonts w:asciiTheme="minorHAnsi" w:eastAsiaTheme="minorEastAsia" w:hAnsiTheme="minorHAnsi" w:cstheme="minorBidi"/>
      <w:color w:val="5A5A5A" w:themeColor="text1" w:themeTint="A5"/>
      <w:spacing w:val="15"/>
      <w:sz w:val="22"/>
      <w:szCs w:val="22"/>
      <w:lang w:eastAsia="en-US"/>
    </w:rPr>
  </w:style>
  <w:style w:type="character" w:customStyle="1" w:styleId="UntertitelZchn">
    <w:name w:val="Untertitel Zchn"/>
    <w:basedOn w:val="Absatz-Standardschriftart"/>
    <w:link w:val="Untertitel"/>
    <w:uiPriority w:val="11"/>
    <w:rsid w:val="00262666"/>
    <w:rPr>
      <w:rFonts w:eastAsiaTheme="minorEastAsia"/>
      <w:color w:val="5A5A5A" w:themeColor="text1" w:themeTint="A5"/>
      <w:spacing w:val="15"/>
    </w:rPr>
  </w:style>
  <w:style w:type="paragraph" w:styleId="Nachrichtenkopf">
    <w:name w:val="Message Header"/>
    <w:basedOn w:val="Standard"/>
    <w:link w:val="NachrichtenkopfZchn"/>
    <w:uiPriority w:val="99"/>
    <w:semiHidden/>
    <w:unhideWhenUsed/>
    <w:rsid w:val="0026266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NachrichtenkopfZchn">
    <w:name w:val="Nachrichtenkopf Zchn"/>
    <w:basedOn w:val="Absatz-Standardschriftart"/>
    <w:link w:val="Nachrichtenkopf"/>
    <w:uiPriority w:val="99"/>
    <w:semiHidden/>
    <w:rsid w:val="00262666"/>
    <w:rPr>
      <w:rFonts w:asciiTheme="majorHAnsi" w:eastAsiaTheme="majorEastAsia" w:hAnsiTheme="majorHAnsi" w:cstheme="majorBidi"/>
      <w:sz w:val="24"/>
      <w:szCs w:val="24"/>
      <w:shd w:val="pct20" w:color="auto" w:fill="auto"/>
    </w:rPr>
  </w:style>
  <w:style w:type="paragraph" w:styleId="Listenfortsetzung5">
    <w:name w:val="List Continue 5"/>
    <w:basedOn w:val="Standard"/>
    <w:uiPriority w:val="99"/>
    <w:semiHidden/>
    <w:unhideWhenUsed/>
    <w:rsid w:val="00262666"/>
    <w:pPr>
      <w:spacing w:after="120"/>
      <w:ind w:left="1415"/>
      <w:contextualSpacing/>
    </w:pPr>
  </w:style>
  <w:style w:type="paragraph" w:styleId="Listenfortsetzung4">
    <w:name w:val="List Continue 4"/>
    <w:basedOn w:val="Standard"/>
    <w:uiPriority w:val="99"/>
    <w:semiHidden/>
    <w:unhideWhenUsed/>
    <w:rsid w:val="00262666"/>
    <w:pPr>
      <w:spacing w:after="120"/>
      <w:ind w:left="1132"/>
      <w:contextualSpacing/>
    </w:pPr>
  </w:style>
  <w:style w:type="paragraph" w:styleId="Listenfortsetzung3">
    <w:name w:val="List Continue 3"/>
    <w:basedOn w:val="Standard"/>
    <w:uiPriority w:val="99"/>
    <w:semiHidden/>
    <w:unhideWhenUsed/>
    <w:rsid w:val="00262666"/>
    <w:pPr>
      <w:spacing w:after="120"/>
      <w:ind w:left="849"/>
      <w:contextualSpacing/>
    </w:pPr>
  </w:style>
  <w:style w:type="paragraph" w:styleId="Listenfortsetzung2">
    <w:name w:val="List Continue 2"/>
    <w:basedOn w:val="Standard"/>
    <w:uiPriority w:val="99"/>
    <w:semiHidden/>
    <w:unhideWhenUsed/>
    <w:rsid w:val="00262666"/>
    <w:pPr>
      <w:spacing w:after="120"/>
      <w:ind w:left="566"/>
      <w:contextualSpacing/>
    </w:pPr>
  </w:style>
  <w:style w:type="paragraph" w:styleId="Listenfortsetzung">
    <w:name w:val="List Continue"/>
    <w:basedOn w:val="Standard"/>
    <w:uiPriority w:val="99"/>
    <w:semiHidden/>
    <w:unhideWhenUsed/>
    <w:rsid w:val="00262666"/>
    <w:pPr>
      <w:spacing w:after="120"/>
      <w:ind w:left="283"/>
      <w:contextualSpacing/>
    </w:pPr>
  </w:style>
  <w:style w:type="paragraph" w:styleId="Unterschrift">
    <w:name w:val="Signature"/>
    <w:basedOn w:val="Standard"/>
    <w:link w:val="UnterschriftZchn"/>
    <w:uiPriority w:val="99"/>
    <w:semiHidden/>
    <w:unhideWhenUsed/>
    <w:rsid w:val="00262666"/>
    <w:pPr>
      <w:ind w:left="4252"/>
    </w:pPr>
  </w:style>
  <w:style w:type="character" w:customStyle="1" w:styleId="UnterschriftZchn">
    <w:name w:val="Unterschrift Zchn"/>
    <w:basedOn w:val="Absatz-Standardschriftart"/>
    <w:link w:val="Unterschrift"/>
    <w:uiPriority w:val="99"/>
    <w:semiHidden/>
    <w:rsid w:val="00262666"/>
  </w:style>
  <w:style w:type="paragraph" w:styleId="Gruformel">
    <w:name w:val="Closing"/>
    <w:basedOn w:val="Standard"/>
    <w:link w:val="GruformelZchn"/>
    <w:uiPriority w:val="99"/>
    <w:semiHidden/>
    <w:unhideWhenUsed/>
    <w:rsid w:val="00262666"/>
    <w:pPr>
      <w:ind w:left="4252"/>
    </w:pPr>
  </w:style>
  <w:style w:type="character" w:customStyle="1" w:styleId="GruformelZchn">
    <w:name w:val="Grußformel Zchn"/>
    <w:basedOn w:val="Absatz-Standardschriftart"/>
    <w:link w:val="Gruformel"/>
    <w:uiPriority w:val="99"/>
    <w:semiHidden/>
    <w:rsid w:val="00262666"/>
  </w:style>
  <w:style w:type="paragraph" w:styleId="Titel">
    <w:name w:val="Title"/>
    <w:basedOn w:val="Standard"/>
    <w:next w:val="Standard"/>
    <w:link w:val="TitelZchn"/>
    <w:uiPriority w:val="10"/>
    <w:qFormat/>
    <w:rsid w:val="00262666"/>
    <w:pPr>
      <w:contextualSpacing/>
    </w:pPr>
    <w:rPr>
      <w:rFonts w:asciiTheme="majorHAnsi" w:eastAsiaTheme="majorEastAsia" w:hAnsiTheme="majorHAnsi" w:cstheme="majorBidi"/>
      <w:spacing w:val="-10"/>
      <w:kern w:val="28"/>
      <w:sz w:val="56"/>
      <w:szCs w:val="56"/>
      <w:lang w:eastAsia="en-US"/>
    </w:rPr>
  </w:style>
  <w:style w:type="character" w:customStyle="1" w:styleId="TitelZchn">
    <w:name w:val="Titel Zchn"/>
    <w:basedOn w:val="Absatz-Standardschriftart"/>
    <w:link w:val="Titel"/>
    <w:uiPriority w:val="10"/>
    <w:rsid w:val="00262666"/>
    <w:rPr>
      <w:rFonts w:asciiTheme="majorHAnsi" w:eastAsiaTheme="majorEastAsia" w:hAnsiTheme="majorHAnsi" w:cstheme="majorBidi"/>
      <w:spacing w:val="-10"/>
      <w:kern w:val="28"/>
      <w:sz w:val="56"/>
      <w:szCs w:val="56"/>
    </w:rPr>
  </w:style>
  <w:style w:type="paragraph" w:styleId="Listennummer5">
    <w:name w:val="List Number 5"/>
    <w:basedOn w:val="Standard"/>
    <w:uiPriority w:val="99"/>
    <w:semiHidden/>
    <w:unhideWhenUsed/>
    <w:rsid w:val="00262666"/>
    <w:pPr>
      <w:numPr>
        <w:numId w:val="11"/>
      </w:numPr>
      <w:contextualSpacing/>
    </w:pPr>
  </w:style>
  <w:style w:type="paragraph" w:styleId="Listennummer4">
    <w:name w:val="List Number 4"/>
    <w:basedOn w:val="Standard"/>
    <w:uiPriority w:val="99"/>
    <w:semiHidden/>
    <w:unhideWhenUsed/>
    <w:rsid w:val="00262666"/>
    <w:pPr>
      <w:numPr>
        <w:numId w:val="12"/>
      </w:numPr>
      <w:contextualSpacing/>
    </w:pPr>
  </w:style>
  <w:style w:type="paragraph" w:styleId="Listennummer3">
    <w:name w:val="List Number 3"/>
    <w:basedOn w:val="Standard"/>
    <w:uiPriority w:val="99"/>
    <w:semiHidden/>
    <w:unhideWhenUsed/>
    <w:rsid w:val="00262666"/>
    <w:pPr>
      <w:numPr>
        <w:numId w:val="13"/>
      </w:numPr>
      <w:contextualSpacing/>
    </w:pPr>
  </w:style>
  <w:style w:type="paragraph" w:styleId="Listennummer2">
    <w:name w:val="List Number 2"/>
    <w:basedOn w:val="Standard"/>
    <w:uiPriority w:val="99"/>
    <w:semiHidden/>
    <w:unhideWhenUsed/>
    <w:rsid w:val="00262666"/>
    <w:pPr>
      <w:numPr>
        <w:numId w:val="14"/>
      </w:numPr>
      <w:contextualSpacing/>
    </w:pPr>
  </w:style>
  <w:style w:type="paragraph" w:styleId="Aufzhlungszeichen5">
    <w:name w:val="List Bullet 5"/>
    <w:basedOn w:val="Standard"/>
    <w:uiPriority w:val="99"/>
    <w:semiHidden/>
    <w:unhideWhenUsed/>
    <w:rsid w:val="00262666"/>
    <w:pPr>
      <w:numPr>
        <w:numId w:val="15"/>
      </w:numPr>
      <w:contextualSpacing/>
    </w:pPr>
  </w:style>
  <w:style w:type="paragraph" w:styleId="Aufzhlungszeichen4">
    <w:name w:val="List Bullet 4"/>
    <w:basedOn w:val="Standard"/>
    <w:uiPriority w:val="99"/>
    <w:semiHidden/>
    <w:unhideWhenUsed/>
    <w:rsid w:val="00262666"/>
    <w:pPr>
      <w:numPr>
        <w:numId w:val="16"/>
      </w:numPr>
      <w:contextualSpacing/>
    </w:pPr>
  </w:style>
  <w:style w:type="paragraph" w:styleId="Aufzhlungszeichen3">
    <w:name w:val="List Bullet 3"/>
    <w:basedOn w:val="Standard"/>
    <w:uiPriority w:val="99"/>
    <w:semiHidden/>
    <w:unhideWhenUsed/>
    <w:rsid w:val="00262666"/>
    <w:pPr>
      <w:numPr>
        <w:numId w:val="17"/>
      </w:numPr>
      <w:contextualSpacing/>
    </w:pPr>
  </w:style>
  <w:style w:type="paragraph" w:styleId="Aufzhlungszeichen2">
    <w:name w:val="List Bullet 2"/>
    <w:basedOn w:val="Standard"/>
    <w:uiPriority w:val="99"/>
    <w:semiHidden/>
    <w:unhideWhenUsed/>
    <w:rsid w:val="00262666"/>
    <w:pPr>
      <w:numPr>
        <w:numId w:val="18"/>
      </w:numPr>
      <w:contextualSpacing/>
    </w:pPr>
  </w:style>
  <w:style w:type="paragraph" w:styleId="Liste5">
    <w:name w:val="List 5"/>
    <w:basedOn w:val="Standard"/>
    <w:uiPriority w:val="99"/>
    <w:semiHidden/>
    <w:unhideWhenUsed/>
    <w:rsid w:val="00262666"/>
    <w:pPr>
      <w:ind w:left="1415" w:hanging="283"/>
      <w:contextualSpacing/>
    </w:pPr>
  </w:style>
  <w:style w:type="paragraph" w:styleId="Liste4">
    <w:name w:val="List 4"/>
    <w:basedOn w:val="Standard"/>
    <w:uiPriority w:val="99"/>
    <w:semiHidden/>
    <w:unhideWhenUsed/>
    <w:rsid w:val="00262666"/>
    <w:pPr>
      <w:ind w:left="1132" w:hanging="283"/>
      <w:contextualSpacing/>
    </w:pPr>
  </w:style>
  <w:style w:type="paragraph" w:styleId="Liste3">
    <w:name w:val="List 3"/>
    <w:basedOn w:val="Standard"/>
    <w:uiPriority w:val="99"/>
    <w:semiHidden/>
    <w:unhideWhenUsed/>
    <w:rsid w:val="00262666"/>
    <w:pPr>
      <w:ind w:left="849" w:hanging="283"/>
      <w:contextualSpacing/>
    </w:pPr>
  </w:style>
  <w:style w:type="paragraph" w:styleId="Liste2">
    <w:name w:val="List 2"/>
    <w:basedOn w:val="Standard"/>
    <w:uiPriority w:val="99"/>
    <w:semiHidden/>
    <w:unhideWhenUsed/>
    <w:rsid w:val="00262666"/>
    <w:pPr>
      <w:ind w:left="566" w:hanging="283"/>
      <w:contextualSpacing/>
    </w:pPr>
  </w:style>
  <w:style w:type="paragraph" w:styleId="Listennummer">
    <w:name w:val="List Number"/>
    <w:basedOn w:val="Standard"/>
    <w:uiPriority w:val="99"/>
    <w:semiHidden/>
    <w:unhideWhenUsed/>
    <w:rsid w:val="00262666"/>
    <w:pPr>
      <w:numPr>
        <w:numId w:val="19"/>
      </w:numPr>
      <w:contextualSpacing/>
    </w:pPr>
  </w:style>
  <w:style w:type="paragraph" w:styleId="Aufzhlungszeichen">
    <w:name w:val="List Bullet"/>
    <w:basedOn w:val="Standard"/>
    <w:uiPriority w:val="99"/>
    <w:semiHidden/>
    <w:unhideWhenUsed/>
    <w:rsid w:val="00262666"/>
    <w:pPr>
      <w:numPr>
        <w:numId w:val="20"/>
      </w:numPr>
      <w:spacing w:after="200" w:line="276" w:lineRule="auto"/>
      <w:contextualSpacing/>
    </w:pPr>
    <w:rPr>
      <w:rFonts w:asciiTheme="minorHAnsi" w:eastAsiaTheme="minorHAnsi" w:hAnsiTheme="minorHAnsi" w:cstheme="minorBidi"/>
      <w:sz w:val="22"/>
      <w:szCs w:val="22"/>
      <w:lang w:eastAsia="en-US"/>
    </w:rPr>
  </w:style>
  <w:style w:type="paragraph" w:styleId="Liste">
    <w:name w:val="List"/>
    <w:basedOn w:val="Standard"/>
    <w:uiPriority w:val="99"/>
    <w:semiHidden/>
    <w:unhideWhenUsed/>
    <w:rsid w:val="00262666"/>
    <w:pPr>
      <w:spacing w:after="200" w:line="276" w:lineRule="auto"/>
      <w:ind w:left="283" w:hanging="283"/>
      <w:contextualSpacing/>
    </w:pPr>
    <w:rPr>
      <w:rFonts w:asciiTheme="minorHAnsi" w:eastAsiaTheme="minorHAnsi" w:hAnsiTheme="minorHAnsi" w:cstheme="minorBidi"/>
      <w:sz w:val="22"/>
      <w:szCs w:val="22"/>
      <w:lang w:eastAsia="en-US"/>
    </w:rPr>
  </w:style>
  <w:style w:type="paragraph" w:styleId="RGV-berschrift">
    <w:name w:val="toa heading"/>
    <w:basedOn w:val="Standard"/>
    <w:next w:val="Standard"/>
    <w:uiPriority w:val="99"/>
    <w:semiHidden/>
    <w:unhideWhenUsed/>
    <w:rsid w:val="00262666"/>
    <w:pPr>
      <w:spacing w:before="120"/>
    </w:pPr>
    <w:rPr>
      <w:rFonts w:asciiTheme="majorHAnsi" w:eastAsiaTheme="majorEastAsia" w:hAnsiTheme="majorHAnsi" w:cstheme="majorBidi"/>
      <w:b/>
      <w:bCs/>
    </w:rPr>
  </w:style>
  <w:style w:type="paragraph" w:styleId="Makrotext">
    <w:name w:val="macro"/>
    <w:link w:val="MakrotextZchn"/>
    <w:uiPriority w:val="99"/>
    <w:semiHidden/>
    <w:unhideWhenUsed/>
    <w:rsid w:val="0026266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262666"/>
    <w:rPr>
      <w:rFonts w:ascii="Consolas" w:hAnsi="Consolas" w:cs="Consolas"/>
      <w:sz w:val="20"/>
      <w:szCs w:val="20"/>
    </w:rPr>
  </w:style>
  <w:style w:type="paragraph" w:styleId="Rechtsgrundlagenverzeichnis">
    <w:name w:val="table of authorities"/>
    <w:basedOn w:val="Standard"/>
    <w:next w:val="Standard"/>
    <w:uiPriority w:val="99"/>
    <w:semiHidden/>
    <w:unhideWhenUsed/>
    <w:rsid w:val="00262666"/>
    <w:pPr>
      <w:ind w:left="220" w:hanging="220"/>
    </w:pPr>
  </w:style>
  <w:style w:type="paragraph" w:styleId="Endnotentext">
    <w:name w:val="endnote text"/>
    <w:basedOn w:val="Standard"/>
    <w:link w:val="EndnotentextZchn"/>
    <w:uiPriority w:val="99"/>
    <w:semiHidden/>
    <w:unhideWhenUsed/>
    <w:rsid w:val="00262666"/>
    <w:rPr>
      <w:sz w:val="20"/>
      <w:szCs w:val="20"/>
    </w:rPr>
  </w:style>
  <w:style w:type="character" w:customStyle="1" w:styleId="EndnotentextZchn">
    <w:name w:val="Endnotentext Zchn"/>
    <w:basedOn w:val="Absatz-Standardschriftart"/>
    <w:link w:val="Endnotentext"/>
    <w:uiPriority w:val="99"/>
    <w:semiHidden/>
    <w:rsid w:val="00262666"/>
    <w:rPr>
      <w:sz w:val="20"/>
      <w:szCs w:val="20"/>
    </w:rPr>
  </w:style>
  <w:style w:type="character" w:styleId="Endnotenzeichen">
    <w:name w:val="endnote reference"/>
    <w:basedOn w:val="Absatz-Standardschriftart"/>
    <w:uiPriority w:val="99"/>
    <w:semiHidden/>
    <w:unhideWhenUsed/>
    <w:rsid w:val="00262666"/>
    <w:rPr>
      <w:vertAlign w:val="superscript"/>
    </w:rPr>
  </w:style>
  <w:style w:type="character" w:styleId="Seitenzahl">
    <w:name w:val="page number"/>
    <w:basedOn w:val="Absatz-Standardschriftart"/>
    <w:uiPriority w:val="99"/>
    <w:semiHidden/>
    <w:unhideWhenUsed/>
    <w:rsid w:val="00262666"/>
  </w:style>
  <w:style w:type="character" w:styleId="Funotenzeichen">
    <w:name w:val="footnote reference"/>
    <w:basedOn w:val="Absatz-Standardschriftart"/>
    <w:uiPriority w:val="99"/>
    <w:semiHidden/>
    <w:unhideWhenUsed/>
    <w:rsid w:val="00262666"/>
    <w:rPr>
      <w:vertAlign w:val="superscript"/>
    </w:rPr>
  </w:style>
  <w:style w:type="paragraph" w:styleId="Umschlagabsenderadresse">
    <w:name w:val="envelope return"/>
    <w:basedOn w:val="Standard"/>
    <w:uiPriority w:val="99"/>
    <w:semiHidden/>
    <w:unhideWhenUsed/>
    <w:rsid w:val="00262666"/>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262666"/>
    <w:pPr>
      <w:framePr w:w="4320" w:h="2160" w:hRule="exact" w:hSpace="141" w:wrap="auto" w:hAnchor="page" w:xAlign="center" w:yAlign="bottom"/>
      <w:ind w:left="1"/>
    </w:pPr>
    <w:rPr>
      <w:rFonts w:asciiTheme="majorHAnsi" w:eastAsiaTheme="majorEastAsia" w:hAnsiTheme="majorHAnsi" w:cstheme="majorBidi"/>
      <w:lang w:eastAsia="en-US"/>
    </w:rPr>
  </w:style>
  <w:style w:type="paragraph" w:styleId="Abbildungsverzeichnis">
    <w:name w:val="table of figures"/>
    <w:basedOn w:val="Standard"/>
    <w:next w:val="Standard"/>
    <w:uiPriority w:val="99"/>
    <w:semiHidden/>
    <w:unhideWhenUsed/>
    <w:rsid w:val="00262666"/>
  </w:style>
  <w:style w:type="paragraph" w:styleId="Beschriftung">
    <w:name w:val="caption"/>
    <w:basedOn w:val="Standard"/>
    <w:next w:val="Standard"/>
    <w:uiPriority w:val="35"/>
    <w:semiHidden/>
    <w:unhideWhenUsed/>
    <w:qFormat/>
    <w:rsid w:val="00262666"/>
    <w:rPr>
      <w:i/>
      <w:iCs/>
      <w:color w:val="1F497D" w:themeColor="text2"/>
      <w:sz w:val="18"/>
      <w:szCs w:val="18"/>
    </w:rPr>
  </w:style>
  <w:style w:type="paragraph" w:styleId="Index1">
    <w:name w:val="index 1"/>
    <w:basedOn w:val="Standard"/>
    <w:next w:val="Standard"/>
    <w:autoRedefine/>
    <w:uiPriority w:val="99"/>
    <w:semiHidden/>
    <w:unhideWhenUsed/>
    <w:rsid w:val="00262666"/>
    <w:pPr>
      <w:ind w:left="220" w:hanging="220"/>
    </w:pPr>
    <w:rPr>
      <w:rFonts w:asciiTheme="minorHAnsi" w:eastAsiaTheme="minorHAnsi" w:hAnsiTheme="minorHAnsi" w:cstheme="minorBidi"/>
      <w:sz w:val="22"/>
      <w:szCs w:val="22"/>
      <w:lang w:eastAsia="en-US"/>
    </w:rPr>
  </w:style>
  <w:style w:type="paragraph" w:styleId="Indexberschrift">
    <w:name w:val="index heading"/>
    <w:basedOn w:val="Standard"/>
    <w:next w:val="Index1"/>
    <w:uiPriority w:val="99"/>
    <w:semiHidden/>
    <w:unhideWhenUsed/>
    <w:rsid w:val="00262666"/>
    <w:rPr>
      <w:rFonts w:asciiTheme="majorHAnsi" w:eastAsiaTheme="majorEastAsia" w:hAnsiTheme="majorHAnsi" w:cstheme="majorBidi"/>
      <w:b/>
      <w:bCs/>
    </w:rPr>
  </w:style>
  <w:style w:type="paragraph" w:styleId="Funotentext">
    <w:name w:val="footnote text"/>
    <w:basedOn w:val="Standard"/>
    <w:link w:val="FunotentextZchn"/>
    <w:uiPriority w:val="99"/>
    <w:unhideWhenUsed/>
    <w:rsid w:val="00262666"/>
    <w:rPr>
      <w:rFonts w:asciiTheme="minorHAnsi" w:eastAsiaTheme="minorHAnsi" w:hAnsiTheme="minorHAnsi" w:cstheme="minorBidi"/>
      <w:sz w:val="20"/>
      <w:szCs w:val="20"/>
      <w:lang w:eastAsia="en-US"/>
    </w:rPr>
  </w:style>
  <w:style w:type="character" w:customStyle="1" w:styleId="FunotentextZchn">
    <w:name w:val="Fußnotentext Zchn"/>
    <w:basedOn w:val="Absatz-Standardschriftart"/>
    <w:link w:val="Funotentext"/>
    <w:uiPriority w:val="99"/>
    <w:rsid w:val="00262666"/>
    <w:rPr>
      <w:sz w:val="20"/>
      <w:szCs w:val="20"/>
    </w:rPr>
  </w:style>
  <w:style w:type="paragraph" w:styleId="Standardeinzug">
    <w:name w:val="Normal Indent"/>
    <w:basedOn w:val="Standard"/>
    <w:uiPriority w:val="99"/>
    <w:semiHidden/>
    <w:unhideWhenUsed/>
    <w:rsid w:val="00262666"/>
    <w:pPr>
      <w:spacing w:after="200" w:line="276" w:lineRule="auto"/>
      <w:ind w:left="708"/>
    </w:pPr>
    <w:rPr>
      <w:rFonts w:asciiTheme="minorHAnsi" w:eastAsiaTheme="minorHAnsi" w:hAnsiTheme="minorHAnsi" w:cstheme="minorBidi"/>
      <w:sz w:val="22"/>
      <w:szCs w:val="22"/>
      <w:lang w:eastAsia="en-US"/>
    </w:rPr>
  </w:style>
  <w:style w:type="paragraph" w:styleId="Verzeichnis9">
    <w:name w:val="toc 9"/>
    <w:basedOn w:val="Standard"/>
    <w:next w:val="Standard"/>
    <w:autoRedefine/>
    <w:uiPriority w:val="39"/>
    <w:semiHidden/>
    <w:unhideWhenUsed/>
    <w:rsid w:val="00262666"/>
    <w:pPr>
      <w:spacing w:after="100"/>
      <w:ind w:left="1760"/>
    </w:pPr>
  </w:style>
  <w:style w:type="paragraph" w:styleId="Verzeichnis8">
    <w:name w:val="toc 8"/>
    <w:basedOn w:val="Standard"/>
    <w:next w:val="Standard"/>
    <w:autoRedefine/>
    <w:uiPriority w:val="39"/>
    <w:semiHidden/>
    <w:unhideWhenUsed/>
    <w:rsid w:val="00262666"/>
    <w:pPr>
      <w:spacing w:after="100"/>
      <w:ind w:left="1540"/>
    </w:pPr>
  </w:style>
  <w:style w:type="paragraph" w:styleId="Verzeichnis7">
    <w:name w:val="toc 7"/>
    <w:basedOn w:val="Standard"/>
    <w:next w:val="Standard"/>
    <w:autoRedefine/>
    <w:uiPriority w:val="39"/>
    <w:semiHidden/>
    <w:unhideWhenUsed/>
    <w:rsid w:val="00262666"/>
    <w:pPr>
      <w:spacing w:after="100"/>
      <w:ind w:left="1320"/>
    </w:pPr>
  </w:style>
  <w:style w:type="paragraph" w:styleId="Verzeichnis6">
    <w:name w:val="toc 6"/>
    <w:basedOn w:val="Standard"/>
    <w:next w:val="Standard"/>
    <w:autoRedefine/>
    <w:uiPriority w:val="39"/>
    <w:semiHidden/>
    <w:unhideWhenUsed/>
    <w:rsid w:val="00262666"/>
    <w:pPr>
      <w:spacing w:after="100"/>
      <w:ind w:left="1100"/>
    </w:pPr>
  </w:style>
  <w:style w:type="paragraph" w:styleId="Verzeichnis5">
    <w:name w:val="toc 5"/>
    <w:basedOn w:val="Standard"/>
    <w:next w:val="Standard"/>
    <w:autoRedefine/>
    <w:uiPriority w:val="39"/>
    <w:semiHidden/>
    <w:unhideWhenUsed/>
    <w:rsid w:val="00262666"/>
    <w:pPr>
      <w:spacing w:after="100"/>
      <w:ind w:left="880"/>
    </w:pPr>
  </w:style>
  <w:style w:type="paragraph" w:styleId="Verzeichnis4">
    <w:name w:val="toc 4"/>
    <w:basedOn w:val="Standard"/>
    <w:next w:val="Standard"/>
    <w:autoRedefine/>
    <w:uiPriority w:val="39"/>
    <w:semiHidden/>
    <w:unhideWhenUsed/>
    <w:rsid w:val="00262666"/>
    <w:pPr>
      <w:spacing w:after="100"/>
      <w:ind w:left="660"/>
    </w:pPr>
  </w:style>
  <w:style w:type="paragraph" w:styleId="Verzeichnis3">
    <w:name w:val="toc 3"/>
    <w:basedOn w:val="Standard"/>
    <w:next w:val="Standard"/>
    <w:autoRedefine/>
    <w:uiPriority w:val="39"/>
    <w:semiHidden/>
    <w:unhideWhenUsed/>
    <w:rsid w:val="00262666"/>
    <w:pPr>
      <w:spacing w:after="100"/>
      <w:ind w:left="440"/>
    </w:pPr>
  </w:style>
  <w:style w:type="paragraph" w:styleId="Verzeichnis2">
    <w:name w:val="toc 2"/>
    <w:basedOn w:val="Standard"/>
    <w:next w:val="Standard"/>
    <w:autoRedefine/>
    <w:uiPriority w:val="39"/>
    <w:semiHidden/>
    <w:unhideWhenUsed/>
    <w:rsid w:val="00262666"/>
    <w:pPr>
      <w:spacing w:after="100"/>
      <w:ind w:left="220"/>
    </w:pPr>
  </w:style>
  <w:style w:type="paragraph" w:styleId="Verzeichnis1">
    <w:name w:val="toc 1"/>
    <w:basedOn w:val="Standard"/>
    <w:next w:val="Standard"/>
    <w:autoRedefine/>
    <w:uiPriority w:val="39"/>
    <w:semiHidden/>
    <w:unhideWhenUsed/>
    <w:rsid w:val="00262666"/>
    <w:pPr>
      <w:spacing w:after="100" w:line="276" w:lineRule="auto"/>
    </w:pPr>
    <w:rPr>
      <w:rFonts w:asciiTheme="minorHAnsi" w:eastAsiaTheme="minorHAnsi" w:hAnsiTheme="minorHAnsi" w:cstheme="minorBidi"/>
      <w:sz w:val="22"/>
      <w:szCs w:val="22"/>
      <w:lang w:eastAsia="en-US"/>
    </w:rPr>
  </w:style>
  <w:style w:type="paragraph" w:styleId="Index9">
    <w:name w:val="index 9"/>
    <w:basedOn w:val="Standard"/>
    <w:next w:val="Standard"/>
    <w:autoRedefine/>
    <w:uiPriority w:val="99"/>
    <w:semiHidden/>
    <w:unhideWhenUsed/>
    <w:rsid w:val="00262666"/>
    <w:pPr>
      <w:ind w:left="1980" w:hanging="220"/>
    </w:pPr>
  </w:style>
  <w:style w:type="paragraph" w:styleId="Index8">
    <w:name w:val="index 8"/>
    <w:basedOn w:val="Standard"/>
    <w:next w:val="Standard"/>
    <w:autoRedefine/>
    <w:uiPriority w:val="99"/>
    <w:semiHidden/>
    <w:unhideWhenUsed/>
    <w:rsid w:val="00262666"/>
    <w:pPr>
      <w:ind w:left="1760" w:hanging="220"/>
    </w:pPr>
  </w:style>
  <w:style w:type="paragraph" w:styleId="Index7">
    <w:name w:val="index 7"/>
    <w:basedOn w:val="Standard"/>
    <w:next w:val="Standard"/>
    <w:autoRedefine/>
    <w:uiPriority w:val="99"/>
    <w:semiHidden/>
    <w:unhideWhenUsed/>
    <w:rsid w:val="00262666"/>
    <w:pPr>
      <w:ind w:left="1540" w:hanging="220"/>
    </w:pPr>
  </w:style>
  <w:style w:type="paragraph" w:styleId="Index6">
    <w:name w:val="index 6"/>
    <w:basedOn w:val="Standard"/>
    <w:next w:val="Standard"/>
    <w:autoRedefine/>
    <w:uiPriority w:val="99"/>
    <w:semiHidden/>
    <w:unhideWhenUsed/>
    <w:rsid w:val="00262666"/>
    <w:pPr>
      <w:ind w:left="1320" w:hanging="220"/>
    </w:pPr>
  </w:style>
  <w:style w:type="paragraph" w:styleId="Index5">
    <w:name w:val="index 5"/>
    <w:basedOn w:val="Standard"/>
    <w:next w:val="Standard"/>
    <w:autoRedefine/>
    <w:uiPriority w:val="99"/>
    <w:semiHidden/>
    <w:unhideWhenUsed/>
    <w:rsid w:val="00262666"/>
    <w:pPr>
      <w:ind w:left="1100" w:hanging="220"/>
    </w:pPr>
  </w:style>
  <w:style w:type="paragraph" w:styleId="Index4">
    <w:name w:val="index 4"/>
    <w:basedOn w:val="Standard"/>
    <w:next w:val="Standard"/>
    <w:autoRedefine/>
    <w:uiPriority w:val="99"/>
    <w:semiHidden/>
    <w:unhideWhenUsed/>
    <w:rsid w:val="00262666"/>
    <w:pPr>
      <w:ind w:left="880" w:hanging="220"/>
    </w:pPr>
  </w:style>
  <w:style w:type="paragraph" w:styleId="Index3">
    <w:name w:val="index 3"/>
    <w:basedOn w:val="Standard"/>
    <w:next w:val="Standard"/>
    <w:autoRedefine/>
    <w:uiPriority w:val="99"/>
    <w:semiHidden/>
    <w:unhideWhenUsed/>
    <w:rsid w:val="00262666"/>
    <w:pPr>
      <w:ind w:left="660" w:hanging="220"/>
    </w:pPr>
  </w:style>
  <w:style w:type="paragraph" w:styleId="Index2">
    <w:name w:val="index 2"/>
    <w:basedOn w:val="Standard"/>
    <w:next w:val="Standard"/>
    <w:autoRedefine/>
    <w:uiPriority w:val="99"/>
    <w:semiHidden/>
    <w:unhideWhenUsed/>
    <w:rsid w:val="00262666"/>
    <w:pPr>
      <w:ind w:left="440" w:hanging="220"/>
    </w:pPr>
  </w:style>
  <w:style w:type="character" w:customStyle="1" w:styleId="berschrift9Zchn">
    <w:name w:val="Überschrift 9 Zchn"/>
    <w:basedOn w:val="Absatz-Standardschriftart"/>
    <w:link w:val="berschrift9"/>
    <w:uiPriority w:val="9"/>
    <w:semiHidden/>
    <w:rsid w:val="00262666"/>
    <w:rPr>
      <w:rFonts w:asciiTheme="majorHAnsi" w:eastAsiaTheme="majorEastAsia" w:hAnsiTheme="majorHAnsi" w:cstheme="majorBidi"/>
      <w:i/>
      <w:iCs/>
      <w:color w:val="272727" w:themeColor="text1" w:themeTint="D8"/>
      <w:sz w:val="21"/>
      <w:szCs w:val="21"/>
    </w:rPr>
  </w:style>
  <w:style w:type="character" w:customStyle="1" w:styleId="berschrift8Zchn">
    <w:name w:val="Überschrift 8 Zchn"/>
    <w:basedOn w:val="Absatz-Standardschriftart"/>
    <w:link w:val="berschrift8"/>
    <w:uiPriority w:val="9"/>
    <w:semiHidden/>
    <w:rsid w:val="00262666"/>
    <w:rPr>
      <w:rFonts w:asciiTheme="majorHAnsi" w:eastAsiaTheme="majorEastAsia" w:hAnsiTheme="majorHAnsi" w:cstheme="majorBidi"/>
      <w:color w:val="272727" w:themeColor="text1" w:themeTint="D8"/>
      <w:sz w:val="21"/>
      <w:szCs w:val="21"/>
    </w:rPr>
  </w:style>
  <w:style w:type="character" w:customStyle="1" w:styleId="berschrift7Zchn">
    <w:name w:val="Überschrift 7 Zchn"/>
    <w:basedOn w:val="Absatz-Standardschriftart"/>
    <w:link w:val="berschrift7"/>
    <w:uiPriority w:val="9"/>
    <w:semiHidden/>
    <w:rsid w:val="00262666"/>
    <w:rPr>
      <w:rFonts w:asciiTheme="majorHAnsi" w:eastAsiaTheme="majorEastAsia" w:hAnsiTheme="majorHAnsi" w:cstheme="majorBidi"/>
      <w:i/>
      <w:iCs/>
      <w:color w:val="243F60" w:themeColor="accent1" w:themeShade="7F"/>
    </w:rPr>
  </w:style>
  <w:style w:type="character" w:customStyle="1" w:styleId="berschrift6Zchn">
    <w:name w:val="Überschrift 6 Zchn"/>
    <w:basedOn w:val="Absatz-Standardschriftart"/>
    <w:link w:val="berschrift6"/>
    <w:uiPriority w:val="9"/>
    <w:semiHidden/>
    <w:rsid w:val="00262666"/>
    <w:rPr>
      <w:rFonts w:asciiTheme="majorHAnsi" w:eastAsiaTheme="majorEastAsia" w:hAnsiTheme="majorHAnsi" w:cstheme="majorBidi"/>
      <w:color w:val="243F60" w:themeColor="accent1" w:themeShade="7F"/>
    </w:rPr>
  </w:style>
  <w:style w:type="character" w:customStyle="1" w:styleId="berschrift5Zchn">
    <w:name w:val="Überschrift 5 Zchn"/>
    <w:basedOn w:val="Absatz-Standardschriftart"/>
    <w:link w:val="berschrift5"/>
    <w:uiPriority w:val="9"/>
    <w:semiHidden/>
    <w:rsid w:val="00262666"/>
    <w:rPr>
      <w:rFonts w:asciiTheme="majorHAnsi" w:eastAsiaTheme="majorEastAsia" w:hAnsiTheme="majorHAnsi" w:cstheme="majorBidi"/>
      <w:color w:val="365F91" w:themeColor="accent1" w:themeShade="BF"/>
    </w:rPr>
  </w:style>
  <w:style w:type="character" w:customStyle="1" w:styleId="y2iqfc">
    <w:name w:val="y2iqfc"/>
    <w:basedOn w:val="Absatz-Standardschriftart"/>
    <w:rsid w:val="00D1609C"/>
  </w:style>
  <w:style w:type="character" w:customStyle="1" w:styleId="mi">
    <w:name w:val="mi"/>
    <w:basedOn w:val="Absatz-Standardschriftart"/>
    <w:rsid w:val="00BE283B"/>
  </w:style>
  <w:style w:type="character" w:customStyle="1" w:styleId="mjxassistivemathml">
    <w:name w:val="mjx_assistive_mathml"/>
    <w:basedOn w:val="Absatz-Standardschriftart"/>
    <w:rsid w:val="00BE283B"/>
  </w:style>
  <w:style w:type="character" w:customStyle="1" w:styleId="hgkelc">
    <w:name w:val="hgkelc"/>
    <w:basedOn w:val="Absatz-Standardschriftart"/>
    <w:rsid w:val="00BF5E3E"/>
  </w:style>
  <w:style w:type="character" w:customStyle="1" w:styleId="kx21rb">
    <w:name w:val="kx21rb"/>
    <w:basedOn w:val="Absatz-Standardschriftart"/>
    <w:rsid w:val="00BF5E3E"/>
  </w:style>
  <w:style w:type="paragraph" w:styleId="berarbeitung">
    <w:name w:val="Revision"/>
    <w:hidden/>
    <w:uiPriority w:val="99"/>
    <w:semiHidden/>
    <w:rsid w:val="003B3834"/>
    <w:pPr>
      <w:spacing w:after="0" w:line="240" w:lineRule="auto"/>
    </w:pPr>
    <w:rPr>
      <w:rFonts w:ascii="Times New Roman" w:eastAsia="Times New Roman" w:hAnsi="Times New Roman" w:cs="Times New Roman"/>
      <w:sz w:val="24"/>
      <w:szCs w:val="24"/>
      <w:lang w:eastAsia="de-DE"/>
    </w:rPr>
  </w:style>
  <w:style w:type="character" w:customStyle="1" w:styleId="contributors">
    <w:name w:val="contributors"/>
    <w:basedOn w:val="Absatz-Standardschriftart"/>
    <w:rsid w:val="00BF1184"/>
  </w:style>
  <w:style w:type="character" w:customStyle="1" w:styleId="maintitle">
    <w:name w:val="maintitle"/>
    <w:basedOn w:val="Absatz-Standardschriftart"/>
    <w:rsid w:val="00BF1184"/>
  </w:style>
  <w:style w:type="character" w:customStyle="1" w:styleId="editors">
    <w:name w:val="editors"/>
    <w:basedOn w:val="Absatz-Standardschriftart"/>
    <w:rsid w:val="00BF11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7020">
      <w:bodyDiv w:val="1"/>
      <w:marLeft w:val="0"/>
      <w:marRight w:val="0"/>
      <w:marTop w:val="0"/>
      <w:marBottom w:val="0"/>
      <w:divBdr>
        <w:top w:val="none" w:sz="0" w:space="0" w:color="auto"/>
        <w:left w:val="none" w:sz="0" w:space="0" w:color="auto"/>
        <w:bottom w:val="none" w:sz="0" w:space="0" w:color="auto"/>
        <w:right w:val="none" w:sz="0" w:space="0" w:color="auto"/>
      </w:divBdr>
      <w:divsChild>
        <w:div w:id="125197398">
          <w:marLeft w:val="0"/>
          <w:marRight w:val="0"/>
          <w:marTop w:val="0"/>
          <w:marBottom w:val="0"/>
          <w:divBdr>
            <w:top w:val="none" w:sz="0" w:space="0" w:color="auto"/>
            <w:left w:val="none" w:sz="0" w:space="0" w:color="auto"/>
            <w:bottom w:val="none" w:sz="0" w:space="0" w:color="auto"/>
            <w:right w:val="none" w:sz="0" w:space="0" w:color="auto"/>
          </w:divBdr>
          <w:divsChild>
            <w:div w:id="237594948">
              <w:marLeft w:val="0"/>
              <w:marRight w:val="0"/>
              <w:marTop w:val="0"/>
              <w:marBottom w:val="0"/>
              <w:divBdr>
                <w:top w:val="none" w:sz="0" w:space="0" w:color="auto"/>
                <w:left w:val="none" w:sz="0" w:space="0" w:color="auto"/>
                <w:bottom w:val="none" w:sz="0" w:space="0" w:color="auto"/>
                <w:right w:val="none" w:sz="0" w:space="0" w:color="auto"/>
              </w:divBdr>
              <w:divsChild>
                <w:div w:id="190946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7677">
      <w:bodyDiv w:val="1"/>
      <w:marLeft w:val="0"/>
      <w:marRight w:val="0"/>
      <w:marTop w:val="0"/>
      <w:marBottom w:val="0"/>
      <w:divBdr>
        <w:top w:val="none" w:sz="0" w:space="0" w:color="auto"/>
        <w:left w:val="none" w:sz="0" w:space="0" w:color="auto"/>
        <w:bottom w:val="none" w:sz="0" w:space="0" w:color="auto"/>
        <w:right w:val="none" w:sz="0" w:space="0" w:color="auto"/>
      </w:divBdr>
      <w:divsChild>
        <w:div w:id="1579175518">
          <w:marLeft w:val="0"/>
          <w:marRight w:val="0"/>
          <w:marTop w:val="0"/>
          <w:marBottom w:val="0"/>
          <w:divBdr>
            <w:top w:val="none" w:sz="0" w:space="0" w:color="auto"/>
            <w:left w:val="none" w:sz="0" w:space="0" w:color="auto"/>
            <w:bottom w:val="none" w:sz="0" w:space="0" w:color="auto"/>
            <w:right w:val="none" w:sz="0" w:space="0" w:color="auto"/>
          </w:divBdr>
          <w:divsChild>
            <w:div w:id="1465612966">
              <w:marLeft w:val="0"/>
              <w:marRight w:val="0"/>
              <w:marTop w:val="0"/>
              <w:marBottom w:val="0"/>
              <w:divBdr>
                <w:top w:val="none" w:sz="0" w:space="0" w:color="auto"/>
                <w:left w:val="none" w:sz="0" w:space="0" w:color="auto"/>
                <w:bottom w:val="none" w:sz="0" w:space="0" w:color="auto"/>
                <w:right w:val="none" w:sz="0" w:space="0" w:color="auto"/>
              </w:divBdr>
              <w:divsChild>
                <w:div w:id="166921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16989">
      <w:bodyDiv w:val="1"/>
      <w:marLeft w:val="0"/>
      <w:marRight w:val="0"/>
      <w:marTop w:val="0"/>
      <w:marBottom w:val="0"/>
      <w:divBdr>
        <w:top w:val="none" w:sz="0" w:space="0" w:color="auto"/>
        <w:left w:val="none" w:sz="0" w:space="0" w:color="auto"/>
        <w:bottom w:val="none" w:sz="0" w:space="0" w:color="auto"/>
        <w:right w:val="none" w:sz="0" w:space="0" w:color="auto"/>
      </w:divBdr>
    </w:div>
    <w:div w:id="52119548">
      <w:bodyDiv w:val="1"/>
      <w:marLeft w:val="0"/>
      <w:marRight w:val="0"/>
      <w:marTop w:val="0"/>
      <w:marBottom w:val="0"/>
      <w:divBdr>
        <w:top w:val="none" w:sz="0" w:space="0" w:color="auto"/>
        <w:left w:val="none" w:sz="0" w:space="0" w:color="auto"/>
        <w:bottom w:val="none" w:sz="0" w:space="0" w:color="auto"/>
        <w:right w:val="none" w:sz="0" w:space="0" w:color="auto"/>
      </w:divBdr>
      <w:divsChild>
        <w:div w:id="1192304035">
          <w:marLeft w:val="0"/>
          <w:marRight w:val="0"/>
          <w:marTop w:val="0"/>
          <w:marBottom w:val="270"/>
          <w:divBdr>
            <w:top w:val="single" w:sz="6" w:space="8" w:color="D3D1D1"/>
            <w:left w:val="single" w:sz="6" w:space="0" w:color="D3D1D1"/>
            <w:bottom w:val="single" w:sz="6" w:space="8" w:color="D3D1D1"/>
            <w:right w:val="single" w:sz="6" w:space="0" w:color="D3D1D1"/>
          </w:divBdr>
          <w:divsChild>
            <w:div w:id="369888078">
              <w:marLeft w:val="120"/>
              <w:marRight w:val="120"/>
              <w:marTop w:val="0"/>
              <w:marBottom w:val="0"/>
              <w:divBdr>
                <w:top w:val="none" w:sz="0" w:space="0" w:color="auto"/>
                <w:left w:val="none" w:sz="0" w:space="0" w:color="auto"/>
                <w:bottom w:val="none" w:sz="0" w:space="0" w:color="auto"/>
                <w:right w:val="none" w:sz="0" w:space="0" w:color="auto"/>
              </w:divBdr>
              <w:divsChild>
                <w:div w:id="284889340">
                  <w:marLeft w:val="0"/>
                  <w:marRight w:val="0"/>
                  <w:marTop w:val="0"/>
                  <w:marBottom w:val="0"/>
                  <w:divBdr>
                    <w:top w:val="none" w:sz="0" w:space="0" w:color="auto"/>
                    <w:left w:val="none" w:sz="0" w:space="0" w:color="auto"/>
                    <w:bottom w:val="none" w:sz="0" w:space="0" w:color="auto"/>
                    <w:right w:val="none" w:sz="0" w:space="0" w:color="auto"/>
                  </w:divBdr>
                  <w:divsChild>
                    <w:div w:id="236747024">
                      <w:marLeft w:val="0"/>
                      <w:marRight w:val="0"/>
                      <w:marTop w:val="0"/>
                      <w:marBottom w:val="0"/>
                      <w:divBdr>
                        <w:top w:val="none" w:sz="0" w:space="0" w:color="auto"/>
                        <w:left w:val="none" w:sz="0" w:space="0" w:color="auto"/>
                        <w:bottom w:val="none" w:sz="0" w:space="0" w:color="auto"/>
                        <w:right w:val="none" w:sz="0" w:space="0" w:color="auto"/>
                      </w:divBdr>
                      <w:divsChild>
                        <w:div w:id="390344364">
                          <w:marLeft w:val="0"/>
                          <w:marRight w:val="0"/>
                          <w:marTop w:val="0"/>
                          <w:marBottom w:val="0"/>
                          <w:divBdr>
                            <w:top w:val="none" w:sz="0" w:space="0" w:color="auto"/>
                            <w:left w:val="none" w:sz="0" w:space="0" w:color="auto"/>
                            <w:bottom w:val="none" w:sz="0" w:space="0" w:color="auto"/>
                            <w:right w:val="none" w:sz="0" w:space="0" w:color="auto"/>
                          </w:divBdr>
                          <w:divsChild>
                            <w:div w:id="11444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587470">
      <w:bodyDiv w:val="1"/>
      <w:marLeft w:val="0"/>
      <w:marRight w:val="0"/>
      <w:marTop w:val="0"/>
      <w:marBottom w:val="0"/>
      <w:divBdr>
        <w:top w:val="none" w:sz="0" w:space="0" w:color="auto"/>
        <w:left w:val="none" w:sz="0" w:space="0" w:color="auto"/>
        <w:bottom w:val="none" w:sz="0" w:space="0" w:color="auto"/>
        <w:right w:val="none" w:sz="0" w:space="0" w:color="auto"/>
      </w:divBdr>
    </w:div>
    <w:div w:id="83261689">
      <w:bodyDiv w:val="1"/>
      <w:marLeft w:val="0"/>
      <w:marRight w:val="0"/>
      <w:marTop w:val="0"/>
      <w:marBottom w:val="0"/>
      <w:divBdr>
        <w:top w:val="none" w:sz="0" w:space="0" w:color="auto"/>
        <w:left w:val="none" w:sz="0" w:space="0" w:color="auto"/>
        <w:bottom w:val="none" w:sz="0" w:space="0" w:color="auto"/>
        <w:right w:val="none" w:sz="0" w:space="0" w:color="auto"/>
      </w:divBdr>
      <w:divsChild>
        <w:div w:id="864830352">
          <w:marLeft w:val="0"/>
          <w:marRight w:val="0"/>
          <w:marTop w:val="0"/>
          <w:marBottom w:val="0"/>
          <w:divBdr>
            <w:top w:val="none" w:sz="0" w:space="0" w:color="auto"/>
            <w:left w:val="none" w:sz="0" w:space="0" w:color="auto"/>
            <w:bottom w:val="none" w:sz="0" w:space="0" w:color="auto"/>
            <w:right w:val="none" w:sz="0" w:space="0" w:color="auto"/>
          </w:divBdr>
          <w:divsChild>
            <w:div w:id="144663814">
              <w:marLeft w:val="0"/>
              <w:marRight w:val="0"/>
              <w:marTop w:val="0"/>
              <w:marBottom w:val="0"/>
              <w:divBdr>
                <w:top w:val="none" w:sz="0" w:space="0" w:color="auto"/>
                <w:left w:val="none" w:sz="0" w:space="0" w:color="auto"/>
                <w:bottom w:val="none" w:sz="0" w:space="0" w:color="auto"/>
                <w:right w:val="none" w:sz="0" w:space="0" w:color="auto"/>
              </w:divBdr>
              <w:divsChild>
                <w:div w:id="65734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83489">
      <w:bodyDiv w:val="1"/>
      <w:marLeft w:val="0"/>
      <w:marRight w:val="0"/>
      <w:marTop w:val="0"/>
      <w:marBottom w:val="0"/>
      <w:divBdr>
        <w:top w:val="none" w:sz="0" w:space="0" w:color="auto"/>
        <w:left w:val="none" w:sz="0" w:space="0" w:color="auto"/>
        <w:bottom w:val="none" w:sz="0" w:space="0" w:color="auto"/>
        <w:right w:val="none" w:sz="0" w:space="0" w:color="auto"/>
      </w:divBdr>
      <w:divsChild>
        <w:div w:id="86584940">
          <w:marLeft w:val="0"/>
          <w:marRight w:val="0"/>
          <w:marTop w:val="0"/>
          <w:marBottom w:val="0"/>
          <w:divBdr>
            <w:top w:val="none" w:sz="0" w:space="0" w:color="auto"/>
            <w:left w:val="none" w:sz="0" w:space="0" w:color="auto"/>
            <w:bottom w:val="none" w:sz="0" w:space="0" w:color="auto"/>
            <w:right w:val="none" w:sz="0" w:space="0" w:color="auto"/>
          </w:divBdr>
          <w:divsChild>
            <w:div w:id="363331741">
              <w:marLeft w:val="0"/>
              <w:marRight w:val="0"/>
              <w:marTop w:val="315"/>
              <w:marBottom w:val="0"/>
              <w:divBdr>
                <w:top w:val="none" w:sz="0" w:space="0" w:color="auto"/>
                <w:left w:val="none" w:sz="0" w:space="0" w:color="auto"/>
                <w:bottom w:val="none" w:sz="0" w:space="0" w:color="auto"/>
                <w:right w:val="none" w:sz="0" w:space="0" w:color="auto"/>
              </w:divBdr>
              <w:divsChild>
                <w:div w:id="535891189">
                  <w:marLeft w:val="0"/>
                  <w:marRight w:val="0"/>
                  <w:marTop w:val="0"/>
                  <w:marBottom w:val="0"/>
                  <w:divBdr>
                    <w:top w:val="none" w:sz="0" w:space="0" w:color="auto"/>
                    <w:left w:val="none" w:sz="0" w:space="0" w:color="auto"/>
                    <w:bottom w:val="none" w:sz="0" w:space="0" w:color="auto"/>
                    <w:right w:val="none" w:sz="0" w:space="0" w:color="auto"/>
                  </w:divBdr>
                  <w:divsChild>
                    <w:div w:id="337393735">
                      <w:marLeft w:val="2460"/>
                      <w:marRight w:val="0"/>
                      <w:marTop w:val="0"/>
                      <w:marBottom w:val="0"/>
                      <w:divBdr>
                        <w:top w:val="none" w:sz="0" w:space="0" w:color="auto"/>
                        <w:left w:val="none" w:sz="0" w:space="0" w:color="auto"/>
                        <w:bottom w:val="none" w:sz="0" w:space="0" w:color="auto"/>
                        <w:right w:val="none" w:sz="0" w:space="0" w:color="auto"/>
                      </w:divBdr>
                      <w:divsChild>
                        <w:div w:id="571962713">
                          <w:marLeft w:val="0"/>
                          <w:marRight w:val="0"/>
                          <w:marTop w:val="240"/>
                          <w:marBottom w:val="240"/>
                          <w:divBdr>
                            <w:top w:val="none" w:sz="0" w:space="0" w:color="auto"/>
                            <w:left w:val="none" w:sz="0" w:space="0" w:color="auto"/>
                            <w:bottom w:val="none" w:sz="0" w:space="0" w:color="auto"/>
                            <w:right w:val="none" w:sz="0" w:space="0" w:color="auto"/>
                          </w:divBdr>
                          <w:divsChild>
                            <w:div w:id="25710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00930">
      <w:bodyDiv w:val="1"/>
      <w:marLeft w:val="0"/>
      <w:marRight w:val="0"/>
      <w:marTop w:val="0"/>
      <w:marBottom w:val="0"/>
      <w:divBdr>
        <w:top w:val="none" w:sz="0" w:space="0" w:color="auto"/>
        <w:left w:val="none" w:sz="0" w:space="0" w:color="auto"/>
        <w:bottom w:val="none" w:sz="0" w:space="0" w:color="auto"/>
        <w:right w:val="none" w:sz="0" w:space="0" w:color="auto"/>
      </w:divBdr>
      <w:divsChild>
        <w:div w:id="1413240084">
          <w:marLeft w:val="0"/>
          <w:marRight w:val="0"/>
          <w:marTop w:val="0"/>
          <w:marBottom w:val="0"/>
          <w:divBdr>
            <w:top w:val="none" w:sz="0" w:space="0" w:color="auto"/>
            <w:left w:val="none" w:sz="0" w:space="0" w:color="auto"/>
            <w:bottom w:val="none" w:sz="0" w:space="0" w:color="auto"/>
            <w:right w:val="none" w:sz="0" w:space="0" w:color="auto"/>
          </w:divBdr>
          <w:divsChild>
            <w:div w:id="740516703">
              <w:marLeft w:val="0"/>
              <w:marRight w:val="0"/>
              <w:marTop w:val="0"/>
              <w:marBottom w:val="0"/>
              <w:divBdr>
                <w:top w:val="none" w:sz="0" w:space="0" w:color="auto"/>
                <w:left w:val="none" w:sz="0" w:space="0" w:color="auto"/>
                <w:bottom w:val="none" w:sz="0" w:space="0" w:color="auto"/>
                <w:right w:val="none" w:sz="0" w:space="0" w:color="auto"/>
              </w:divBdr>
              <w:divsChild>
                <w:div w:id="33819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72820">
      <w:bodyDiv w:val="1"/>
      <w:marLeft w:val="0"/>
      <w:marRight w:val="0"/>
      <w:marTop w:val="0"/>
      <w:marBottom w:val="0"/>
      <w:divBdr>
        <w:top w:val="none" w:sz="0" w:space="0" w:color="auto"/>
        <w:left w:val="none" w:sz="0" w:space="0" w:color="auto"/>
        <w:bottom w:val="none" w:sz="0" w:space="0" w:color="auto"/>
        <w:right w:val="none" w:sz="0" w:space="0" w:color="auto"/>
      </w:divBdr>
      <w:divsChild>
        <w:div w:id="597913481">
          <w:marLeft w:val="0"/>
          <w:marRight w:val="0"/>
          <w:marTop w:val="0"/>
          <w:marBottom w:val="0"/>
          <w:divBdr>
            <w:top w:val="none" w:sz="0" w:space="0" w:color="auto"/>
            <w:left w:val="none" w:sz="0" w:space="0" w:color="auto"/>
            <w:bottom w:val="none" w:sz="0" w:space="0" w:color="auto"/>
            <w:right w:val="none" w:sz="0" w:space="0" w:color="auto"/>
          </w:divBdr>
          <w:divsChild>
            <w:div w:id="524559333">
              <w:marLeft w:val="0"/>
              <w:marRight w:val="0"/>
              <w:marTop w:val="315"/>
              <w:marBottom w:val="0"/>
              <w:divBdr>
                <w:top w:val="none" w:sz="0" w:space="0" w:color="auto"/>
                <w:left w:val="none" w:sz="0" w:space="0" w:color="auto"/>
                <w:bottom w:val="none" w:sz="0" w:space="0" w:color="auto"/>
                <w:right w:val="none" w:sz="0" w:space="0" w:color="auto"/>
              </w:divBdr>
              <w:divsChild>
                <w:div w:id="1932425369">
                  <w:marLeft w:val="0"/>
                  <w:marRight w:val="0"/>
                  <w:marTop w:val="0"/>
                  <w:marBottom w:val="0"/>
                  <w:divBdr>
                    <w:top w:val="none" w:sz="0" w:space="0" w:color="auto"/>
                    <w:left w:val="none" w:sz="0" w:space="0" w:color="auto"/>
                    <w:bottom w:val="none" w:sz="0" w:space="0" w:color="auto"/>
                    <w:right w:val="none" w:sz="0" w:space="0" w:color="auto"/>
                  </w:divBdr>
                  <w:divsChild>
                    <w:div w:id="416289116">
                      <w:marLeft w:val="3180"/>
                      <w:marRight w:val="0"/>
                      <w:marTop w:val="0"/>
                      <w:marBottom w:val="0"/>
                      <w:divBdr>
                        <w:top w:val="none" w:sz="0" w:space="0" w:color="auto"/>
                        <w:left w:val="none" w:sz="0" w:space="0" w:color="auto"/>
                        <w:bottom w:val="none" w:sz="0" w:space="0" w:color="auto"/>
                        <w:right w:val="none" w:sz="0" w:space="0" w:color="auto"/>
                      </w:divBdr>
                      <w:divsChild>
                        <w:div w:id="2024740075">
                          <w:marLeft w:val="0"/>
                          <w:marRight w:val="0"/>
                          <w:marTop w:val="240"/>
                          <w:marBottom w:val="240"/>
                          <w:divBdr>
                            <w:top w:val="none" w:sz="0" w:space="0" w:color="auto"/>
                            <w:left w:val="none" w:sz="0" w:space="0" w:color="auto"/>
                            <w:bottom w:val="none" w:sz="0" w:space="0" w:color="auto"/>
                            <w:right w:val="none" w:sz="0" w:space="0" w:color="auto"/>
                          </w:divBdr>
                          <w:divsChild>
                            <w:div w:id="429858584">
                              <w:marLeft w:val="0"/>
                              <w:marRight w:val="0"/>
                              <w:marTop w:val="0"/>
                              <w:marBottom w:val="0"/>
                              <w:divBdr>
                                <w:top w:val="none" w:sz="0" w:space="0" w:color="auto"/>
                                <w:left w:val="none" w:sz="0" w:space="0" w:color="auto"/>
                                <w:bottom w:val="none" w:sz="0" w:space="0" w:color="auto"/>
                                <w:right w:val="none" w:sz="0" w:space="0" w:color="auto"/>
                              </w:divBdr>
                              <w:divsChild>
                                <w:div w:id="1284191960">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822253">
      <w:bodyDiv w:val="1"/>
      <w:marLeft w:val="0"/>
      <w:marRight w:val="0"/>
      <w:marTop w:val="0"/>
      <w:marBottom w:val="0"/>
      <w:divBdr>
        <w:top w:val="none" w:sz="0" w:space="0" w:color="auto"/>
        <w:left w:val="none" w:sz="0" w:space="0" w:color="auto"/>
        <w:bottom w:val="none" w:sz="0" w:space="0" w:color="auto"/>
        <w:right w:val="none" w:sz="0" w:space="0" w:color="auto"/>
      </w:divBdr>
    </w:div>
    <w:div w:id="150365145">
      <w:bodyDiv w:val="1"/>
      <w:marLeft w:val="0"/>
      <w:marRight w:val="0"/>
      <w:marTop w:val="0"/>
      <w:marBottom w:val="0"/>
      <w:divBdr>
        <w:top w:val="none" w:sz="0" w:space="0" w:color="auto"/>
        <w:left w:val="none" w:sz="0" w:space="0" w:color="auto"/>
        <w:bottom w:val="none" w:sz="0" w:space="0" w:color="auto"/>
        <w:right w:val="none" w:sz="0" w:space="0" w:color="auto"/>
      </w:divBdr>
    </w:div>
    <w:div w:id="174347878">
      <w:bodyDiv w:val="1"/>
      <w:marLeft w:val="0"/>
      <w:marRight w:val="0"/>
      <w:marTop w:val="0"/>
      <w:marBottom w:val="0"/>
      <w:divBdr>
        <w:top w:val="none" w:sz="0" w:space="0" w:color="auto"/>
        <w:left w:val="none" w:sz="0" w:space="0" w:color="auto"/>
        <w:bottom w:val="none" w:sz="0" w:space="0" w:color="auto"/>
        <w:right w:val="none" w:sz="0" w:space="0" w:color="auto"/>
      </w:divBdr>
      <w:divsChild>
        <w:div w:id="1145703675">
          <w:marLeft w:val="0"/>
          <w:marRight w:val="0"/>
          <w:marTop w:val="0"/>
          <w:marBottom w:val="0"/>
          <w:divBdr>
            <w:top w:val="none" w:sz="0" w:space="0" w:color="auto"/>
            <w:left w:val="none" w:sz="0" w:space="0" w:color="auto"/>
            <w:bottom w:val="none" w:sz="0" w:space="0" w:color="auto"/>
            <w:right w:val="none" w:sz="0" w:space="0" w:color="auto"/>
          </w:divBdr>
          <w:divsChild>
            <w:div w:id="513375109">
              <w:marLeft w:val="0"/>
              <w:marRight w:val="0"/>
              <w:marTop w:val="315"/>
              <w:marBottom w:val="0"/>
              <w:divBdr>
                <w:top w:val="none" w:sz="0" w:space="0" w:color="auto"/>
                <w:left w:val="none" w:sz="0" w:space="0" w:color="auto"/>
                <w:bottom w:val="none" w:sz="0" w:space="0" w:color="auto"/>
                <w:right w:val="none" w:sz="0" w:space="0" w:color="auto"/>
              </w:divBdr>
              <w:divsChild>
                <w:div w:id="31659807">
                  <w:marLeft w:val="0"/>
                  <w:marRight w:val="0"/>
                  <w:marTop w:val="0"/>
                  <w:marBottom w:val="0"/>
                  <w:divBdr>
                    <w:top w:val="none" w:sz="0" w:space="0" w:color="auto"/>
                    <w:left w:val="none" w:sz="0" w:space="0" w:color="auto"/>
                    <w:bottom w:val="none" w:sz="0" w:space="0" w:color="auto"/>
                    <w:right w:val="none" w:sz="0" w:space="0" w:color="auto"/>
                  </w:divBdr>
                  <w:divsChild>
                    <w:div w:id="94834956">
                      <w:marLeft w:val="2460"/>
                      <w:marRight w:val="0"/>
                      <w:marTop w:val="0"/>
                      <w:marBottom w:val="0"/>
                      <w:divBdr>
                        <w:top w:val="none" w:sz="0" w:space="0" w:color="auto"/>
                        <w:left w:val="none" w:sz="0" w:space="0" w:color="auto"/>
                        <w:bottom w:val="none" w:sz="0" w:space="0" w:color="auto"/>
                        <w:right w:val="none" w:sz="0" w:space="0" w:color="auto"/>
                      </w:divBdr>
                      <w:divsChild>
                        <w:div w:id="1783651761">
                          <w:marLeft w:val="0"/>
                          <w:marRight w:val="0"/>
                          <w:marTop w:val="240"/>
                          <w:marBottom w:val="240"/>
                          <w:divBdr>
                            <w:top w:val="none" w:sz="0" w:space="0" w:color="auto"/>
                            <w:left w:val="none" w:sz="0" w:space="0" w:color="auto"/>
                            <w:bottom w:val="none" w:sz="0" w:space="0" w:color="auto"/>
                            <w:right w:val="none" w:sz="0" w:space="0" w:color="auto"/>
                          </w:divBdr>
                          <w:divsChild>
                            <w:div w:id="1889801243">
                              <w:marLeft w:val="0"/>
                              <w:marRight w:val="0"/>
                              <w:marTop w:val="0"/>
                              <w:marBottom w:val="0"/>
                              <w:divBdr>
                                <w:top w:val="none" w:sz="0" w:space="0" w:color="auto"/>
                                <w:left w:val="none" w:sz="0" w:space="0" w:color="auto"/>
                                <w:bottom w:val="none" w:sz="0" w:space="0" w:color="auto"/>
                                <w:right w:val="none" w:sz="0" w:space="0" w:color="auto"/>
                              </w:divBdr>
                              <w:divsChild>
                                <w:div w:id="889655250">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548069">
      <w:bodyDiv w:val="1"/>
      <w:marLeft w:val="0"/>
      <w:marRight w:val="0"/>
      <w:marTop w:val="0"/>
      <w:marBottom w:val="0"/>
      <w:divBdr>
        <w:top w:val="none" w:sz="0" w:space="0" w:color="auto"/>
        <w:left w:val="none" w:sz="0" w:space="0" w:color="auto"/>
        <w:bottom w:val="none" w:sz="0" w:space="0" w:color="auto"/>
        <w:right w:val="none" w:sz="0" w:space="0" w:color="auto"/>
      </w:divBdr>
      <w:divsChild>
        <w:div w:id="1317151480">
          <w:marLeft w:val="0"/>
          <w:marRight w:val="0"/>
          <w:marTop w:val="0"/>
          <w:marBottom w:val="0"/>
          <w:divBdr>
            <w:top w:val="none" w:sz="0" w:space="0" w:color="auto"/>
            <w:left w:val="none" w:sz="0" w:space="0" w:color="auto"/>
            <w:bottom w:val="none" w:sz="0" w:space="0" w:color="auto"/>
            <w:right w:val="none" w:sz="0" w:space="0" w:color="auto"/>
          </w:divBdr>
          <w:divsChild>
            <w:div w:id="908467571">
              <w:marLeft w:val="0"/>
              <w:marRight w:val="0"/>
              <w:marTop w:val="315"/>
              <w:marBottom w:val="0"/>
              <w:divBdr>
                <w:top w:val="none" w:sz="0" w:space="0" w:color="auto"/>
                <w:left w:val="none" w:sz="0" w:space="0" w:color="auto"/>
                <w:bottom w:val="none" w:sz="0" w:space="0" w:color="auto"/>
                <w:right w:val="none" w:sz="0" w:space="0" w:color="auto"/>
              </w:divBdr>
              <w:divsChild>
                <w:div w:id="1400328085">
                  <w:marLeft w:val="0"/>
                  <w:marRight w:val="0"/>
                  <w:marTop w:val="0"/>
                  <w:marBottom w:val="0"/>
                  <w:divBdr>
                    <w:top w:val="none" w:sz="0" w:space="0" w:color="auto"/>
                    <w:left w:val="none" w:sz="0" w:space="0" w:color="auto"/>
                    <w:bottom w:val="none" w:sz="0" w:space="0" w:color="auto"/>
                    <w:right w:val="none" w:sz="0" w:space="0" w:color="auto"/>
                  </w:divBdr>
                  <w:divsChild>
                    <w:div w:id="1253050547">
                      <w:marLeft w:val="2460"/>
                      <w:marRight w:val="0"/>
                      <w:marTop w:val="0"/>
                      <w:marBottom w:val="0"/>
                      <w:divBdr>
                        <w:top w:val="none" w:sz="0" w:space="0" w:color="auto"/>
                        <w:left w:val="none" w:sz="0" w:space="0" w:color="auto"/>
                        <w:bottom w:val="none" w:sz="0" w:space="0" w:color="auto"/>
                        <w:right w:val="none" w:sz="0" w:space="0" w:color="auto"/>
                      </w:divBdr>
                      <w:divsChild>
                        <w:div w:id="426388431">
                          <w:marLeft w:val="0"/>
                          <w:marRight w:val="0"/>
                          <w:marTop w:val="240"/>
                          <w:marBottom w:val="240"/>
                          <w:divBdr>
                            <w:top w:val="none" w:sz="0" w:space="0" w:color="auto"/>
                            <w:left w:val="none" w:sz="0" w:space="0" w:color="auto"/>
                            <w:bottom w:val="none" w:sz="0" w:space="0" w:color="auto"/>
                            <w:right w:val="none" w:sz="0" w:space="0" w:color="auto"/>
                          </w:divBdr>
                          <w:divsChild>
                            <w:div w:id="1917016014">
                              <w:marLeft w:val="0"/>
                              <w:marRight w:val="0"/>
                              <w:marTop w:val="0"/>
                              <w:marBottom w:val="0"/>
                              <w:divBdr>
                                <w:top w:val="none" w:sz="0" w:space="0" w:color="auto"/>
                                <w:left w:val="none" w:sz="0" w:space="0" w:color="auto"/>
                                <w:bottom w:val="none" w:sz="0" w:space="0" w:color="auto"/>
                                <w:right w:val="none" w:sz="0" w:space="0" w:color="auto"/>
                              </w:divBdr>
                              <w:divsChild>
                                <w:div w:id="1790473053">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6075">
      <w:bodyDiv w:val="1"/>
      <w:marLeft w:val="0"/>
      <w:marRight w:val="0"/>
      <w:marTop w:val="0"/>
      <w:marBottom w:val="0"/>
      <w:divBdr>
        <w:top w:val="none" w:sz="0" w:space="0" w:color="auto"/>
        <w:left w:val="none" w:sz="0" w:space="0" w:color="auto"/>
        <w:bottom w:val="none" w:sz="0" w:space="0" w:color="auto"/>
        <w:right w:val="none" w:sz="0" w:space="0" w:color="auto"/>
      </w:divBdr>
      <w:divsChild>
        <w:div w:id="247471520">
          <w:marLeft w:val="0"/>
          <w:marRight w:val="0"/>
          <w:marTop w:val="0"/>
          <w:marBottom w:val="0"/>
          <w:divBdr>
            <w:top w:val="none" w:sz="0" w:space="0" w:color="auto"/>
            <w:left w:val="none" w:sz="0" w:space="0" w:color="auto"/>
            <w:bottom w:val="none" w:sz="0" w:space="0" w:color="auto"/>
            <w:right w:val="none" w:sz="0" w:space="0" w:color="auto"/>
          </w:divBdr>
          <w:divsChild>
            <w:div w:id="1620339269">
              <w:marLeft w:val="0"/>
              <w:marRight w:val="0"/>
              <w:marTop w:val="0"/>
              <w:marBottom w:val="0"/>
              <w:divBdr>
                <w:top w:val="none" w:sz="0" w:space="0" w:color="auto"/>
                <w:left w:val="none" w:sz="0" w:space="0" w:color="auto"/>
                <w:bottom w:val="none" w:sz="0" w:space="0" w:color="auto"/>
                <w:right w:val="none" w:sz="0" w:space="0" w:color="auto"/>
              </w:divBdr>
              <w:divsChild>
                <w:div w:id="127938345">
                  <w:marLeft w:val="0"/>
                  <w:marRight w:val="0"/>
                  <w:marTop w:val="0"/>
                  <w:marBottom w:val="0"/>
                  <w:divBdr>
                    <w:top w:val="none" w:sz="0" w:space="0" w:color="auto"/>
                    <w:left w:val="none" w:sz="0" w:space="0" w:color="auto"/>
                    <w:bottom w:val="none" w:sz="0" w:space="0" w:color="auto"/>
                    <w:right w:val="none" w:sz="0" w:space="0" w:color="auto"/>
                  </w:divBdr>
                  <w:divsChild>
                    <w:div w:id="1672367400">
                      <w:marLeft w:val="0"/>
                      <w:marRight w:val="0"/>
                      <w:marTop w:val="0"/>
                      <w:marBottom w:val="0"/>
                      <w:divBdr>
                        <w:top w:val="none" w:sz="0" w:space="0" w:color="auto"/>
                        <w:left w:val="none" w:sz="0" w:space="0" w:color="auto"/>
                        <w:bottom w:val="none" w:sz="0" w:space="0" w:color="auto"/>
                        <w:right w:val="none" w:sz="0" w:space="0" w:color="auto"/>
                      </w:divBdr>
                      <w:divsChild>
                        <w:div w:id="1623345363">
                          <w:marLeft w:val="0"/>
                          <w:marRight w:val="0"/>
                          <w:marTop w:val="0"/>
                          <w:marBottom w:val="0"/>
                          <w:divBdr>
                            <w:top w:val="none" w:sz="0" w:space="0" w:color="auto"/>
                            <w:left w:val="none" w:sz="0" w:space="0" w:color="auto"/>
                            <w:bottom w:val="none" w:sz="0" w:space="0" w:color="auto"/>
                            <w:right w:val="none" w:sz="0" w:space="0" w:color="auto"/>
                          </w:divBdr>
                          <w:divsChild>
                            <w:div w:id="831021209">
                              <w:marLeft w:val="0"/>
                              <w:marRight w:val="0"/>
                              <w:marTop w:val="0"/>
                              <w:marBottom w:val="0"/>
                              <w:divBdr>
                                <w:top w:val="none" w:sz="0" w:space="0" w:color="auto"/>
                                <w:left w:val="none" w:sz="0" w:space="0" w:color="auto"/>
                                <w:bottom w:val="none" w:sz="0" w:space="0" w:color="auto"/>
                                <w:right w:val="none" w:sz="0" w:space="0" w:color="auto"/>
                              </w:divBdr>
                              <w:divsChild>
                                <w:div w:id="1311058808">
                                  <w:marLeft w:val="0"/>
                                  <w:marRight w:val="0"/>
                                  <w:marTop w:val="0"/>
                                  <w:marBottom w:val="0"/>
                                  <w:divBdr>
                                    <w:top w:val="none" w:sz="0" w:space="0" w:color="auto"/>
                                    <w:left w:val="none" w:sz="0" w:space="0" w:color="auto"/>
                                    <w:bottom w:val="none" w:sz="0" w:space="0" w:color="auto"/>
                                    <w:right w:val="none" w:sz="0" w:space="0" w:color="auto"/>
                                  </w:divBdr>
                                  <w:divsChild>
                                    <w:div w:id="960382282">
                                      <w:marLeft w:val="0"/>
                                      <w:marRight w:val="0"/>
                                      <w:marTop w:val="0"/>
                                      <w:marBottom w:val="0"/>
                                      <w:divBdr>
                                        <w:top w:val="none" w:sz="0" w:space="0" w:color="auto"/>
                                        <w:left w:val="none" w:sz="0" w:space="0" w:color="auto"/>
                                        <w:bottom w:val="none" w:sz="0" w:space="0" w:color="auto"/>
                                        <w:right w:val="none" w:sz="0" w:space="0" w:color="auto"/>
                                      </w:divBdr>
                                      <w:divsChild>
                                        <w:div w:id="2122527492">
                                          <w:marLeft w:val="0"/>
                                          <w:marRight w:val="0"/>
                                          <w:marTop w:val="0"/>
                                          <w:marBottom w:val="0"/>
                                          <w:divBdr>
                                            <w:top w:val="none" w:sz="0" w:space="0" w:color="auto"/>
                                            <w:left w:val="none" w:sz="0" w:space="0" w:color="auto"/>
                                            <w:bottom w:val="none" w:sz="0" w:space="0" w:color="auto"/>
                                            <w:right w:val="none" w:sz="0" w:space="0" w:color="auto"/>
                                          </w:divBdr>
                                          <w:divsChild>
                                            <w:div w:id="2134129404">
                                              <w:marLeft w:val="0"/>
                                              <w:marRight w:val="0"/>
                                              <w:marTop w:val="150"/>
                                              <w:marBottom w:val="0"/>
                                              <w:divBdr>
                                                <w:top w:val="none" w:sz="0" w:space="0" w:color="auto"/>
                                                <w:left w:val="none" w:sz="0" w:space="0" w:color="auto"/>
                                                <w:bottom w:val="none" w:sz="0" w:space="0" w:color="auto"/>
                                                <w:right w:val="none" w:sz="0" w:space="0" w:color="auto"/>
                                              </w:divBdr>
                                              <w:divsChild>
                                                <w:div w:id="845904568">
                                                  <w:marLeft w:val="0"/>
                                                  <w:marRight w:val="0"/>
                                                  <w:marTop w:val="0"/>
                                                  <w:marBottom w:val="0"/>
                                                  <w:divBdr>
                                                    <w:top w:val="none" w:sz="0" w:space="0" w:color="auto"/>
                                                    <w:left w:val="none" w:sz="0" w:space="0" w:color="auto"/>
                                                    <w:bottom w:val="none" w:sz="0" w:space="0" w:color="auto"/>
                                                    <w:right w:val="none" w:sz="0" w:space="0" w:color="auto"/>
                                                  </w:divBdr>
                                                  <w:divsChild>
                                                    <w:div w:id="494615924">
                                                      <w:marLeft w:val="0"/>
                                                      <w:marRight w:val="0"/>
                                                      <w:marTop w:val="0"/>
                                                      <w:marBottom w:val="0"/>
                                                      <w:divBdr>
                                                        <w:top w:val="none" w:sz="0" w:space="0" w:color="auto"/>
                                                        <w:left w:val="none" w:sz="0" w:space="0" w:color="auto"/>
                                                        <w:bottom w:val="none" w:sz="0" w:space="0" w:color="auto"/>
                                                        <w:right w:val="none" w:sz="0" w:space="0" w:color="auto"/>
                                                      </w:divBdr>
                                                      <w:divsChild>
                                                        <w:div w:id="925041141">
                                                          <w:marLeft w:val="0"/>
                                                          <w:marRight w:val="0"/>
                                                          <w:marTop w:val="0"/>
                                                          <w:marBottom w:val="0"/>
                                                          <w:divBdr>
                                                            <w:top w:val="single" w:sz="36" w:space="0" w:color="ECEBE9"/>
                                                            <w:left w:val="none" w:sz="0" w:space="0" w:color="auto"/>
                                                            <w:bottom w:val="none" w:sz="0" w:space="0" w:color="auto"/>
                                                            <w:right w:val="none" w:sz="0" w:space="0" w:color="auto"/>
                                                          </w:divBdr>
                                                          <w:divsChild>
                                                            <w:div w:id="58480898">
                                                              <w:marLeft w:val="0"/>
                                                              <w:marRight w:val="0"/>
                                                              <w:marTop w:val="0"/>
                                                              <w:marBottom w:val="0"/>
                                                              <w:divBdr>
                                                                <w:top w:val="none" w:sz="0" w:space="0" w:color="auto"/>
                                                                <w:left w:val="none" w:sz="0" w:space="0" w:color="auto"/>
                                                                <w:bottom w:val="none" w:sz="0" w:space="0" w:color="auto"/>
                                                                <w:right w:val="none" w:sz="0" w:space="0" w:color="auto"/>
                                                              </w:divBdr>
                                                              <w:divsChild>
                                                                <w:div w:id="1764298139">
                                                                  <w:marLeft w:val="0"/>
                                                                  <w:marRight w:val="0"/>
                                                                  <w:marTop w:val="0"/>
                                                                  <w:marBottom w:val="0"/>
                                                                  <w:divBdr>
                                                                    <w:top w:val="none" w:sz="0" w:space="0" w:color="auto"/>
                                                                    <w:left w:val="none" w:sz="0" w:space="0" w:color="auto"/>
                                                                    <w:bottom w:val="none" w:sz="0" w:space="0" w:color="auto"/>
                                                                    <w:right w:val="none" w:sz="0" w:space="0" w:color="auto"/>
                                                                  </w:divBdr>
                                                                  <w:divsChild>
                                                                    <w:div w:id="1406762456">
                                                                      <w:marLeft w:val="0"/>
                                                                      <w:marRight w:val="0"/>
                                                                      <w:marTop w:val="0"/>
                                                                      <w:marBottom w:val="0"/>
                                                                      <w:divBdr>
                                                                        <w:top w:val="none" w:sz="0" w:space="0" w:color="auto"/>
                                                                        <w:left w:val="none" w:sz="0" w:space="0" w:color="auto"/>
                                                                        <w:bottom w:val="none" w:sz="0" w:space="0" w:color="auto"/>
                                                                        <w:right w:val="none" w:sz="0" w:space="0" w:color="auto"/>
                                                                      </w:divBdr>
                                                                      <w:divsChild>
                                                                        <w:div w:id="174590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8170594">
      <w:bodyDiv w:val="1"/>
      <w:marLeft w:val="0"/>
      <w:marRight w:val="0"/>
      <w:marTop w:val="0"/>
      <w:marBottom w:val="0"/>
      <w:divBdr>
        <w:top w:val="none" w:sz="0" w:space="0" w:color="auto"/>
        <w:left w:val="none" w:sz="0" w:space="0" w:color="auto"/>
        <w:bottom w:val="none" w:sz="0" w:space="0" w:color="auto"/>
        <w:right w:val="none" w:sz="0" w:space="0" w:color="auto"/>
      </w:divBdr>
      <w:divsChild>
        <w:div w:id="460342133">
          <w:marLeft w:val="0"/>
          <w:marRight w:val="0"/>
          <w:marTop w:val="0"/>
          <w:marBottom w:val="0"/>
          <w:divBdr>
            <w:top w:val="none" w:sz="0" w:space="0" w:color="auto"/>
            <w:left w:val="none" w:sz="0" w:space="0" w:color="auto"/>
            <w:bottom w:val="none" w:sz="0" w:space="0" w:color="auto"/>
            <w:right w:val="none" w:sz="0" w:space="0" w:color="auto"/>
          </w:divBdr>
          <w:divsChild>
            <w:div w:id="721440677">
              <w:marLeft w:val="0"/>
              <w:marRight w:val="0"/>
              <w:marTop w:val="0"/>
              <w:marBottom w:val="0"/>
              <w:divBdr>
                <w:top w:val="none" w:sz="0" w:space="0" w:color="auto"/>
                <w:left w:val="none" w:sz="0" w:space="0" w:color="auto"/>
                <w:bottom w:val="none" w:sz="0" w:space="0" w:color="auto"/>
                <w:right w:val="none" w:sz="0" w:space="0" w:color="auto"/>
              </w:divBdr>
              <w:divsChild>
                <w:div w:id="3547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249117">
      <w:bodyDiv w:val="1"/>
      <w:marLeft w:val="0"/>
      <w:marRight w:val="0"/>
      <w:marTop w:val="0"/>
      <w:marBottom w:val="0"/>
      <w:divBdr>
        <w:top w:val="none" w:sz="0" w:space="0" w:color="auto"/>
        <w:left w:val="none" w:sz="0" w:space="0" w:color="auto"/>
        <w:bottom w:val="none" w:sz="0" w:space="0" w:color="auto"/>
        <w:right w:val="none" w:sz="0" w:space="0" w:color="auto"/>
      </w:divBdr>
      <w:divsChild>
        <w:div w:id="1037585904">
          <w:marLeft w:val="0"/>
          <w:marRight w:val="0"/>
          <w:marTop w:val="0"/>
          <w:marBottom w:val="0"/>
          <w:divBdr>
            <w:top w:val="none" w:sz="0" w:space="0" w:color="auto"/>
            <w:left w:val="none" w:sz="0" w:space="0" w:color="auto"/>
            <w:bottom w:val="none" w:sz="0" w:space="0" w:color="auto"/>
            <w:right w:val="none" w:sz="0" w:space="0" w:color="auto"/>
          </w:divBdr>
          <w:divsChild>
            <w:div w:id="1461681843">
              <w:marLeft w:val="0"/>
              <w:marRight w:val="0"/>
              <w:marTop w:val="0"/>
              <w:marBottom w:val="0"/>
              <w:divBdr>
                <w:top w:val="none" w:sz="0" w:space="0" w:color="auto"/>
                <w:left w:val="none" w:sz="0" w:space="0" w:color="auto"/>
                <w:bottom w:val="none" w:sz="0" w:space="0" w:color="auto"/>
                <w:right w:val="none" w:sz="0" w:space="0" w:color="auto"/>
              </w:divBdr>
              <w:divsChild>
                <w:div w:id="111393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402650">
      <w:bodyDiv w:val="1"/>
      <w:marLeft w:val="0"/>
      <w:marRight w:val="0"/>
      <w:marTop w:val="0"/>
      <w:marBottom w:val="0"/>
      <w:divBdr>
        <w:top w:val="none" w:sz="0" w:space="0" w:color="auto"/>
        <w:left w:val="none" w:sz="0" w:space="0" w:color="auto"/>
        <w:bottom w:val="none" w:sz="0" w:space="0" w:color="auto"/>
        <w:right w:val="none" w:sz="0" w:space="0" w:color="auto"/>
      </w:divBdr>
    </w:div>
    <w:div w:id="250046424">
      <w:bodyDiv w:val="1"/>
      <w:marLeft w:val="0"/>
      <w:marRight w:val="0"/>
      <w:marTop w:val="0"/>
      <w:marBottom w:val="0"/>
      <w:divBdr>
        <w:top w:val="none" w:sz="0" w:space="0" w:color="auto"/>
        <w:left w:val="none" w:sz="0" w:space="0" w:color="auto"/>
        <w:bottom w:val="none" w:sz="0" w:space="0" w:color="auto"/>
        <w:right w:val="none" w:sz="0" w:space="0" w:color="auto"/>
      </w:divBdr>
      <w:divsChild>
        <w:div w:id="1979261024">
          <w:marLeft w:val="0"/>
          <w:marRight w:val="0"/>
          <w:marTop w:val="0"/>
          <w:marBottom w:val="0"/>
          <w:divBdr>
            <w:top w:val="none" w:sz="0" w:space="0" w:color="auto"/>
            <w:left w:val="none" w:sz="0" w:space="0" w:color="auto"/>
            <w:bottom w:val="none" w:sz="0" w:space="0" w:color="auto"/>
            <w:right w:val="none" w:sz="0" w:space="0" w:color="auto"/>
          </w:divBdr>
          <w:divsChild>
            <w:div w:id="39137373">
              <w:marLeft w:val="0"/>
              <w:marRight w:val="0"/>
              <w:marTop w:val="0"/>
              <w:marBottom w:val="0"/>
              <w:divBdr>
                <w:top w:val="none" w:sz="0" w:space="0" w:color="auto"/>
                <w:left w:val="none" w:sz="0" w:space="0" w:color="auto"/>
                <w:bottom w:val="none" w:sz="0" w:space="0" w:color="auto"/>
                <w:right w:val="none" w:sz="0" w:space="0" w:color="auto"/>
              </w:divBdr>
              <w:divsChild>
                <w:div w:id="31838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209007">
      <w:bodyDiv w:val="1"/>
      <w:marLeft w:val="0"/>
      <w:marRight w:val="0"/>
      <w:marTop w:val="0"/>
      <w:marBottom w:val="0"/>
      <w:divBdr>
        <w:top w:val="none" w:sz="0" w:space="0" w:color="auto"/>
        <w:left w:val="none" w:sz="0" w:space="0" w:color="auto"/>
        <w:bottom w:val="none" w:sz="0" w:space="0" w:color="auto"/>
        <w:right w:val="none" w:sz="0" w:space="0" w:color="auto"/>
      </w:divBdr>
      <w:divsChild>
        <w:div w:id="496923406">
          <w:marLeft w:val="0"/>
          <w:marRight w:val="0"/>
          <w:marTop w:val="0"/>
          <w:marBottom w:val="0"/>
          <w:divBdr>
            <w:top w:val="none" w:sz="0" w:space="0" w:color="auto"/>
            <w:left w:val="none" w:sz="0" w:space="0" w:color="auto"/>
            <w:bottom w:val="none" w:sz="0" w:space="0" w:color="auto"/>
            <w:right w:val="none" w:sz="0" w:space="0" w:color="auto"/>
          </w:divBdr>
          <w:divsChild>
            <w:div w:id="1245921515">
              <w:marLeft w:val="0"/>
              <w:marRight w:val="0"/>
              <w:marTop w:val="0"/>
              <w:marBottom w:val="0"/>
              <w:divBdr>
                <w:top w:val="none" w:sz="0" w:space="0" w:color="auto"/>
                <w:left w:val="none" w:sz="0" w:space="0" w:color="auto"/>
                <w:bottom w:val="none" w:sz="0" w:space="0" w:color="auto"/>
                <w:right w:val="none" w:sz="0" w:space="0" w:color="auto"/>
              </w:divBdr>
              <w:divsChild>
                <w:div w:id="1637754000">
                  <w:marLeft w:val="0"/>
                  <w:marRight w:val="0"/>
                  <w:marTop w:val="0"/>
                  <w:marBottom w:val="0"/>
                  <w:divBdr>
                    <w:top w:val="none" w:sz="0" w:space="0" w:color="auto"/>
                    <w:left w:val="none" w:sz="0" w:space="0" w:color="auto"/>
                    <w:bottom w:val="none" w:sz="0" w:space="0" w:color="auto"/>
                    <w:right w:val="none" w:sz="0" w:space="0" w:color="auto"/>
                  </w:divBdr>
                  <w:divsChild>
                    <w:div w:id="250046440">
                      <w:marLeft w:val="0"/>
                      <w:marRight w:val="0"/>
                      <w:marTop w:val="0"/>
                      <w:marBottom w:val="0"/>
                      <w:divBdr>
                        <w:top w:val="none" w:sz="0" w:space="0" w:color="auto"/>
                        <w:left w:val="none" w:sz="0" w:space="0" w:color="auto"/>
                        <w:bottom w:val="none" w:sz="0" w:space="0" w:color="auto"/>
                        <w:right w:val="none" w:sz="0" w:space="0" w:color="auto"/>
                      </w:divBdr>
                      <w:divsChild>
                        <w:div w:id="1831631891">
                          <w:marLeft w:val="0"/>
                          <w:marRight w:val="0"/>
                          <w:marTop w:val="0"/>
                          <w:marBottom w:val="0"/>
                          <w:divBdr>
                            <w:top w:val="none" w:sz="0" w:space="0" w:color="auto"/>
                            <w:left w:val="none" w:sz="0" w:space="0" w:color="auto"/>
                            <w:bottom w:val="none" w:sz="0" w:space="0" w:color="auto"/>
                            <w:right w:val="none" w:sz="0" w:space="0" w:color="auto"/>
                          </w:divBdr>
                          <w:divsChild>
                            <w:div w:id="291324742">
                              <w:marLeft w:val="0"/>
                              <w:marRight w:val="0"/>
                              <w:marTop w:val="0"/>
                              <w:marBottom w:val="0"/>
                              <w:divBdr>
                                <w:top w:val="none" w:sz="0" w:space="0" w:color="auto"/>
                                <w:left w:val="none" w:sz="0" w:space="0" w:color="auto"/>
                                <w:bottom w:val="none" w:sz="0" w:space="0" w:color="auto"/>
                                <w:right w:val="none" w:sz="0" w:space="0" w:color="auto"/>
                              </w:divBdr>
                              <w:divsChild>
                                <w:div w:id="1447852781">
                                  <w:marLeft w:val="0"/>
                                  <w:marRight w:val="0"/>
                                  <w:marTop w:val="0"/>
                                  <w:marBottom w:val="0"/>
                                  <w:divBdr>
                                    <w:top w:val="none" w:sz="0" w:space="0" w:color="auto"/>
                                    <w:left w:val="none" w:sz="0" w:space="0" w:color="auto"/>
                                    <w:bottom w:val="none" w:sz="0" w:space="0" w:color="auto"/>
                                    <w:right w:val="none" w:sz="0" w:space="0" w:color="auto"/>
                                  </w:divBdr>
                                  <w:divsChild>
                                    <w:div w:id="738017850">
                                      <w:marLeft w:val="0"/>
                                      <w:marRight w:val="0"/>
                                      <w:marTop w:val="0"/>
                                      <w:marBottom w:val="0"/>
                                      <w:divBdr>
                                        <w:top w:val="none" w:sz="0" w:space="0" w:color="auto"/>
                                        <w:left w:val="none" w:sz="0" w:space="0" w:color="auto"/>
                                        <w:bottom w:val="none" w:sz="0" w:space="0" w:color="auto"/>
                                        <w:right w:val="none" w:sz="0" w:space="0" w:color="auto"/>
                                      </w:divBdr>
                                      <w:divsChild>
                                        <w:div w:id="1352533334">
                                          <w:marLeft w:val="0"/>
                                          <w:marRight w:val="0"/>
                                          <w:marTop w:val="0"/>
                                          <w:marBottom w:val="0"/>
                                          <w:divBdr>
                                            <w:top w:val="none" w:sz="0" w:space="0" w:color="auto"/>
                                            <w:left w:val="none" w:sz="0" w:space="0" w:color="auto"/>
                                            <w:bottom w:val="none" w:sz="0" w:space="0" w:color="auto"/>
                                            <w:right w:val="none" w:sz="0" w:space="0" w:color="auto"/>
                                          </w:divBdr>
                                          <w:divsChild>
                                            <w:div w:id="1253776758">
                                              <w:marLeft w:val="0"/>
                                              <w:marRight w:val="0"/>
                                              <w:marTop w:val="0"/>
                                              <w:marBottom w:val="0"/>
                                              <w:divBdr>
                                                <w:top w:val="none" w:sz="0" w:space="0" w:color="auto"/>
                                                <w:left w:val="none" w:sz="0" w:space="0" w:color="auto"/>
                                                <w:bottom w:val="none" w:sz="0" w:space="0" w:color="auto"/>
                                                <w:right w:val="none" w:sz="0" w:space="0" w:color="auto"/>
                                              </w:divBdr>
                                              <w:divsChild>
                                                <w:div w:id="1022585952">
                                                  <w:marLeft w:val="0"/>
                                                  <w:marRight w:val="0"/>
                                                  <w:marTop w:val="0"/>
                                                  <w:marBottom w:val="0"/>
                                                  <w:divBdr>
                                                    <w:top w:val="none" w:sz="0" w:space="0" w:color="auto"/>
                                                    <w:left w:val="none" w:sz="0" w:space="0" w:color="auto"/>
                                                    <w:bottom w:val="none" w:sz="0" w:space="0" w:color="auto"/>
                                                    <w:right w:val="none" w:sz="0" w:space="0" w:color="auto"/>
                                                  </w:divBdr>
                                                  <w:divsChild>
                                                    <w:div w:id="2090610803">
                                                      <w:marLeft w:val="0"/>
                                                      <w:marRight w:val="0"/>
                                                      <w:marTop w:val="0"/>
                                                      <w:marBottom w:val="0"/>
                                                      <w:divBdr>
                                                        <w:top w:val="none" w:sz="0" w:space="0" w:color="auto"/>
                                                        <w:left w:val="none" w:sz="0" w:space="0" w:color="auto"/>
                                                        <w:bottom w:val="none" w:sz="0" w:space="0" w:color="auto"/>
                                                        <w:right w:val="none" w:sz="0" w:space="0" w:color="auto"/>
                                                      </w:divBdr>
                                                      <w:divsChild>
                                                        <w:div w:id="185533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55470699">
      <w:bodyDiv w:val="1"/>
      <w:marLeft w:val="0"/>
      <w:marRight w:val="0"/>
      <w:marTop w:val="0"/>
      <w:marBottom w:val="0"/>
      <w:divBdr>
        <w:top w:val="none" w:sz="0" w:space="0" w:color="auto"/>
        <w:left w:val="none" w:sz="0" w:space="0" w:color="auto"/>
        <w:bottom w:val="none" w:sz="0" w:space="0" w:color="auto"/>
        <w:right w:val="none" w:sz="0" w:space="0" w:color="auto"/>
      </w:divBdr>
    </w:div>
    <w:div w:id="364915077">
      <w:bodyDiv w:val="1"/>
      <w:marLeft w:val="0"/>
      <w:marRight w:val="0"/>
      <w:marTop w:val="0"/>
      <w:marBottom w:val="0"/>
      <w:divBdr>
        <w:top w:val="none" w:sz="0" w:space="0" w:color="auto"/>
        <w:left w:val="none" w:sz="0" w:space="0" w:color="auto"/>
        <w:bottom w:val="none" w:sz="0" w:space="0" w:color="auto"/>
        <w:right w:val="none" w:sz="0" w:space="0" w:color="auto"/>
      </w:divBdr>
      <w:divsChild>
        <w:div w:id="1868828190">
          <w:marLeft w:val="0"/>
          <w:marRight w:val="0"/>
          <w:marTop w:val="150"/>
          <w:marBottom w:val="0"/>
          <w:divBdr>
            <w:top w:val="none" w:sz="0" w:space="0" w:color="auto"/>
            <w:left w:val="none" w:sz="0" w:space="0" w:color="auto"/>
            <w:bottom w:val="none" w:sz="0" w:space="0" w:color="auto"/>
            <w:right w:val="none" w:sz="0" w:space="0" w:color="auto"/>
          </w:divBdr>
          <w:divsChild>
            <w:div w:id="1524441877">
              <w:marLeft w:val="0"/>
              <w:marRight w:val="0"/>
              <w:marTop w:val="0"/>
              <w:marBottom w:val="0"/>
              <w:divBdr>
                <w:top w:val="none" w:sz="0" w:space="0" w:color="auto"/>
                <w:left w:val="none" w:sz="0" w:space="0" w:color="auto"/>
                <w:bottom w:val="none" w:sz="0" w:space="0" w:color="auto"/>
                <w:right w:val="none" w:sz="0" w:space="0" w:color="auto"/>
              </w:divBdr>
              <w:divsChild>
                <w:div w:id="1785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549331">
      <w:bodyDiv w:val="1"/>
      <w:marLeft w:val="0"/>
      <w:marRight w:val="0"/>
      <w:marTop w:val="0"/>
      <w:marBottom w:val="0"/>
      <w:divBdr>
        <w:top w:val="none" w:sz="0" w:space="0" w:color="auto"/>
        <w:left w:val="none" w:sz="0" w:space="0" w:color="auto"/>
        <w:bottom w:val="none" w:sz="0" w:space="0" w:color="auto"/>
        <w:right w:val="none" w:sz="0" w:space="0" w:color="auto"/>
      </w:divBdr>
    </w:div>
    <w:div w:id="406417566">
      <w:bodyDiv w:val="1"/>
      <w:marLeft w:val="0"/>
      <w:marRight w:val="0"/>
      <w:marTop w:val="0"/>
      <w:marBottom w:val="0"/>
      <w:divBdr>
        <w:top w:val="none" w:sz="0" w:space="0" w:color="auto"/>
        <w:left w:val="none" w:sz="0" w:space="0" w:color="auto"/>
        <w:bottom w:val="none" w:sz="0" w:space="0" w:color="auto"/>
        <w:right w:val="none" w:sz="0" w:space="0" w:color="auto"/>
      </w:divBdr>
    </w:div>
    <w:div w:id="409429530">
      <w:bodyDiv w:val="1"/>
      <w:marLeft w:val="0"/>
      <w:marRight w:val="0"/>
      <w:marTop w:val="0"/>
      <w:marBottom w:val="0"/>
      <w:divBdr>
        <w:top w:val="none" w:sz="0" w:space="0" w:color="auto"/>
        <w:left w:val="none" w:sz="0" w:space="0" w:color="auto"/>
        <w:bottom w:val="none" w:sz="0" w:space="0" w:color="auto"/>
        <w:right w:val="none" w:sz="0" w:space="0" w:color="auto"/>
      </w:divBdr>
      <w:divsChild>
        <w:div w:id="1387684701">
          <w:marLeft w:val="0"/>
          <w:marRight w:val="0"/>
          <w:marTop w:val="0"/>
          <w:marBottom w:val="0"/>
          <w:divBdr>
            <w:top w:val="none" w:sz="0" w:space="0" w:color="auto"/>
            <w:left w:val="none" w:sz="0" w:space="0" w:color="auto"/>
            <w:bottom w:val="none" w:sz="0" w:space="0" w:color="auto"/>
            <w:right w:val="none" w:sz="0" w:space="0" w:color="auto"/>
          </w:divBdr>
          <w:divsChild>
            <w:div w:id="606428315">
              <w:marLeft w:val="0"/>
              <w:marRight w:val="0"/>
              <w:marTop w:val="0"/>
              <w:marBottom w:val="0"/>
              <w:divBdr>
                <w:top w:val="none" w:sz="0" w:space="0" w:color="auto"/>
                <w:left w:val="none" w:sz="0" w:space="0" w:color="auto"/>
                <w:bottom w:val="none" w:sz="0" w:space="0" w:color="auto"/>
                <w:right w:val="none" w:sz="0" w:space="0" w:color="auto"/>
              </w:divBdr>
              <w:divsChild>
                <w:div w:id="1155221256">
                  <w:marLeft w:val="0"/>
                  <w:marRight w:val="0"/>
                  <w:marTop w:val="0"/>
                  <w:marBottom w:val="0"/>
                  <w:divBdr>
                    <w:top w:val="none" w:sz="0" w:space="0" w:color="auto"/>
                    <w:left w:val="none" w:sz="0" w:space="0" w:color="auto"/>
                    <w:bottom w:val="none" w:sz="0" w:space="0" w:color="auto"/>
                    <w:right w:val="none" w:sz="0" w:space="0" w:color="auto"/>
                  </w:divBdr>
                  <w:divsChild>
                    <w:div w:id="1983578387">
                      <w:marLeft w:val="0"/>
                      <w:marRight w:val="0"/>
                      <w:marTop w:val="0"/>
                      <w:marBottom w:val="0"/>
                      <w:divBdr>
                        <w:top w:val="none" w:sz="0" w:space="0" w:color="auto"/>
                        <w:left w:val="none" w:sz="0" w:space="0" w:color="auto"/>
                        <w:bottom w:val="none" w:sz="0" w:space="0" w:color="auto"/>
                        <w:right w:val="none" w:sz="0" w:space="0" w:color="auto"/>
                      </w:divBdr>
                      <w:divsChild>
                        <w:div w:id="7848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0348082">
      <w:bodyDiv w:val="1"/>
      <w:marLeft w:val="0"/>
      <w:marRight w:val="0"/>
      <w:marTop w:val="0"/>
      <w:marBottom w:val="0"/>
      <w:divBdr>
        <w:top w:val="none" w:sz="0" w:space="0" w:color="auto"/>
        <w:left w:val="none" w:sz="0" w:space="0" w:color="auto"/>
        <w:bottom w:val="none" w:sz="0" w:space="0" w:color="auto"/>
        <w:right w:val="none" w:sz="0" w:space="0" w:color="auto"/>
      </w:divBdr>
    </w:div>
    <w:div w:id="423377195">
      <w:bodyDiv w:val="1"/>
      <w:marLeft w:val="0"/>
      <w:marRight w:val="0"/>
      <w:marTop w:val="0"/>
      <w:marBottom w:val="0"/>
      <w:divBdr>
        <w:top w:val="none" w:sz="0" w:space="0" w:color="auto"/>
        <w:left w:val="none" w:sz="0" w:space="0" w:color="auto"/>
        <w:bottom w:val="none" w:sz="0" w:space="0" w:color="auto"/>
        <w:right w:val="none" w:sz="0" w:space="0" w:color="auto"/>
      </w:divBdr>
      <w:divsChild>
        <w:div w:id="814638505">
          <w:marLeft w:val="0"/>
          <w:marRight w:val="0"/>
          <w:marTop w:val="0"/>
          <w:marBottom w:val="0"/>
          <w:divBdr>
            <w:top w:val="none" w:sz="0" w:space="0" w:color="auto"/>
            <w:left w:val="none" w:sz="0" w:space="0" w:color="auto"/>
            <w:bottom w:val="none" w:sz="0" w:space="0" w:color="auto"/>
            <w:right w:val="none" w:sz="0" w:space="0" w:color="auto"/>
          </w:divBdr>
          <w:divsChild>
            <w:div w:id="1622420060">
              <w:marLeft w:val="0"/>
              <w:marRight w:val="0"/>
              <w:marTop w:val="315"/>
              <w:marBottom w:val="0"/>
              <w:divBdr>
                <w:top w:val="none" w:sz="0" w:space="0" w:color="auto"/>
                <w:left w:val="none" w:sz="0" w:space="0" w:color="auto"/>
                <w:bottom w:val="none" w:sz="0" w:space="0" w:color="auto"/>
                <w:right w:val="none" w:sz="0" w:space="0" w:color="auto"/>
              </w:divBdr>
              <w:divsChild>
                <w:div w:id="615020531">
                  <w:marLeft w:val="0"/>
                  <w:marRight w:val="0"/>
                  <w:marTop w:val="0"/>
                  <w:marBottom w:val="0"/>
                  <w:divBdr>
                    <w:top w:val="none" w:sz="0" w:space="0" w:color="auto"/>
                    <w:left w:val="none" w:sz="0" w:space="0" w:color="auto"/>
                    <w:bottom w:val="none" w:sz="0" w:space="0" w:color="auto"/>
                    <w:right w:val="none" w:sz="0" w:space="0" w:color="auto"/>
                  </w:divBdr>
                  <w:divsChild>
                    <w:div w:id="915090306">
                      <w:marLeft w:val="3180"/>
                      <w:marRight w:val="0"/>
                      <w:marTop w:val="0"/>
                      <w:marBottom w:val="0"/>
                      <w:divBdr>
                        <w:top w:val="none" w:sz="0" w:space="0" w:color="auto"/>
                        <w:left w:val="none" w:sz="0" w:space="0" w:color="auto"/>
                        <w:bottom w:val="none" w:sz="0" w:space="0" w:color="auto"/>
                        <w:right w:val="none" w:sz="0" w:space="0" w:color="auto"/>
                      </w:divBdr>
                      <w:divsChild>
                        <w:div w:id="871961116">
                          <w:marLeft w:val="0"/>
                          <w:marRight w:val="0"/>
                          <w:marTop w:val="240"/>
                          <w:marBottom w:val="240"/>
                          <w:divBdr>
                            <w:top w:val="none" w:sz="0" w:space="0" w:color="auto"/>
                            <w:left w:val="none" w:sz="0" w:space="0" w:color="auto"/>
                            <w:bottom w:val="none" w:sz="0" w:space="0" w:color="auto"/>
                            <w:right w:val="none" w:sz="0" w:space="0" w:color="auto"/>
                          </w:divBdr>
                          <w:divsChild>
                            <w:div w:id="2088726050">
                              <w:marLeft w:val="0"/>
                              <w:marRight w:val="0"/>
                              <w:marTop w:val="0"/>
                              <w:marBottom w:val="0"/>
                              <w:divBdr>
                                <w:top w:val="none" w:sz="0" w:space="0" w:color="auto"/>
                                <w:left w:val="none" w:sz="0" w:space="0" w:color="auto"/>
                                <w:bottom w:val="none" w:sz="0" w:space="0" w:color="auto"/>
                                <w:right w:val="none" w:sz="0" w:space="0" w:color="auto"/>
                              </w:divBdr>
                              <w:divsChild>
                                <w:div w:id="2006664153">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2305298">
      <w:bodyDiv w:val="1"/>
      <w:marLeft w:val="0"/>
      <w:marRight w:val="0"/>
      <w:marTop w:val="0"/>
      <w:marBottom w:val="0"/>
      <w:divBdr>
        <w:top w:val="none" w:sz="0" w:space="0" w:color="auto"/>
        <w:left w:val="none" w:sz="0" w:space="0" w:color="auto"/>
        <w:bottom w:val="none" w:sz="0" w:space="0" w:color="auto"/>
        <w:right w:val="none" w:sz="0" w:space="0" w:color="auto"/>
      </w:divBdr>
    </w:div>
    <w:div w:id="442843087">
      <w:bodyDiv w:val="1"/>
      <w:marLeft w:val="0"/>
      <w:marRight w:val="0"/>
      <w:marTop w:val="0"/>
      <w:marBottom w:val="0"/>
      <w:divBdr>
        <w:top w:val="none" w:sz="0" w:space="0" w:color="auto"/>
        <w:left w:val="none" w:sz="0" w:space="0" w:color="auto"/>
        <w:bottom w:val="none" w:sz="0" w:space="0" w:color="auto"/>
        <w:right w:val="none" w:sz="0" w:space="0" w:color="auto"/>
      </w:divBdr>
    </w:div>
    <w:div w:id="455611736">
      <w:bodyDiv w:val="1"/>
      <w:marLeft w:val="0"/>
      <w:marRight w:val="0"/>
      <w:marTop w:val="0"/>
      <w:marBottom w:val="0"/>
      <w:divBdr>
        <w:top w:val="none" w:sz="0" w:space="0" w:color="auto"/>
        <w:left w:val="none" w:sz="0" w:space="0" w:color="auto"/>
        <w:bottom w:val="none" w:sz="0" w:space="0" w:color="auto"/>
        <w:right w:val="none" w:sz="0" w:space="0" w:color="auto"/>
      </w:divBdr>
    </w:div>
    <w:div w:id="468475813">
      <w:bodyDiv w:val="1"/>
      <w:marLeft w:val="0"/>
      <w:marRight w:val="0"/>
      <w:marTop w:val="0"/>
      <w:marBottom w:val="0"/>
      <w:divBdr>
        <w:top w:val="none" w:sz="0" w:space="0" w:color="auto"/>
        <w:left w:val="none" w:sz="0" w:space="0" w:color="auto"/>
        <w:bottom w:val="none" w:sz="0" w:space="0" w:color="auto"/>
        <w:right w:val="none" w:sz="0" w:space="0" w:color="auto"/>
      </w:divBdr>
    </w:div>
    <w:div w:id="478428138">
      <w:bodyDiv w:val="1"/>
      <w:marLeft w:val="0"/>
      <w:marRight w:val="0"/>
      <w:marTop w:val="0"/>
      <w:marBottom w:val="0"/>
      <w:divBdr>
        <w:top w:val="none" w:sz="0" w:space="0" w:color="auto"/>
        <w:left w:val="none" w:sz="0" w:space="0" w:color="auto"/>
        <w:bottom w:val="none" w:sz="0" w:space="0" w:color="auto"/>
        <w:right w:val="none" w:sz="0" w:space="0" w:color="auto"/>
      </w:divBdr>
    </w:div>
    <w:div w:id="482550104">
      <w:bodyDiv w:val="1"/>
      <w:marLeft w:val="0"/>
      <w:marRight w:val="0"/>
      <w:marTop w:val="0"/>
      <w:marBottom w:val="0"/>
      <w:divBdr>
        <w:top w:val="none" w:sz="0" w:space="0" w:color="auto"/>
        <w:left w:val="none" w:sz="0" w:space="0" w:color="auto"/>
        <w:bottom w:val="none" w:sz="0" w:space="0" w:color="auto"/>
        <w:right w:val="none" w:sz="0" w:space="0" w:color="auto"/>
      </w:divBdr>
    </w:div>
    <w:div w:id="494997525">
      <w:bodyDiv w:val="1"/>
      <w:marLeft w:val="0"/>
      <w:marRight w:val="0"/>
      <w:marTop w:val="0"/>
      <w:marBottom w:val="0"/>
      <w:divBdr>
        <w:top w:val="none" w:sz="0" w:space="0" w:color="auto"/>
        <w:left w:val="none" w:sz="0" w:space="0" w:color="auto"/>
        <w:bottom w:val="none" w:sz="0" w:space="0" w:color="auto"/>
        <w:right w:val="none" w:sz="0" w:space="0" w:color="auto"/>
      </w:divBdr>
    </w:div>
    <w:div w:id="499004475">
      <w:bodyDiv w:val="1"/>
      <w:marLeft w:val="0"/>
      <w:marRight w:val="0"/>
      <w:marTop w:val="0"/>
      <w:marBottom w:val="0"/>
      <w:divBdr>
        <w:top w:val="none" w:sz="0" w:space="0" w:color="auto"/>
        <w:left w:val="none" w:sz="0" w:space="0" w:color="auto"/>
        <w:bottom w:val="none" w:sz="0" w:space="0" w:color="auto"/>
        <w:right w:val="none" w:sz="0" w:space="0" w:color="auto"/>
      </w:divBdr>
    </w:div>
    <w:div w:id="510532564">
      <w:bodyDiv w:val="1"/>
      <w:marLeft w:val="0"/>
      <w:marRight w:val="0"/>
      <w:marTop w:val="0"/>
      <w:marBottom w:val="0"/>
      <w:divBdr>
        <w:top w:val="none" w:sz="0" w:space="0" w:color="auto"/>
        <w:left w:val="none" w:sz="0" w:space="0" w:color="auto"/>
        <w:bottom w:val="none" w:sz="0" w:space="0" w:color="auto"/>
        <w:right w:val="none" w:sz="0" w:space="0" w:color="auto"/>
      </w:divBdr>
      <w:divsChild>
        <w:div w:id="742991278">
          <w:marLeft w:val="0"/>
          <w:marRight w:val="0"/>
          <w:marTop w:val="0"/>
          <w:marBottom w:val="0"/>
          <w:divBdr>
            <w:top w:val="none" w:sz="0" w:space="0" w:color="auto"/>
            <w:left w:val="none" w:sz="0" w:space="0" w:color="auto"/>
            <w:bottom w:val="none" w:sz="0" w:space="0" w:color="auto"/>
            <w:right w:val="none" w:sz="0" w:space="0" w:color="auto"/>
          </w:divBdr>
          <w:divsChild>
            <w:div w:id="1440568023">
              <w:marLeft w:val="0"/>
              <w:marRight w:val="0"/>
              <w:marTop w:val="0"/>
              <w:marBottom w:val="0"/>
              <w:divBdr>
                <w:top w:val="none" w:sz="0" w:space="0" w:color="auto"/>
                <w:left w:val="none" w:sz="0" w:space="0" w:color="auto"/>
                <w:bottom w:val="none" w:sz="0" w:space="0" w:color="auto"/>
                <w:right w:val="none" w:sz="0" w:space="0" w:color="auto"/>
              </w:divBdr>
              <w:divsChild>
                <w:div w:id="778452658">
                  <w:marLeft w:val="0"/>
                  <w:marRight w:val="0"/>
                  <w:marTop w:val="0"/>
                  <w:marBottom w:val="0"/>
                  <w:divBdr>
                    <w:top w:val="none" w:sz="0" w:space="0" w:color="auto"/>
                    <w:left w:val="none" w:sz="0" w:space="0" w:color="auto"/>
                    <w:bottom w:val="none" w:sz="0" w:space="0" w:color="auto"/>
                    <w:right w:val="none" w:sz="0" w:space="0" w:color="auto"/>
                  </w:divBdr>
                  <w:divsChild>
                    <w:div w:id="462699212">
                      <w:marLeft w:val="0"/>
                      <w:marRight w:val="0"/>
                      <w:marTop w:val="0"/>
                      <w:marBottom w:val="0"/>
                      <w:divBdr>
                        <w:top w:val="none" w:sz="0" w:space="0" w:color="auto"/>
                        <w:left w:val="none" w:sz="0" w:space="0" w:color="auto"/>
                        <w:bottom w:val="none" w:sz="0" w:space="0" w:color="auto"/>
                        <w:right w:val="none" w:sz="0" w:space="0" w:color="auto"/>
                      </w:divBdr>
                      <w:divsChild>
                        <w:div w:id="1217471261">
                          <w:marLeft w:val="0"/>
                          <w:marRight w:val="0"/>
                          <w:marTop w:val="0"/>
                          <w:marBottom w:val="0"/>
                          <w:divBdr>
                            <w:top w:val="none" w:sz="0" w:space="0" w:color="auto"/>
                            <w:left w:val="none" w:sz="0" w:space="0" w:color="auto"/>
                            <w:bottom w:val="none" w:sz="0" w:space="0" w:color="auto"/>
                            <w:right w:val="none" w:sz="0" w:space="0" w:color="auto"/>
                          </w:divBdr>
                          <w:divsChild>
                            <w:div w:id="1578124328">
                              <w:marLeft w:val="0"/>
                              <w:marRight w:val="0"/>
                              <w:marTop w:val="0"/>
                              <w:marBottom w:val="0"/>
                              <w:divBdr>
                                <w:top w:val="none" w:sz="0" w:space="0" w:color="auto"/>
                                <w:left w:val="none" w:sz="0" w:space="0" w:color="auto"/>
                                <w:bottom w:val="none" w:sz="0" w:space="0" w:color="auto"/>
                                <w:right w:val="none" w:sz="0" w:space="0" w:color="auto"/>
                              </w:divBdr>
                              <w:divsChild>
                                <w:div w:id="2004773477">
                                  <w:marLeft w:val="0"/>
                                  <w:marRight w:val="0"/>
                                  <w:marTop w:val="0"/>
                                  <w:marBottom w:val="0"/>
                                  <w:divBdr>
                                    <w:top w:val="none" w:sz="0" w:space="0" w:color="auto"/>
                                    <w:left w:val="none" w:sz="0" w:space="0" w:color="auto"/>
                                    <w:bottom w:val="none" w:sz="0" w:space="0" w:color="auto"/>
                                    <w:right w:val="none" w:sz="0" w:space="0" w:color="auto"/>
                                  </w:divBdr>
                                  <w:divsChild>
                                    <w:div w:id="202720864">
                                      <w:marLeft w:val="0"/>
                                      <w:marRight w:val="0"/>
                                      <w:marTop w:val="0"/>
                                      <w:marBottom w:val="0"/>
                                      <w:divBdr>
                                        <w:top w:val="none" w:sz="0" w:space="0" w:color="auto"/>
                                        <w:left w:val="none" w:sz="0" w:space="0" w:color="auto"/>
                                        <w:bottom w:val="none" w:sz="0" w:space="0" w:color="auto"/>
                                        <w:right w:val="none" w:sz="0" w:space="0" w:color="auto"/>
                                      </w:divBdr>
                                      <w:divsChild>
                                        <w:div w:id="1474178325">
                                          <w:marLeft w:val="0"/>
                                          <w:marRight w:val="0"/>
                                          <w:marTop w:val="0"/>
                                          <w:marBottom w:val="0"/>
                                          <w:divBdr>
                                            <w:top w:val="none" w:sz="0" w:space="0" w:color="auto"/>
                                            <w:left w:val="none" w:sz="0" w:space="0" w:color="auto"/>
                                            <w:bottom w:val="none" w:sz="0" w:space="0" w:color="auto"/>
                                            <w:right w:val="none" w:sz="0" w:space="0" w:color="auto"/>
                                          </w:divBdr>
                                          <w:divsChild>
                                            <w:div w:id="702169458">
                                              <w:marLeft w:val="0"/>
                                              <w:marRight w:val="0"/>
                                              <w:marTop w:val="0"/>
                                              <w:marBottom w:val="0"/>
                                              <w:divBdr>
                                                <w:top w:val="none" w:sz="0" w:space="0" w:color="auto"/>
                                                <w:left w:val="none" w:sz="0" w:space="0" w:color="auto"/>
                                                <w:bottom w:val="none" w:sz="0" w:space="0" w:color="auto"/>
                                                <w:right w:val="none" w:sz="0" w:space="0" w:color="auto"/>
                                              </w:divBdr>
                                              <w:divsChild>
                                                <w:div w:id="1007446972">
                                                  <w:marLeft w:val="0"/>
                                                  <w:marRight w:val="0"/>
                                                  <w:marTop w:val="0"/>
                                                  <w:marBottom w:val="0"/>
                                                  <w:divBdr>
                                                    <w:top w:val="none" w:sz="0" w:space="0" w:color="auto"/>
                                                    <w:left w:val="none" w:sz="0" w:space="0" w:color="auto"/>
                                                    <w:bottom w:val="none" w:sz="0" w:space="0" w:color="auto"/>
                                                    <w:right w:val="none" w:sz="0" w:space="0" w:color="auto"/>
                                                  </w:divBdr>
                                                  <w:divsChild>
                                                    <w:div w:id="1453136262">
                                                      <w:marLeft w:val="0"/>
                                                      <w:marRight w:val="0"/>
                                                      <w:marTop w:val="0"/>
                                                      <w:marBottom w:val="0"/>
                                                      <w:divBdr>
                                                        <w:top w:val="none" w:sz="0" w:space="0" w:color="auto"/>
                                                        <w:left w:val="none" w:sz="0" w:space="0" w:color="auto"/>
                                                        <w:bottom w:val="none" w:sz="0" w:space="0" w:color="auto"/>
                                                        <w:right w:val="none" w:sz="0" w:space="0" w:color="auto"/>
                                                      </w:divBdr>
                                                      <w:divsChild>
                                                        <w:div w:id="5551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11140728">
      <w:bodyDiv w:val="1"/>
      <w:marLeft w:val="0"/>
      <w:marRight w:val="0"/>
      <w:marTop w:val="0"/>
      <w:marBottom w:val="0"/>
      <w:divBdr>
        <w:top w:val="none" w:sz="0" w:space="0" w:color="auto"/>
        <w:left w:val="none" w:sz="0" w:space="0" w:color="auto"/>
        <w:bottom w:val="none" w:sz="0" w:space="0" w:color="auto"/>
        <w:right w:val="none" w:sz="0" w:space="0" w:color="auto"/>
      </w:divBdr>
      <w:divsChild>
        <w:div w:id="493036550">
          <w:marLeft w:val="0"/>
          <w:marRight w:val="0"/>
          <w:marTop w:val="0"/>
          <w:marBottom w:val="0"/>
          <w:divBdr>
            <w:top w:val="none" w:sz="0" w:space="0" w:color="auto"/>
            <w:left w:val="none" w:sz="0" w:space="0" w:color="auto"/>
            <w:bottom w:val="none" w:sz="0" w:space="0" w:color="auto"/>
            <w:right w:val="none" w:sz="0" w:space="0" w:color="auto"/>
          </w:divBdr>
          <w:divsChild>
            <w:div w:id="1340505264">
              <w:marLeft w:val="0"/>
              <w:marRight w:val="0"/>
              <w:marTop w:val="0"/>
              <w:marBottom w:val="0"/>
              <w:divBdr>
                <w:top w:val="none" w:sz="0" w:space="0" w:color="auto"/>
                <w:left w:val="none" w:sz="0" w:space="0" w:color="auto"/>
                <w:bottom w:val="none" w:sz="0" w:space="0" w:color="auto"/>
                <w:right w:val="none" w:sz="0" w:space="0" w:color="auto"/>
              </w:divBdr>
              <w:divsChild>
                <w:div w:id="87458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197373">
      <w:bodyDiv w:val="1"/>
      <w:marLeft w:val="0"/>
      <w:marRight w:val="0"/>
      <w:marTop w:val="0"/>
      <w:marBottom w:val="0"/>
      <w:divBdr>
        <w:top w:val="none" w:sz="0" w:space="0" w:color="auto"/>
        <w:left w:val="none" w:sz="0" w:space="0" w:color="auto"/>
        <w:bottom w:val="none" w:sz="0" w:space="0" w:color="auto"/>
        <w:right w:val="none" w:sz="0" w:space="0" w:color="auto"/>
      </w:divBdr>
      <w:divsChild>
        <w:div w:id="1522358416">
          <w:marLeft w:val="0"/>
          <w:marRight w:val="0"/>
          <w:marTop w:val="0"/>
          <w:marBottom w:val="0"/>
          <w:divBdr>
            <w:top w:val="none" w:sz="0" w:space="0" w:color="auto"/>
            <w:left w:val="none" w:sz="0" w:space="0" w:color="auto"/>
            <w:bottom w:val="none" w:sz="0" w:space="0" w:color="auto"/>
            <w:right w:val="none" w:sz="0" w:space="0" w:color="auto"/>
          </w:divBdr>
          <w:divsChild>
            <w:div w:id="1532185851">
              <w:marLeft w:val="0"/>
              <w:marRight w:val="0"/>
              <w:marTop w:val="0"/>
              <w:marBottom w:val="0"/>
              <w:divBdr>
                <w:top w:val="none" w:sz="0" w:space="0" w:color="auto"/>
                <w:left w:val="none" w:sz="0" w:space="0" w:color="auto"/>
                <w:bottom w:val="none" w:sz="0" w:space="0" w:color="auto"/>
                <w:right w:val="none" w:sz="0" w:space="0" w:color="auto"/>
              </w:divBdr>
              <w:divsChild>
                <w:div w:id="1490634379">
                  <w:marLeft w:val="0"/>
                  <w:marRight w:val="0"/>
                  <w:marTop w:val="0"/>
                  <w:marBottom w:val="0"/>
                  <w:divBdr>
                    <w:top w:val="none" w:sz="0" w:space="0" w:color="auto"/>
                    <w:left w:val="none" w:sz="0" w:space="0" w:color="auto"/>
                    <w:bottom w:val="none" w:sz="0" w:space="0" w:color="auto"/>
                    <w:right w:val="none" w:sz="0" w:space="0" w:color="auto"/>
                  </w:divBdr>
                  <w:divsChild>
                    <w:div w:id="372459364">
                      <w:marLeft w:val="0"/>
                      <w:marRight w:val="0"/>
                      <w:marTop w:val="0"/>
                      <w:marBottom w:val="0"/>
                      <w:divBdr>
                        <w:top w:val="none" w:sz="0" w:space="0" w:color="auto"/>
                        <w:left w:val="none" w:sz="0" w:space="0" w:color="auto"/>
                        <w:bottom w:val="none" w:sz="0" w:space="0" w:color="auto"/>
                        <w:right w:val="none" w:sz="0" w:space="0" w:color="auto"/>
                      </w:divBdr>
                      <w:divsChild>
                        <w:div w:id="734544160">
                          <w:marLeft w:val="0"/>
                          <w:marRight w:val="0"/>
                          <w:marTop w:val="0"/>
                          <w:marBottom w:val="0"/>
                          <w:divBdr>
                            <w:top w:val="none" w:sz="0" w:space="0" w:color="auto"/>
                            <w:left w:val="none" w:sz="0" w:space="0" w:color="auto"/>
                            <w:bottom w:val="none" w:sz="0" w:space="0" w:color="auto"/>
                            <w:right w:val="none" w:sz="0" w:space="0" w:color="auto"/>
                          </w:divBdr>
                          <w:divsChild>
                            <w:div w:id="1463301859">
                              <w:marLeft w:val="0"/>
                              <w:marRight w:val="0"/>
                              <w:marTop w:val="0"/>
                              <w:marBottom w:val="0"/>
                              <w:divBdr>
                                <w:top w:val="none" w:sz="0" w:space="0" w:color="auto"/>
                                <w:left w:val="none" w:sz="0" w:space="0" w:color="auto"/>
                                <w:bottom w:val="none" w:sz="0" w:space="0" w:color="auto"/>
                                <w:right w:val="none" w:sz="0" w:space="0" w:color="auto"/>
                              </w:divBdr>
                              <w:divsChild>
                                <w:div w:id="187874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9613238">
      <w:bodyDiv w:val="1"/>
      <w:marLeft w:val="0"/>
      <w:marRight w:val="0"/>
      <w:marTop w:val="0"/>
      <w:marBottom w:val="0"/>
      <w:divBdr>
        <w:top w:val="none" w:sz="0" w:space="0" w:color="auto"/>
        <w:left w:val="none" w:sz="0" w:space="0" w:color="auto"/>
        <w:bottom w:val="none" w:sz="0" w:space="0" w:color="auto"/>
        <w:right w:val="none" w:sz="0" w:space="0" w:color="auto"/>
      </w:divBdr>
      <w:divsChild>
        <w:div w:id="1905526275">
          <w:marLeft w:val="0"/>
          <w:marRight w:val="0"/>
          <w:marTop w:val="0"/>
          <w:marBottom w:val="0"/>
          <w:divBdr>
            <w:top w:val="none" w:sz="0" w:space="0" w:color="auto"/>
            <w:left w:val="none" w:sz="0" w:space="0" w:color="auto"/>
            <w:bottom w:val="none" w:sz="0" w:space="0" w:color="auto"/>
            <w:right w:val="none" w:sz="0" w:space="0" w:color="auto"/>
          </w:divBdr>
          <w:divsChild>
            <w:div w:id="482433487">
              <w:marLeft w:val="0"/>
              <w:marRight w:val="0"/>
              <w:marTop w:val="315"/>
              <w:marBottom w:val="0"/>
              <w:divBdr>
                <w:top w:val="none" w:sz="0" w:space="0" w:color="auto"/>
                <w:left w:val="none" w:sz="0" w:space="0" w:color="auto"/>
                <w:bottom w:val="none" w:sz="0" w:space="0" w:color="auto"/>
                <w:right w:val="none" w:sz="0" w:space="0" w:color="auto"/>
              </w:divBdr>
              <w:divsChild>
                <w:div w:id="1726678064">
                  <w:marLeft w:val="0"/>
                  <w:marRight w:val="0"/>
                  <w:marTop w:val="0"/>
                  <w:marBottom w:val="0"/>
                  <w:divBdr>
                    <w:top w:val="none" w:sz="0" w:space="0" w:color="auto"/>
                    <w:left w:val="none" w:sz="0" w:space="0" w:color="auto"/>
                    <w:bottom w:val="none" w:sz="0" w:space="0" w:color="auto"/>
                    <w:right w:val="none" w:sz="0" w:space="0" w:color="auto"/>
                  </w:divBdr>
                  <w:divsChild>
                    <w:div w:id="1609041513">
                      <w:marLeft w:val="2460"/>
                      <w:marRight w:val="0"/>
                      <w:marTop w:val="0"/>
                      <w:marBottom w:val="0"/>
                      <w:divBdr>
                        <w:top w:val="none" w:sz="0" w:space="0" w:color="auto"/>
                        <w:left w:val="none" w:sz="0" w:space="0" w:color="auto"/>
                        <w:bottom w:val="none" w:sz="0" w:space="0" w:color="auto"/>
                        <w:right w:val="none" w:sz="0" w:space="0" w:color="auto"/>
                      </w:divBdr>
                      <w:divsChild>
                        <w:div w:id="1267234610">
                          <w:marLeft w:val="0"/>
                          <w:marRight w:val="0"/>
                          <w:marTop w:val="240"/>
                          <w:marBottom w:val="240"/>
                          <w:divBdr>
                            <w:top w:val="none" w:sz="0" w:space="0" w:color="auto"/>
                            <w:left w:val="none" w:sz="0" w:space="0" w:color="auto"/>
                            <w:bottom w:val="none" w:sz="0" w:space="0" w:color="auto"/>
                            <w:right w:val="none" w:sz="0" w:space="0" w:color="auto"/>
                          </w:divBdr>
                          <w:divsChild>
                            <w:div w:id="833566372">
                              <w:marLeft w:val="0"/>
                              <w:marRight w:val="0"/>
                              <w:marTop w:val="0"/>
                              <w:marBottom w:val="0"/>
                              <w:divBdr>
                                <w:top w:val="none" w:sz="0" w:space="0" w:color="auto"/>
                                <w:left w:val="none" w:sz="0" w:space="0" w:color="auto"/>
                                <w:bottom w:val="none" w:sz="0" w:space="0" w:color="auto"/>
                                <w:right w:val="none" w:sz="0" w:space="0" w:color="auto"/>
                              </w:divBdr>
                              <w:divsChild>
                                <w:div w:id="1544832356">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6449081">
      <w:bodyDiv w:val="1"/>
      <w:marLeft w:val="0"/>
      <w:marRight w:val="0"/>
      <w:marTop w:val="0"/>
      <w:marBottom w:val="0"/>
      <w:divBdr>
        <w:top w:val="none" w:sz="0" w:space="0" w:color="auto"/>
        <w:left w:val="none" w:sz="0" w:space="0" w:color="auto"/>
        <w:bottom w:val="none" w:sz="0" w:space="0" w:color="auto"/>
        <w:right w:val="none" w:sz="0" w:space="0" w:color="auto"/>
      </w:divBdr>
      <w:divsChild>
        <w:div w:id="2123840370">
          <w:marLeft w:val="0"/>
          <w:marRight w:val="0"/>
          <w:marTop w:val="0"/>
          <w:marBottom w:val="0"/>
          <w:divBdr>
            <w:top w:val="none" w:sz="0" w:space="0" w:color="auto"/>
            <w:left w:val="none" w:sz="0" w:space="0" w:color="auto"/>
            <w:bottom w:val="none" w:sz="0" w:space="0" w:color="auto"/>
            <w:right w:val="none" w:sz="0" w:space="0" w:color="auto"/>
          </w:divBdr>
          <w:divsChild>
            <w:div w:id="1773546996">
              <w:marLeft w:val="0"/>
              <w:marRight w:val="0"/>
              <w:marTop w:val="0"/>
              <w:marBottom w:val="0"/>
              <w:divBdr>
                <w:top w:val="none" w:sz="0" w:space="0" w:color="auto"/>
                <w:left w:val="none" w:sz="0" w:space="0" w:color="auto"/>
                <w:bottom w:val="none" w:sz="0" w:space="0" w:color="auto"/>
                <w:right w:val="none" w:sz="0" w:space="0" w:color="auto"/>
              </w:divBdr>
              <w:divsChild>
                <w:div w:id="1895433312">
                  <w:marLeft w:val="0"/>
                  <w:marRight w:val="0"/>
                  <w:marTop w:val="0"/>
                  <w:marBottom w:val="0"/>
                  <w:divBdr>
                    <w:top w:val="none" w:sz="0" w:space="0" w:color="auto"/>
                    <w:left w:val="none" w:sz="0" w:space="0" w:color="auto"/>
                    <w:bottom w:val="none" w:sz="0" w:space="0" w:color="auto"/>
                    <w:right w:val="none" w:sz="0" w:space="0" w:color="auto"/>
                  </w:divBdr>
                  <w:divsChild>
                    <w:div w:id="1160924472">
                      <w:marLeft w:val="0"/>
                      <w:marRight w:val="0"/>
                      <w:marTop w:val="0"/>
                      <w:marBottom w:val="0"/>
                      <w:divBdr>
                        <w:top w:val="none" w:sz="0" w:space="0" w:color="auto"/>
                        <w:left w:val="none" w:sz="0" w:space="0" w:color="auto"/>
                        <w:bottom w:val="none" w:sz="0" w:space="0" w:color="auto"/>
                        <w:right w:val="none" w:sz="0" w:space="0" w:color="auto"/>
                      </w:divBdr>
                      <w:divsChild>
                        <w:div w:id="1673920564">
                          <w:marLeft w:val="0"/>
                          <w:marRight w:val="0"/>
                          <w:marTop w:val="0"/>
                          <w:marBottom w:val="0"/>
                          <w:divBdr>
                            <w:top w:val="none" w:sz="0" w:space="0" w:color="auto"/>
                            <w:left w:val="none" w:sz="0" w:space="0" w:color="auto"/>
                            <w:bottom w:val="none" w:sz="0" w:space="0" w:color="auto"/>
                            <w:right w:val="none" w:sz="0" w:space="0" w:color="auto"/>
                          </w:divBdr>
                          <w:divsChild>
                            <w:div w:id="1951929978">
                              <w:marLeft w:val="0"/>
                              <w:marRight w:val="0"/>
                              <w:marTop w:val="0"/>
                              <w:marBottom w:val="0"/>
                              <w:divBdr>
                                <w:top w:val="none" w:sz="0" w:space="0" w:color="auto"/>
                                <w:left w:val="none" w:sz="0" w:space="0" w:color="auto"/>
                                <w:bottom w:val="none" w:sz="0" w:space="0" w:color="auto"/>
                                <w:right w:val="none" w:sz="0" w:space="0" w:color="auto"/>
                              </w:divBdr>
                              <w:divsChild>
                                <w:div w:id="1216046454">
                                  <w:marLeft w:val="0"/>
                                  <w:marRight w:val="0"/>
                                  <w:marTop w:val="0"/>
                                  <w:marBottom w:val="0"/>
                                  <w:divBdr>
                                    <w:top w:val="none" w:sz="0" w:space="0" w:color="auto"/>
                                    <w:left w:val="none" w:sz="0" w:space="0" w:color="auto"/>
                                    <w:bottom w:val="none" w:sz="0" w:space="0" w:color="auto"/>
                                    <w:right w:val="none" w:sz="0" w:space="0" w:color="auto"/>
                                  </w:divBdr>
                                  <w:divsChild>
                                    <w:div w:id="1450737201">
                                      <w:marLeft w:val="0"/>
                                      <w:marRight w:val="0"/>
                                      <w:marTop w:val="0"/>
                                      <w:marBottom w:val="0"/>
                                      <w:divBdr>
                                        <w:top w:val="none" w:sz="0" w:space="0" w:color="auto"/>
                                        <w:left w:val="none" w:sz="0" w:space="0" w:color="auto"/>
                                        <w:bottom w:val="none" w:sz="0" w:space="0" w:color="auto"/>
                                        <w:right w:val="none" w:sz="0" w:space="0" w:color="auto"/>
                                      </w:divBdr>
                                      <w:divsChild>
                                        <w:div w:id="1629168278">
                                          <w:marLeft w:val="0"/>
                                          <w:marRight w:val="0"/>
                                          <w:marTop w:val="0"/>
                                          <w:marBottom w:val="0"/>
                                          <w:divBdr>
                                            <w:top w:val="none" w:sz="0" w:space="0" w:color="auto"/>
                                            <w:left w:val="none" w:sz="0" w:space="0" w:color="auto"/>
                                            <w:bottom w:val="none" w:sz="0" w:space="0" w:color="auto"/>
                                            <w:right w:val="none" w:sz="0" w:space="0" w:color="auto"/>
                                          </w:divBdr>
                                          <w:divsChild>
                                            <w:div w:id="522741516">
                                              <w:marLeft w:val="0"/>
                                              <w:marRight w:val="0"/>
                                              <w:marTop w:val="0"/>
                                              <w:marBottom w:val="0"/>
                                              <w:divBdr>
                                                <w:top w:val="none" w:sz="0" w:space="0" w:color="auto"/>
                                                <w:left w:val="none" w:sz="0" w:space="0" w:color="auto"/>
                                                <w:bottom w:val="none" w:sz="0" w:space="0" w:color="auto"/>
                                                <w:right w:val="none" w:sz="0" w:space="0" w:color="auto"/>
                                              </w:divBdr>
                                              <w:divsChild>
                                                <w:div w:id="89373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6936703">
      <w:bodyDiv w:val="1"/>
      <w:marLeft w:val="0"/>
      <w:marRight w:val="0"/>
      <w:marTop w:val="0"/>
      <w:marBottom w:val="0"/>
      <w:divBdr>
        <w:top w:val="none" w:sz="0" w:space="0" w:color="auto"/>
        <w:left w:val="none" w:sz="0" w:space="0" w:color="auto"/>
        <w:bottom w:val="none" w:sz="0" w:space="0" w:color="auto"/>
        <w:right w:val="none" w:sz="0" w:space="0" w:color="auto"/>
      </w:divBdr>
    </w:div>
    <w:div w:id="579756286">
      <w:bodyDiv w:val="1"/>
      <w:marLeft w:val="0"/>
      <w:marRight w:val="0"/>
      <w:marTop w:val="0"/>
      <w:marBottom w:val="0"/>
      <w:divBdr>
        <w:top w:val="none" w:sz="0" w:space="0" w:color="auto"/>
        <w:left w:val="none" w:sz="0" w:space="0" w:color="auto"/>
        <w:bottom w:val="none" w:sz="0" w:space="0" w:color="auto"/>
        <w:right w:val="none" w:sz="0" w:space="0" w:color="auto"/>
      </w:divBdr>
    </w:div>
    <w:div w:id="580986271">
      <w:bodyDiv w:val="1"/>
      <w:marLeft w:val="0"/>
      <w:marRight w:val="0"/>
      <w:marTop w:val="0"/>
      <w:marBottom w:val="0"/>
      <w:divBdr>
        <w:top w:val="none" w:sz="0" w:space="0" w:color="auto"/>
        <w:left w:val="none" w:sz="0" w:space="0" w:color="auto"/>
        <w:bottom w:val="none" w:sz="0" w:space="0" w:color="auto"/>
        <w:right w:val="none" w:sz="0" w:space="0" w:color="auto"/>
      </w:divBdr>
    </w:div>
    <w:div w:id="586839681">
      <w:bodyDiv w:val="1"/>
      <w:marLeft w:val="0"/>
      <w:marRight w:val="0"/>
      <w:marTop w:val="0"/>
      <w:marBottom w:val="0"/>
      <w:divBdr>
        <w:top w:val="none" w:sz="0" w:space="0" w:color="auto"/>
        <w:left w:val="none" w:sz="0" w:space="0" w:color="auto"/>
        <w:bottom w:val="none" w:sz="0" w:space="0" w:color="auto"/>
        <w:right w:val="none" w:sz="0" w:space="0" w:color="auto"/>
      </w:divBdr>
      <w:divsChild>
        <w:div w:id="773132920">
          <w:marLeft w:val="0"/>
          <w:marRight w:val="0"/>
          <w:marTop w:val="0"/>
          <w:marBottom w:val="270"/>
          <w:divBdr>
            <w:top w:val="single" w:sz="6" w:space="8" w:color="D3D1D1"/>
            <w:left w:val="single" w:sz="6" w:space="0" w:color="D3D1D1"/>
            <w:bottom w:val="single" w:sz="6" w:space="8" w:color="D3D1D1"/>
            <w:right w:val="single" w:sz="6" w:space="0" w:color="D3D1D1"/>
          </w:divBdr>
          <w:divsChild>
            <w:div w:id="1235892326">
              <w:marLeft w:val="120"/>
              <w:marRight w:val="120"/>
              <w:marTop w:val="0"/>
              <w:marBottom w:val="0"/>
              <w:divBdr>
                <w:top w:val="none" w:sz="0" w:space="0" w:color="auto"/>
                <w:left w:val="none" w:sz="0" w:space="0" w:color="auto"/>
                <w:bottom w:val="none" w:sz="0" w:space="0" w:color="auto"/>
                <w:right w:val="none" w:sz="0" w:space="0" w:color="auto"/>
              </w:divBdr>
              <w:divsChild>
                <w:div w:id="1113206659">
                  <w:marLeft w:val="0"/>
                  <w:marRight w:val="0"/>
                  <w:marTop w:val="0"/>
                  <w:marBottom w:val="0"/>
                  <w:divBdr>
                    <w:top w:val="none" w:sz="0" w:space="0" w:color="auto"/>
                    <w:left w:val="none" w:sz="0" w:space="0" w:color="auto"/>
                    <w:bottom w:val="none" w:sz="0" w:space="0" w:color="auto"/>
                    <w:right w:val="none" w:sz="0" w:space="0" w:color="auto"/>
                  </w:divBdr>
                  <w:divsChild>
                    <w:div w:id="495995904">
                      <w:marLeft w:val="0"/>
                      <w:marRight w:val="0"/>
                      <w:marTop w:val="0"/>
                      <w:marBottom w:val="0"/>
                      <w:divBdr>
                        <w:top w:val="none" w:sz="0" w:space="0" w:color="auto"/>
                        <w:left w:val="none" w:sz="0" w:space="0" w:color="auto"/>
                        <w:bottom w:val="none" w:sz="0" w:space="0" w:color="auto"/>
                        <w:right w:val="none" w:sz="0" w:space="0" w:color="auto"/>
                      </w:divBdr>
                      <w:divsChild>
                        <w:div w:id="33971801">
                          <w:marLeft w:val="0"/>
                          <w:marRight w:val="0"/>
                          <w:marTop w:val="0"/>
                          <w:marBottom w:val="0"/>
                          <w:divBdr>
                            <w:top w:val="none" w:sz="0" w:space="0" w:color="auto"/>
                            <w:left w:val="none" w:sz="0" w:space="0" w:color="auto"/>
                            <w:bottom w:val="none" w:sz="0" w:space="0" w:color="auto"/>
                            <w:right w:val="none" w:sz="0" w:space="0" w:color="auto"/>
                          </w:divBdr>
                          <w:divsChild>
                            <w:div w:id="129625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370425">
      <w:bodyDiv w:val="1"/>
      <w:marLeft w:val="0"/>
      <w:marRight w:val="0"/>
      <w:marTop w:val="0"/>
      <w:marBottom w:val="0"/>
      <w:divBdr>
        <w:top w:val="none" w:sz="0" w:space="0" w:color="auto"/>
        <w:left w:val="none" w:sz="0" w:space="0" w:color="auto"/>
        <w:bottom w:val="none" w:sz="0" w:space="0" w:color="auto"/>
        <w:right w:val="none" w:sz="0" w:space="0" w:color="auto"/>
      </w:divBdr>
    </w:div>
    <w:div w:id="598367700">
      <w:bodyDiv w:val="1"/>
      <w:marLeft w:val="0"/>
      <w:marRight w:val="0"/>
      <w:marTop w:val="0"/>
      <w:marBottom w:val="0"/>
      <w:divBdr>
        <w:top w:val="none" w:sz="0" w:space="0" w:color="auto"/>
        <w:left w:val="none" w:sz="0" w:space="0" w:color="auto"/>
        <w:bottom w:val="none" w:sz="0" w:space="0" w:color="auto"/>
        <w:right w:val="none" w:sz="0" w:space="0" w:color="auto"/>
      </w:divBdr>
    </w:div>
    <w:div w:id="653217055">
      <w:bodyDiv w:val="1"/>
      <w:marLeft w:val="0"/>
      <w:marRight w:val="0"/>
      <w:marTop w:val="0"/>
      <w:marBottom w:val="0"/>
      <w:divBdr>
        <w:top w:val="none" w:sz="0" w:space="0" w:color="auto"/>
        <w:left w:val="none" w:sz="0" w:space="0" w:color="auto"/>
        <w:bottom w:val="none" w:sz="0" w:space="0" w:color="auto"/>
        <w:right w:val="none" w:sz="0" w:space="0" w:color="auto"/>
      </w:divBdr>
    </w:div>
    <w:div w:id="694767095">
      <w:bodyDiv w:val="1"/>
      <w:marLeft w:val="0"/>
      <w:marRight w:val="0"/>
      <w:marTop w:val="0"/>
      <w:marBottom w:val="0"/>
      <w:divBdr>
        <w:top w:val="none" w:sz="0" w:space="0" w:color="auto"/>
        <w:left w:val="none" w:sz="0" w:space="0" w:color="auto"/>
        <w:bottom w:val="none" w:sz="0" w:space="0" w:color="auto"/>
        <w:right w:val="none" w:sz="0" w:space="0" w:color="auto"/>
      </w:divBdr>
    </w:div>
    <w:div w:id="715474263">
      <w:bodyDiv w:val="1"/>
      <w:marLeft w:val="0"/>
      <w:marRight w:val="0"/>
      <w:marTop w:val="0"/>
      <w:marBottom w:val="0"/>
      <w:divBdr>
        <w:top w:val="none" w:sz="0" w:space="0" w:color="auto"/>
        <w:left w:val="none" w:sz="0" w:space="0" w:color="auto"/>
        <w:bottom w:val="none" w:sz="0" w:space="0" w:color="auto"/>
        <w:right w:val="none" w:sz="0" w:space="0" w:color="auto"/>
      </w:divBdr>
    </w:div>
    <w:div w:id="726534745">
      <w:bodyDiv w:val="1"/>
      <w:marLeft w:val="0"/>
      <w:marRight w:val="0"/>
      <w:marTop w:val="0"/>
      <w:marBottom w:val="0"/>
      <w:divBdr>
        <w:top w:val="none" w:sz="0" w:space="0" w:color="auto"/>
        <w:left w:val="none" w:sz="0" w:space="0" w:color="auto"/>
        <w:bottom w:val="none" w:sz="0" w:space="0" w:color="auto"/>
        <w:right w:val="none" w:sz="0" w:space="0" w:color="auto"/>
      </w:divBdr>
      <w:divsChild>
        <w:div w:id="419641179">
          <w:marLeft w:val="0"/>
          <w:marRight w:val="0"/>
          <w:marTop w:val="0"/>
          <w:marBottom w:val="0"/>
          <w:divBdr>
            <w:top w:val="none" w:sz="0" w:space="0" w:color="auto"/>
            <w:left w:val="none" w:sz="0" w:space="0" w:color="auto"/>
            <w:bottom w:val="none" w:sz="0" w:space="0" w:color="auto"/>
            <w:right w:val="none" w:sz="0" w:space="0" w:color="auto"/>
          </w:divBdr>
          <w:divsChild>
            <w:div w:id="1821849978">
              <w:marLeft w:val="0"/>
              <w:marRight w:val="0"/>
              <w:marTop w:val="315"/>
              <w:marBottom w:val="0"/>
              <w:divBdr>
                <w:top w:val="none" w:sz="0" w:space="0" w:color="auto"/>
                <w:left w:val="none" w:sz="0" w:space="0" w:color="auto"/>
                <w:bottom w:val="none" w:sz="0" w:space="0" w:color="auto"/>
                <w:right w:val="none" w:sz="0" w:space="0" w:color="auto"/>
              </w:divBdr>
              <w:divsChild>
                <w:div w:id="1341081414">
                  <w:marLeft w:val="0"/>
                  <w:marRight w:val="0"/>
                  <w:marTop w:val="0"/>
                  <w:marBottom w:val="0"/>
                  <w:divBdr>
                    <w:top w:val="none" w:sz="0" w:space="0" w:color="auto"/>
                    <w:left w:val="none" w:sz="0" w:space="0" w:color="auto"/>
                    <w:bottom w:val="none" w:sz="0" w:space="0" w:color="auto"/>
                    <w:right w:val="none" w:sz="0" w:space="0" w:color="auto"/>
                  </w:divBdr>
                  <w:divsChild>
                    <w:div w:id="1224095670">
                      <w:marLeft w:val="2460"/>
                      <w:marRight w:val="0"/>
                      <w:marTop w:val="0"/>
                      <w:marBottom w:val="0"/>
                      <w:divBdr>
                        <w:top w:val="none" w:sz="0" w:space="0" w:color="auto"/>
                        <w:left w:val="none" w:sz="0" w:space="0" w:color="auto"/>
                        <w:bottom w:val="none" w:sz="0" w:space="0" w:color="auto"/>
                        <w:right w:val="none" w:sz="0" w:space="0" w:color="auto"/>
                      </w:divBdr>
                      <w:divsChild>
                        <w:div w:id="586966368">
                          <w:marLeft w:val="0"/>
                          <w:marRight w:val="0"/>
                          <w:marTop w:val="240"/>
                          <w:marBottom w:val="240"/>
                          <w:divBdr>
                            <w:top w:val="none" w:sz="0" w:space="0" w:color="auto"/>
                            <w:left w:val="none" w:sz="0" w:space="0" w:color="auto"/>
                            <w:bottom w:val="none" w:sz="0" w:space="0" w:color="auto"/>
                            <w:right w:val="none" w:sz="0" w:space="0" w:color="auto"/>
                          </w:divBdr>
                          <w:divsChild>
                            <w:div w:id="139692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4352618">
      <w:bodyDiv w:val="1"/>
      <w:marLeft w:val="0"/>
      <w:marRight w:val="0"/>
      <w:marTop w:val="0"/>
      <w:marBottom w:val="0"/>
      <w:divBdr>
        <w:top w:val="none" w:sz="0" w:space="0" w:color="auto"/>
        <w:left w:val="none" w:sz="0" w:space="0" w:color="auto"/>
        <w:bottom w:val="none" w:sz="0" w:space="0" w:color="auto"/>
        <w:right w:val="none" w:sz="0" w:space="0" w:color="auto"/>
      </w:divBdr>
    </w:div>
    <w:div w:id="737940936">
      <w:bodyDiv w:val="1"/>
      <w:marLeft w:val="0"/>
      <w:marRight w:val="0"/>
      <w:marTop w:val="0"/>
      <w:marBottom w:val="0"/>
      <w:divBdr>
        <w:top w:val="none" w:sz="0" w:space="0" w:color="auto"/>
        <w:left w:val="none" w:sz="0" w:space="0" w:color="auto"/>
        <w:bottom w:val="none" w:sz="0" w:space="0" w:color="auto"/>
        <w:right w:val="none" w:sz="0" w:space="0" w:color="auto"/>
      </w:divBdr>
      <w:divsChild>
        <w:div w:id="1067649723">
          <w:marLeft w:val="0"/>
          <w:marRight w:val="0"/>
          <w:marTop w:val="0"/>
          <w:marBottom w:val="0"/>
          <w:divBdr>
            <w:top w:val="none" w:sz="0" w:space="0" w:color="auto"/>
            <w:left w:val="none" w:sz="0" w:space="0" w:color="auto"/>
            <w:bottom w:val="none" w:sz="0" w:space="0" w:color="auto"/>
            <w:right w:val="none" w:sz="0" w:space="0" w:color="auto"/>
          </w:divBdr>
          <w:divsChild>
            <w:div w:id="1844733427">
              <w:marLeft w:val="0"/>
              <w:marRight w:val="0"/>
              <w:marTop w:val="0"/>
              <w:marBottom w:val="0"/>
              <w:divBdr>
                <w:top w:val="none" w:sz="0" w:space="0" w:color="auto"/>
                <w:left w:val="none" w:sz="0" w:space="0" w:color="auto"/>
                <w:bottom w:val="none" w:sz="0" w:space="0" w:color="auto"/>
                <w:right w:val="none" w:sz="0" w:space="0" w:color="auto"/>
              </w:divBdr>
              <w:divsChild>
                <w:div w:id="22380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60431">
      <w:bodyDiv w:val="1"/>
      <w:marLeft w:val="0"/>
      <w:marRight w:val="0"/>
      <w:marTop w:val="0"/>
      <w:marBottom w:val="0"/>
      <w:divBdr>
        <w:top w:val="none" w:sz="0" w:space="0" w:color="auto"/>
        <w:left w:val="none" w:sz="0" w:space="0" w:color="auto"/>
        <w:bottom w:val="none" w:sz="0" w:space="0" w:color="auto"/>
        <w:right w:val="none" w:sz="0" w:space="0" w:color="auto"/>
      </w:divBdr>
    </w:div>
    <w:div w:id="779254461">
      <w:bodyDiv w:val="1"/>
      <w:marLeft w:val="0"/>
      <w:marRight w:val="0"/>
      <w:marTop w:val="0"/>
      <w:marBottom w:val="0"/>
      <w:divBdr>
        <w:top w:val="none" w:sz="0" w:space="0" w:color="auto"/>
        <w:left w:val="none" w:sz="0" w:space="0" w:color="auto"/>
        <w:bottom w:val="none" w:sz="0" w:space="0" w:color="auto"/>
        <w:right w:val="none" w:sz="0" w:space="0" w:color="auto"/>
      </w:divBdr>
    </w:div>
    <w:div w:id="788428381">
      <w:bodyDiv w:val="1"/>
      <w:marLeft w:val="0"/>
      <w:marRight w:val="0"/>
      <w:marTop w:val="0"/>
      <w:marBottom w:val="0"/>
      <w:divBdr>
        <w:top w:val="none" w:sz="0" w:space="0" w:color="auto"/>
        <w:left w:val="none" w:sz="0" w:space="0" w:color="auto"/>
        <w:bottom w:val="none" w:sz="0" w:space="0" w:color="auto"/>
        <w:right w:val="none" w:sz="0" w:space="0" w:color="auto"/>
      </w:divBdr>
    </w:div>
    <w:div w:id="794056622">
      <w:bodyDiv w:val="1"/>
      <w:marLeft w:val="0"/>
      <w:marRight w:val="0"/>
      <w:marTop w:val="0"/>
      <w:marBottom w:val="0"/>
      <w:divBdr>
        <w:top w:val="none" w:sz="0" w:space="0" w:color="auto"/>
        <w:left w:val="none" w:sz="0" w:space="0" w:color="auto"/>
        <w:bottom w:val="none" w:sz="0" w:space="0" w:color="auto"/>
        <w:right w:val="none" w:sz="0" w:space="0" w:color="auto"/>
      </w:divBdr>
      <w:divsChild>
        <w:div w:id="1996951204">
          <w:marLeft w:val="0"/>
          <w:marRight w:val="0"/>
          <w:marTop w:val="0"/>
          <w:marBottom w:val="0"/>
          <w:divBdr>
            <w:top w:val="none" w:sz="0" w:space="0" w:color="auto"/>
            <w:left w:val="none" w:sz="0" w:space="0" w:color="auto"/>
            <w:bottom w:val="none" w:sz="0" w:space="0" w:color="auto"/>
            <w:right w:val="none" w:sz="0" w:space="0" w:color="auto"/>
          </w:divBdr>
          <w:divsChild>
            <w:div w:id="1511413989">
              <w:marLeft w:val="0"/>
              <w:marRight w:val="0"/>
              <w:marTop w:val="0"/>
              <w:marBottom w:val="0"/>
              <w:divBdr>
                <w:top w:val="none" w:sz="0" w:space="0" w:color="auto"/>
                <w:left w:val="none" w:sz="0" w:space="0" w:color="auto"/>
                <w:bottom w:val="none" w:sz="0" w:space="0" w:color="auto"/>
                <w:right w:val="none" w:sz="0" w:space="0" w:color="auto"/>
              </w:divBdr>
              <w:divsChild>
                <w:div w:id="108391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648798">
      <w:bodyDiv w:val="1"/>
      <w:marLeft w:val="0"/>
      <w:marRight w:val="0"/>
      <w:marTop w:val="0"/>
      <w:marBottom w:val="0"/>
      <w:divBdr>
        <w:top w:val="none" w:sz="0" w:space="0" w:color="auto"/>
        <w:left w:val="none" w:sz="0" w:space="0" w:color="auto"/>
        <w:bottom w:val="none" w:sz="0" w:space="0" w:color="auto"/>
        <w:right w:val="none" w:sz="0" w:space="0" w:color="auto"/>
      </w:divBdr>
    </w:div>
    <w:div w:id="857501497">
      <w:bodyDiv w:val="1"/>
      <w:marLeft w:val="0"/>
      <w:marRight w:val="0"/>
      <w:marTop w:val="0"/>
      <w:marBottom w:val="0"/>
      <w:divBdr>
        <w:top w:val="none" w:sz="0" w:space="0" w:color="auto"/>
        <w:left w:val="none" w:sz="0" w:space="0" w:color="auto"/>
        <w:bottom w:val="none" w:sz="0" w:space="0" w:color="auto"/>
        <w:right w:val="none" w:sz="0" w:space="0" w:color="auto"/>
      </w:divBdr>
    </w:div>
    <w:div w:id="875777788">
      <w:bodyDiv w:val="1"/>
      <w:marLeft w:val="0"/>
      <w:marRight w:val="0"/>
      <w:marTop w:val="0"/>
      <w:marBottom w:val="0"/>
      <w:divBdr>
        <w:top w:val="none" w:sz="0" w:space="0" w:color="auto"/>
        <w:left w:val="none" w:sz="0" w:space="0" w:color="auto"/>
        <w:bottom w:val="none" w:sz="0" w:space="0" w:color="auto"/>
        <w:right w:val="none" w:sz="0" w:space="0" w:color="auto"/>
      </w:divBdr>
      <w:divsChild>
        <w:div w:id="1242258693">
          <w:marLeft w:val="0"/>
          <w:marRight w:val="0"/>
          <w:marTop w:val="0"/>
          <w:marBottom w:val="0"/>
          <w:divBdr>
            <w:top w:val="none" w:sz="0" w:space="0" w:color="auto"/>
            <w:left w:val="none" w:sz="0" w:space="0" w:color="auto"/>
            <w:bottom w:val="none" w:sz="0" w:space="0" w:color="auto"/>
            <w:right w:val="none" w:sz="0" w:space="0" w:color="auto"/>
          </w:divBdr>
          <w:divsChild>
            <w:div w:id="1373118335">
              <w:marLeft w:val="0"/>
              <w:marRight w:val="0"/>
              <w:marTop w:val="0"/>
              <w:marBottom w:val="0"/>
              <w:divBdr>
                <w:top w:val="none" w:sz="0" w:space="0" w:color="auto"/>
                <w:left w:val="none" w:sz="0" w:space="0" w:color="auto"/>
                <w:bottom w:val="none" w:sz="0" w:space="0" w:color="auto"/>
                <w:right w:val="none" w:sz="0" w:space="0" w:color="auto"/>
              </w:divBdr>
              <w:divsChild>
                <w:div w:id="380373088">
                  <w:marLeft w:val="0"/>
                  <w:marRight w:val="0"/>
                  <w:marTop w:val="0"/>
                  <w:marBottom w:val="0"/>
                  <w:divBdr>
                    <w:top w:val="none" w:sz="0" w:space="0" w:color="auto"/>
                    <w:left w:val="none" w:sz="0" w:space="0" w:color="auto"/>
                    <w:bottom w:val="none" w:sz="0" w:space="0" w:color="auto"/>
                    <w:right w:val="none" w:sz="0" w:space="0" w:color="auto"/>
                  </w:divBdr>
                  <w:divsChild>
                    <w:div w:id="149987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829738">
      <w:bodyDiv w:val="1"/>
      <w:marLeft w:val="0"/>
      <w:marRight w:val="0"/>
      <w:marTop w:val="0"/>
      <w:marBottom w:val="0"/>
      <w:divBdr>
        <w:top w:val="none" w:sz="0" w:space="0" w:color="auto"/>
        <w:left w:val="none" w:sz="0" w:space="0" w:color="auto"/>
        <w:bottom w:val="none" w:sz="0" w:space="0" w:color="auto"/>
        <w:right w:val="none" w:sz="0" w:space="0" w:color="auto"/>
      </w:divBdr>
      <w:divsChild>
        <w:div w:id="1763604957">
          <w:marLeft w:val="0"/>
          <w:marRight w:val="0"/>
          <w:marTop w:val="0"/>
          <w:marBottom w:val="0"/>
          <w:divBdr>
            <w:top w:val="none" w:sz="0" w:space="0" w:color="auto"/>
            <w:left w:val="none" w:sz="0" w:space="0" w:color="auto"/>
            <w:bottom w:val="none" w:sz="0" w:space="0" w:color="auto"/>
            <w:right w:val="none" w:sz="0" w:space="0" w:color="auto"/>
          </w:divBdr>
          <w:divsChild>
            <w:div w:id="1568763994">
              <w:marLeft w:val="0"/>
              <w:marRight w:val="0"/>
              <w:marTop w:val="315"/>
              <w:marBottom w:val="0"/>
              <w:divBdr>
                <w:top w:val="none" w:sz="0" w:space="0" w:color="auto"/>
                <w:left w:val="none" w:sz="0" w:space="0" w:color="auto"/>
                <w:bottom w:val="none" w:sz="0" w:space="0" w:color="auto"/>
                <w:right w:val="none" w:sz="0" w:space="0" w:color="auto"/>
              </w:divBdr>
              <w:divsChild>
                <w:div w:id="1284339703">
                  <w:marLeft w:val="0"/>
                  <w:marRight w:val="0"/>
                  <w:marTop w:val="0"/>
                  <w:marBottom w:val="0"/>
                  <w:divBdr>
                    <w:top w:val="none" w:sz="0" w:space="0" w:color="auto"/>
                    <w:left w:val="none" w:sz="0" w:space="0" w:color="auto"/>
                    <w:bottom w:val="none" w:sz="0" w:space="0" w:color="auto"/>
                    <w:right w:val="none" w:sz="0" w:space="0" w:color="auto"/>
                  </w:divBdr>
                  <w:divsChild>
                    <w:div w:id="1441953078">
                      <w:marLeft w:val="3180"/>
                      <w:marRight w:val="0"/>
                      <w:marTop w:val="0"/>
                      <w:marBottom w:val="0"/>
                      <w:divBdr>
                        <w:top w:val="none" w:sz="0" w:space="0" w:color="auto"/>
                        <w:left w:val="none" w:sz="0" w:space="0" w:color="auto"/>
                        <w:bottom w:val="none" w:sz="0" w:space="0" w:color="auto"/>
                        <w:right w:val="none" w:sz="0" w:space="0" w:color="auto"/>
                      </w:divBdr>
                      <w:divsChild>
                        <w:div w:id="1909535276">
                          <w:marLeft w:val="0"/>
                          <w:marRight w:val="0"/>
                          <w:marTop w:val="240"/>
                          <w:marBottom w:val="240"/>
                          <w:divBdr>
                            <w:top w:val="none" w:sz="0" w:space="0" w:color="auto"/>
                            <w:left w:val="none" w:sz="0" w:space="0" w:color="auto"/>
                            <w:bottom w:val="none" w:sz="0" w:space="0" w:color="auto"/>
                            <w:right w:val="none" w:sz="0" w:space="0" w:color="auto"/>
                          </w:divBdr>
                          <w:divsChild>
                            <w:div w:id="551693508">
                              <w:marLeft w:val="0"/>
                              <w:marRight w:val="0"/>
                              <w:marTop w:val="0"/>
                              <w:marBottom w:val="0"/>
                              <w:divBdr>
                                <w:top w:val="none" w:sz="0" w:space="0" w:color="auto"/>
                                <w:left w:val="none" w:sz="0" w:space="0" w:color="auto"/>
                                <w:bottom w:val="none" w:sz="0" w:space="0" w:color="auto"/>
                                <w:right w:val="none" w:sz="0" w:space="0" w:color="auto"/>
                              </w:divBdr>
                              <w:divsChild>
                                <w:div w:id="214657997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1862082">
      <w:bodyDiv w:val="1"/>
      <w:marLeft w:val="0"/>
      <w:marRight w:val="0"/>
      <w:marTop w:val="0"/>
      <w:marBottom w:val="0"/>
      <w:divBdr>
        <w:top w:val="none" w:sz="0" w:space="0" w:color="auto"/>
        <w:left w:val="none" w:sz="0" w:space="0" w:color="auto"/>
        <w:bottom w:val="none" w:sz="0" w:space="0" w:color="auto"/>
        <w:right w:val="none" w:sz="0" w:space="0" w:color="auto"/>
      </w:divBdr>
      <w:divsChild>
        <w:div w:id="1088118682">
          <w:marLeft w:val="0"/>
          <w:marRight w:val="0"/>
          <w:marTop w:val="0"/>
          <w:marBottom w:val="0"/>
          <w:divBdr>
            <w:top w:val="none" w:sz="0" w:space="0" w:color="auto"/>
            <w:left w:val="none" w:sz="0" w:space="0" w:color="auto"/>
            <w:bottom w:val="none" w:sz="0" w:space="0" w:color="auto"/>
            <w:right w:val="none" w:sz="0" w:space="0" w:color="auto"/>
          </w:divBdr>
          <w:divsChild>
            <w:div w:id="1838227577">
              <w:marLeft w:val="0"/>
              <w:marRight w:val="0"/>
              <w:marTop w:val="0"/>
              <w:marBottom w:val="0"/>
              <w:divBdr>
                <w:top w:val="none" w:sz="0" w:space="0" w:color="auto"/>
                <w:left w:val="none" w:sz="0" w:space="0" w:color="auto"/>
                <w:bottom w:val="none" w:sz="0" w:space="0" w:color="auto"/>
                <w:right w:val="none" w:sz="0" w:space="0" w:color="auto"/>
              </w:divBdr>
              <w:divsChild>
                <w:div w:id="1996259303">
                  <w:marLeft w:val="0"/>
                  <w:marRight w:val="0"/>
                  <w:marTop w:val="0"/>
                  <w:marBottom w:val="0"/>
                  <w:divBdr>
                    <w:top w:val="none" w:sz="0" w:space="0" w:color="auto"/>
                    <w:left w:val="none" w:sz="0" w:space="0" w:color="auto"/>
                    <w:bottom w:val="none" w:sz="0" w:space="0" w:color="auto"/>
                    <w:right w:val="none" w:sz="0" w:space="0" w:color="auto"/>
                  </w:divBdr>
                  <w:divsChild>
                    <w:div w:id="1900480162">
                      <w:marLeft w:val="0"/>
                      <w:marRight w:val="0"/>
                      <w:marTop w:val="0"/>
                      <w:marBottom w:val="0"/>
                      <w:divBdr>
                        <w:top w:val="none" w:sz="0" w:space="0" w:color="auto"/>
                        <w:left w:val="none" w:sz="0" w:space="0" w:color="auto"/>
                        <w:bottom w:val="none" w:sz="0" w:space="0" w:color="auto"/>
                        <w:right w:val="none" w:sz="0" w:space="0" w:color="auto"/>
                      </w:divBdr>
                      <w:divsChild>
                        <w:div w:id="1437559495">
                          <w:marLeft w:val="0"/>
                          <w:marRight w:val="0"/>
                          <w:marTop w:val="0"/>
                          <w:marBottom w:val="0"/>
                          <w:divBdr>
                            <w:top w:val="none" w:sz="0" w:space="0" w:color="auto"/>
                            <w:left w:val="none" w:sz="0" w:space="0" w:color="auto"/>
                            <w:bottom w:val="none" w:sz="0" w:space="0" w:color="auto"/>
                            <w:right w:val="none" w:sz="0" w:space="0" w:color="auto"/>
                          </w:divBdr>
                          <w:divsChild>
                            <w:div w:id="1811821627">
                              <w:marLeft w:val="0"/>
                              <w:marRight w:val="0"/>
                              <w:marTop w:val="0"/>
                              <w:marBottom w:val="0"/>
                              <w:divBdr>
                                <w:top w:val="none" w:sz="0" w:space="0" w:color="auto"/>
                                <w:left w:val="none" w:sz="0" w:space="0" w:color="auto"/>
                                <w:bottom w:val="none" w:sz="0" w:space="0" w:color="auto"/>
                                <w:right w:val="none" w:sz="0" w:space="0" w:color="auto"/>
                              </w:divBdr>
                              <w:divsChild>
                                <w:div w:id="1462108967">
                                  <w:marLeft w:val="0"/>
                                  <w:marRight w:val="0"/>
                                  <w:marTop w:val="0"/>
                                  <w:marBottom w:val="0"/>
                                  <w:divBdr>
                                    <w:top w:val="none" w:sz="0" w:space="0" w:color="auto"/>
                                    <w:left w:val="none" w:sz="0" w:space="0" w:color="auto"/>
                                    <w:bottom w:val="none" w:sz="0" w:space="0" w:color="auto"/>
                                    <w:right w:val="none" w:sz="0" w:space="0" w:color="auto"/>
                                  </w:divBdr>
                                  <w:divsChild>
                                    <w:div w:id="947857943">
                                      <w:marLeft w:val="0"/>
                                      <w:marRight w:val="0"/>
                                      <w:marTop w:val="0"/>
                                      <w:marBottom w:val="0"/>
                                      <w:divBdr>
                                        <w:top w:val="none" w:sz="0" w:space="0" w:color="auto"/>
                                        <w:left w:val="none" w:sz="0" w:space="0" w:color="auto"/>
                                        <w:bottom w:val="none" w:sz="0" w:space="0" w:color="auto"/>
                                        <w:right w:val="none" w:sz="0" w:space="0" w:color="auto"/>
                                      </w:divBdr>
                                      <w:divsChild>
                                        <w:div w:id="9765122">
                                          <w:marLeft w:val="0"/>
                                          <w:marRight w:val="0"/>
                                          <w:marTop w:val="0"/>
                                          <w:marBottom w:val="0"/>
                                          <w:divBdr>
                                            <w:top w:val="none" w:sz="0" w:space="0" w:color="auto"/>
                                            <w:left w:val="none" w:sz="0" w:space="0" w:color="auto"/>
                                            <w:bottom w:val="none" w:sz="0" w:space="0" w:color="auto"/>
                                            <w:right w:val="none" w:sz="0" w:space="0" w:color="auto"/>
                                          </w:divBdr>
                                          <w:divsChild>
                                            <w:div w:id="1385714657">
                                              <w:marLeft w:val="0"/>
                                              <w:marRight w:val="0"/>
                                              <w:marTop w:val="0"/>
                                              <w:marBottom w:val="0"/>
                                              <w:divBdr>
                                                <w:top w:val="none" w:sz="0" w:space="0" w:color="auto"/>
                                                <w:left w:val="none" w:sz="0" w:space="0" w:color="auto"/>
                                                <w:bottom w:val="none" w:sz="0" w:space="0" w:color="auto"/>
                                                <w:right w:val="none" w:sz="0" w:space="0" w:color="auto"/>
                                              </w:divBdr>
                                              <w:divsChild>
                                                <w:div w:id="1703096569">
                                                  <w:marLeft w:val="0"/>
                                                  <w:marRight w:val="0"/>
                                                  <w:marTop w:val="0"/>
                                                  <w:marBottom w:val="0"/>
                                                  <w:divBdr>
                                                    <w:top w:val="none" w:sz="0" w:space="0" w:color="auto"/>
                                                    <w:left w:val="none" w:sz="0" w:space="0" w:color="auto"/>
                                                    <w:bottom w:val="none" w:sz="0" w:space="0" w:color="auto"/>
                                                    <w:right w:val="none" w:sz="0" w:space="0" w:color="auto"/>
                                                  </w:divBdr>
                                                  <w:divsChild>
                                                    <w:div w:id="87434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87498690">
      <w:bodyDiv w:val="1"/>
      <w:marLeft w:val="0"/>
      <w:marRight w:val="0"/>
      <w:marTop w:val="0"/>
      <w:marBottom w:val="0"/>
      <w:divBdr>
        <w:top w:val="none" w:sz="0" w:space="0" w:color="auto"/>
        <w:left w:val="none" w:sz="0" w:space="0" w:color="auto"/>
        <w:bottom w:val="none" w:sz="0" w:space="0" w:color="auto"/>
        <w:right w:val="none" w:sz="0" w:space="0" w:color="auto"/>
      </w:divBdr>
    </w:div>
    <w:div w:id="888151747">
      <w:bodyDiv w:val="1"/>
      <w:marLeft w:val="0"/>
      <w:marRight w:val="0"/>
      <w:marTop w:val="0"/>
      <w:marBottom w:val="0"/>
      <w:divBdr>
        <w:top w:val="none" w:sz="0" w:space="0" w:color="auto"/>
        <w:left w:val="none" w:sz="0" w:space="0" w:color="auto"/>
        <w:bottom w:val="none" w:sz="0" w:space="0" w:color="auto"/>
        <w:right w:val="none" w:sz="0" w:space="0" w:color="auto"/>
      </w:divBdr>
      <w:divsChild>
        <w:div w:id="134299814">
          <w:marLeft w:val="0"/>
          <w:marRight w:val="0"/>
          <w:marTop w:val="0"/>
          <w:marBottom w:val="0"/>
          <w:divBdr>
            <w:top w:val="none" w:sz="0" w:space="0" w:color="auto"/>
            <w:left w:val="none" w:sz="0" w:space="0" w:color="auto"/>
            <w:bottom w:val="none" w:sz="0" w:space="0" w:color="auto"/>
            <w:right w:val="none" w:sz="0" w:space="0" w:color="auto"/>
          </w:divBdr>
          <w:divsChild>
            <w:div w:id="2064408963">
              <w:marLeft w:val="0"/>
              <w:marRight w:val="0"/>
              <w:marTop w:val="315"/>
              <w:marBottom w:val="0"/>
              <w:divBdr>
                <w:top w:val="none" w:sz="0" w:space="0" w:color="auto"/>
                <w:left w:val="none" w:sz="0" w:space="0" w:color="auto"/>
                <w:bottom w:val="none" w:sz="0" w:space="0" w:color="auto"/>
                <w:right w:val="none" w:sz="0" w:space="0" w:color="auto"/>
              </w:divBdr>
              <w:divsChild>
                <w:div w:id="1508057797">
                  <w:marLeft w:val="0"/>
                  <w:marRight w:val="0"/>
                  <w:marTop w:val="0"/>
                  <w:marBottom w:val="0"/>
                  <w:divBdr>
                    <w:top w:val="none" w:sz="0" w:space="0" w:color="auto"/>
                    <w:left w:val="none" w:sz="0" w:space="0" w:color="auto"/>
                    <w:bottom w:val="none" w:sz="0" w:space="0" w:color="auto"/>
                    <w:right w:val="none" w:sz="0" w:space="0" w:color="auto"/>
                  </w:divBdr>
                  <w:divsChild>
                    <w:div w:id="897397412">
                      <w:marLeft w:val="2460"/>
                      <w:marRight w:val="0"/>
                      <w:marTop w:val="0"/>
                      <w:marBottom w:val="0"/>
                      <w:divBdr>
                        <w:top w:val="none" w:sz="0" w:space="0" w:color="auto"/>
                        <w:left w:val="none" w:sz="0" w:space="0" w:color="auto"/>
                        <w:bottom w:val="none" w:sz="0" w:space="0" w:color="auto"/>
                        <w:right w:val="none" w:sz="0" w:space="0" w:color="auto"/>
                      </w:divBdr>
                      <w:divsChild>
                        <w:div w:id="690763578">
                          <w:marLeft w:val="0"/>
                          <w:marRight w:val="0"/>
                          <w:marTop w:val="240"/>
                          <w:marBottom w:val="240"/>
                          <w:divBdr>
                            <w:top w:val="none" w:sz="0" w:space="0" w:color="auto"/>
                            <w:left w:val="none" w:sz="0" w:space="0" w:color="auto"/>
                            <w:bottom w:val="none" w:sz="0" w:space="0" w:color="auto"/>
                            <w:right w:val="none" w:sz="0" w:space="0" w:color="auto"/>
                          </w:divBdr>
                          <w:divsChild>
                            <w:div w:id="202790615">
                              <w:marLeft w:val="0"/>
                              <w:marRight w:val="0"/>
                              <w:marTop w:val="0"/>
                              <w:marBottom w:val="0"/>
                              <w:divBdr>
                                <w:top w:val="none" w:sz="0" w:space="0" w:color="auto"/>
                                <w:left w:val="none" w:sz="0" w:space="0" w:color="auto"/>
                                <w:bottom w:val="none" w:sz="0" w:space="0" w:color="auto"/>
                                <w:right w:val="none" w:sz="0" w:space="0" w:color="auto"/>
                              </w:divBdr>
                              <w:divsChild>
                                <w:div w:id="1095128110">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4707705">
      <w:bodyDiv w:val="1"/>
      <w:marLeft w:val="0"/>
      <w:marRight w:val="0"/>
      <w:marTop w:val="0"/>
      <w:marBottom w:val="0"/>
      <w:divBdr>
        <w:top w:val="none" w:sz="0" w:space="0" w:color="auto"/>
        <w:left w:val="none" w:sz="0" w:space="0" w:color="auto"/>
        <w:bottom w:val="none" w:sz="0" w:space="0" w:color="auto"/>
        <w:right w:val="none" w:sz="0" w:space="0" w:color="auto"/>
      </w:divBdr>
    </w:div>
    <w:div w:id="928461890">
      <w:bodyDiv w:val="1"/>
      <w:marLeft w:val="0"/>
      <w:marRight w:val="0"/>
      <w:marTop w:val="0"/>
      <w:marBottom w:val="0"/>
      <w:divBdr>
        <w:top w:val="none" w:sz="0" w:space="0" w:color="auto"/>
        <w:left w:val="none" w:sz="0" w:space="0" w:color="auto"/>
        <w:bottom w:val="none" w:sz="0" w:space="0" w:color="auto"/>
        <w:right w:val="none" w:sz="0" w:space="0" w:color="auto"/>
      </w:divBdr>
    </w:div>
    <w:div w:id="936211611">
      <w:bodyDiv w:val="1"/>
      <w:marLeft w:val="0"/>
      <w:marRight w:val="0"/>
      <w:marTop w:val="0"/>
      <w:marBottom w:val="0"/>
      <w:divBdr>
        <w:top w:val="none" w:sz="0" w:space="0" w:color="auto"/>
        <w:left w:val="none" w:sz="0" w:space="0" w:color="auto"/>
        <w:bottom w:val="none" w:sz="0" w:space="0" w:color="auto"/>
        <w:right w:val="none" w:sz="0" w:space="0" w:color="auto"/>
      </w:divBdr>
      <w:divsChild>
        <w:div w:id="2079133448">
          <w:marLeft w:val="0"/>
          <w:marRight w:val="0"/>
          <w:marTop w:val="0"/>
          <w:marBottom w:val="0"/>
          <w:divBdr>
            <w:top w:val="none" w:sz="0" w:space="0" w:color="auto"/>
            <w:left w:val="none" w:sz="0" w:space="0" w:color="auto"/>
            <w:bottom w:val="none" w:sz="0" w:space="0" w:color="auto"/>
            <w:right w:val="none" w:sz="0" w:space="0" w:color="auto"/>
          </w:divBdr>
          <w:divsChild>
            <w:div w:id="1268807271">
              <w:marLeft w:val="0"/>
              <w:marRight w:val="0"/>
              <w:marTop w:val="0"/>
              <w:marBottom w:val="0"/>
              <w:divBdr>
                <w:top w:val="none" w:sz="0" w:space="0" w:color="auto"/>
                <w:left w:val="none" w:sz="0" w:space="0" w:color="auto"/>
                <w:bottom w:val="none" w:sz="0" w:space="0" w:color="auto"/>
                <w:right w:val="none" w:sz="0" w:space="0" w:color="auto"/>
              </w:divBdr>
              <w:divsChild>
                <w:div w:id="184917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725222">
      <w:bodyDiv w:val="1"/>
      <w:marLeft w:val="0"/>
      <w:marRight w:val="0"/>
      <w:marTop w:val="0"/>
      <w:marBottom w:val="0"/>
      <w:divBdr>
        <w:top w:val="none" w:sz="0" w:space="0" w:color="auto"/>
        <w:left w:val="none" w:sz="0" w:space="0" w:color="auto"/>
        <w:bottom w:val="none" w:sz="0" w:space="0" w:color="auto"/>
        <w:right w:val="none" w:sz="0" w:space="0" w:color="auto"/>
      </w:divBdr>
    </w:div>
    <w:div w:id="945188543">
      <w:bodyDiv w:val="1"/>
      <w:marLeft w:val="0"/>
      <w:marRight w:val="0"/>
      <w:marTop w:val="0"/>
      <w:marBottom w:val="0"/>
      <w:divBdr>
        <w:top w:val="none" w:sz="0" w:space="0" w:color="auto"/>
        <w:left w:val="none" w:sz="0" w:space="0" w:color="auto"/>
        <w:bottom w:val="none" w:sz="0" w:space="0" w:color="auto"/>
        <w:right w:val="none" w:sz="0" w:space="0" w:color="auto"/>
      </w:divBdr>
      <w:divsChild>
        <w:div w:id="1526947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6270359">
              <w:marLeft w:val="0"/>
              <w:marRight w:val="0"/>
              <w:marTop w:val="0"/>
              <w:marBottom w:val="0"/>
              <w:divBdr>
                <w:top w:val="none" w:sz="0" w:space="0" w:color="auto"/>
                <w:left w:val="none" w:sz="0" w:space="0" w:color="auto"/>
                <w:bottom w:val="none" w:sz="0" w:space="0" w:color="auto"/>
                <w:right w:val="none" w:sz="0" w:space="0" w:color="auto"/>
              </w:divBdr>
              <w:divsChild>
                <w:div w:id="493566347">
                  <w:marLeft w:val="0"/>
                  <w:marRight w:val="0"/>
                  <w:marTop w:val="0"/>
                  <w:marBottom w:val="0"/>
                  <w:divBdr>
                    <w:top w:val="none" w:sz="0" w:space="0" w:color="auto"/>
                    <w:left w:val="none" w:sz="0" w:space="0" w:color="auto"/>
                    <w:bottom w:val="none" w:sz="0" w:space="0" w:color="auto"/>
                    <w:right w:val="none" w:sz="0" w:space="0" w:color="auto"/>
                  </w:divBdr>
                  <w:divsChild>
                    <w:div w:id="889339435">
                      <w:marLeft w:val="0"/>
                      <w:marRight w:val="0"/>
                      <w:marTop w:val="0"/>
                      <w:marBottom w:val="0"/>
                      <w:divBdr>
                        <w:top w:val="none" w:sz="0" w:space="0" w:color="auto"/>
                        <w:left w:val="none" w:sz="0" w:space="0" w:color="auto"/>
                        <w:bottom w:val="none" w:sz="0" w:space="0" w:color="auto"/>
                        <w:right w:val="none" w:sz="0" w:space="0" w:color="auto"/>
                      </w:divBdr>
                      <w:divsChild>
                        <w:div w:id="161167262">
                          <w:marLeft w:val="0"/>
                          <w:marRight w:val="0"/>
                          <w:marTop w:val="0"/>
                          <w:marBottom w:val="0"/>
                          <w:divBdr>
                            <w:top w:val="none" w:sz="0" w:space="0" w:color="auto"/>
                            <w:left w:val="none" w:sz="0" w:space="0" w:color="auto"/>
                            <w:bottom w:val="none" w:sz="0" w:space="0" w:color="auto"/>
                            <w:right w:val="none" w:sz="0" w:space="0" w:color="auto"/>
                          </w:divBdr>
                          <w:divsChild>
                            <w:div w:id="1186556916">
                              <w:marLeft w:val="0"/>
                              <w:marRight w:val="0"/>
                              <w:marTop w:val="0"/>
                              <w:marBottom w:val="0"/>
                              <w:divBdr>
                                <w:top w:val="none" w:sz="0" w:space="0" w:color="auto"/>
                                <w:left w:val="none" w:sz="0" w:space="0" w:color="auto"/>
                                <w:bottom w:val="none" w:sz="0" w:space="0" w:color="auto"/>
                                <w:right w:val="none" w:sz="0" w:space="0" w:color="auto"/>
                              </w:divBdr>
                              <w:divsChild>
                                <w:div w:id="1629360741">
                                  <w:marLeft w:val="0"/>
                                  <w:marRight w:val="0"/>
                                  <w:marTop w:val="0"/>
                                  <w:marBottom w:val="0"/>
                                  <w:divBdr>
                                    <w:top w:val="none" w:sz="0" w:space="0" w:color="auto"/>
                                    <w:left w:val="none" w:sz="0" w:space="0" w:color="auto"/>
                                    <w:bottom w:val="none" w:sz="0" w:space="0" w:color="auto"/>
                                    <w:right w:val="none" w:sz="0" w:space="0" w:color="auto"/>
                                  </w:divBdr>
                                  <w:divsChild>
                                    <w:div w:id="495149939">
                                      <w:marLeft w:val="0"/>
                                      <w:marRight w:val="0"/>
                                      <w:marTop w:val="0"/>
                                      <w:marBottom w:val="0"/>
                                      <w:divBdr>
                                        <w:top w:val="none" w:sz="0" w:space="0" w:color="auto"/>
                                        <w:left w:val="none" w:sz="0" w:space="0" w:color="auto"/>
                                        <w:bottom w:val="none" w:sz="0" w:space="0" w:color="auto"/>
                                        <w:right w:val="none" w:sz="0" w:space="0" w:color="auto"/>
                                      </w:divBdr>
                                      <w:divsChild>
                                        <w:div w:id="15114138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8747573">
                                              <w:marLeft w:val="0"/>
                                              <w:marRight w:val="0"/>
                                              <w:marTop w:val="0"/>
                                              <w:marBottom w:val="0"/>
                                              <w:divBdr>
                                                <w:top w:val="none" w:sz="0" w:space="0" w:color="auto"/>
                                                <w:left w:val="none" w:sz="0" w:space="0" w:color="auto"/>
                                                <w:bottom w:val="none" w:sz="0" w:space="0" w:color="auto"/>
                                                <w:right w:val="none" w:sz="0" w:space="0" w:color="auto"/>
                                              </w:divBdr>
                                              <w:divsChild>
                                                <w:div w:id="2074810559">
                                                  <w:marLeft w:val="0"/>
                                                  <w:marRight w:val="0"/>
                                                  <w:marTop w:val="0"/>
                                                  <w:marBottom w:val="0"/>
                                                  <w:divBdr>
                                                    <w:top w:val="none" w:sz="0" w:space="0" w:color="auto"/>
                                                    <w:left w:val="none" w:sz="0" w:space="0" w:color="auto"/>
                                                    <w:bottom w:val="none" w:sz="0" w:space="0" w:color="auto"/>
                                                    <w:right w:val="none" w:sz="0" w:space="0" w:color="auto"/>
                                                  </w:divBdr>
                                                  <w:divsChild>
                                                    <w:div w:id="397410911">
                                                      <w:marLeft w:val="0"/>
                                                      <w:marRight w:val="0"/>
                                                      <w:marTop w:val="0"/>
                                                      <w:marBottom w:val="0"/>
                                                      <w:divBdr>
                                                        <w:top w:val="none" w:sz="0" w:space="0" w:color="auto"/>
                                                        <w:left w:val="none" w:sz="0" w:space="0" w:color="auto"/>
                                                        <w:bottom w:val="none" w:sz="0" w:space="0" w:color="auto"/>
                                                        <w:right w:val="none" w:sz="0" w:space="0" w:color="auto"/>
                                                      </w:divBdr>
                                                      <w:divsChild>
                                                        <w:div w:id="1080299151">
                                                          <w:marLeft w:val="0"/>
                                                          <w:marRight w:val="0"/>
                                                          <w:marTop w:val="0"/>
                                                          <w:marBottom w:val="0"/>
                                                          <w:divBdr>
                                                            <w:top w:val="none" w:sz="0" w:space="0" w:color="auto"/>
                                                            <w:left w:val="none" w:sz="0" w:space="0" w:color="auto"/>
                                                            <w:bottom w:val="none" w:sz="0" w:space="0" w:color="auto"/>
                                                            <w:right w:val="none" w:sz="0" w:space="0" w:color="auto"/>
                                                          </w:divBdr>
                                                          <w:divsChild>
                                                            <w:div w:id="1521161229">
                                                              <w:marLeft w:val="0"/>
                                                              <w:marRight w:val="0"/>
                                                              <w:marTop w:val="0"/>
                                                              <w:marBottom w:val="0"/>
                                                              <w:divBdr>
                                                                <w:top w:val="none" w:sz="0" w:space="0" w:color="auto"/>
                                                                <w:left w:val="none" w:sz="0" w:space="0" w:color="auto"/>
                                                                <w:bottom w:val="none" w:sz="0" w:space="0" w:color="auto"/>
                                                                <w:right w:val="none" w:sz="0" w:space="0" w:color="auto"/>
                                                              </w:divBdr>
                                                              <w:divsChild>
                                                                <w:div w:id="1442647327">
                                                                  <w:marLeft w:val="0"/>
                                                                  <w:marRight w:val="0"/>
                                                                  <w:marTop w:val="0"/>
                                                                  <w:marBottom w:val="0"/>
                                                                  <w:divBdr>
                                                                    <w:top w:val="none" w:sz="0" w:space="0" w:color="auto"/>
                                                                    <w:left w:val="none" w:sz="0" w:space="0" w:color="auto"/>
                                                                    <w:bottom w:val="none" w:sz="0" w:space="0" w:color="auto"/>
                                                                    <w:right w:val="none" w:sz="0" w:space="0" w:color="auto"/>
                                                                  </w:divBdr>
                                                                  <w:divsChild>
                                                                    <w:div w:id="1784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51983281">
      <w:bodyDiv w:val="1"/>
      <w:marLeft w:val="0"/>
      <w:marRight w:val="0"/>
      <w:marTop w:val="0"/>
      <w:marBottom w:val="0"/>
      <w:divBdr>
        <w:top w:val="none" w:sz="0" w:space="0" w:color="auto"/>
        <w:left w:val="none" w:sz="0" w:space="0" w:color="auto"/>
        <w:bottom w:val="none" w:sz="0" w:space="0" w:color="auto"/>
        <w:right w:val="none" w:sz="0" w:space="0" w:color="auto"/>
      </w:divBdr>
    </w:div>
    <w:div w:id="953824304">
      <w:bodyDiv w:val="1"/>
      <w:marLeft w:val="0"/>
      <w:marRight w:val="0"/>
      <w:marTop w:val="0"/>
      <w:marBottom w:val="0"/>
      <w:divBdr>
        <w:top w:val="none" w:sz="0" w:space="0" w:color="auto"/>
        <w:left w:val="none" w:sz="0" w:space="0" w:color="auto"/>
        <w:bottom w:val="none" w:sz="0" w:space="0" w:color="auto"/>
        <w:right w:val="none" w:sz="0" w:space="0" w:color="auto"/>
      </w:divBdr>
      <w:divsChild>
        <w:div w:id="1532189087">
          <w:marLeft w:val="0"/>
          <w:marRight w:val="0"/>
          <w:marTop w:val="0"/>
          <w:marBottom w:val="0"/>
          <w:divBdr>
            <w:top w:val="none" w:sz="0" w:space="0" w:color="auto"/>
            <w:left w:val="none" w:sz="0" w:space="0" w:color="auto"/>
            <w:bottom w:val="none" w:sz="0" w:space="0" w:color="auto"/>
            <w:right w:val="none" w:sz="0" w:space="0" w:color="auto"/>
          </w:divBdr>
          <w:divsChild>
            <w:div w:id="357656929">
              <w:marLeft w:val="0"/>
              <w:marRight w:val="0"/>
              <w:marTop w:val="315"/>
              <w:marBottom w:val="0"/>
              <w:divBdr>
                <w:top w:val="none" w:sz="0" w:space="0" w:color="auto"/>
                <w:left w:val="none" w:sz="0" w:space="0" w:color="auto"/>
                <w:bottom w:val="none" w:sz="0" w:space="0" w:color="auto"/>
                <w:right w:val="none" w:sz="0" w:space="0" w:color="auto"/>
              </w:divBdr>
              <w:divsChild>
                <w:div w:id="979923543">
                  <w:marLeft w:val="0"/>
                  <w:marRight w:val="0"/>
                  <w:marTop w:val="0"/>
                  <w:marBottom w:val="0"/>
                  <w:divBdr>
                    <w:top w:val="none" w:sz="0" w:space="0" w:color="auto"/>
                    <w:left w:val="none" w:sz="0" w:space="0" w:color="auto"/>
                    <w:bottom w:val="none" w:sz="0" w:space="0" w:color="auto"/>
                    <w:right w:val="none" w:sz="0" w:space="0" w:color="auto"/>
                  </w:divBdr>
                  <w:divsChild>
                    <w:div w:id="214582952">
                      <w:marLeft w:val="2460"/>
                      <w:marRight w:val="0"/>
                      <w:marTop w:val="0"/>
                      <w:marBottom w:val="0"/>
                      <w:divBdr>
                        <w:top w:val="none" w:sz="0" w:space="0" w:color="auto"/>
                        <w:left w:val="none" w:sz="0" w:space="0" w:color="auto"/>
                        <w:bottom w:val="none" w:sz="0" w:space="0" w:color="auto"/>
                        <w:right w:val="none" w:sz="0" w:space="0" w:color="auto"/>
                      </w:divBdr>
                      <w:divsChild>
                        <w:div w:id="2141418097">
                          <w:marLeft w:val="0"/>
                          <w:marRight w:val="0"/>
                          <w:marTop w:val="240"/>
                          <w:marBottom w:val="240"/>
                          <w:divBdr>
                            <w:top w:val="none" w:sz="0" w:space="0" w:color="auto"/>
                            <w:left w:val="none" w:sz="0" w:space="0" w:color="auto"/>
                            <w:bottom w:val="none" w:sz="0" w:space="0" w:color="auto"/>
                            <w:right w:val="none" w:sz="0" w:space="0" w:color="auto"/>
                          </w:divBdr>
                          <w:divsChild>
                            <w:div w:id="223301534">
                              <w:marLeft w:val="0"/>
                              <w:marRight w:val="0"/>
                              <w:marTop w:val="0"/>
                              <w:marBottom w:val="0"/>
                              <w:divBdr>
                                <w:top w:val="none" w:sz="0" w:space="0" w:color="auto"/>
                                <w:left w:val="none" w:sz="0" w:space="0" w:color="auto"/>
                                <w:bottom w:val="none" w:sz="0" w:space="0" w:color="auto"/>
                                <w:right w:val="none" w:sz="0" w:space="0" w:color="auto"/>
                              </w:divBdr>
                              <w:divsChild>
                                <w:div w:id="1743064909">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9074102">
      <w:bodyDiv w:val="1"/>
      <w:marLeft w:val="0"/>
      <w:marRight w:val="0"/>
      <w:marTop w:val="0"/>
      <w:marBottom w:val="0"/>
      <w:divBdr>
        <w:top w:val="none" w:sz="0" w:space="0" w:color="auto"/>
        <w:left w:val="none" w:sz="0" w:space="0" w:color="auto"/>
        <w:bottom w:val="none" w:sz="0" w:space="0" w:color="auto"/>
        <w:right w:val="none" w:sz="0" w:space="0" w:color="auto"/>
      </w:divBdr>
    </w:div>
    <w:div w:id="961495948">
      <w:bodyDiv w:val="1"/>
      <w:marLeft w:val="0"/>
      <w:marRight w:val="0"/>
      <w:marTop w:val="0"/>
      <w:marBottom w:val="0"/>
      <w:divBdr>
        <w:top w:val="none" w:sz="0" w:space="0" w:color="auto"/>
        <w:left w:val="none" w:sz="0" w:space="0" w:color="auto"/>
        <w:bottom w:val="none" w:sz="0" w:space="0" w:color="auto"/>
        <w:right w:val="none" w:sz="0" w:space="0" w:color="auto"/>
      </w:divBdr>
    </w:div>
    <w:div w:id="979266364">
      <w:bodyDiv w:val="1"/>
      <w:marLeft w:val="0"/>
      <w:marRight w:val="0"/>
      <w:marTop w:val="0"/>
      <w:marBottom w:val="0"/>
      <w:divBdr>
        <w:top w:val="none" w:sz="0" w:space="0" w:color="auto"/>
        <w:left w:val="none" w:sz="0" w:space="0" w:color="auto"/>
        <w:bottom w:val="none" w:sz="0" w:space="0" w:color="auto"/>
        <w:right w:val="none" w:sz="0" w:space="0" w:color="auto"/>
      </w:divBdr>
    </w:div>
    <w:div w:id="995376663">
      <w:bodyDiv w:val="1"/>
      <w:marLeft w:val="0"/>
      <w:marRight w:val="0"/>
      <w:marTop w:val="0"/>
      <w:marBottom w:val="0"/>
      <w:divBdr>
        <w:top w:val="none" w:sz="0" w:space="0" w:color="auto"/>
        <w:left w:val="none" w:sz="0" w:space="0" w:color="auto"/>
        <w:bottom w:val="none" w:sz="0" w:space="0" w:color="auto"/>
        <w:right w:val="none" w:sz="0" w:space="0" w:color="auto"/>
      </w:divBdr>
      <w:divsChild>
        <w:div w:id="1404722174">
          <w:marLeft w:val="0"/>
          <w:marRight w:val="0"/>
          <w:marTop w:val="0"/>
          <w:marBottom w:val="0"/>
          <w:divBdr>
            <w:top w:val="none" w:sz="0" w:space="0" w:color="auto"/>
            <w:left w:val="none" w:sz="0" w:space="0" w:color="auto"/>
            <w:bottom w:val="none" w:sz="0" w:space="0" w:color="auto"/>
            <w:right w:val="none" w:sz="0" w:space="0" w:color="auto"/>
          </w:divBdr>
          <w:divsChild>
            <w:div w:id="1203832284">
              <w:marLeft w:val="0"/>
              <w:marRight w:val="0"/>
              <w:marTop w:val="0"/>
              <w:marBottom w:val="0"/>
              <w:divBdr>
                <w:top w:val="none" w:sz="0" w:space="0" w:color="auto"/>
                <w:left w:val="none" w:sz="0" w:space="0" w:color="auto"/>
                <w:bottom w:val="none" w:sz="0" w:space="0" w:color="auto"/>
                <w:right w:val="none" w:sz="0" w:space="0" w:color="auto"/>
              </w:divBdr>
              <w:divsChild>
                <w:div w:id="45194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141736">
      <w:bodyDiv w:val="1"/>
      <w:marLeft w:val="0"/>
      <w:marRight w:val="0"/>
      <w:marTop w:val="0"/>
      <w:marBottom w:val="0"/>
      <w:divBdr>
        <w:top w:val="none" w:sz="0" w:space="0" w:color="auto"/>
        <w:left w:val="none" w:sz="0" w:space="0" w:color="auto"/>
        <w:bottom w:val="none" w:sz="0" w:space="0" w:color="auto"/>
        <w:right w:val="none" w:sz="0" w:space="0" w:color="auto"/>
      </w:divBdr>
      <w:divsChild>
        <w:div w:id="61023740">
          <w:marLeft w:val="0"/>
          <w:marRight w:val="0"/>
          <w:marTop w:val="0"/>
          <w:marBottom w:val="0"/>
          <w:divBdr>
            <w:top w:val="none" w:sz="0" w:space="0" w:color="auto"/>
            <w:left w:val="none" w:sz="0" w:space="0" w:color="auto"/>
            <w:bottom w:val="none" w:sz="0" w:space="0" w:color="auto"/>
            <w:right w:val="none" w:sz="0" w:space="0" w:color="auto"/>
          </w:divBdr>
          <w:divsChild>
            <w:div w:id="1923949907">
              <w:marLeft w:val="0"/>
              <w:marRight w:val="0"/>
              <w:marTop w:val="0"/>
              <w:marBottom w:val="0"/>
              <w:divBdr>
                <w:top w:val="none" w:sz="0" w:space="0" w:color="auto"/>
                <w:left w:val="none" w:sz="0" w:space="0" w:color="auto"/>
                <w:bottom w:val="none" w:sz="0" w:space="0" w:color="auto"/>
                <w:right w:val="none" w:sz="0" w:space="0" w:color="auto"/>
              </w:divBdr>
              <w:divsChild>
                <w:div w:id="189912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450566">
      <w:bodyDiv w:val="1"/>
      <w:marLeft w:val="0"/>
      <w:marRight w:val="0"/>
      <w:marTop w:val="0"/>
      <w:marBottom w:val="0"/>
      <w:divBdr>
        <w:top w:val="none" w:sz="0" w:space="0" w:color="auto"/>
        <w:left w:val="none" w:sz="0" w:space="0" w:color="auto"/>
        <w:bottom w:val="none" w:sz="0" w:space="0" w:color="auto"/>
        <w:right w:val="none" w:sz="0" w:space="0" w:color="auto"/>
      </w:divBdr>
    </w:div>
    <w:div w:id="1036807446">
      <w:bodyDiv w:val="1"/>
      <w:marLeft w:val="0"/>
      <w:marRight w:val="0"/>
      <w:marTop w:val="0"/>
      <w:marBottom w:val="0"/>
      <w:divBdr>
        <w:top w:val="none" w:sz="0" w:space="0" w:color="auto"/>
        <w:left w:val="none" w:sz="0" w:space="0" w:color="auto"/>
        <w:bottom w:val="none" w:sz="0" w:space="0" w:color="auto"/>
        <w:right w:val="none" w:sz="0" w:space="0" w:color="auto"/>
      </w:divBdr>
      <w:divsChild>
        <w:div w:id="1686863238">
          <w:marLeft w:val="0"/>
          <w:marRight w:val="0"/>
          <w:marTop w:val="0"/>
          <w:marBottom w:val="0"/>
          <w:divBdr>
            <w:top w:val="none" w:sz="0" w:space="0" w:color="auto"/>
            <w:left w:val="none" w:sz="0" w:space="0" w:color="auto"/>
            <w:bottom w:val="none" w:sz="0" w:space="0" w:color="auto"/>
            <w:right w:val="none" w:sz="0" w:space="0" w:color="auto"/>
          </w:divBdr>
          <w:divsChild>
            <w:div w:id="1057122110">
              <w:marLeft w:val="0"/>
              <w:marRight w:val="0"/>
              <w:marTop w:val="0"/>
              <w:marBottom w:val="0"/>
              <w:divBdr>
                <w:top w:val="none" w:sz="0" w:space="0" w:color="auto"/>
                <w:left w:val="none" w:sz="0" w:space="0" w:color="auto"/>
                <w:bottom w:val="none" w:sz="0" w:space="0" w:color="auto"/>
                <w:right w:val="none" w:sz="0" w:space="0" w:color="auto"/>
              </w:divBdr>
              <w:divsChild>
                <w:div w:id="1326855030">
                  <w:marLeft w:val="0"/>
                  <w:marRight w:val="0"/>
                  <w:marTop w:val="0"/>
                  <w:marBottom w:val="0"/>
                  <w:divBdr>
                    <w:top w:val="none" w:sz="0" w:space="0" w:color="auto"/>
                    <w:left w:val="none" w:sz="0" w:space="0" w:color="auto"/>
                    <w:bottom w:val="none" w:sz="0" w:space="0" w:color="auto"/>
                    <w:right w:val="none" w:sz="0" w:space="0" w:color="auto"/>
                  </w:divBdr>
                  <w:divsChild>
                    <w:div w:id="145490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316947">
      <w:bodyDiv w:val="1"/>
      <w:marLeft w:val="0"/>
      <w:marRight w:val="0"/>
      <w:marTop w:val="0"/>
      <w:marBottom w:val="0"/>
      <w:divBdr>
        <w:top w:val="none" w:sz="0" w:space="0" w:color="auto"/>
        <w:left w:val="none" w:sz="0" w:space="0" w:color="auto"/>
        <w:bottom w:val="none" w:sz="0" w:space="0" w:color="auto"/>
        <w:right w:val="none" w:sz="0" w:space="0" w:color="auto"/>
      </w:divBdr>
      <w:divsChild>
        <w:div w:id="1633443274">
          <w:marLeft w:val="0"/>
          <w:marRight w:val="0"/>
          <w:marTop w:val="0"/>
          <w:marBottom w:val="0"/>
          <w:divBdr>
            <w:top w:val="none" w:sz="0" w:space="0" w:color="auto"/>
            <w:left w:val="none" w:sz="0" w:space="0" w:color="auto"/>
            <w:bottom w:val="none" w:sz="0" w:space="0" w:color="auto"/>
            <w:right w:val="none" w:sz="0" w:space="0" w:color="auto"/>
          </w:divBdr>
          <w:divsChild>
            <w:div w:id="1053391002">
              <w:marLeft w:val="0"/>
              <w:marRight w:val="0"/>
              <w:marTop w:val="315"/>
              <w:marBottom w:val="0"/>
              <w:divBdr>
                <w:top w:val="none" w:sz="0" w:space="0" w:color="auto"/>
                <w:left w:val="none" w:sz="0" w:space="0" w:color="auto"/>
                <w:bottom w:val="none" w:sz="0" w:space="0" w:color="auto"/>
                <w:right w:val="none" w:sz="0" w:space="0" w:color="auto"/>
              </w:divBdr>
              <w:divsChild>
                <w:div w:id="664434117">
                  <w:marLeft w:val="0"/>
                  <w:marRight w:val="0"/>
                  <w:marTop w:val="0"/>
                  <w:marBottom w:val="0"/>
                  <w:divBdr>
                    <w:top w:val="none" w:sz="0" w:space="0" w:color="auto"/>
                    <w:left w:val="none" w:sz="0" w:space="0" w:color="auto"/>
                    <w:bottom w:val="none" w:sz="0" w:space="0" w:color="auto"/>
                    <w:right w:val="none" w:sz="0" w:space="0" w:color="auto"/>
                  </w:divBdr>
                  <w:divsChild>
                    <w:div w:id="17659453">
                      <w:marLeft w:val="2460"/>
                      <w:marRight w:val="0"/>
                      <w:marTop w:val="0"/>
                      <w:marBottom w:val="0"/>
                      <w:divBdr>
                        <w:top w:val="none" w:sz="0" w:space="0" w:color="auto"/>
                        <w:left w:val="none" w:sz="0" w:space="0" w:color="auto"/>
                        <w:bottom w:val="none" w:sz="0" w:space="0" w:color="auto"/>
                        <w:right w:val="none" w:sz="0" w:space="0" w:color="auto"/>
                      </w:divBdr>
                      <w:divsChild>
                        <w:div w:id="1904753378">
                          <w:marLeft w:val="0"/>
                          <w:marRight w:val="0"/>
                          <w:marTop w:val="240"/>
                          <w:marBottom w:val="240"/>
                          <w:divBdr>
                            <w:top w:val="none" w:sz="0" w:space="0" w:color="auto"/>
                            <w:left w:val="none" w:sz="0" w:space="0" w:color="auto"/>
                            <w:bottom w:val="none" w:sz="0" w:space="0" w:color="auto"/>
                            <w:right w:val="none" w:sz="0" w:space="0" w:color="auto"/>
                          </w:divBdr>
                          <w:divsChild>
                            <w:div w:id="265115450">
                              <w:marLeft w:val="0"/>
                              <w:marRight w:val="0"/>
                              <w:marTop w:val="0"/>
                              <w:marBottom w:val="0"/>
                              <w:divBdr>
                                <w:top w:val="none" w:sz="0" w:space="0" w:color="auto"/>
                                <w:left w:val="none" w:sz="0" w:space="0" w:color="auto"/>
                                <w:bottom w:val="none" w:sz="0" w:space="0" w:color="auto"/>
                                <w:right w:val="none" w:sz="0" w:space="0" w:color="auto"/>
                              </w:divBdr>
                              <w:divsChild>
                                <w:div w:id="1042249577">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8244018">
      <w:bodyDiv w:val="1"/>
      <w:marLeft w:val="0"/>
      <w:marRight w:val="0"/>
      <w:marTop w:val="0"/>
      <w:marBottom w:val="0"/>
      <w:divBdr>
        <w:top w:val="none" w:sz="0" w:space="0" w:color="auto"/>
        <w:left w:val="none" w:sz="0" w:space="0" w:color="auto"/>
        <w:bottom w:val="none" w:sz="0" w:space="0" w:color="auto"/>
        <w:right w:val="none" w:sz="0" w:space="0" w:color="auto"/>
      </w:divBdr>
      <w:divsChild>
        <w:div w:id="1934899112">
          <w:marLeft w:val="0"/>
          <w:marRight w:val="0"/>
          <w:marTop w:val="0"/>
          <w:marBottom w:val="0"/>
          <w:divBdr>
            <w:top w:val="none" w:sz="0" w:space="0" w:color="auto"/>
            <w:left w:val="none" w:sz="0" w:space="0" w:color="auto"/>
            <w:bottom w:val="none" w:sz="0" w:space="0" w:color="auto"/>
            <w:right w:val="none" w:sz="0" w:space="0" w:color="auto"/>
          </w:divBdr>
          <w:divsChild>
            <w:div w:id="1890260329">
              <w:marLeft w:val="0"/>
              <w:marRight w:val="0"/>
              <w:marTop w:val="0"/>
              <w:marBottom w:val="0"/>
              <w:divBdr>
                <w:top w:val="none" w:sz="0" w:space="0" w:color="auto"/>
                <w:left w:val="none" w:sz="0" w:space="0" w:color="auto"/>
                <w:bottom w:val="none" w:sz="0" w:space="0" w:color="auto"/>
                <w:right w:val="none" w:sz="0" w:space="0" w:color="auto"/>
              </w:divBdr>
              <w:divsChild>
                <w:div w:id="2531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034759">
      <w:bodyDiv w:val="1"/>
      <w:marLeft w:val="0"/>
      <w:marRight w:val="0"/>
      <w:marTop w:val="0"/>
      <w:marBottom w:val="0"/>
      <w:divBdr>
        <w:top w:val="none" w:sz="0" w:space="0" w:color="auto"/>
        <w:left w:val="none" w:sz="0" w:space="0" w:color="auto"/>
        <w:bottom w:val="none" w:sz="0" w:space="0" w:color="auto"/>
        <w:right w:val="none" w:sz="0" w:space="0" w:color="auto"/>
      </w:divBdr>
      <w:divsChild>
        <w:div w:id="1702171184">
          <w:marLeft w:val="0"/>
          <w:marRight w:val="0"/>
          <w:marTop w:val="0"/>
          <w:marBottom w:val="0"/>
          <w:divBdr>
            <w:top w:val="none" w:sz="0" w:space="0" w:color="auto"/>
            <w:left w:val="none" w:sz="0" w:space="0" w:color="auto"/>
            <w:bottom w:val="none" w:sz="0" w:space="0" w:color="auto"/>
            <w:right w:val="none" w:sz="0" w:space="0" w:color="auto"/>
          </w:divBdr>
          <w:divsChild>
            <w:div w:id="562326084">
              <w:marLeft w:val="0"/>
              <w:marRight w:val="0"/>
              <w:marTop w:val="315"/>
              <w:marBottom w:val="0"/>
              <w:divBdr>
                <w:top w:val="none" w:sz="0" w:space="0" w:color="auto"/>
                <w:left w:val="none" w:sz="0" w:space="0" w:color="auto"/>
                <w:bottom w:val="none" w:sz="0" w:space="0" w:color="auto"/>
                <w:right w:val="none" w:sz="0" w:space="0" w:color="auto"/>
              </w:divBdr>
              <w:divsChild>
                <w:div w:id="1099370982">
                  <w:marLeft w:val="0"/>
                  <w:marRight w:val="0"/>
                  <w:marTop w:val="0"/>
                  <w:marBottom w:val="0"/>
                  <w:divBdr>
                    <w:top w:val="none" w:sz="0" w:space="0" w:color="auto"/>
                    <w:left w:val="none" w:sz="0" w:space="0" w:color="auto"/>
                    <w:bottom w:val="none" w:sz="0" w:space="0" w:color="auto"/>
                    <w:right w:val="none" w:sz="0" w:space="0" w:color="auto"/>
                  </w:divBdr>
                  <w:divsChild>
                    <w:div w:id="476847321">
                      <w:marLeft w:val="3180"/>
                      <w:marRight w:val="0"/>
                      <w:marTop w:val="0"/>
                      <w:marBottom w:val="0"/>
                      <w:divBdr>
                        <w:top w:val="none" w:sz="0" w:space="0" w:color="auto"/>
                        <w:left w:val="none" w:sz="0" w:space="0" w:color="auto"/>
                        <w:bottom w:val="none" w:sz="0" w:space="0" w:color="auto"/>
                        <w:right w:val="none" w:sz="0" w:space="0" w:color="auto"/>
                      </w:divBdr>
                      <w:divsChild>
                        <w:div w:id="1036926344">
                          <w:marLeft w:val="0"/>
                          <w:marRight w:val="0"/>
                          <w:marTop w:val="240"/>
                          <w:marBottom w:val="240"/>
                          <w:divBdr>
                            <w:top w:val="none" w:sz="0" w:space="0" w:color="auto"/>
                            <w:left w:val="none" w:sz="0" w:space="0" w:color="auto"/>
                            <w:bottom w:val="none" w:sz="0" w:space="0" w:color="auto"/>
                            <w:right w:val="none" w:sz="0" w:space="0" w:color="auto"/>
                          </w:divBdr>
                          <w:divsChild>
                            <w:div w:id="1461679504">
                              <w:marLeft w:val="0"/>
                              <w:marRight w:val="0"/>
                              <w:marTop w:val="0"/>
                              <w:marBottom w:val="0"/>
                              <w:divBdr>
                                <w:top w:val="none" w:sz="0" w:space="0" w:color="auto"/>
                                <w:left w:val="none" w:sz="0" w:space="0" w:color="auto"/>
                                <w:bottom w:val="none" w:sz="0" w:space="0" w:color="auto"/>
                                <w:right w:val="none" w:sz="0" w:space="0" w:color="auto"/>
                              </w:divBdr>
                              <w:divsChild>
                                <w:div w:id="616065120">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1948076">
      <w:bodyDiv w:val="1"/>
      <w:marLeft w:val="0"/>
      <w:marRight w:val="0"/>
      <w:marTop w:val="0"/>
      <w:marBottom w:val="0"/>
      <w:divBdr>
        <w:top w:val="none" w:sz="0" w:space="0" w:color="auto"/>
        <w:left w:val="none" w:sz="0" w:space="0" w:color="auto"/>
        <w:bottom w:val="none" w:sz="0" w:space="0" w:color="auto"/>
        <w:right w:val="none" w:sz="0" w:space="0" w:color="auto"/>
      </w:divBdr>
    </w:div>
    <w:div w:id="1064794568">
      <w:bodyDiv w:val="1"/>
      <w:marLeft w:val="0"/>
      <w:marRight w:val="0"/>
      <w:marTop w:val="0"/>
      <w:marBottom w:val="0"/>
      <w:divBdr>
        <w:top w:val="none" w:sz="0" w:space="0" w:color="auto"/>
        <w:left w:val="none" w:sz="0" w:space="0" w:color="auto"/>
        <w:bottom w:val="none" w:sz="0" w:space="0" w:color="auto"/>
        <w:right w:val="none" w:sz="0" w:space="0" w:color="auto"/>
      </w:divBdr>
    </w:div>
    <w:div w:id="1069618078">
      <w:bodyDiv w:val="1"/>
      <w:marLeft w:val="0"/>
      <w:marRight w:val="0"/>
      <w:marTop w:val="0"/>
      <w:marBottom w:val="0"/>
      <w:divBdr>
        <w:top w:val="none" w:sz="0" w:space="0" w:color="auto"/>
        <w:left w:val="none" w:sz="0" w:space="0" w:color="auto"/>
        <w:bottom w:val="none" w:sz="0" w:space="0" w:color="auto"/>
        <w:right w:val="none" w:sz="0" w:space="0" w:color="auto"/>
      </w:divBdr>
      <w:divsChild>
        <w:div w:id="1584991912">
          <w:marLeft w:val="0"/>
          <w:marRight w:val="0"/>
          <w:marTop w:val="0"/>
          <w:marBottom w:val="0"/>
          <w:divBdr>
            <w:top w:val="none" w:sz="0" w:space="0" w:color="auto"/>
            <w:left w:val="none" w:sz="0" w:space="0" w:color="auto"/>
            <w:bottom w:val="none" w:sz="0" w:space="0" w:color="auto"/>
            <w:right w:val="none" w:sz="0" w:space="0" w:color="auto"/>
          </w:divBdr>
          <w:divsChild>
            <w:div w:id="625821123">
              <w:marLeft w:val="0"/>
              <w:marRight w:val="0"/>
              <w:marTop w:val="315"/>
              <w:marBottom w:val="0"/>
              <w:divBdr>
                <w:top w:val="none" w:sz="0" w:space="0" w:color="auto"/>
                <w:left w:val="none" w:sz="0" w:space="0" w:color="auto"/>
                <w:bottom w:val="none" w:sz="0" w:space="0" w:color="auto"/>
                <w:right w:val="none" w:sz="0" w:space="0" w:color="auto"/>
              </w:divBdr>
              <w:divsChild>
                <w:div w:id="131990612">
                  <w:marLeft w:val="0"/>
                  <w:marRight w:val="0"/>
                  <w:marTop w:val="0"/>
                  <w:marBottom w:val="0"/>
                  <w:divBdr>
                    <w:top w:val="none" w:sz="0" w:space="0" w:color="auto"/>
                    <w:left w:val="none" w:sz="0" w:space="0" w:color="auto"/>
                    <w:bottom w:val="none" w:sz="0" w:space="0" w:color="auto"/>
                    <w:right w:val="none" w:sz="0" w:space="0" w:color="auto"/>
                  </w:divBdr>
                  <w:divsChild>
                    <w:div w:id="316612063">
                      <w:marLeft w:val="2460"/>
                      <w:marRight w:val="0"/>
                      <w:marTop w:val="0"/>
                      <w:marBottom w:val="0"/>
                      <w:divBdr>
                        <w:top w:val="none" w:sz="0" w:space="0" w:color="auto"/>
                        <w:left w:val="none" w:sz="0" w:space="0" w:color="auto"/>
                        <w:bottom w:val="none" w:sz="0" w:space="0" w:color="auto"/>
                        <w:right w:val="none" w:sz="0" w:space="0" w:color="auto"/>
                      </w:divBdr>
                      <w:divsChild>
                        <w:div w:id="651909780">
                          <w:marLeft w:val="0"/>
                          <w:marRight w:val="0"/>
                          <w:marTop w:val="240"/>
                          <w:marBottom w:val="240"/>
                          <w:divBdr>
                            <w:top w:val="none" w:sz="0" w:space="0" w:color="auto"/>
                            <w:left w:val="none" w:sz="0" w:space="0" w:color="auto"/>
                            <w:bottom w:val="none" w:sz="0" w:space="0" w:color="auto"/>
                            <w:right w:val="none" w:sz="0" w:space="0" w:color="auto"/>
                          </w:divBdr>
                          <w:divsChild>
                            <w:div w:id="98207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6054926">
      <w:bodyDiv w:val="1"/>
      <w:marLeft w:val="0"/>
      <w:marRight w:val="0"/>
      <w:marTop w:val="0"/>
      <w:marBottom w:val="0"/>
      <w:divBdr>
        <w:top w:val="none" w:sz="0" w:space="0" w:color="auto"/>
        <w:left w:val="none" w:sz="0" w:space="0" w:color="auto"/>
        <w:bottom w:val="none" w:sz="0" w:space="0" w:color="auto"/>
        <w:right w:val="none" w:sz="0" w:space="0" w:color="auto"/>
      </w:divBdr>
    </w:div>
    <w:div w:id="1089617300">
      <w:bodyDiv w:val="1"/>
      <w:marLeft w:val="0"/>
      <w:marRight w:val="0"/>
      <w:marTop w:val="0"/>
      <w:marBottom w:val="0"/>
      <w:divBdr>
        <w:top w:val="none" w:sz="0" w:space="0" w:color="auto"/>
        <w:left w:val="none" w:sz="0" w:space="0" w:color="auto"/>
        <w:bottom w:val="none" w:sz="0" w:space="0" w:color="auto"/>
        <w:right w:val="none" w:sz="0" w:space="0" w:color="auto"/>
      </w:divBdr>
    </w:div>
    <w:div w:id="1123499016">
      <w:bodyDiv w:val="1"/>
      <w:marLeft w:val="0"/>
      <w:marRight w:val="0"/>
      <w:marTop w:val="0"/>
      <w:marBottom w:val="0"/>
      <w:divBdr>
        <w:top w:val="none" w:sz="0" w:space="0" w:color="auto"/>
        <w:left w:val="none" w:sz="0" w:space="0" w:color="auto"/>
        <w:bottom w:val="none" w:sz="0" w:space="0" w:color="auto"/>
        <w:right w:val="none" w:sz="0" w:space="0" w:color="auto"/>
      </w:divBdr>
      <w:divsChild>
        <w:div w:id="2128044197">
          <w:marLeft w:val="0"/>
          <w:marRight w:val="0"/>
          <w:marTop w:val="0"/>
          <w:marBottom w:val="0"/>
          <w:divBdr>
            <w:top w:val="none" w:sz="0" w:space="0" w:color="auto"/>
            <w:left w:val="none" w:sz="0" w:space="0" w:color="auto"/>
            <w:bottom w:val="none" w:sz="0" w:space="0" w:color="auto"/>
            <w:right w:val="none" w:sz="0" w:space="0" w:color="auto"/>
          </w:divBdr>
          <w:divsChild>
            <w:div w:id="1827889696">
              <w:marLeft w:val="0"/>
              <w:marRight w:val="0"/>
              <w:marTop w:val="315"/>
              <w:marBottom w:val="0"/>
              <w:divBdr>
                <w:top w:val="none" w:sz="0" w:space="0" w:color="auto"/>
                <w:left w:val="none" w:sz="0" w:space="0" w:color="auto"/>
                <w:bottom w:val="none" w:sz="0" w:space="0" w:color="auto"/>
                <w:right w:val="none" w:sz="0" w:space="0" w:color="auto"/>
              </w:divBdr>
              <w:divsChild>
                <w:div w:id="1871645009">
                  <w:marLeft w:val="0"/>
                  <w:marRight w:val="0"/>
                  <w:marTop w:val="0"/>
                  <w:marBottom w:val="0"/>
                  <w:divBdr>
                    <w:top w:val="none" w:sz="0" w:space="0" w:color="auto"/>
                    <w:left w:val="none" w:sz="0" w:space="0" w:color="auto"/>
                    <w:bottom w:val="none" w:sz="0" w:space="0" w:color="auto"/>
                    <w:right w:val="none" w:sz="0" w:space="0" w:color="auto"/>
                  </w:divBdr>
                  <w:divsChild>
                    <w:div w:id="392237594">
                      <w:marLeft w:val="2460"/>
                      <w:marRight w:val="0"/>
                      <w:marTop w:val="0"/>
                      <w:marBottom w:val="0"/>
                      <w:divBdr>
                        <w:top w:val="none" w:sz="0" w:space="0" w:color="auto"/>
                        <w:left w:val="none" w:sz="0" w:space="0" w:color="auto"/>
                        <w:bottom w:val="none" w:sz="0" w:space="0" w:color="auto"/>
                        <w:right w:val="none" w:sz="0" w:space="0" w:color="auto"/>
                      </w:divBdr>
                      <w:divsChild>
                        <w:div w:id="1581450855">
                          <w:marLeft w:val="0"/>
                          <w:marRight w:val="0"/>
                          <w:marTop w:val="240"/>
                          <w:marBottom w:val="240"/>
                          <w:divBdr>
                            <w:top w:val="none" w:sz="0" w:space="0" w:color="auto"/>
                            <w:left w:val="none" w:sz="0" w:space="0" w:color="auto"/>
                            <w:bottom w:val="none" w:sz="0" w:space="0" w:color="auto"/>
                            <w:right w:val="none" w:sz="0" w:space="0" w:color="auto"/>
                          </w:divBdr>
                          <w:divsChild>
                            <w:div w:id="711030678">
                              <w:marLeft w:val="0"/>
                              <w:marRight w:val="0"/>
                              <w:marTop w:val="0"/>
                              <w:marBottom w:val="0"/>
                              <w:divBdr>
                                <w:top w:val="none" w:sz="0" w:space="0" w:color="auto"/>
                                <w:left w:val="none" w:sz="0" w:space="0" w:color="auto"/>
                                <w:bottom w:val="none" w:sz="0" w:space="0" w:color="auto"/>
                                <w:right w:val="none" w:sz="0" w:space="0" w:color="auto"/>
                              </w:divBdr>
                              <w:divsChild>
                                <w:div w:id="1102527340">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025059">
      <w:bodyDiv w:val="1"/>
      <w:marLeft w:val="0"/>
      <w:marRight w:val="0"/>
      <w:marTop w:val="0"/>
      <w:marBottom w:val="0"/>
      <w:divBdr>
        <w:top w:val="none" w:sz="0" w:space="0" w:color="auto"/>
        <w:left w:val="none" w:sz="0" w:space="0" w:color="auto"/>
        <w:bottom w:val="none" w:sz="0" w:space="0" w:color="auto"/>
        <w:right w:val="none" w:sz="0" w:space="0" w:color="auto"/>
      </w:divBdr>
    </w:div>
    <w:div w:id="1155415474">
      <w:bodyDiv w:val="1"/>
      <w:marLeft w:val="0"/>
      <w:marRight w:val="0"/>
      <w:marTop w:val="0"/>
      <w:marBottom w:val="0"/>
      <w:divBdr>
        <w:top w:val="none" w:sz="0" w:space="0" w:color="auto"/>
        <w:left w:val="none" w:sz="0" w:space="0" w:color="auto"/>
        <w:bottom w:val="none" w:sz="0" w:space="0" w:color="auto"/>
        <w:right w:val="none" w:sz="0" w:space="0" w:color="auto"/>
      </w:divBdr>
      <w:divsChild>
        <w:div w:id="1918202246">
          <w:marLeft w:val="0"/>
          <w:marRight w:val="0"/>
          <w:marTop w:val="0"/>
          <w:marBottom w:val="0"/>
          <w:divBdr>
            <w:top w:val="none" w:sz="0" w:space="0" w:color="auto"/>
            <w:left w:val="none" w:sz="0" w:space="0" w:color="auto"/>
            <w:bottom w:val="none" w:sz="0" w:space="0" w:color="auto"/>
            <w:right w:val="none" w:sz="0" w:space="0" w:color="auto"/>
          </w:divBdr>
          <w:divsChild>
            <w:div w:id="1897470100">
              <w:marLeft w:val="0"/>
              <w:marRight w:val="0"/>
              <w:marTop w:val="315"/>
              <w:marBottom w:val="0"/>
              <w:divBdr>
                <w:top w:val="none" w:sz="0" w:space="0" w:color="auto"/>
                <w:left w:val="none" w:sz="0" w:space="0" w:color="auto"/>
                <w:bottom w:val="none" w:sz="0" w:space="0" w:color="auto"/>
                <w:right w:val="none" w:sz="0" w:space="0" w:color="auto"/>
              </w:divBdr>
              <w:divsChild>
                <w:div w:id="1524434907">
                  <w:marLeft w:val="0"/>
                  <w:marRight w:val="0"/>
                  <w:marTop w:val="0"/>
                  <w:marBottom w:val="0"/>
                  <w:divBdr>
                    <w:top w:val="none" w:sz="0" w:space="0" w:color="auto"/>
                    <w:left w:val="none" w:sz="0" w:space="0" w:color="auto"/>
                    <w:bottom w:val="none" w:sz="0" w:space="0" w:color="auto"/>
                    <w:right w:val="none" w:sz="0" w:space="0" w:color="auto"/>
                  </w:divBdr>
                  <w:divsChild>
                    <w:div w:id="560409388">
                      <w:marLeft w:val="2460"/>
                      <w:marRight w:val="0"/>
                      <w:marTop w:val="0"/>
                      <w:marBottom w:val="0"/>
                      <w:divBdr>
                        <w:top w:val="none" w:sz="0" w:space="0" w:color="auto"/>
                        <w:left w:val="none" w:sz="0" w:space="0" w:color="auto"/>
                        <w:bottom w:val="none" w:sz="0" w:space="0" w:color="auto"/>
                        <w:right w:val="none" w:sz="0" w:space="0" w:color="auto"/>
                      </w:divBdr>
                      <w:divsChild>
                        <w:div w:id="2040159810">
                          <w:marLeft w:val="0"/>
                          <w:marRight w:val="0"/>
                          <w:marTop w:val="240"/>
                          <w:marBottom w:val="240"/>
                          <w:divBdr>
                            <w:top w:val="none" w:sz="0" w:space="0" w:color="auto"/>
                            <w:left w:val="none" w:sz="0" w:space="0" w:color="auto"/>
                            <w:bottom w:val="none" w:sz="0" w:space="0" w:color="auto"/>
                            <w:right w:val="none" w:sz="0" w:space="0" w:color="auto"/>
                          </w:divBdr>
                          <w:divsChild>
                            <w:div w:id="74981808">
                              <w:marLeft w:val="0"/>
                              <w:marRight w:val="0"/>
                              <w:marTop w:val="0"/>
                              <w:marBottom w:val="0"/>
                              <w:divBdr>
                                <w:top w:val="none" w:sz="0" w:space="0" w:color="auto"/>
                                <w:left w:val="none" w:sz="0" w:space="0" w:color="auto"/>
                                <w:bottom w:val="none" w:sz="0" w:space="0" w:color="auto"/>
                                <w:right w:val="none" w:sz="0" w:space="0" w:color="auto"/>
                              </w:divBdr>
                              <w:divsChild>
                                <w:div w:id="1513835989">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0653947">
      <w:bodyDiv w:val="1"/>
      <w:marLeft w:val="0"/>
      <w:marRight w:val="0"/>
      <w:marTop w:val="0"/>
      <w:marBottom w:val="0"/>
      <w:divBdr>
        <w:top w:val="none" w:sz="0" w:space="0" w:color="auto"/>
        <w:left w:val="none" w:sz="0" w:space="0" w:color="auto"/>
        <w:bottom w:val="none" w:sz="0" w:space="0" w:color="auto"/>
        <w:right w:val="none" w:sz="0" w:space="0" w:color="auto"/>
      </w:divBdr>
    </w:div>
    <w:div w:id="1168128895">
      <w:bodyDiv w:val="1"/>
      <w:marLeft w:val="0"/>
      <w:marRight w:val="0"/>
      <w:marTop w:val="0"/>
      <w:marBottom w:val="0"/>
      <w:divBdr>
        <w:top w:val="none" w:sz="0" w:space="0" w:color="auto"/>
        <w:left w:val="none" w:sz="0" w:space="0" w:color="auto"/>
        <w:bottom w:val="none" w:sz="0" w:space="0" w:color="auto"/>
        <w:right w:val="none" w:sz="0" w:space="0" w:color="auto"/>
      </w:divBdr>
      <w:divsChild>
        <w:div w:id="1633249449">
          <w:marLeft w:val="0"/>
          <w:marRight w:val="0"/>
          <w:marTop w:val="0"/>
          <w:marBottom w:val="0"/>
          <w:divBdr>
            <w:top w:val="none" w:sz="0" w:space="0" w:color="auto"/>
            <w:left w:val="none" w:sz="0" w:space="0" w:color="auto"/>
            <w:bottom w:val="none" w:sz="0" w:space="0" w:color="auto"/>
            <w:right w:val="none" w:sz="0" w:space="0" w:color="auto"/>
          </w:divBdr>
          <w:divsChild>
            <w:div w:id="662898391">
              <w:marLeft w:val="0"/>
              <w:marRight w:val="0"/>
              <w:marTop w:val="0"/>
              <w:marBottom w:val="0"/>
              <w:divBdr>
                <w:top w:val="none" w:sz="0" w:space="0" w:color="auto"/>
                <w:left w:val="none" w:sz="0" w:space="0" w:color="auto"/>
                <w:bottom w:val="none" w:sz="0" w:space="0" w:color="auto"/>
                <w:right w:val="none" w:sz="0" w:space="0" w:color="auto"/>
              </w:divBdr>
              <w:divsChild>
                <w:div w:id="490828198">
                  <w:marLeft w:val="0"/>
                  <w:marRight w:val="0"/>
                  <w:marTop w:val="0"/>
                  <w:marBottom w:val="0"/>
                  <w:divBdr>
                    <w:top w:val="none" w:sz="0" w:space="0" w:color="auto"/>
                    <w:left w:val="none" w:sz="0" w:space="0" w:color="auto"/>
                    <w:bottom w:val="none" w:sz="0" w:space="0" w:color="auto"/>
                    <w:right w:val="none" w:sz="0" w:space="0" w:color="auto"/>
                  </w:divBdr>
                  <w:divsChild>
                    <w:div w:id="988943105">
                      <w:marLeft w:val="0"/>
                      <w:marRight w:val="0"/>
                      <w:marTop w:val="0"/>
                      <w:marBottom w:val="0"/>
                      <w:divBdr>
                        <w:top w:val="none" w:sz="0" w:space="0" w:color="auto"/>
                        <w:left w:val="none" w:sz="0" w:space="0" w:color="auto"/>
                        <w:bottom w:val="none" w:sz="0" w:space="0" w:color="auto"/>
                        <w:right w:val="none" w:sz="0" w:space="0" w:color="auto"/>
                      </w:divBdr>
                      <w:divsChild>
                        <w:div w:id="739903974">
                          <w:marLeft w:val="0"/>
                          <w:marRight w:val="0"/>
                          <w:marTop w:val="0"/>
                          <w:marBottom w:val="0"/>
                          <w:divBdr>
                            <w:top w:val="none" w:sz="0" w:space="0" w:color="auto"/>
                            <w:left w:val="none" w:sz="0" w:space="0" w:color="auto"/>
                            <w:bottom w:val="none" w:sz="0" w:space="0" w:color="auto"/>
                            <w:right w:val="none" w:sz="0" w:space="0" w:color="auto"/>
                          </w:divBdr>
                          <w:divsChild>
                            <w:div w:id="1040133584">
                              <w:marLeft w:val="0"/>
                              <w:marRight w:val="0"/>
                              <w:marTop w:val="0"/>
                              <w:marBottom w:val="0"/>
                              <w:divBdr>
                                <w:top w:val="none" w:sz="0" w:space="0" w:color="auto"/>
                                <w:left w:val="none" w:sz="0" w:space="0" w:color="auto"/>
                                <w:bottom w:val="none" w:sz="0" w:space="0" w:color="auto"/>
                                <w:right w:val="none" w:sz="0" w:space="0" w:color="auto"/>
                              </w:divBdr>
                              <w:divsChild>
                                <w:div w:id="1947076660">
                                  <w:marLeft w:val="0"/>
                                  <w:marRight w:val="0"/>
                                  <w:marTop w:val="0"/>
                                  <w:marBottom w:val="0"/>
                                  <w:divBdr>
                                    <w:top w:val="none" w:sz="0" w:space="0" w:color="auto"/>
                                    <w:left w:val="none" w:sz="0" w:space="0" w:color="auto"/>
                                    <w:bottom w:val="none" w:sz="0" w:space="0" w:color="auto"/>
                                    <w:right w:val="none" w:sz="0" w:space="0" w:color="auto"/>
                                  </w:divBdr>
                                  <w:divsChild>
                                    <w:div w:id="147138069">
                                      <w:marLeft w:val="0"/>
                                      <w:marRight w:val="0"/>
                                      <w:marTop w:val="0"/>
                                      <w:marBottom w:val="0"/>
                                      <w:divBdr>
                                        <w:top w:val="none" w:sz="0" w:space="0" w:color="auto"/>
                                        <w:left w:val="none" w:sz="0" w:space="0" w:color="auto"/>
                                        <w:bottom w:val="none" w:sz="0" w:space="0" w:color="auto"/>
                                        <w:right w:val="none" w:sz="0" w:space="0" w:color="auto"/>
                                      </w:divBdr>
                                      <w:divsChild>
                                        <w:div w:id="2057463388">
                                          <w:marLeft w:val="0"/>
                                          <w:marRight w:val="0"/>
                                          <w:marTop w:val="0"/>
                                          <w:marBottom w:val="0"/>
                                          <w:divBdr>
                                            <w:top w:val="none" w:sz="0" w:space="0" w:color="auto"/>
                                            <w:left w:val="none" w:sz="0" w:space="0" w:color="auto"/>
                                            <w:bottom w:val="none" w:sz="0" w:space="0" w:color="auto"/>
                                            <w:right w:val="none" w:sz="0" w:space="0" w:color="auto"/>
                                          </w:divBdr>
                                          <w:divsChild>
                                            <w:div w:id="1068696062">
                                              <w:marLeft w:val="0"/>
                                              <w:marRight w:val="0"/>
                                              <w:marTop w:val="0"/>
                                              <w:marBottom w:val="0"/>
                                              <w:divBdr>
                                                <w:top w:val="none" w:sz="0" w:space="0" w:color="auto"/>
                                                <w:left w:val="none" w:sz="0" w:space="0" w:color="auto"/>
                                                <w:bottom w:val="none" w:sz="0" w:space="0" w:color="auto"/>
                                                <w:right w:val="none" w:sz="0" w:space="0" w:color="auto"/>
                                              </w:divBdr>
                                              <w:divsChild>
                                                <w:div w:id="911351742">
                                                  <w:marLeft w:val="0"/>
                                                  <w:marRight w:val="0"/>
                                                  <w:marTop w:val="0"/>
                                                  <w:marBottom w:val="0"/>
                                                  <w:divBdr>
                                                    <w:top w:val="none" w:sz="0" w:space="0" w:color="auto"/>
                                                    <w:left w:val="none" w:sz="0" w:space="0" w:color="auto"/>
                                                    <w:bottom w:val="none" w:sz="0" w:space="0" w:color="auto"/>
                                                    <w:right w:val="none" w:sz="0" w:space="0" w:color="auto"/>
                                                  </w:divBdr>
                                                  <w:divsChild>
                                                    <w:div w:id="1178160038">
                                                      <w:marLeft w:val="0"/>
                                                      <w:marRight w:val="0"/>
                                                      <w:marTop w:val="0"/>
                                                      <w:marBottom w:val="0"/>
                                                      <w:divBdr>
                                                        <w:top w:val="none" w:sz="0" w:space="0" w:color="auto"/>
                                                        <w:left w:val="none" w:sz="0" w:space="0" w:color="auto"/>
                                                        <w:bottom w:val="none" w:sz="0" w:space="0" w:color="auto"/>
                                                        <w:right w:val="none" w:sz="0" w:space="0" w:color="auto"/>
                                                      </w:divBdr>
                                                      <w:divsChild>
                                                        <w:div w:id="368455498">
                                                          <w:marLeft w:val="0"/>
                                                          <w:marRight w:val="0"/>
                                                          <w:marTop w:val="0"/>
                                                          <w:marBottom w:val="0"/>
                                                          <w:divBdr>
                                                            <w:top w:val="none" w:sz="0" w:space="0" w:color="auto"/>
                                                            <w:left w:val="none" w:sz="0" w:space="0" w:color="auto"/>
                                                            <w:bottom w:val="none" w:sz="0" w:space="0" w:color="auto"/>
                                                            <w:right w:val="none" w:sz="0" w:space="0" w:color="auto"/>
                                                          </w:divBdr>
                                                          <w:divsChild>
                                                            <w:div w:id="605119622">
                                                              <w:marLeft w:val="0"/>
                                                              <w:marRight w:val="0"/>
                                                              <w:marTop w:val="0"/>
                                                              <w:marBottom w:val="0"/>
                                                              <w:divBdr>
                                                                <w:top w:val="none" w:sz="0" w:space="0" w:color="auto"/>
                                                                <w:left w:val="none" w:sz="0" w:space="0" w:color="auto"/>
                                                                <w:bottom w:val="none" w:sz="0" w:space="0" w:color="auto"/>
                                                                <w:right w:val="none" w:sz="0" w:space="0" w:color="auto"/>
                                                              </w:divBdr>
                                                              <w:divsChild>
                                                                <w:div w:id="1261334713">
                                                                  <w:marLeft w:val="0"/>
                                                                  <w:marRight w:val="0"/>
                                                                  <w:marTop w:val="0"/>
                                                                  <w:marBottom w:val="0"/>
                                                                  <w:divBdr>
                                                                    <w:top w:val="none" w:sz="0" w:space="0" w:color="auto"/>
                                                                    <w:left w:val="none" w:sz="0" w:space="0" w:color="auto"/>
                                                                    <w:bottom w:val="none" w:sz="0" w:space="0" w:color="auto"/>
                                                                    <w:right w:val="none" w:sz="0" w:space="0" w:color="auto"/>
                                                                  </w:divBdr>
                                                                  <w:divsChild>
                                                                    <w:div w:id="1864318839">
                                                                      <w:marLeft w:val="0"/>
                                                                      <w:marRight w:val="0"/>
                                                                      <w:marTop w:val="0"/>
                                                                      <w:marBottom w:val="0"/>
                                                                      <w:divBdr>
                                                                        <w:top w:val="none" w:sz="0" w:space="0" w:color="auto"/>
                                                                        <w:left w:val="none" w:sz="0" w:space="0" w:color="auto"/>
                                                                        <w:bottom w:val="none" w:sz="0" w:space="0" w:color="auto"/>
                                                                        <w:right w:val="none" w:sz="0" w:space="0" w:color="auto"/>
                                                                      </w:divBdr>
                                                                      <w:divsChild>
                                                                        <w:div w:id="669522371">
                                                                          <w:marLeft w:val="0"/>
                                                                          <w:marRight w:val="0"/>
                                                                          <w:marTop w:val="0"/>
                                                                          <w:marBottom w:val="0"/>
                                                                          <w:divBdr>
                                                                            <w:top w:val="none" w:sz="0" w:space="0" w:color="auto"/>
                                                                            <w:left w:val="none" w:sz="0" w:space="0" w:color="auto"/>
                                                                            <w:bottom w:val="none" w:sz="0" w:space="0" w:color="auto"/>
                                                                            <w:right w:val="none" w:sz="0" w:space="0" w:color="auto"/>
                                                                          </w:divBdr>
                                                                          <w:divsChild>
                                                                            <w:div w:id="1174959253">
                                                                              <w:marLeft w:val="0"/>
                                                                              <w:marRight w:val="0"/>
                                                                              <w:marTop w:val="0"/>
                                                                              <w:marBottom w:val="0"/>
                                                                              <w:divBdr>
                                                                                <w:top w:val="none" w:sz="0" w:space="0" w:color="auto"/>
                                                                                <w:left w:val="none" w:sz="0" w:space="0" w:color="auto"/>
                                                                                <w:bottom w:val="none" w:sz="0" w:space="0" w:color="auto"/>
                                                                                <w:right w:val="none" w:sz="0" w:space="0" w:color="auto"/>
                                                                              </w:divBdr>
                                                                              <w:divsChild>
                                                                                <w:div w:id="877819844">
                                                                                  <w:marLeft w:val="0"/>
                                                                                  <w:marRight w:val="0"/>
                                                                                  <w:marTop w:val="0"/>
                                                                                  <w:marBottom w:val="0"/>
                                                                                  <w:divBdr>
                                                                                    <w:top w:val="none" w:sz="0" w:space="0" w:color="auto"/>
                                                                                    <w:left w:val="none" w:sz="0" w:space="0" w:color="auto"/>
                                                                                    <w:bottom w:val="none" w:sz="0" w:space="0" w:color="auto"/>
                                                                                    <w:right w:val="none" w:sz="0" w:space="0" w:color="auto"/>
                                                                                  </w:divBdr>
                                                                                  <w:divsChild>
                                                                                    <w:div w:id="997422923">
                                                                                      <w:marLeft w:val="0"/>
                                                                                      <w:marRight w:val="0"/>
                                                                                      <w:marTop w:val="0"/>
                                                                                      <w:marBottom w:val="0"/>
                                                                                      <w:divBdr>
                                                                                        <w:top w:val="none" w:sz="0" w:space="0" w:color="auto"/>
                                                                                        <w:left w:val="none" w:sz="0" w:space="0" w:color="auto"/>
                                                                                        <w:bottom w:val="none" w:sz="0" w:space="0" w:color="auto"/>
                                                                                        <w:right w:val="none" w:sz="0" w:space="0" w:color="auto"/>
                                                                                      </w:divBdr>
                                                                                      <w:divsChild>
                                                                                        <w:div w:id="133106667">
                                                                                          <w:marLeft w:val="0"/>
                                                                                          <w:marRight w:val="0"/>
                                                                                          <w:marTop w:val="0"/>
                                                                                          <w:marBottom w:val="0"/>
                                                                                          <w:divBdr>
                                                                                            <w:top w:val="none" w:sz="0" w:space="0" w:color="auto"/>
                                                                                            <w:left w:val="none" w:sz="0" w:space="0" w:color="auto"/>
                                                                                            <w:bottom w:val="none" w:sz="0" w:space="0" w:color="auto"/>
                                                                                            <w:right w:val="none" w:sz="0" w:space="0" w:color="auto"/>
                                                                                          </w:divBdr>
                                                                                          <w:divsChild>
                                                                                            <w:div w:id="82223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3033311">
      <w:bodyDiv w:val="1"/>
      <w:marLeft w:val="0"/>
      <w:marRight w:val="0"/>
      <w:marTop w:val="0"/>
      <w:marBottom w:val="0"/>
      <w:divBdr>
        <w:top w:val="none" w:sz="0" w:space="0" w:color="auto"/>
        <w:left w:val="none" w:sz="0" w:space="0" w:color="auto"/>
        <w:bottom w:val="none" w:sz="0" w:space="0" w:color="auto"/>
        <w:right w:val="none" w:sz="0" w:space="0" w:color="auto"/>
      </w:divBdr>
      <w:divsChild>
        <w:div w:id="700205667">
          <w:marLeft w:val="0"/>
          <w:marRight w:val="0"/>
          <w:marTop w:val="0"/>
          <w:marBottom w:val="0"/>
          <w:divBdr>
            <w:top w:val="none" w:sz="0" w:space="0" w:color="auto"/>
            <w:left w:val="none" w:sz="0" w:space="0" w:color="auto"/>
            <w:bottom w:val="none" w:sz="0" w:space="0" w:color="auto"/>
            <w:right w:val="none" w:sz="0" w:space="0" w:color="auto"/>
          </w:divBdr>
          <w:divsChild>
            <w:div w:id="1111051474">
              <w:marLeft w:val="0"/>
              <w:marRight w:val="0"/>
              <w:marTop w:val="0"/>
              <w:marBottom w:val="0"/>
              <w:divBdr>
                <w:top w:val="none" w:sz="0" w:space="0" w:color="auto"/>
                <w:left w:val="none" w:sz="0" w:space="0" w:color="auto"/>
                <w:bottom w:val="none" w:sz="0" w:space="0" w:color="auto"/>
                <w:right w:val="none" w:sz="0" w:space="0" w:color="auto"/>
              </w:divBdr>
              <w:divsChild>
                <w:div w:id="84374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406505">
      <w:bodyDiv w:val="1"/>
      <w:marLeft w:val="0"/>
      <w:marRight w:val="0"/>
      <w:marTop w:val="0"/>
      <w:marBottom w:val="0"/>
      <w:divBdr>
        <w:top w:val="none" w:sz="0" w:space="0" w:color="auto"/>
        <w:left w:val="none" w:sz="0" w:space="0" w:color="auto"/>
        <w:bottom w:val="none" w:sz="0" w:space="0" w:color="auto"/>
        <w:right w:val="none" w:sz="0" w:space="0" w:color="auto"/>
      </w:divBdr>
      <w:divsChild>
        <w:div w:id="1161047252">
          <w:marLeft w:val="0"/>
          <w:marRight w:val="0"/>
          <w:marTop w:val="0"/>
          <w:marBottom w:val="0"/>
          <w:divBdr>
            <w:top w:val="none" w:sz="0" w:space="0" w:color="auto"/>
            <w:left w:val="none" w:sz="0" w:space="0" w:color="auto"/>
            <w:bottom w:val="none" w:sz="0" w:space="0" w:color="auto"/>
            <w:right w:val="none" w:sz="0" w:space="0" w:color="auto"/>
          </w:divBdr>
          <w:divsChild>
            <w:div w:id="414863671">
              <w:marLeft w:val="0"/>
              <w:marRight w:val="0"/>
              <w:marTop w:val="315"/>
              <w:marBottom w:val="0"/>
              <w:divBdr>
                <w:top w:val="none" w:sz="0" w:space="0" w:color="auto"/>
                <w:left w:val="none" w:sz="0" w:space="0" w:color="auto"/>
                <w:bottom w:val="none" w:sz="0" w:space="0" w:color="auto"/>
                <w:right w:val="none" w:sz="0" w:space="0" w:color="auto"/>
              </w:divBdr>
              <w:divsChild>
                <w:div w:id="1520658980">
                  <w:marLeft w:val="0"/>
                  <w:marRight w:val="0"/>
                  <w:marTop w:val="0"/>
                  <w:marBottom w:val="0"/>
                  <w:divBdr>
                    <w:top w:val="none" w:sz="0" w:space="0" w:color="auto"/>
                    <w:left w:val="none" w:sz="0" w:space="0" w:color="auto"/>
                    <w:bottom w:val="none" w:sz="0" w:space="0" w:color="auto"/>
                    <w:right w:val="none" w:sz="0" w:space="0" w:color="auto"/>
                  </w:divBdr>
                  <w:divsChild>
                    <w:div w:id="280378174">
                      <w:marLeft w:val="2460"/>
                      <w:marRight w:val="0"/>
                      <w:marTop w:val="0"/>
                      <w:marBottom w:val="0"/>
                      <w:divBdr>
                        <w:top w:val="none" w:sz="0" w:space="0" w:color="auto"/>
                        <w:left w:val="none" w:sz="0" w:space="0" w:color="auto"/>
                        <w:bottom w:val="none" w:sz="0" w:space="0" w:color="auto"/>
                        <w:right w:val="none" w:sz="0" w:space="0" w:color="auto"/>
                      </w:divBdr>
                      <w:divsChild>
                        <w:div w:id="1720086863">
                          <w:marLeft w:val="0"/>
                          <w:marRight w:val="0"/>
                          <w:marTop w:val="240"/>
                          <w:marBottom w:val="240"/>
                          <w:divBdr>
                            <w:top w:val="none" w:sz="0" w:space="0" w:color="auto"/>
                            <w:left w:val="none" w:sz="0" w:space="0" w:color="auto"/>
                            <w:bottom w:val="none" w:sz="0" w:space="0" w:color="auto"/>
                            <w:right w:val="none" w:sz="0" w:space="0" w:color="auto"/>
                          </w:divBdr>
                          <w:divsChild>
                            <w:div w:id="1997108004">
                              <w:marLeft w:val="0"/>
                              <w:marRight w:val="0"/>
                              <w:marTop w:val="0"/>
                              <w:marBottom w:val="0"/>
                              <w:divBdr>
                                <w:top w:val="none" w:sz="0" w:space="0" w:color="auto"/>
                                <w:left w:val="none" w:sz="0" w:space="0" w:color="auto"/>
                                <w:bottom w:val="none" w:sz="0" w:space="0" w:color="auto"/>
                                <w:right w:val="none" w:sz="0" w:space="0" w:color="auto"/>
                              </w:divBdr>
                              <w:divsChild>
                                <w:div w:id="68243672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8979527">
      <w:bodyDiv w:val="1"/>
      <w:marLeft w:val="0"/>
      <w:marRight w:val="0"/>
      <w:marTop w:val="0"/>
      <w:marBottom w:val="0"/>
      <w:divBdr>
        <w:top w:val="none" w:sz="0" w:space="0" w:color="auto"/>
        <w:left w:val="none" w:sz="0" w:space="0" w:color="auto"/>
        <w:bottom w:val="none" w:sz="0" w:space="0" w:color="auto"/>
        <w:right w:val="none" w:sz="0" w:space="0" w:color="auto"/>
      </w:divBdr>
      <w:divsChild>
        <w:div w:id="858737571">
          <w:marLeft w:val="0"/>
          <w:marRight w:val="0"/>
          <w:marTop w:val="0"/>
          <w:marBottom w:val="0"/>
          <w:divBdr>
            <w:top w:val="none" w:sz="0" w:space="0" w:color="auto"/>
            <w:left w:val="none" w:sz="0" w:space="0" w:color="auto"/>
            <w:bottom w:val="none" w:sz="0" w:space="0" w:color="auto"/>
            <w:right w:val="none" w:sz="0" w:space="0" w:color="auto"/>
          </w:divBdr>
          <w:divsChild>
            <w:div w:id="2083984827">
              <w:marLeft w:val="0"/>
              <w:marRight w:val="0"/>
              <w:marTop w:val="0"/>
              <w:marBottom w:val="0"/>
              <w:divBdr>
                <w:top w:val="none" w:sz="0" w:space="0" w:color="auto"/>
                <w:left w:val="none" w:sz="0" w:space="0" w:color="auto"/>
                <w:bottom w:val="none" w:sz="0" w:space="0" w:color="auto"/>
                <w:right w:val="none" w:sz="0" w:space="0" w:color="auto"/>
              </w:divBdr>
              <w:divsChild>
                <w:div w:id="1193109394">
                  <w:marLeft w:val="0"/>
                  <w:marRight w:val="0"/>
                  <w:marTop w:val="0"/>
                  <w:marBottom w:val="0"/>
                  <w:divBdr>
                    <w:top w:val="none" w:sz="0" w:space="0" w:color="auto"/>
                    <w:left w:val="none" w:sz="0" w:space="0" w:color="auto"/>
                    <w:bottom w:val="none" w:sz="0" w:space="0" w:color="auto"/>
                    <w:right w:val="none" w:sz="0" w:space="0" w:color="auto"/>
                  </w:divBdr>
                  <w:divsChild>
                    <w:div w:id="1703243419">
                      <w:marLeft w:val="0"/>
                      <w:marRight w:val="0"/>
                      <w:marTop w:val="0"/>
                      <w:marBottom w:val="0"/>
                      <w:divBdr>
                        <w:top w:val="none" w:sz="0" w:space="0" w:color="auto"/>
                        <w:left w:val="none" w:sz="0" w:space="0" w:color="auto"/>
                        <w:bottom w:val="none" w:sz="0" w:space="0" w:color="auto"/>
                        <w:right w:val="none" w:sz="0" w:space="0" w:color="auto"/>
                      </w:divBdr>
                      <w:divsChild>
                        <w:div w:id="618025272">
                          <w:marLeft w:val="0"/>
                          <w:marRight w:val="0"/>
                          <w:marTop w:val="0"/>
                          <w:marBottom w:val="0"/>
                          <w:divBdr>
                            <w:top w:val="none" w:sz="0" w:space="0" w:color="auto"/>
                            <w:left w:val="none" w:sz="0" w:space="0" w:color="auto"/>
                            <w:bottom w:val="none" w:sz="0" w:space="0" w:color="auto"/>
                            <w:right w:val="none" w:sz="0" w:space="0" w:color="auto"/>
                          </w:divBdr>
                          <w:divsChild>
                            <w:div w:id="393159049">
                              <w:marLeft w:val="0"/>
                              <w:marRight w:val="0"/>
                              <w:marTop w:val="0"/>
                              <w:marBottom w:val="0"/>
                              <w:divBdr>
                                <w:top w:val="none" w:sz="0" w:space="0" w:color="auto"/>
                                <w:left w:val="none" w:sz="0" w:space="0" w:color="auto"/>
                                <w:bottom w:val="none" w:sz="0" w:space="0" w:color="auto"/>
                                <w:right w:val="none" w:sz="0" w:space="0" w:color="auto"/>
                              </w:divBdr>
                              <w:divsChild>
                                <w:div w:id="2111467328">
                                  <w:marLeft w:val="0"/>
                                  <w:marRight w:val="0"/>
                                  <w:marTop w:val="0"/>
                                  <w:marBottom w:val="0"/>
                                  <w:divBdr>
                                    <w:top w:val="none" w:sz="0" w:space="0" w:color="auto"/>
                                    <w:left w:val="none" w:sz="0" w:space="0" w:color="auto"/>
                                    <w:bottom w:val="none" w:sz="0" w:space="0" w:color="auto"/>
                                    <w:right w:val="none" w:sz="0" w:space="0" w:color="auto"/>
                                  </w:divBdr>
                                  <w:divsChild>
                                    <w:div w:id="2135055780">
                                      <w:marLeft w:val="0"/>
                                      <w:marRight w:val="0"/>
                                      <w:marTop w:val="0"/>
                                      <w:marBottom w:val="0"/>
                                      <w:divBdr>
                                        <w:top w:val="none" w:sz="0" w:space="0" w:color="auto"/>
                                        <w:left w:val="none" w:sz="0" w:space="0" w:color="auto"/>
                                        <w:bottom w:val="none" w:sz="0" w:space="0" w:color="auto"/>
                                        <w:right w:val="none" w:sz="0" w:space="0" w:color="auto"/>
                                      </w:divBdr>
                                      <w:divsChild>
                                        <w:div w:id="1524585441">
                                          <w:marLeft w:val="0"/>
                                          <w:marRight w:val="0"/>
                                          <w:marTop w:val="0"/>
                                          <w:marBottom w:val="0"/>
                                          <w:divBdr>
                                            <w:top w:val="none" w:sz="0" w:space="0" w:color="auto"/>
                                            <w:left w:val="none" w:sz="0" w:space="0" w:color="auto"/>
                                            <w:bottom w:val="none" w:sz="0" w:space="0" w:color="auto"/>
                                            <w:right w:val="none" w:sz="0" w:space="0" w:color="auto"/>
                                          </w:divBdr>
                                          <w:divsChild>
                                            <w:div w:id="1315602383">
                                              <w:marLeft w:val="0"/>
                                              <w:marRight w:val="0"/>
                                              <w:marTop w:val="0"/>
                                              <w:marBottom w:val="0"/>
                                              <w:divBdr>
                                                <w:top w:val="none" w:sz="0" w:space="0" w:color="auto"/>
                                                <w:left w:val="none" w:sz="0" w:space="0" w:color="auto"/>
                                                <w:bottom w:val="none" w:sz="0" w:space="0" w:color="auto"/>
                                                <w:right w:val="none" w:sz="0" w:space="0" w:color="auto"/>
                                              </w:divBdr>
                                              <w:divsChild>
                                                <w:div w:id="1216311543">
                                                  <w:marLeft w:val="0"/>
                                                  <w:marRight w:val="0"/>
                                                  <w:marTop w:val="0"/>
                                                  <w:marBottom w:val="0"/>
                                                  <w:divBdr>
                                                    <w:top w:val="none" w:sz="0" w:space="0" w:color="auto"/>
                                                    <w:left w:val="none" w:sz="0" w:space="0" w:color="auto"/>
                                                    <w:bottom w:val="none" w:sz="0" w:space="0" w:color="auto"/>
                                                    <w:right w:val="none" w:sz="0" w:space="0" w:color="auto"/>
                                                  </w:divBdr>
                                                  <w:divsChild>
                                                    <w:div w:id="41046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4795561">
      <w:bodyDiv w:val="1"/>
      <w:marLeft w:val="0"/>
      <w:marRight w:val="0"/>
      <w:marTop w:val="0"/>
      <w:marBottom w:val="0"/>
      <w:divBdr>
        <w:top w:val="none" w:sz="0" w:space="0" w:color="auto"/>
        <w:left w:val="none" w:sz="0" w:space="0" w:color="auto"/>
        <w:bottom w:val="none" w:sz="0" w:space="0" w:color="auto"/>
        <w:right w:val="none" w:sz="0" w:space="0" w:color="auto"/>
      </w:divBdr>
      <w:divsChild>
        <w:div w:id="1895964836">
          <w:marLeft w:val="0"/>
          <w:marRight w:val="0"/>
          <w:marTop w:val="0"/>
          <w:marBottom w:val="0"/>
          <w:divBdr>
            <w:top w:val="none" w:sz="0" w:space="0" w:color="auto"/>
            <w:left w:val="none" w:sz="0" w:space="0" w:color="auto"/>
            <w:bottom w:val="none" w:sz="0" w:space="0" w:color="auto"/>
            <w:right w:val="none" w:sz="0" w:space="0" w:color="auto"/>
          </w:divBdr>
          <w:divsChild>
            <w:div w:id="803734771">
              <w:marLeft w:val="0"/>
              <w:marRight w:val="0"/>
              <w:marTop w:val="0"/>
              <w:marBottom w:val="0"/>
              <w:divBdr>
                <w:top w:val="none" w:sz="0" w:space="0" w:color="auto"/>
                <w:left w:val="none" w:sz="0" w:space="0" w:color="auto"/>
                <w:bottom w:val="none" w:sz="0" w:space="0" w:color="auto"/>
                <w:right w:val="none" w:sz="0" w:space="0" w:color="auto"/>
              </w:divBdr>
              <w:divsChild>
                <w:div w:id="16714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548133">
      <w:bodyDiv w:val="1"/>
      <w:marLeft w:val="0"/>
      <w:marRight w:val="0"/>
      <w:marTop w:val="0"/>
      <w:marBottom w:val="0"/>
      <w:divBdr>
        <w:top w:val="none" w:sz="0" w:space="0" w:color="auto"/>
        <w:left w:val="none" w:sz="0" w:space="0" w:color="auto"/>
        <w:bottom w:val="none" w:sz="0" w:space="0" w:color="auto"/>
        <w:right w:val="none" w:sz="0" w:space="0" w:color="auto"/>
      </w:divBdr>
      <w:divsChild>
        <w:div w:id="1555967825">
          <w:marLeft w:val="0"/>
          <w:marRight w:val="0"/>
          <w:marTop w:val="0"/>
          <w:marBottom w:val="0"/>
          <w:divBdr>
            <w:top w:val="none" w:sz="0" w:space="0" w:color="auto"/>
            <w:left w:val="none" w:sz="0" w:space="0" w:color="auto"/>
            <w:bottom w:val="none" w:sz="0" w:space="0" w:color="auto"/>
            <w:right w:val="none" w:sz="0" w:space="0" w:color="auto"/>
          </w:divBdr>
          <w:divsChild>
            <w:div w:id="2035229260">
              <w:marLeft w:val="0"/>
              <w:marRight w:val="0"/>
              <w:marTop w:val="0"/>
              <w:marBottom w:val="0"/>
              <w:divBdr>
                <w:top w:val="none" w:sz="0" w:space="0" w:color="auto"/>
                <w:left w:val="none" w:sz="0" w:space="0" w:color="auto"/>
                <w:bottom w:val="none" w:sz="0" w:space="0" w:color="auto"/>
                <w:right w:val="none" w:sz="0" w:space="0" w:color="auto"/>
              </w:divBdr>
              <w:divsChild>
                <w:div w:id="177786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923875">
      <w:bodyDiv w:val="1"/>
      <w:marLeft w:val="0"/>
      <w:marRight w:val="0"/>
      <w:marTop w:val="0"/>
      <w:marBottom w:val="0"/>
      <w:divBdr>
        <w:top w:val="none" w:sz="0" w:space="0" w:color="auto"/>
        <w:left w:val="none" w:sz="0" w:space="0" w:color="auto"/>
        <w:bottom w:val="none" w:sz="0" w:space="0" w:color="auto"/>
        <w:right w:val="none" w:sz="0" w:space="0" w:color="auto"/>
      </w:divBdr>
      <w:divsChild>
        <w:div w:id="1933123181">
          <w:marLeft w:val="0"/>
          <w:marRight w:val="0"/>
          <w:marTop w:val="0"/>
          <w:marBottom w:val="0"/>
          <w:divBdr>
            <w:top w:val="none" w:sz="0" w:space="0" w:color="auto"/>
            <w:left w:val="none" w:sz="0" w:space="0" w:color="auto"/>
            <w:bottom w:val="none" w:sz="0" w:space="0" w:color="auto"/>
            <w:right w:val="none" w:sz="0" w:space="0" w:color="auto"/>
          </w:divBdr>
          <w:divsChild>
            <w:div w:id="1830637416">
              <w:marLeft w:val="0"/>
              <w:marRight w:val="0"/>
              <w:marTop w:val="315"/>
              <w:marBottom w:val="0"/>
              <w:divBdr>
                <w:top w:val="none" w:sz="0" w:space="0" w:color="auto"/>
                <w:left w:val="none" w:sz="0" w:space="0" w:color="auto"/>
                <w:bottom w:val="none" w:sz="0" w:space="0" w:color="auto"/>
                <w:right w:val="none" w:sz="0" w:space="0" w:color="auto"/>
              </w:divBdr>
              <w:divsChild>
                <w:div w:id="309748465">
                  <w:marLeft w:val="0"/>
                  <w:marRight w:val="0"/>
                  <w:marTop w:val="0"/>
                  <w:marBottom w:val="0"/>
                  <w:divBdr>
                    <w:top w:val="none" w:sz="0" w:space="0" w:color="auto"/>
                    <w:left w:val="none" w:sz="0" w:space="0" w:color="auto"/>
                    <w:bottom w:val="none" w:sz="0" w:space="0" w:color="auto"/>
                    <w:right w:val="none" w:sz="0" w:space="0" w:color="auto"/>
                  </w:divBdr>
                  <w:divsChild>
                    <w:div w:id="121730657">
                      <w:marLeft w:val="3180"/>
                      <w:marRight w:val="0"/>
                      <w:marTop w:val="0"/>
                      <w:marBottom w:val="0"/>
                      <w:divBdr>
                        <w:top w:val="none" w:sz="0" w:space="0" w:color="auto"/>
                        <w:left w:val="none" w:sz="0" w:space="0" w:color="auto"/>
                        <w:bottom w:val="none" w:sz="0" w:space="0" w:color="auto"/>
                        <w:right w:val="none" w:sz="0" w:space="0" w:color="auto"/>
                      </w:divBdr>
                      <w:divsChild>
                        <w:div w:id="337005303">
                          <w:marLeft w:val="0"/>
                          <w:marRight w:val="0"/>
                          <w:marTop w:val="240"/>
                          <w:marBottom w:val="240"/>
                          <w:divBdr>
                            <w:top w:val="none" w:sz="0" w:space="0" w:color="auto"/>
                            <w:left w:val="none" w:sz="0" w:space="0" w:color="auto"/>
                            <w:bottom w:val="none" w:sz="0" w:space="0" w:color="auto"/>
                            <w:right w:val="none" w:sz="0" w:space="0" w:color="auto"/>
                          </w:divBdr>
                          <w:divsChild>
                            <w:div w:id="108624301">
                              <w:marLeft w:val="0"/>
                              <w:marRight w:val="0"/>
                              <w:marTop w:val="0"/>
                              <w:marBottom w:val="0"/>
                              <w:divBdr>
                                <w:top w:val="none" w:sz="0" w:space="0" w:color="auto"/>
                                <w:left w:val="none" w:sz="0" w:space="0" w:color="auto"/>
                                <w:bottom w:val="none" w:sz="0" w:space="0" w:color="auto"/>
                                <w:right w:val="none" w:sz="0" w:space="0" w:color="auto"/>
                              </w:divBdr>
                              <w:divsChild>
                                <w:div w:id="995497318">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0402660">
      <w:bodyDiv w:val="1"/>
      <w:marLeft w:val="0"/>
      <w:marRight w:val="0"/>
      <w:marTop w:val="0"/>
      <w:marBottom w:val="0"/>
      <w:divBdr>
        <w:top w:val="none" w:sz="0" w:space="0" w:color="auto"/>
        <w:left w:val="none" w:sz="0" w:space="0" w:color="auto"/>
        <w:bottom w:val="none" w:sz="0" w:space="0" w:color="auto"/>
        <w:right w:val="none" w:sz="0" w:space="0" w:color="auto"/>
      </w:divBdr>
    </w:div>
    <w:div w:id="1344548143">
      <w:bodyDiv w:val="1"/>
      <w:marLeft w:val="0"/>
      <w:marRight w:val="0"/>
      <w:marTop w:val="0"/>
      <w:marBottom w:val="0"/>
      <w:divBdr>
        <w:top w:val="none" w:sz="0" w:space="0" w:color="auto"/>
        <w:left w:val="none" w:sz="0" w:space="0" w:color="auto"/>
        <w:bottom w:val="none" w:sz="0" w:space="0" w:color="auto"/>
        <w:right w:val="none" w:sz="0" w:space="0" w:color="auto"/>
      </w:divBdr>
    </w:div>
    <w:div w:id="1352105484">
      <w:bodyDiv w:val="1"/>
      <w:marLeft w:val="0"/>
      <w:marRight w:val="0"/>
      <w:marTop w:val="0"/>
      <w:marBottom w:val="0"/>
      <w:divBdr>
        <w:top w:val="none" w:sz="0" w:space="0" w:color="auto"/>
        <w:left w:val="none" w:sz="0" w:space="0" w:color="auto"/>
        <w:bottom w:val="none" w:sz="0" w:space="0" w:color="auto"/>
        <w:right w:val="none" w:sz="0" w:space="0" w:color="auto"/>
      </w:divBdr>
    </w:div>
    <w:div w:id="1359890300">
      <w:bodyDiv w:val="1"/>
      <w:marLeft w:val="0"/>
      <w:marRight w:val="0"/>
      <w:marTop w:val="0"/>
      <w:marBottom w:val="0"/>
      <w:divBdr>
        <w:top w:val="none" w:sz="0" w:space="0" w:color="auto"/>
        <w:left w:val="none" w:sz="0" w:space="0" w:color="auto"/>
        <w:bottom w:val="none" w:sz="0" w:space="0" w:color="auto"/>
        <w:right w:val="none" w:sz="0" w:space="0" w:color="auto"/>
      </w:divBdr>
      <w:divsChild>
        <w:div w:id="2117290612">
          <w:marLeft w:val="0"/>
          <w:marRight w:val="0"/>
          <w:marTop w:val="0"/>
          <w:marBottom w:val="0"/>
          <w:divBdr>
            <w:top w:val="none" w:sz="0" w:space="0" w:color="auto"/>
            <w:left w:val="none" w:sz="0" w:space="0" w:color="auto"/>
            <w:bottom w:val="none" w:sz="0" w:space="0" w:color="auto"/>
            <w:right w:val="none" w:sz="0" w:space="0" w:color="auto"/>
          </w:divBdr>
          <w:divsChild>
            <w:div w:id="1042707611">
              <w:marLeft w:val="0"/>
              <w:marRight w:val="0"/>
              <w:marTop w:val="0"/>
              <w:marBottom w:val="0"/>
              <w:divBdr>
                <w:top w:val="none" w:sz="0" w:space="0" w:color="auto"/>
                <w:left w:val="none" w:sz="0" w:space="0" w:color="auto"/>
                <w:bottom w:val="none" w:sz="0" w:space="0" w:color="auto"/>
                <w:right w:val="none" w:sz="0" w:space="0" w:color="auto"/>
              </w:divBdr>
              <w:divsChild>
                <w:div w:id="44246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785496">
      <w:bodyDiv w:val="1"/>
      <w:marLeft w:val="0"/>
      <w:marRight w:val="0"/>
      <w:marTop w:val="0"/>
      <w:marBottom w:val="0"/>
      <w:divBdr>
        <w:top w:val="none" w:sz="0" w:space="0" w:color="auto"/>
        <w:left w:val="none" w:sz="0" w:space="0" w:color="auto"/>
        <w:bottom w:val="none" w:sz="0" w:space="0" w:color="auto"/>
        <w:right w:val="none" w:sz="0" w:space="0" w:color="auto"/>
      </w:divBdr>
      <w:divsChild>
        <w:div w:id="1790783383">
          <w:marLeft w:val="0"/>
          <w:marRight w:val="0"/>
          <w:marTop w:val="0"/>
          <w:marBottom w:val="0"/>
          <w:divBdr>
            <w:top w:val="none" w:sz="0" w:space="0" w:color="auto"/>
            <w:left w:val="none" w:sz="0" w:space="0" w:color="auto"/>
            <w:bottom w:val="none" w:sz="0" w:space="0" w:color="auto"/>
            <w:right w:val="none" w:sz="0" w:space="0" w:color="auto"/>
          </w:divBdr>
          <w:divsChild>
            <w:div w:id="1574310459">
              <w:marLeft w:val="0"/>
              <w:marRight w:val="0"/>
              <w:marTop w:val="0"/>
              <w:marBottom w:val="0"/>
              <w:divBdr>
                <w:top w:val="none" w:sz="0" w:space="0" w:color="auto"/>
                <w:left w:val="none" w:sz="0" w:space="0" w:color="auto"/>
                <w:bottom w:val="none" w:sz="0" w:space="0" w:color="auto"/>
                <w:right w:val="none" w:sz="0" w:space="0" w:color="auto"/>
              </w:divBdr>
              <w:divsChild>
                <w:div w:id="152104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225496">
      <w:bodyDiv w:val="1"/>
      <w:marLeft w:val="0"/>
      <w:marRight w:val="0"/>
      <w:marTop w:val="0"/>
      <w:marBottom w:val="0"/>
      <w:divBdr>
        <w:top w:val="none" w:sz="0" w:space="0" w:color="auto"/>
        <w:left w:val="none" w:sz="0" w:space="0" w:color="auto"/>
        <w:bottom w:val="none" w:sz="0" w:space="0" w:color="auto"/>
        <w:right w:val="none" w:sz="0" w:space="0" w:color="auto"/>
      </w:divBdr>
    </w:div>
    <w:div w:id="1375620549">
      <w:bodyDiv w:val="1"/>
      <w:marLeft w:val="0"/>
      <w:marRight w:val="0"/>
      <w:marTop w:val="0"/>
      <w:marBottom w:val="0"/>
      <w:divBdr>
        <w:top w:val="none" w:sz="0" w:space="0" w:color="auto"/>
        <w:left w:val="none" w:sz="0" w:space="0" w:color="auto"/>
        <w:bottom w:val="none" w:sz="0" w:space="0" w:color="auto"/>
        <w:right w:val="none" w:sz="0" w:space="0" w:color="auto"/>
      </w:divBdr>
    </w:div>
    <w:div w:id="1381973603">
      <w:bodyDiv w:val="1"/>
      <w:marLeft w:val="0"/>
      <w:marRight w:val="0"/>
      <w:marTop w:val="0"/>
      <w:marBottom w:val="0"/>
      <w:divBdr>
        <w:top w:val="none" w:sz="0" w:space="0" w:color="auto"/>
        <w:left w:val="none" w:sz="0" w:space="0" w:color="auto"/>
        <w:bottom w:val="none" w:sz="0" w:space="0" w:color="auto"/>
        <w:right w:val="none" w:sz="0" w:space="0" w:color="auto"/>
      </w:divBdr>
    </w:div>
    <w:div w:id="1385256602">
      <w:bodyDiv w:val="1"/>
      <w:marLeft w:val="0"/>
      <w:marRight w:val="0"/>
      <w:marTop w:val="0"/>
      <w:marBottom w:val="0"/>
      <w:divBdr>
        <w:top w:val="none" w:sz="0" w:space="0" w:color="auto"/>
        <w:left w:val="none" w:sz="0" w:space="0" w:color="auto"/>
        <w:bottom w:val="none" w:sz="0" w:space="0" w:color="auto"/>
        <w:right w:val="none" w:sz="0" w:space="0" w:color="auto"/>
      </w:divBdr>
    </w:div>
    <w:div w:id="1385329113">
      <w:bodyDiv w:val="1"/>
      <w:marLeft w:val="0"/>
      <w:marRight w:val="0"/>
      <w:marTop w:val="0"/>
      <w:marBottom w:val="0"/>
      <w:divBdr>
        <w:top w:val="none" w:sz="0" w:space="0" w:color="auto"/>
        <w:left w:val="none" w:sz="0" w:space="0" w:color="auto"/>
        <w:bottom w:val="none" w:sz="0" w:space="0" w:color="auto"/>
        <w:right w:val="none" w:sz="0" w:space="0" w:color="auto"/>
      </w:divBdr>
    </w:div>
    <w:div w:id="1398284589">
      <w:bodyDiv w:val="1"/>
      <w:marLeft w:val="0"/>
      <w:marRight w:val="0"/>
      <w:marTop w:val="0"/>
      <w:marBottom w:val="0"/>
      <w:divBdr>
        <w:top w:val="none" w:sz="0" w:space="0" w:color="auto"/>
        <w:left w:val="none" w:sz="0" w:space="0" w:color="auto"/>
        <w:bottom w:val="none" w:sz="0" w:space="0" w:color="auto"/>
        <w:right w:val="none" w:sz="0" w:space="0" w:color="auto"/>
      </w:divBdr>
      <w:divsChild>
        <w:div w:id="1096705817">
          <w:marLeft w:val="0"/>
          <w:marRight w:val="0"/>
          <w:marTop w:val="0"/>
          <w:marBottom w:val="0"/>
          <w:divBdr>
            <w:top w:val="none" w:sz="0" w:space="0" w:color="auto"/>
            <w:left w:val="none" w:sz="0" w:space="0" w:color="auto"/>
            <w:bottom w:val="none" w:sz="0" w:space="0" w:color="auto"/>
            <w:right w:val="none" w:sz="0" w:space="0" w:color="auto"/>
          </w:divBdr>
          <w:divsChild>
            <w:div w:id="1180772927">
              <w:marLeft w:val="0"/>
              <w:marRight w:val="0"/>
              <w:marTop w:val="0"/>
              <w:marBottom w:val="0"/>
              <w:divBdr>
                <w:top w:val="none" w:sz="0" w:space="0" w:color="auto"/>
                <w:left w:val="none" w:sz="0" w:space="0" w:color="auto"/>
                <w:bottom w:val="none" w:sz="0" w:space="0" w:color="auto"/>
                <w:right w:val="none" w:sz="0" w:space="0" w:color="auto"/>
              </w:divBdr>
              <w:divsChild>
                <w:div w:id="25802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669077">
      <w:bodyDiv w:val="1"/>
      <w:marLeft w:val="0"/>
      <w:marRight w:val="0"/>
      <w:marTop w:val="0"/>
      <w:marBottom w:val="0"/>
      <w:divBdr>
        <w:top w:val="none" w:sz="0" w:space="0" w:color="auto"/>
        <w:left w:val="none" w:sz="0" w:space="0" w:color="auto"/>
        <w:bottom w:val="none" w:sz="0" w:space="0" w:color="auto"/>
        <w:right w:val="none" w:sz="0" w:space="0" w:color="auto"/>
      </w:divBdr>
      <w:divsChild>
        <w:div w:id="1605728990">
          <w:marLeft w:val="0"/>
          <w:marRight w:val="0"/>
          <w:marTop w:val="0"/>
          <w:marBottom w:val="270"/>
          <w:divBdr>
            <w:top w:val="single" w:sz="6" w:space="8" w:color="D3D1D1"/>
            <w:left w:val="single" w:sz="6" w:space="0" w:color="D3D1D1"/>
            <w:bottom w:val="single" w:sz="6" w:space="8" w:color="D3D1D1"/>
            <w:right w:val="single" w:sz="6" w:space="0" w:color="D3D1D1"/>
          </w:divBdr>
          <w:divsChild>
            <w:div w:id="1786582440">
              <w:marLeft w:val="120"/>
              <w:marRight w:val="120"/>
              <w:marTop w:val="0"/>
              <w:marBottom w:val="0"/>
              <w:divBdr>
                <w:top w:val="none" w:sz="0" w:space="0" w:color="auto"/>
                <w:left w:val="none" w:sz="0" w:space="0" w:color="auto"/>
                <w:bottom w:val="none" w:sz="0" w:space="0" w:color="auto"/>
                <w:right w:val="none" w:sz="0" w:space="0" w:color="auto"/>
              </w:divBdr>
              <w:divsChild>
                <w:div w:id="336462777">
                  <w:marLeft w:val="0"/>
                  <w:marRight w:val="0"/>
                  <w:marTop w:val="0"/>
                  <w:marBottom w:val="0"/>
                  <w:divBdr>
                    <w:top w:val="none" w:sz="0" w:space="0" w:color="auto"/>
                    <w:left w:val="none" w:sz="0" w:space="0" w:color="auto"/>
                    <w:bottom w:val="none" w:sz="0" w:space="0" w:color="auto"/>
                    <w:right w:val="none" w:sz="0" w:space="0" w:color="auto"/>
                  </w:divBdr>
                  <w:divsChild>
                    <w:div w:id="898635858">
                      <w:marLeft w:val="0"/>
                      <w:marRight w:val="0"/>
                      <w:marTop w:val="0"/>
                      <w:marBottom w:val="0"/>
                      <w:divBdr>
                        <w:top w:val="none" w:sz="0" w:space="0" w:color="auto"/>
                        <w:left w:val="none" w:sz="0" w:space="0" w:color="auto"/>
                        <w:bottom w:val="none" w:sz="0" w:space="0" w:color="auto"/>
                        <w:right w:val="none" w:sz="0" w:space="0" w:color="auto"/>
                      </w:divBdr>
                      <w:divsChild>
                        <w:div w:id="1241521359">
                          <w:marLeft w:val="0"/>
                          <w:marRight w:val="0"/>
                          <w:marTop w:val="0"/>
                          <w:marBottom w:val="0"/>
                          <w:divBdr>
                            <w:top w:val="none" w:sz="0" w:space="0" w:color="auto"/>
                            <w:left w:val="none" w:sz="0" w:space="0" w:color="auto"/>
                            <w:bottom w:val="none" w:sz="0" w:space="0" w:color="auto"/>
                            <w:right w:val="none" w:sz="0" w:space="0" w:color="auto"/>
                          </w:divBdr>
                          <w:divsChild>
                            <w:div w:id="36617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7900272">
      <w:bodyDiv w:val="1"/>
      <w:marLeft w:val="0"/>
      <w:marRight w:val="0"/>
      <w:marTop w:val="0"/>
      <w:marBottom w:val="0"/>
      <w:divBdr>
        <w:top w:val="none" w:sz="0" w:space="0" w:color="auto"/>
        <w:left w:val="none" w:sz="0" w:space="0" w:color="auto"/>
        <w:bottom w:val="none" w:sz="0" w:space="0" w:color="auto"/>
        <w:right w:val="none" w:sz="0" w:space="0" w:color="auto"/>
      </w:divBdr>
    </w:div>
    <w:div w:id="1430466905">
      <w:bodyDiv w:val="1"/>
      <w:marLeft w:val="0"/>
      <w:marRight w:val="0"/>
      <w:marTop w:val="0"/>
      <w:marBottom w:val="0"/>
      <w:divBdr>
        <w:top w:val="none" w:sz="0" w:space="0" w:color="auto"/>
        <w:left w:val="none" w:sz="0" w:space="0" w:color="auto"/>
        <w:bottom w:val="none" w:sz="0" w:space="0" w:color="auto"/>
        <w:right w:val="none" w:sz="0" w:space="0" w:color="auto"/>
      </w:divBdr>
      <w:divsChild>
        <w:div w:id="556159961">
          <w:marLeft w:val="0"/>
          <w:marRight w:val="0"/>
          <w:marTop w:val="0"/>
          <w:marBottom w:val="0"/>
          <w:divBdr>
            <w:top w:val="none" w:sz="0" w:space="0" w:color="auto"/>
            <w:left w:val="none" w:sz="0" w:space="0" w:color="auto"/>
            <w:bottom w:val="none" w:sz="0" w:space="0" w:color="auto"/>
            <w:right w:val="none" w:sz="0" w:space="0" w:color="auto"/>
          </w:divBdr>
          <w:divsChild>
            <w:div w:id="236014354">
              <w:marLeft w:val="0"/>
              <w:marRight w:val="0"/>
              <w:marTop w:val="0"/>
              <w:marBottom w:val="0"/>
              <w:divBdr>
                <w:top w:val="none" w:sz="0" w:space="0" w:color="auto"/>
                <w:left w:val="none" w:sz="0" w:space="0" w:color="auto"/>
                <w:bottom w:val="none" w:sz="0" w:space="0" w:color="auto"/>
                <w:right w:val="none" w:sz="0" w:space="0" w:color="auto"/>
              </w:divBdr>
              <w:divsChild>
                <w:div w:id="1342077427">
                  <w:marLeft w:val="0"/>
                  <w:marRight w:val="0"/>
                  <w:marTop w:val="0"/>
                  <w:marBottom w:val="0"/>
                  <w:divBdr>
                    <w:top w:val="none" w:sz="0" w:space="0" w:color="auto"/>
                    <w:left w:val="none" w:sz="0" w:space="0" w:color="auto"/>
                    <w:bottom w:val="none" w:sz="0" w:space="0" w:color="auto"/>
                    <w:right w:val="none" w:sz="0" w:space="0" w:color="auto"/>
                  </w:divBdr>
                  <w:divsChild>
                    <w:div w:id="1665083607">
                      <w:marLeft w:val="0"/>
                      <w:marRight w:val="0"/>
                      <w:marTop w:val="0"/>
                      <w:marBottom w:val="0"/>
                      <w:divBdr>
                        <w:top w:val="none" w:sz="0" w:space="0" w:color="auto"/>
                        <w:left w:val="none" w:sz="0" w:space="0" w:color="auto"/>
                        <w:bottom w:val="none" w:sz="0" w:space="0" w:color="auto"/>
                        <w:right w:val="none" w:sz="0" w:space="0" w:color="auto"/>
                      </w:divBdr>
                      <w:divsChild>
                        <w:div w:id="70471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0372857">
      <w:bodyDiv w:val="1"/>
      <w:marLeft w:val="0"/>
      <w:marRight w:val="0"/>
      <w:marTop w:val="0"/>
      <w:marBottom w:val="0"/>
      <w:divBdr>
        <w:top w:val="none" w:sz="0" w:space="0" w:color="auto"/>
        <w:left w:val="none" w:sz="0" w:space="0" w:color="auto"/>
        <w:bottom w:val="none" w:sz="0" w:space="0" w:color="auto"/>
        <w:right w:val="none" w:sz="0" w:space="0" w:color="auto"/>
      </w:divBdr>
    </w:div>
    <w:div w:id="1442603162">
      <w:bodyDiv w:val="1"/>
      <w:marLeft w:val="0"/>
      <w:marRight w:val="0"/>
      <w:marTop w:val="0"/>
      <w:marBottom w:val="0"/>
      <w:divBdr>
        <w:top w:val="none" w:sz="0" w:space="0" w:color="auto"/>
        <w:left w:val="none" w:sz="0" w:space="0" w:color="auto"/>
        <w:bottom w:val="none" w:sz="0" w:space="0" w:color="auto"/>
        <w:right w:val="none" w:sz="0" w:space="0" w:color="auto"/>
      </w:divBdr>
      <w:divsChild>
        <w:div w:id="941184295">
          <w:marLeft w:val="0"/>
          <w:marRight w:val="0"/>
          <w:marTop w:val="0"/>
          <w:marBottom w:val="0"/>
          <w:divBdr>
            <w:top w:val="none" w:sz="0" w:space="0" w:color="auto"/>
            <w:left w:val="none" w:sz="0" w:space="0" w:color="auto"/>
            <w:bottom w:val="none" w:sz="0" w:space="0" w:color="auto"/>
            <w:right w:val="none" w:sz="0" w:space="0" w:color="auto"/>
          </w:divBdr>
          <w:divsChild>
            <w:div w:id="125199161">
              <w:marLeft w:val="0"/>
              <w:marRight w:val="0"/>
              <w:marTop w:val="0"/>
              <w:marBottom w:val="0"/>
              <w:divBdr>
                <w:top w:val="none" w:sz="0" w:space="0" w:color="auto"/>
                <w:left w:val="none" w:sz="0" w:space="0" w:color="auto"/>
                <w:bottom w:val="none" w:sz="0" w:space="0" w:color="auto"/>
                <w:right w:val="none" w:sz="0" w:space="0" w:color="auto"/>
              </w:divBdr>
              <w:divsChild>
                <w:div w:id="5671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604702">
      <w:bodyDiv w:val="1"/>
      <w:marLeft w:val="0"/>
      <w:marRight w:val="0"/>
      <w:marTop w:val="0"/>
      <w:marBottom w:val="0"/>
      <w:divBdr>
        <w:top w:val="none" w:sz="0" w:space="0" w:color="auto"/>
        <w:left w:val="none" w:sz="0" w:space="0" w:color="auto"/>
        <w:bottom w:val="none" w:sz="0" w:space="0" w:color="auto"/>
        <w:right w:val="none" w:sz="0" w:space="0" w:color="auto"/>
      </w:divBdr>
    </w:div>
    <w:div w:id="1478953216">
      <w:bodyDiv w:val="1"/>
      <w:marLeft w:val="0"/>
      <w:marRight w:val="0"/>
      <w:marTop w:val="0"/>
      <w:marBottom w:val="0"/>
      <w:divBdr>
        <w:top w:val="none" w:sz="0" w:space="0" w:color="auto"/>
        <w:left w:val="none" w:sz="0" w:space="0" w:color="auto"/>
        <w:bottom w:val="none" w:sz="0" w:space="0" w:color="auto"/>
        <w:right w:val="none" w:sz="0" w:space="0" w:color="auto"/>
      </w:divBdr>
    </w:div>
    <w:div w:id="1489521440">
      <w:bodyDiv w:val="1"/>
      <w:marLeft w:val="0"/>
      <w:marRight w:val="0"/>
      <w:marTop w:val="0"/>
      <w:marBottom w:val="0"/>
      <w:divBdr>
        <w:top w:val="none" w:sz="0" w:space="0" w:color="auto"/>
        <w:left w:val="none" w:sz="0" w:space="0" w:color="auto"/>
        <w:bottom w:val="none" w:sz="0" w:space="0" w:color="auto"/>
        <w:right w:val="none" w:sz="0" w:space="0" w:color="auto"/>
      </w:divBdr>
      <w:divsChild>
        <w:div w:id="362751124">
          <w:marLeft w:val="0"/>
          <w:marRight w:val="0"/>
          <w:marTop w:val="0"/>
          <w:marBottom w:val="0"/>
          <w:divBdr>
            <w:top w:val="none" w:sz="0" w:space="0" w:color="auto"/>
            <w:left w:val="none" w:sz="0" w:space="0" w:color="auto"/>
            <w:bottom w:val="none" w:sz="0" w:space="0" w:color="auto"/>
            <w:right w:val="none" w:sz="0" w:space="0" w:color="auto"/>
          </w:divBdr>
          <w:divsChild>
            <w:div w:id="49574670">
              <w:marLeft w:val="0"/>
              <w:marRight w:val="0"/>
              <w:marTop w:val="315"/>
              <w:marBottom w:val="0"/>
              <w:divBdr>
                <w:top w:val="none" w:sz="0" w:space="0" w:color="auto"/>
                <w:left w:val="none" w:sz="0" w:space="0" w:color="auto"/>
                <w:bottom w:val="none" w:sz="0" w:space="0" w:color="auto"/>
                <w:right w:val="none" w:sz="0" w:space="0" w:color="auto"/>
              </w:divBdr>
              <w:divsChild>
                <w:div w:id="1860267356">
                  <w:marLeft w:val="0"/>
                  <w:marRight w:val="0"/>
                  <w:marTop w:val="0"/>
                  <w:marBottom w:val="0"/>
                  <w:divBdr>
                    <w:top w:val="none" w:sz="0" w:space="0" w:color="auto"/>
                    <w:left w:val="none" w:sz="0" w:space="0" w:color="auto"/>
                    <w:bottom w:val="none" w:sz="0" w:space="0" w:color="auto"/>
                    <w:right w:val="none" w:sz="0" w:space="0" w:color="auto"/>
                  </w:divBdr>
                  <w:divsChild>
                    <w:div w:id="1375235780">
                      <w:marLeft w:val="2460"/>
                      <w:marRight w:val="0"/>
                      <w:marTop w:val="0"/>
                      <w:marBottom w:val="0"/>
                      <w:divBdr>
                        <w:top w:val="none" w:sz="0" w:space="0" w:color="auto"/>
                        <w:left w:val="none" w:sz="0" w:space="0" w:color="auto"/>
                        <w:bottom w:val="none" w:sz="0" w:space="0" w:color="auto"/>
                        <w:right w:val="none" w:sz="0" w:space="0" w:color="auto"/>
                      </w:divBdr>
                      <w:divsChild>
                        <w:div w:id="1213693132">
                          <w:marLeft w:val="0"/>
                          <w:marRight w:val="0"/>
                          <w:marTop w:val="240"/>
                          <w:marBottom w:val="240"/>
                          <w:divBdr>
                            <w:top w:val="none" w:sz="0" w:space="0" w:color="auto"/>
                            <w:left w:val="none" w:sz="0" w:space="0" w:color="auto"/>
                            <w:bottom w:val="none" w:sz="0" w:space="0" w:color="auto"/>
                            <w:right w:val="none" w:sz="0" w:space="0" w:color="auto"/>
                          </w:divBdr>
                          <w:divsChild>
                            <w:div w:id="1249538735">
                              <w:marLeft w:val="0"/>
                              <w:marRight w:val="0"/>
                              <w:marTop w:val="0"/>
                              <w:marBottom w:val="0"/>
                              <w:divBdr>
                                <w:top w:val="none" w:sz="0" w:space="0" w:color="auto"/>
                                <w:left w:val="none" w:sz="0" w:space="0" w:color="auto"/>
                                <w:bottom w:val="none" w:sz="0" w:space="0" w:color="auto"/>
                                <w:right w:val="none" w:sz="0" w:space="0" w:color="auto"/>
                              </w:divBdr>
                              <w:divsChild>
                                <w:div w:id="1216550839">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4486258">
      <w:bodyDiv w:val="1"/>
      <w:marLeft w:val="0"/>
      <w:marRight w:val="0"/>
      <w:marTop w:val="0"/>
      <w:marBottom w:val="0"/>
      <w:divBdr>
        <w:top w:val="none" w:sz="0" w:space="0" w:color="auto"/>
        <w:left w:val="none" w:sz="0" w:space="0" w:color="auto"/>
        <w:bottom w:val="none" w:sz="0" w:space="0" w:color="auto"/>
        <w:right w:val="none" w:sz="0" w:space="0" w:color="auto"/>
      </w:divBdr>
      <w:divsChild>
        <w:div w:id="88473909">
          <w:marLeft w:val="0"/>
          <w:marRight w:val="0"/>
          <w:marTop w:val="100"/>
          <w:marBottom w:val="100"/>
          <w:divBdr>
            <w:top w:val="none" w:sz="0" w:space="0" w:color="auto"/>
            <w:left w:val="none" w:sz="0" w:space="0" w:color="auto"/>
            <w:bottom w:val="none" w:sz="0" w:space="0" w:color="auto"/>
            <w:right w:val="none" w:sz="0" w:space="0" w:color="auto"/>
          </w:divBdr>
          <w:divsChild>
            <w:div w:id="1982733564">
              <w:marLeft w:val="0"/>
              <w:marRight w:val="0"/>
              <w:marTop w:val="0"/>
              <w:marBottom w:val="0"/>
              <w:divBdr>
                <w:top w:val="none" w:sz="0" w:space="0" w:color="auto"/>
                <w:left w:val="none" w:sz="0" w:space="0" w:color="auto"/>
                <w:bottom w:val="none" w:sz="0" w:space="0" w:color="auto"/>
                <w:right w:val="none" w:sz="0" w:space="0" w:color="auto"/>
              </w:divBdr>
              <w:divsChild>
                <w:div w:id="774054577">
                  <w:marLeft w:val="0"/>
                  <w:marRight w:val="0"/>
                  <w:marTop w:val="0"/>
                  <w:marBottom w:val="0"/>
                  <w:divBdr>
                    <w:top w:val="none" w:sz="0" w:space="0" w:color="auto"/>
                    <w:left w:val="none" w:sz="0" w:space="0" w:color="auto"/>
                    <w:bottom w:val="none" w:sz="0" w:space="0" w:color="auto"/>
                    <w:right w:val="none" w:sz="0" w:space="0" w:color="auto"/>
                  </w:divBdr>
                  <w:divsChild>
                    <w:div w:id="195710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694216">
      <w:bodyDiv w:val="1"/>
      <w:marLeft w:val="0"/>
      <w:marRight w:val="0"/>
      <w:marTop w:val="0"/>
      <w:marBottom w:val="0"/>
      <w:divBdr>
        <w:top w:val="none" w:sz="0" w:space="0" w:color="auto"/>
        <w:left w:val="none" w:sz="0" w:space="0" w:color="auto"/>
        <w:bottom w:val="none" w:sz="0" w:space="0" w:color="auto"/>
        <w:right w:val="none" w:sz="0" w:space="0" w:color="auto"/>
      </w:divBdr>
    </w:div>
    <w:div w:id="1504735065">
      <w:bodyDiv w:val="1"/>
      <w:marLeft w:val="0"/>
      <w:marRight w:val="0"/>
      <w:marTop w:val="0"/>
      <w:marBottom w:val="0"/>
      <w:divBdr>
        <w:top w:val="none" w:sz="0" w:space="0" w:color="auto"/>
        <w:left w:val="none" w:sz="0" w:space="0" w:color="auto"/>
        <w:bottom w:val="none" w:sz="0" w:space="0" w:color="auto"/>
        <w:right w:val="none" w:sz="0" w:space="0" w:color="auto"/>
      </w:divBdr>
    </w:div>
    <w:div w:id="1507986707">
      <w:bodyDiv w:val="1"/>
      <w:marLeft w:val="0"/>
      <w:marRight w:val="0"/>
      <w:marTop w:val="0"/>
      <w:marBottom w:val="0"/>
      <w:divBdr>
        <w:top w:val="none" w:sz="0" w:space="0" w:color="auto"/>
        <w:left w:val="none" w:sz="0" w:space="0" w:color="auto"/>
        <w:bottom w:val="none" w:sz="0" w:space="0" w:color="auto"/>
        <w:right w:val="none" w:sz="0" w:space="0" w:color="auto"/>
      </w:divBdr>
    </w:div>
    <w:div w:id="1542984005">
      <w:bodyDiv w:val="1"/>
      <w:marLeft w:val="0"/>
      <w:marRight w:val="0"/>
      <w:marTop w:val="0"/>
      <w:marBottom w:val="0"/>
      <w:divBdr>
        <w:top w:val="none" w:sz="0" w:space="0" w:color="auto"/>
        <w:left w:val="none" w:sz="0" w:space="0" w:color="auto"/>
        <w:bottom w:val="none" w:sz="0" w:space="0" w:color="auto"/>
        <w:right w:val="none" w:sz="0" w:space="0" w:color="auto"/>
      </w:divBdr>
    </w:div>
    <w:div w:id="1543445312">
      <w:bodyDiv w:val="1"/>
      <w:marLeft w:val="0"/>
      <w:marRight w:val="0"/>
      <w:marTop w:val="0"/>
      <w:marBottom w:val="0"/>
      <w:divBdr>
        <w:top w:val="none" w:sz="0" w:space="0" w:color="auto"/>
        <w:left w:val="none" w:sz="0" w:space="0" w:color="auto"/>
        <w:bottom w:val="none" w:sz="0" w:space="0" w:color="auto"/>
        <w:right w:val="none" w:sz="0" w:space="0" w:color="auto"/>
      </w:divBdr>
      <w:divsChild>
        <w:div w:id="917330466">
          <w:marLeft w:val="0"/>
          <w:marRight w:val="0"/>
          <w:marTop w:val="100"/>
          <w:marBottom w:val="100"/>
          <w:divBdr>
            <w:top w:val="none" w:sz="0" w:space="0" w:color="auto"/>
            <w:left w:val="none" w:sz="0" w:space="0" w:color="auto"/>
            <w:bottom w:val="none" w:sz="0" w:space="0" w:color="auto"/>
            <w:right w:val="none" w:sz="0" w:space="0" w:color="auto"/>
          </w:divBdr>
          <w:divsChild>
            <w:div w:id="494148988">
              <w:marLeft w:val="0"/>
              <w:marRight w:val="0"/>
              <w:marTop w:val="0"/>
              <w:marBottom w:val="0"/>
              <w:divBdr>
                <w:top w:val="none" w:sz="0" w:space="0" w:color="auto"/>
                <w:left w:val="none" w:sz="0" w:space="0" w:color="auto"/>
                <w:bottom w:val="none" w:sz="0" w:space="0" w:color="auto"/>
                <w:right w:val="none" w:sz="0" w:space="0" w:color="auto"/>
              </w:divBdr>
              <w:divsChild>
                <w:div w:id="1711763965">
                  <w:marLeft w:val="105"/>
                  <w:marRight w:val="105"/>
                  <w:marTop w:val="105"/>
                  <w:marBottom w:val="105"/>
                  <w:divBdr>
                    <w:top w:val="none" w:sz="0" w:space="0" w:color="auto"/>
                    <w:left w:val="none" w:sz="0" w:space="0" w:color="auto"/>
                    <w:bottom w:val="none" w:sz="0" w:space="0" w:color="auto"/>
                    <w:right w:val="none" w:sz="0" w:space="0" w:color="auto"/>
                  </w:divBdr>
                  <w:divsChild>
                    <w:div w:id="2013143385">
                      <w:marLeft w:val="0"/>
                      <w:marRight w:val="0"/>
                      <w:marTop w:val="0"/>
                      <w:marBottom w:val="0"/>
                      <w:divBdr>
                        <w:top w:val="none" w:sz="0" w:space="0" w:color="auto"/>
                        <w:left w:val="none" w:sz="0" w:space="0" w:color="auto"/>
                        <w:bottom w:val="none" w:sz="0" w:space="0" w:color="auto"/>
                        <w:right w:val="none" w:sz="0" w:space="0" w:color="auto"/>
                      </w:divBdr>
                      <w:divsChild>
                        <w:div w:id="2001276355">
                          <w:marLeft w:val="0"/>
                          <w:marRight w:val="0"/>
                          <w:marTop w:val="0"/>
                          <w:marBottom w:val="0"/>
                          <w:divBdr>
                            <w:top w:val="none" w:sz="0" w:space="0" w:color="auto"/>
                            <w:left w:val="none" w:sz="0" w:space="0" w:color="auto"/>
                            <w:bottom w:val="none" w:sz="0" w:space="0" w:color="auto"/>
                            <w:right w:val="none" w:sz="0" w:space="0" w:color="auto"/>
                          </w:divBdr>
                          <w:divsChild>
                            <w:div w:id="1656109677">
                              <w:marLeft w:val="0"/>
                              <w:marRight w:val="0"/>
                              <w:marTop w:val="0"/>
                              <w:marBottom w:val="0"/>
                              <w:divBdr>
                                <w:top w:val="none" w:sz="0" w:space="0" w:color="auto"/>
                                <w:left w:val="none" w:sz="0" w:space="0" w:color="auto"/>
                                <w:bottom w:val="none" w:sz="0" w:space="0" w:color="auto"/>
                                <w:right w:val="none" w:sz="0" w:space="0" w:color="auto"/>
                              </w:divBdr>
                              <w:divsChild>
                                <w:div w:id="523061903">
                                  <w:marLeft w:val="0"/>
                                  <w:marRight w:val="0"/>
                                  <w:marTop w:val="0"/>
                                  <w:marBottom w:val="0"/>
                                  <w:divBdr>
                                    <w:top w:val="none" w:sz="0" w:space="0" w:color="auto"/>
                                    <w:left w:val="none" w:sz="0" w:space="0" w:color="auto"/>
                                    <w:bottom w:val="none" w:sz="0" w:space="0" w:color="auto"/>
                                    <w:right w:val="none" w:sz="0" w:space="0" w:color="auto"/>
                                  </w:divBdr>
                                  <w:divsChild>
                                    <w:div w:id="1210385976">
                                      <w:marLeft w:val="105"/>
                                      <w:marRight w:val="105"/>
                                      <w:marTop w:val="105"/>
                                      <w:marBottom w:val="105"/>
                                      <w:divBdr>
                                        <w:top w:val="none" w:sz="0" w:space="0" w:color="auto"/>
                                        <w:left w:val="none" w:sz="0" w:space="0" w:color="auto"/>
                                        <w:bottom w:val="none" w:sz="0" w:space="0" w:color="auto"/>
                                        <w:right w:val="none" w:sz="0" w:space="0" w:color="auto"/>
                                      </w:divBdr>
                                      <w:divsChild>
                                        <w:div w:id="984578278">
                                          <w:marLeft w:val="0"/>
                                          <w:marRight w:val="0"/>
                                          <w:marTop w:val="0"/>
                                          <w:marBottom w:val="0"/>
                                          <w:divBdr>
                                            <w:top w:val="none" w:sz="0" w:space="0" w:color="auto"/>
                                            <w:left w:val="none" w:sz="0" w:space="0" w:color="auto"/>
                                            <w:bottom w:val="none" w:sz="0" w:space="0" w:color="auto"/>
                                            <w:right w:val="none" w:sz="0" w:space="0" w:color="auto"/>
                                          </w:divBdr>
                                          <w:divsChild>
                                            <w:div w:id="705374599">
                                              <w:marLeft w:val="0"/>
                                              <w:marRight w:val="0"/>
                                              <w:marTop w:val="0"/>
                                              <w:marBottom w:val="0"/>
                                              <w:divBdr>
                                                <w:top w:val="none" w:sz="0" w:space="0" w:color="auto"/>
                                                <w:left w:val="none" w:sz="0" w:space="0" w:color="auto"/>
                                                <w:bottom w:val="none" w:sz="0" w:space="0" w:color="auto"/>
                                                <w:right w:val="none" w:sz="0" w:space="0" w:color="auto"/>
                                              </w:divBdr>
                                              <w:divsChild>
                                                <w:div w:id="888300295">
                                                  <w:marLeft w:val="0"/>
                                                  <w:marRight w:val="0"/>
                                                  <w:marTop w:val="0"/>
                                                  <w:marBottom w:val="0"/>
                                                  <w:divBdr>
                                                    <w:top w:val="none" w:sz="0" w:space="0" w:color="auto"/>
                                                    <w:left w:val="none" w:sz="0" w:space="0" w:color="auto"/>
                                                    <w:bottom w:val="none" w:sz="0" w:space="0" w:color="auto"/>
                                                    <w:right w:val="none" w:sz="0" w:space="0" w:color="auto"/>
                                                  </w:divBdr>
                                                  <w:divsChild>
                                                    <w:div w:id="1863593485">
                                                      <w:marLeft w:val="0"/>
                                                      <w:marRight w:val="0"/>
                                                      <w:marTop w:val="0"/>
                                                      <w:marBottom w:val="0"/>
                                                      <w:divBdr>
                                                        <w:top w:val="none" w:sz="0" w:space="0" w:color="auto"/>
                                                        <w:left w:val="none" w:sz="0" w:space="0" w:color="auto"/>
                                                        <w:bottom w:val="none" w:sz="0" w:space="0" w:color="auto"/>
                                                        <w:right w:val="none" w:sz="0" w:space="0" w:color="auto"/>
                                                      </w:divBdr>
                                                      <w:divsChild>
                                                        <w:div w:id="1220358043">
                                                          <w:marLeft w:val="0"/>
                                                          <w:marRight w:val="0"/>
                                                          <w:marTop w:val="0"/>
                                                          <w:marBottom w:val="0"/>
                                                          <w:divBdr>
                                                            <w:top w:val="none" w:sz="0" w:space="0" w:color="auto"/>
                                                            <w:left w:val="none" w:sz="0" w:space="0" w:color="auto"/>
                                                            <w:bottom w:val="none" w:sz="0" w:space="0" w:color="auto"/>
                                                            <w:right w:val="none" w:sz="0" w:space="0" w:color="auto"/>
                                                          </w:divBdr>
                                                          <w:divsChild>
                                                            <w:div w:id="1368330306">
                                                              <w:marLeft w:val="105"/>
                                                              <w:marRight w:val="105"/>
                                                              <w:marTop w:val="105"/>
                                                              <w:marBottom w:val="105"/>
                                                              <w:divBdr>
                                                                <w:top w:val="none" w:sz="0" w:space="0" w:color="auto"/>
                                                                <w:left w:val="none" w:sz="0" w:space="0" w:color="auto"/>
                                                                <w:bottom w:val="none" w:sz="0" w:space="0" w:color="auto"/>
                                                                <w:right w:val="none" w:sz="0" w:space="0" w:color="auto"/>
                                                              </w:divBdr>
                                                              <w:divsChild>
                                                                <w:div w:id="1503199534">
                                                                  <w:marLeft w:val="0"/>
                                                                  <w:marRight w:val="0"/>
                                                                  <w:marTop w:val="0"/>
                                                                  <w:marBottom w:val="0"/>
                                                                  <w:divBdr>
                                                                    <w:top w:val="none" w:sz="0" w:space="0" w:color="auto"/>
                                                                    <w:left w:val="none" w:sz="0" w:space="0" w:color="auto"/>
                                                                    <w:bottom w:val="none" w:sz="0" w:space="0" w:color="auto"/>
                                                                    <w:right w:val="none" w:sz="0" w:space="0" w:color="auto"/>
                                                                  </w:divBdr>
                                                                  <w:divsChild>
                                                                    <w:div w:id="1374963152">
                                                                      <w:marLeft w:val="0"/>
                                                                      <w:marRight w:val="0"/>
                                                                      <w:marTop w:val="0"/>
                                                                      <w:marBottom w:val="0"/>
                                                                      <w:divBdr>
                                                                        <w:top w:val="none" w:sz="0" w:space="0" w:color="auto"/>
                                                                        <w:left w:val="none" w:sz="0" w:space="0" w:color="auto"/>
                                                                        <w:bottom w:val="none" w:sz="0" w:space="0" w:color="auto"/>
                                                                        <w:right w:val="none" w:sz="0" w:space="0" w:color="auto"/>
                                                                      </w:divBdr>
                                                                      <w:divsChild>
                                                                        <w:div w:id="1579174626">
                                                                          <w:marLeft w:val="0"/>
                                                                          <w:marRight w:val="0"/>
                                                                          <w:marTop w:val="300"/>
                                                                          <w:marBottom w:val="0"/>
                                                                          <w:divBdr>
                                                                            <w:top w:val="none" w:sz="0" w:space="0" w:color="auto"/>
                                                                            <w:left w:val="none" w:sz="0" w:space="0" w:color="auto"/>
                                                                            <w:bottom w:val="none" w:sz="0" w:space="0" w:color="auto"/>
                                                                            <w:right w:val="none" w:sz="0" w:space="0" w:color="auto"/>
                                                                          </w:divBdr>
                                                                          <w:divsChild>
                                                                            <w:div w:id="57749670">
                                                                              <w:marLeft w:val="0"/>
                                                                              <w:marRight w:val="0"/>
                                                                              <w:marTop w:val="0"/>
                                                                              <w:marBottom w:val="0"/>
                                                                              <w:divBdr>
                                                                                <w:top w:val="none" w:sz="0" w:space="0" w:color="auto"/>
                                                                                <w:left w:val="none" w:sz="0" w:space="0" w:color="auto"/>
                                                                                <w:bottom w:val="none" w:sz="0" w:space="0" w:color="auto"/>
                                                                                <w:right w:val="none" w:sz="0" w:space="0" w:color="auto"/>
                                                                              </w:divBdr>
                                                                              <w:divsChild>
                                                                                <w:div w:id="2077706058">
                                                                                  <w:marLeft w:val="0"/>
                                                                                  <w:marRight w:val="0"/>
                                                                                  <w:marTop w:val="0"/>
                                                                                  <w:marBottom w:val="0"/>
                                                                                  <w:divBdr>
                                                                                    <w:top w:val="none" w:sz="0" w:space="0" w:color="auto"/>
                                                                                    <w:left w:val="none" w:sz="0" w:space="0" w:color="auto"/>
                                                                                    <w:bottom w:val="none" w:sz="0" w:space="0" w:color="auto"/>
                                                                                    <w:right w:val="none" w:sz="0" w:space="0" w:color="auto"/>
                                                                                  </w:divBdr>
                                                                                  <w:divsChild>
                                                                                    <w:div w:id="1719163803">
                                                                                      <w:marLeft w:val="0"/>
                                                                                      <w:marRight w:val="0"/>
                                                                                      <w:marTop w:val="0"/>
                                                                                      <w:marBottom w:val="0"/>
                                                                                      <w:divBdr>
                                                                                        <w:top w:val="none" w:sz="0" w:space="0" w:color="auto"/>
                                                                                        <w:left w:val="none" w:sz="0" w:space="0" w:color="auto"/>
                                                                                        <w:bottom w:val="none" w:sz="0" w:space="0" w:color="auto"/>
                                                                                        <w:right w:val="none" w:sz="0" w:space="0" w:color="auto"/>
                                                                                      </w:divBdr>
                                                                                      <w:divsChild>
                                                                                        <w:div w:id="1223440254">
                                                                                          <w:marLeft w:val="0"/>
                                                                                          <w:marRight w:val="0"/>
                                                                                          <w:marTop w:val="0"/>
                                                                                          <w:marBottom w:val="0"/>
                                                                                          <w:divBdr>
                                                                                            <w:top w:val="none" w:sz="0" w:space="0" w:color="auto"/>
                                                                                            <w:left w:val="none" w:sz="0" w:space="0" w:color="auto"/>
                                                                                            <w:bottom w:val="none" w:sz="0" w:space="0" w:color="auto"/>
                                                                                            <w:right w:val="none" w:sz="0" w:space="0" w:color="auto"/>
                                                                                          </w:divBdr>
                                                                                          <w:divsChild>
                                                                                            <w:div w:id="87432840">
                                                                                              <w:marLeft w:val="0"/>
                                                                                              <w:marRight w:val="0"/>
                                                                                              <w:marTop w:val="0"/>
                                                                                              <w:marBottom w:val="0"/>
                                                                                              <w:divBdr>
                                                                                                <w:top w:val="none" w:sz="0" w:space="0" w:color="auto"/>
                                                                                                <w:left w:val="none" w:sz="0" w:space="0" w:color="auto"/>
                                                                                                <w:bottom w:val="none" w:sz="0" w:space="0" w:color="auto"/>
                                                                                                <w:right w:val="none" w:sz="0" w:space="0" w:color="auto"/>
                                                                                              </w:divBdr>
                                                                                              <w:divsChild>
                                                                                                <w:div w:id="147483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8879711">
      <w:bodyDiv w:val="1"/>
      <w:marLeft w:val="0"/>
      <w:marRight w:val="0"/>
      <w:marTop w:val="0"/>
      <w:marBottom w:val="0"/>
      <w:divBdr>
        <w:top w:val="none" w:sz="0" w:space="0" w:color="auto"/>
        <w:left w:val="none" w:sz="0" w:space="0" w:color="auto"/>
        <w:bottom w:val="none" w:sz="0" w:space="0" w:color="auto"/>
        <w:right w:val="none" w:sz="0" w:space="0" w:color="auto"/>
      </w:divBdr>
    </w:div>
    <w:div w:id="1563519787">
      <w:bodyDiv w:val="1"/>
      <w:marLeft w:val="0"/>
      <w:marRight w:val="0"/>
      <w:marTop w:val="0"/>
      <w:marBottom w:val="0"/>
      <w:divBdr>
        <w:top w:val="none" w:sz="0" w:space="0" w:color="auto"/>
        <w:left w:val="none" w:sz="0" w:space="0" w:color="auto"/>
        <w:bottom w:val="none" w:sz="0" w:space="0" w:color="auto"/>
        <w:right w:val="none" w:sz="0" w:space="0" w:color="auto"/>
      </w:divBdr>
    </w:div>
    <w:div w:id="1567258825">
      <w:bodyDiv w:val="1"/>
      <w:marLeft w:val="0"/>
      <w:marRight w:val="0"/>
      <w:marTop w:val="0"/>
      <w:marBottom w:val="0"/>
      <w:divBdr>
        <w:top w:val="none" w:sz="0" w:space="0" w:color="auto"/>
        <w:left w:val="none" w:sz="0" w:space="0" w:color="auto"/>
        <w:bottom w:val="none" w:sz="0" w:space="0" w:color="auto"/>
        <w:right w:val="none" w:sz="0" w:space="0" w:color="auto"/>
      </w:divBdr>
      <w:divsChild>
        <w:div w:id="1428039785">
          <w:marLeft w:val="0"/>
          <w:marRight w:val="0"/>
          <w:marTop w:val="0"/>
          <w:marBottom w:val="0"/>
          <w:divBdr>
            <w:top w:val="none" w:sz="0" w:space="0" w:color="auto"/>
            <w:left w:val="none" w:sz="0" w:space="0" w:color="auto"/>
            <w:bottom w:val="none" w:sz="0" w:space="0" w:color="auto"/>
            <w:right w:val="none" w:sz="0" w:space="0" w:color="auto"/>
          </w:divBdr>
          <w:divsChild>
            <w:div w:id="1378164340">
              <w:marLeft w:val="0"/>
              <w:marRight w:val="0"/>
              <w:marTop w:val="315"/>
              <w:marBottom w:val="0"/>
              <w:divBdr>
                <w:top w:val="none" w:sz="0" w:space="0" w:color="auto"/>
                <w:left w:val="none" w:sz="0" w:space="0" w:color="auto"/>
                <w:bottom w:val="none" w:sz="0" w:space="0" w:color="auto"/>
                <w:right w:val="none" w:sz="0" w:space="0" w:color="auto"/>
              </w:divBdr>
              <w:divsChild>
                <w:div w:id="375738329">
                  <w:marLeft w:val="0"/>
                  <w:marRight w:val="0"/>
                  <w:marTop w:val="0"/>
                  <w:marBottom w:val="0"/>
                  <w:divBdr>
                    <w:top w:val="none" w:sz="0" w:space="0" w:color="auto"/>
                    <w:left w:val="none" w:sz="0" w:space="0" w:color="auto"/>
                    <w:bottom w:val="none" w:sz="0" w:space="0" w:color="auto"/>
                    <w:right w:val="none" w:sz="0" w:space="0" w:color="auto"/>
                  </w:divBdr>
                  <w:divsChild>
                    <w:div w:id="633948396">
                      <w:marLeft w:val="2460"/>
                      <w:marRight w:val="0"/>
                      <w:marTop w:val="0"/>
                      <w:marBottom w:val="0"/>
                      <w:divBdr>
                        <w:top w:val="none" w:sz="0" w:space="0" w:color="auto"/>
                        <w:left w:val="none" w:sz="0" w:space="0" w:color="auto"/>
                        <w:bottom w:val="none" w:sz="0" w:space="0" w:color="auto"/>
                        <w:right w:val="none" w:sz="0" w:space="0" w:color="auto"/>
                      </w:divBdr>
                      <w:divsChild>
                        <w:div w:id="1713921618">
                          <w:marLeft w:val="0"/>
                          <w:marRight w:val="0"/>
                          <w:marTop w:val="240"/>
                          <w:marBottom w:val="240"/>
                          <w:divBdr>
                            <w:top w:val="none" w:sz="0" w:space="0" w:color="auto"/>
                            <w:left w:val="none" w:sz="0" w:space="0" w:color="auto"/>
                            <w:bottom w:val="none" w:sz="0" w:space="0" w:color="auto"/>
                            <w:right w:val="none" w:sz="0" w:space="0" w:color="auto"/>
                          </w:divBdr>
                          <w:divsChild>
                            <w:div w:id="1580365435">
                              <w:marLeft w:val="0"/>
                              <w:marRight w:val="0"/>
                              <w:marTop w:val="0"/>
                              <w:marBottom w:val="0"/>
                              <w:divBdr>
                                <w:top w:val="none" w:sz="0" w:space="0" w:color="auto"/>
                                <w:left w:val="none" w:sz="0" w:space="0" w:color="auto"/>
                                <w:bottom w:val="none" w:sz="0" w:space="0" w:color="auto"/>
                                <w:right w:val="none" w:sz="0" w:space="0" w:color="auto"/>
                              </w:divBdr>
                              <w:divsChild>
                                <w:div w:id="1840656997">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8685059">
      <w:bodyDiv w:val="1"/>
      <w:marLeft w:val="0"/>
      <w:marRight w:val="0"/>
      <w:marTop w:val="0"/>
      <w:marBottom w:val="0"/>
      <w:divBdr>
        <w:top w:val="none" w:sz="0" w:space="0" w:color="auto"/>
        <w:left w:val="none" w:sz="0" w:space="0" w:color="auto"/>
        <w:bottom w:val="none" w:sz="0" w:space="0" w:color="auto"/>
        <w:right w:val="none" w:sz="0" w:space="0" w:color="auto"/>
      </w:divBdr>
    </w:div>
    <w:div w:id="1589273212">
      <w:bodyDiv w:val="1"/>
      <w:marLeft w:val="0"/>
      <w:marRight w:val="0"/>
      <w:marTop w:val="0"/>
      <w:marBottom w:val="0"/>
      <w:divBdr>
        <w:top w:val="none" w:sz="0" w:space="0" w:color="auto"/>
        <w:left w:val="none" w:sz="0" w:space="0" w:color="auto"/>
        <w:bottom w:val="none" w:sz="0" w:space="0" w:color="auto"/>
        <w:right w:val="none" w:sz="0" w:space="0" w:color="auto"/>
      </w:divBdr>
    </w:div>
    <w:div w:id="1653753556">
      <w:bodyDiv w:val="1"/>
      <w:marLeft w:val="0"/>
      <w:marRight w:val="0"/>
      <w:marTop w:val="0"/>
      <w:marBottom w:val="0"/>
      <w:divBdr>
        <w:top w:val="none" w:sz="0" w:space="0" w:color="auto"/>
        <w:left w:val="none" w:sz="0" w:space="0" w:color="auto"/>
        <w:bottom w:val="none" w:sz="0" w:space="0" w:color="auto"/>
        <w:right w:val="none" w:sz="0" w:space="0" w:color="auto"/>
      </w:divBdr>
      <w:divsChild>
        <w:div w:id="516771661">
          <w:marLeft w:val="0"/>
          <w:marRight w:val="0"/>
          <w:marTop w:val="0"/>
          <w:marBottom w:val="0"/>
          <w:divBdr>
            <w:top w:val="none" w:sz="0" w:space="0" w:color="auto"/>
            <w:left w:val="none" w:sz="0" w:space="0" w:color="auto"/>
            <w:bottom w:val="none" w:sz="0" w:space="0" w:color="auto"/>
            <w:right w:val="none" w:sz="0" w:space="0" w:color="auto"/>
          </w:divBdr>
          <w:divsChild>
            <w:div w:id="653721687">
              <w:marLeft w:val="0"/>
              <w:marRight w:val="0"/>
              <w:marTop w:val="315"/>
              <w:marBottom w:val="0"/>
              <w:divBdr>
                <w:top w:val="none" w:sz="0" w:space="0" w:color="auto"/>
                <w:left w:val="none" w:sz="0" w:space="0" w:color="auto"/>
                <w:bottom w:val="none" w:sz="0" w:space="0" w:color="auto"/>
                <w:right w:val="none" w:sz="0" w:space="0" w:color="auto"/>
              </w:divBdr>
              <w:divsChild>
                <w:div w:id="673190624">
                  <w:marLeft w:val="0"/>
                  <w:marRight w:val="0"/>
                  <w:marTop w:val="0"/>
                  <w:marBottom w:val="0"/>
                  <w:divBdr>
                    <w:top w:val="none" w:sz="0" w:space="0" w:color="auto"/>
                    <w:left w:val="none" w:sz="0" w:space="0" w:color="auto"/>
                    <w:bottom w:val="none" w:sz="0" w:space="0" w:color="auto"/>
                    <w:right w:val="none" w:sz="0" w:space="0" w:color="auto"/>
                  </w:divBdr>
                  <w:divsChild>
                    <w:div w:id="585069367">
                      <w:marLeft w:val="2460"/>
                      <w:marRight w:val="0"/>
                      <w:marTop w:val="0"/>
                      <w:marBottom w:val="0"/>
                      <w:divBdr>
                        <w:top w:val="none" w:sz="0" w:space="0" w:color="auto"/>
                        <w:left w:val="none" w:sz="0" w:space="0" w:color="auto"/>
                        <w:bottom w:val="none" w:sz="0" w:space="0" w:color="auto"/>
                        <w:right w:val="none" w:sz="0" w:space="0" w:color="auto"/>
                      </w:divBdr>
                      <w:divsChild>
                        <w:div w:id="1502505318">
                          <w:marLeft w:val="0"/>
                          <w:marRight w:val="0"/>
                          <w:marTop w:val="240"/>
                          <w:marBottom w:val="240"/>
                          <w:divBdr>
                            <w:top w:val="none" w:sz="0" w:space="0" w:color="auto"/>
                            <w:left w:val="none" w:sz="0" w:space="0" w:color="auto"/>
                            <w:bottom w:val="none" w:sz="0" w:space="0" w:color="auto"/>
                            <w:right w:val="none" w:sz="0" w:space="0" w:color="auto"/>
                          </w:divBdr>
                          <w:divsChild>
                            <w:div w:id="727416753">
                              <w:marLeft w:val="0"/>
                              <w:marRight w:val="0"/>
                              <w:marTop w:val="0"/>
                              <w:marBottom w:val="0"/>
                              <w:divBdr>
                                <w:top w:val="none" w:sz="0" w:space="0" w:color="auto"/>
                                <w:left w:val="none" w:sz="0" w:space="0" w:color="auto"/>
                                <w:bottom w:val="none" w:sz="0" w:space="0" w:color="auto"/>
                                <w:right w:val="none" w:sz="0" w:space="0" w:color="auto"/>
                              </w:divBdr>
                              <w:divsChild>
                                <w:div w:id="86247909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4622767">
      <w:bodyDiv w:val="1"/>
      <w:marLeft w:val="0"/>
      <w:marRight w:val="0"/>
      <w:marTop w:val="0"/>
      <w:marBottom w:val="0"/>
      <w:divBdr>
        <w:top w:val="none" w:sz="0" w:space="0" w:color="auto"/>
        <w:left w:val="none" w:sz="0" w:space="0" w:color="auto"/>
        <w:bottom w:val="none" w:sz="0" w:space="0" w:color="auto"/>
        <w:right w:val="none" w:sz="0" w:space="0" w:color="auto"/>
      </w:divBdr>
    </w:div>
    <w:div w:id="1685784693">
      <w:bodyDiv w:val="1"/>
      <w:marLeft w:val="0"/>
      <w:marRight w:val="0"/>
      <w:marTop w:val="0"/>
      <w:marBottom w:val="0"/>
      <w:divBdr>
        <w:top w:val="none" w:sz="0" w:space="0" w:color="auto"/>
        <w:left w:val="none" w:sz="0" w:space="0" w:color="auto"/>
        <w:bottom w:val="none" w:sz="0" w:space="0" w:color="auto"/>
        <w:right w:val="none" w:sz="0" w:space="0" w:color="auto"/>
      </w:divBdr>
    </w:div>
    <w:div w:id="1700425994">
      <w:bodyDiv w:val="1"/>
      <w:marLeft w:val="0"/>
      <w:marRight w:val="0"/>
      <w:marTop w:val="0"/>
      <w:marBottom w:val="0"/>
      <w:divBdr>
        <w:top w:val="none" w:sz="0" w:space="0" w:color="auto"/>
        <w:left w:val="none" w:sz="0" w:space="0" w:color="auto"/>
        <w:bottom w:val="none" w:sz="0" w:space="0" w:color="auto"/>
        <w:right w:val="none" w:sz="0" w:space="0" w:color="auto"/>
      </w:divBdr>
    </w:div>
    <w:div w:id="1705054965">
      <w:bodyDiv w:val="1"/>
      <w:marLeft w:val="0"/>
      <w:marRight w:val="0"/>
      <w:marTop w:val="0"/>
      <w:marBottom w:val="0"/>
      <w:divBdr>
        <w:top w:val="none" w:sz="0" w:space="0" w:color="auto"/>
        <w:left w:val="none" w:sz="0" w:space="0" w:color="auto"/>
        <w:bottom w:val="none" w:sz="0" w:space="0" w:color="auto"/>
        <w:right w:val="none" w:sz="0" w:space="0" w:color="auto"/>
      </w:divBdr>
      <w:divsChild>
        <w:div w:id="1919705167">
          <w:marLeft w:val="0"/>
          <w:marRight w:val="0"/>
          <w:marTop w:val="0"/>
          <w:marBottom w:val="0"/>
          <w:divBdr>
            <w:top w:val="none" w:sz="0" w:space="0" w:color="auto"/>
            <w:left w:val="none" w:sz="0" w:space="0" w:color="auto"/>
            <w:bottom w:val="none" w:sz="0" w:space="0" w:color="auto"/>
            <w:right w:val="none" w:sz="0" w:space="0" w:color="auto"/>
          </w:divBdr>
          <w:divsChild>
            <w:div w:id="926882797">
              <w:marLeft w:val="0"/>
              <w:marRight w:val="0"/>
              <w:marTop w:val="315"/>
              <w:marBottom w:val="0"/>
              <w:divBdr>
                <w:top w:val="none" w:sz="0" w:space="0" w:color="auto"/>
                <w:left w:val="none" w:sz="0" w:space="0" w:color="auto"/>
                <w:bottom w:val="none" w:sz="0" w:space="0" w:color="auto"/>
                <w:right w:val="none" w:sz="0" w:space="0" w:color="auto"/>
              </w:divBdr>
              <w:divsChild>
                <w:div w:id="1386446411">
                  <w:marLeft w:val="0"/>
                  <w:marRight w:val="0"/>
                  <w:marTop w:val="0"/>
                  <w:marBottom w:val="0"/>
                  <w:divBdr>
                    <w:top w:val="none" w:sz="0" w:space="0" w:color="auto"/>
                    <w:left w:val="none" w:sz="0" w:space="0" w:color="auto"/>
                    <w:bottom w:val="none" w:sz="0" w:space="0" w:color="auto"/>
                    <w:right w:val="none" w:sz="0" w:space="0" w:color="auto"/>
                  </w:divBdr>
                  <w:divsChild>
                    <w:div w:id="60057519">
                      <w:marLeft w:val="3180"/>
                      <w:marRight w:val="0"/>
                      <w:marTop w:val="0"/>
                      <w:marBottom w:val="0"/>
                      <w:divBdr>
                        <w:top w:val="none" w:sz="0" w:space="0" w:color="auto"/>
                        <w:left w:val="none" w:sz="0" w:space="0" w:color="auto"/>
                        <w:bottom w:val="none" w:sz="0" w:space="0" w:color="auto"/>
                        <w:right w:val="none" w:sz="0" w:space="0" w:color="auto"/>
                      </w:divBdr>
                      <w:divsChild>
                        <w:div w:id="1363673512">
                          <w:marLeft w:val="0"/>
                          <w:marRight w:val="0"/>
                          <w:marTop w:val="240"/>
                          <w:marBottom w:val="240"/>
                          <w:divBdr>
                            <w:top w:val="none" w:sz="0" w:space="0" w:color="auto"/>
                            <w:left w:val="none" w:sz="0" w:space="0" w:color="auto"/>
                            <w:bottom w:val="none" w:sz="0" w:space="0" w:color="auto"/>
                            <w:right w:val="none" w:sz="0" w:space="0" w:color="auto"/>
                          </w:divBdr>
                          <w:divsChild>
                            <w:div w:id="605238975">
                              <w:marLeft w:val="0"/>
                              <w:marRight w:val="0"/>
                              <w:marTop w:val="0"/>
                              <w:marBottom w:val="0"/>
                              <w:divBdr>
                                <w:top w:val="none" w:sz="0" w:space="0" w:color="auto"/>
                                <w:left w:val="none" w:sz="0" w:space="0" w:color="auto"/>
                                <w:bottom w:val="none" w:sz="0" w:space="0" w:color="auto"/>
                                <w:right w:val="none" w:sz="0" w:space="0" w:color="auto"/>
                              </w:divBdr>
                              <w:divsChild>
                                <w:div w:id="527380077">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3795894">
      <w:bodyDiv w:val="1"/>
      <w:marLeft w:val="0"/>
      <w:marRight w:val="0"/>
      <w:marTop w:val="0"/>
      <w:marBottom w:val="0"/>
      <w:divBdr>
        <w:top w:val="none" w:sz="0" w:space="0" w:color="auto"/>
        <w:left w:val="none" w:sz="0" w:space="0" w:color="auto"/>
        <w:bottom w:val="none" w:sz="0" w:space="0" w:color="auto"/>
        <w:right w:val="none" w:sz="0" w:space="0" w:color="auto"/>
      </w:divBdr>
      <w:divsChild>
        <w:div w:id="600604527">
          <w:marLeft w:val="0"/>
          <w:marRight w:val="0"/>
          <w:marTop w:val="0"/>
          <w:marBottom w:val="0"/>
          <w:divBdr>
            <w:top w:val="none" w:sz="0" w:space="0" w:color="auto"/>
            <w:left w:val="none" w:sz="0" w:space="0" w:color="auto"/>
            <w:bottom w:val="none" w:sz="0" w:space="0" w:color="auto"/>
            <w:right w:val="none" w:sz="0" w:space="0" w:color="auto"/>
          </w:divBdr>
          <w:divsChild>
            <w:div w:id="171528665">
              <w:marLeft w:val="0"/>
              <w:marRight w:val="0"/>
              <w:marTop w:val="0"/>
              <w:marBottom w:val="0"/>
              <w:divBdr>
                <w:top w:val="none" w:sz="0" w:space="0" w:color="auto"/>
                <w:left w:val="none" w:sz="0" w:space="0" w:color="auto"/>
                <w:bottom w:val="none" w:sz="0" w:space="0" w:color="auto"/>
                <w:right w:val="none" w:sz="0" w:space="0" w:color="auto"/>
              </w:divBdr>
              <w:divsChild>
                <w:div w:id="19373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23113">
      <w:bodyDiv w:val="1"/>
      <w:marLeft w:val="0"/>
      <w:marRight w:val="0"/>
      <w:marTop w:val="0"/>
      <w:marBottom w:val="0"/>
      <w:divBdr>
        <w:top w:val="none" w:sz="0" w:space="0" w:color="auto"/>
        <w:left w:val="none" w:sz="0" w:space="0" w:color="auto"/>
        <w:bottom w:val="none" w:sz="0" w:space="0" w:color="auto"/>
        <w:right w:val="none" w:sz="0" w:space="0" w:color="auto"/>
      </w:divBdr>
      <w:divsChild>
        <w:div w:id="323171074">
          <w:marLeft w:val="0"/>
          <w:marRight w:val="0"/>
          <w:marTop w:val="0"/>
          <w:marBottom w:val="0"/>
          <w:divBdr>
            <w:top w:val="none" w:sz="0" w:space="0" w:color="auto"/>
            <w:left w:val="none" w:sz="0" w:space="0" w:color="auto"/>
            <w:bottom w:val="none" w:sz="0" w:space="0" w:color="auto"/>
            <w:right w:val="none" w:sz="0" w:space="0" w:color="auto"/>
          </w:divBdr>
          <w:divsChild>
            <w:div w:id="560751970">
              <w:marLeft w:val="0"/>
              <w:marRight w:val="0"/>
              <w:marTop w:val="0"/>
              <w:marBottom w:val="0"/>
              <w:divBdr>
                <w:top w:val="none" w:sz="0" w:space="0" w:color="auto"/>
                <w:left w:val="none" w:sz="0" w:space="0" w:color="auto"/>
                <w:bottom w:val="none" w:sz="0" w:space="0" w:color="auto"/>
                <w:right w:val="none" w:sz="0" w:space="0" w:color="auto"/>
              </w:divBdr>
              <w:divsChild>
                <w:div w:id="154351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640994">
      <w:bodyDiv w:val="1"/>
      <w:marLeft w:val="0"/>
      <w:marRight w:val="0"/>
      <w:marTop w:val="0"/>
      <w:marBottom w:val="0"/>
      <w:divBdr>
        <w:top w:val="none" w:sz="0" w:space="0" w:color="auto"/>
        <w:left w:val="none" w:sz="0" w:space="0" w:color="auto"/>
        <w:bottom w:val="none" w:sz="0" w:space="0" w:color="auto"/>
        <w:right w:val="none" w:sz="0" w:space="0" w:color="auto"/>
      </w:divBdr>
      <w:divsChild>
        <w:div w:id="2792620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0761827">
              <w:marLeft w:val="0"/>
              <w:marRight w:val="0"/>
              <w:marTop w:val="0"/>
              <w:marBottom w:val="0"/>
              <w:divBdr>
                <w:top w:val="none" w:sz="0" w:space="0" w:color="auto"/>
                <w:left w:val="none" w:sz="0" w:space="0" w:color="auto"/>
                <w:bottom w:val="none" w:sz="0" w:space="0" w:color="auto"/>
                <w:right w:val="none" w:sz="0" w:space="0" w:color="auto"/>
              </w:divBdr>
              <w:divsChild>
                <w:div w:id="1895577488">
                  <w:marLeft w:val="0"/>
                  <w:marRight w:val="0"/>
                  <w:marTop w:val="0"/>
                  <w:marBottom w:val="0"/>
                  <w:divBdr>
                    <w:top w:val="none" w:sz="0" w:space="0" w:color="auto"/>
                    <w:left w:val="none" w:sz="0" w:space="0" w:color="auto"/>
                    <w:bottom w:val="none" w:sz="0" w:space="0" w:color="auto"/>
                    <w:right w:val="none" w:sz="0" w:space="0" w:color="auto"/>
                  </w:divBdr>
                  <w:divsChild>
                    <w:div w:id="1414400901">
                      <w:marLeft w:val="0"/>
                      <w:marRight w:val="0"/>
                      <w:marTop w:val="0"/>
                      <w:marBottom w:val="0"/>
                      <w:divBdr>
                        <w:top w:val="none" w:sz="0" w:space="0" w:color="auto"/>
                        <w:left w:val="none" w:sz="0" w:space="0" w:color="auto"/>
                        <w:bottom w:val="none" w:sz="0" w:space="0" w:color="auto"/>
                        <w:right w:val="none" w:sz="0" w:space="0" w:color="auto"/>
                      </w:divBdr>
                      <w:divsChild>
                        <w:div w:id="1761952815">
                          <w:marLeft w:val="0"/>
                          <w:marRight w:val="0"/>
                          <w:marTop w:val="0"/>
                          <w:marBottom w:val="0"/>
                          <w:divBdr>
                            <w:top w:val="none" w:sz="0" w:space="0" w:color="auto"/>
                            <w:left w:val="none" w:sz="0" w:space="0" w:color="auto"/>
                            <w:bottom w:val="none" w:sz="0" w:space="0" w:color="auto"/>
                            <w:right w:val="none" w:sz="0" w:space="0" w:color="auto"/>
                          </w:divBdr>
                          <w:divsChild>
                            <w:div w:id="553853430">
                              <w:marLeft w:val="0"/>
                              <w:marRight w:val="0"/>
                              <w:marTop w:val="0"/>
                              <w:marBottom w:val="0"/>
                              <w:divBdr>
                                <w:top w:val="none" w:sz="0" w:space="0" w:color="auto"/>
                                <w:left w:val="none" w:sz="0" w:space="0" w:color="auto"/>
                                <w:bottom w:val="none" w:sz="0" w:space="0" w:color="auto"/>
                                <w:right w:val="none" w:sz="0" w:space="0" w:color="auto"/>
                              </w:divBdr>
                              <w:divsChild>
                                <w:div w:id="1381048743">
                                  <w:marLeft w:val="0"/>
                                  <w:marRight w:val="0"/>
                                  <w:marTop w:val="0"/>
                                  <w:marBottom w:val="0"/>
                                  <w:divBdr>
                                    <w:top w:val="none" w:sz="0" w:space="0" w:color="auto"/>
                                    <w:left w:val="none" w:sz="0" w:space="0" w:color="auto"/>
                                    <w:bottom w:val="none" w:sz="0" w:space="0" w:color="auto"/>
                                    <w:right w:val="none" w:sz="0" w:space="0" w:color="auto"/>
                                  </w:divBdr>
                                  <w:divsChild>
                                    <w:div w:id="1706369322">
                                      <w:marLeft w:val="0"/>
                                      <w:marRight w:val="0"/>
                                      <w:marTop w:val="0"/>
                                      <w:marBottom w:val="0"/>
                                      <w:divBdr>
                                        <w:top w:val="none" w:sz="0" w:space="0" w:color="auto"/>
                                        <w:left w:val="none" w:sz="0" w:space="0" w:color="auto"/>
                                        <w:bottom w:val="none" w:sz="0" w:space="0" w:color="auto"/>
                                        <w:right w:val="none" w:sz="0" w:space="0" w:color="auto"/>
                                      </w:divBdr>
                                      <w:divsChild>
                                        <w:div w:id="10941267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3345107">
                                              <w:marLeft w:val="0"/>
                                              <w:marRight w:val="0"/>
                                              <w:marTop w:val="0"/>
                                              <w:marBottom w:val="0"/>
                                              <w:divBdr>
                                                <w:top w:val="none" w:sz="0" w:space="0" w:color="auto"/>
                                                <w:left w:val="none" w:sz="0" w:space="0" w:color="auto"/>
                                                <w:bottom w:val="none" w:sz="0" w:space="0" w:color="auto"/>
                                                <w:right w:val="none" w:sz="0" w:space="0" w:color="auto"/>
                                              </w:divBdr>
                                              <w:divsChild>
                                                <w:div w:id="1342313980">
                                                  <w:marLeft w:val="0"/>
                                                  <w:marRight w:val="0"/>
                                                  <w:marTop w:val="0"/>
                                                  <w:marBottom w:val="0"/>
                                                  <w:divBdr>
                                                    <w:top w:val="none" w:sz="0" w:space="0" w:color="auto"/>
                                                    <w:left w:val="none" w:sz="0" w:space="0" w:color="auto"/>
                                                    <w:bottom w:val="none" w:sz="0" w:space="0" w:color="auto"/>
                                                    <w:right w:val="none" w:sz="0" w:space="0" w:color="auto"/>
                                                  </w:divBdr>
                                                  <w:divsChild>
                                                    <w:div w:id="2135295659">
                                                      <w:marLeft w:val="0"/>
                                                      <w:marRight w:val="0"/>
                                                      <w:marTop w:val="0"/>
                                                      <w:marBottom w:val="0"/>
                                                      <w:divBdr>
                                                        <w:top w:val="none" w:sz="0" w:space="0" w:color="auto"/>
                                                        <w:left w:val="none" w:sz="0" w:space="0" w:color="auto"/>
                                                        <w:bottom w:val="none" w:sz="0" w:space="0" w:color="auto"/>
                                                        <w:right w:val="none" w:sz="0" w:space="0" w:color="auto"/>
                                                      </w:divBdr>
                                                      <w:divsChild>
                                                        <w:div w:id="1584025872">
                                                          <w:marLeft w:val="0"/>
                                                          <w:marRight w:val="0"/>
                                                          <w:marTop w:val="0"/>
                                                          <w:marBottom w:val="0"/>
                                                          <w:divBdr>
                                                            <w:top w:val="none" w:sz="0" w:space="0" w:color="auto"/>
                                                            <w:left w:val="none" w:sz="0" w:space="0" w:color="auto"/>
                                                            <w:bottom w:val="none" w:sz="0" w:space="0" w:color="auto"/>
                                                            <w:right w:val="none" w:sz="0" w:space="0" w:color="auto"/>
                                                          </w:divBdr>
                                                          <w:divsChild>
                                                            <w:div w:id="383138175">
                                                              <w:marLeft w:val="0"/>
                                                              <w:marRight w:val="0"/>
                                                              <w:marTop w:val="0"/>
                                                              <w:marBottom w:val="0"/>
                                                              <w:divBdr>
                                                                <w:top w:val="none" w:sz="0" w:space="0" w:color="auto"/>
                                                                <w:left w:val="none" w:sz="0" w:space="0" w:color="auto"/>
                                                                <w:bottom w:val="none" w:sz="0" w:space="0" w:color="auto"/>
                                                                <w:right w:val="none" w:sz="0" w:space="0" w:color="auto"/>
                                                              </w:divBdr>
                                                              <w:divsChild>
                                                                <w:div w:id="23558223">
                                                                  <w:marLeft w:val="0"/>
                                                                  <w:marRight w:val="0"/>
                                                                  <w:marTop w:val="0"/>
                                                                  <w:marBottom w:val="0"/>
                                                                  <w:divBdr>
                                                                    <w:top w:val="none" w:sz="0" w:space="0" w:color="auto"/>
                                                                    <w:left w:val="none" w:sz="0" w:space="0" w:color="auto"/>
                                                                    <w:bottom w:val="none" w:sz="0" w:space="0" w:color="auto"/>
                                                                    <w:right w:val="none" w:sz="0" w:space="0" w:color="auto"/>
                                                                  </w:divBdr>
                                                                  <w:divsChild>
                                                                    <w:div w:id="1925992717">
                                                                      <w:marLeft w:val="0"/>
                                                                      <w:marRight w:val="0"/>
                                                                      <w:marTop w:val="0"/>
                                                                      <w:marBottom w:val="0"/>
                                                                      <w:divBdr>
                                                                        <w:top w:val="none" w:sz="0" w:space="0" w:color="auto"/>
                                                                        <w:left w:val="none" w:sz="0" w:space="0" w:color="auto"/>
                                                                        <w:bottom w:val="none" w:sz="0" w:space="0" w:color="auto"/>
                                                                        <w:right w:val="none" w:sz="0" w:space="0" w:color="auto"/>
                                                                      </w:divBdr>
                                                                      <w:divsChild>
                                                                        <w:div w:id="998651347">
                                                                          <w:marLeft w:val="0"/>
                                                                          <w:marRight w:val="0"/>
                                                                          <w:marTop w:val="0"/>
                                                                          <w:marBottom w:val="0"/>
                                                                          <w:divBdr>
                                                                            <w:top w:val="none" w:sz="0" w:space="0" w:color="auto"/>
                                                                            <w:left w:val="none" w:sz="0" w:space="0" w:color="auto"/>
                                                                            <w:bottom w:val="none" w:sz="0" w:space="0" w:color="auto"/>
                                                                            <w:right w:val="none" w:sz="0" w:space="0" w:color="auto"/>
                                                                          </w:divBdr>
                                                                          <w:divsChild>
                                                                            <w:div w:id="19873152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023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958161">
      <w:bodyDiv w:val="1"/>
      <w:marLeft w:val="0"/>
      <w:marRight w:val="0"/>
      <w:marTop w:val="0"/>
      <w:marBottom w:val="0"/>
      <w:divBdr>
        <w:top w:val="none" w:sz="0" w:space="0" w:color="auto"/>
        <w:left w:val="none" w:sz="0" w:space="0" w:color="auto"/>
        <w:bottom w:val="none" w:sz="0" w:space="0" w:color="auto"/>
        <w:right w:val="none" w:sz="0" w:space="0" w:color="auto"/>
      </w:divBdr>
    </w:div>
    <w:div w:id="1769890438">
      <w:bodyDiv w:val="1"/>
      <w:marLeft w:val="0"/>
      <w:marRight w:val="0"/>
      <w:marTop w:val="0"/>
      <w:marBottom w:val="0"/>
      <w:divBdr>
        <w:top w:val="none" w:sz="0" w:space="0" w:color="auto"/>
        <w:left w:val="none" w:sz="0" w:space="0" w:color="auto"/>
        <w:bottom w:val="none" w:sz="0" w:space="0" w:color="auto"/>
        <w:right w:val="none" w:sz="0" w:space="0" w:color="auto"/>
      </w:divBdr>
      <w:divsChild>
        <w:div w:id="1350330214">
          <w:marLeft w:val="0"/>
          <w:marRight w:val="0"/>
          <w:marTop w:val="0"/>
          <w:marBottom w:val="0"/>
          <w:divBdr>
            <w:top w:val="none" w:sz="0" w:space="0" w:color="auto"/>
            <w:left w:val="none" w:sz="0" w:space="0" w:color="auto"/>
            <w:bottom w:val="none" w:sz="0" w:space="0" w:color="auto"/>
            <w:right w:val="none" w:sz="0" w:space="0" w:color="auto"/>
          </w:divBdr>
          <w:divsChild>
            <w:div w:id="714936280">
              <w:marLeft w:val="0"/>
              <w:marRight w:val="0"/>
              <w:marTop w:val="0"/>
              <w:marBottom w:val="0"/>
              <w:divBdr>
                <w:top w:val="none" w:sz="0" w:space="0" w:color="auto"/>
                <w:left w:val="none" w:sz="0" w:space="0" w:color="auto"/>
                <w:bottom w:val="none" w:sz="0" w:space="0" w:color="auto"/>
                <w:right w:val="none" w:sz="0" w:space="0" w:color="auto"/>
              </w:divBdr>
              <w:divsChild>
                <w:div w:id="731392431">
                  <w:marLeft w:val="0"/>
                  <w:marRight w:val="0"/>
                  <w:marTop w:val="0"/>
                  <w:marBottom w:val="0"/>
                  <w:divBdr>
                    <w:top w:val="none" w:sz="0" w:space="0" w:color="auto"/>
                    <w:left w:val="none" w:sz="0" w:space="0" w:color="auto"/>
                    <w:bottom w:val="none" w:sz="0" w:space="0" w:color="auto"/>
                    <w:right w:val="none" w:sz="0" w:space="0" w:color="auto"/>
                  </w:divBdr>
                  <w:divsChild>
                    <w:div w:id="921529976">
                      <w:marLeft w:val="0"/>
                      <w:marRight w:val="0"/>
                      <w:marTop w:val="0"/>
                      <w:marBottom w:val="0"/>
                      <w:divBdr>
                        <w:top w:val="none" w:sz="0" w:space="0" w:color="auto"/>
                        <w:left w:val="none" w:sz="0" w:space="0" w:color="auto"/>
                        <w:bottom w:val="none" w:sz="0" w:space="0" w:color="auto"/>
                        <w:right w:val="none" w:sz="0" w:space="0" w:color="auto"/>
                      </w:divBdr>
                      <w:divsChild>
                        <w:div w:id="1287351415">
                          <w:marLeft w:val="0"/>
                          <w:marRight w:val="0"/>
                          <w:marTop w:val="0"/>
                          <w:marBottom w:val="0"/>
                          <w:divBdr>
                            <w:top w:val="none" w:sz="0" w:space="0" w:color="auto"/>
                            <w:left w:val="none" w:sz="0" w:space="0" w:color="auto"/>
                            <w:bottom w:val="none" w:sz="0" w:space="0" w:color="auto"/>
                            <w:right w:val="none" w:sz="0" w:space="0" w:color="auto"/>
                          </w:divBdr>
                          <w:divsChild>
                            <w:div w:id="1954752520">
                              <w:marLeft w:val="0"/>
                              <w:marRight w:val="0"/>
                              <w:marTop w:val="0"/>
                              <w:marBottom w:val="0"/>
                              <w:divBdr>
                                <w:top w:val="none" w:sz="0" w:space="0" w:color="auto"/>
                                <w:left w:val="none" w:sz="0" w:space="0" w:color="auto"/>
                                <w:bottom w:val="none" w:sz="0" w:space="0" w:color="auto"/>
                                <w:right w:val="none" w:sz="0" w:space="0" w:color="auto"/>
                              </w:divBdr>
                              <w:divsChild>
                                <w:div w:id="882062463">
                                  <w:marLeft w:val="0"/>
                                  <w:marRight w:val="0"/>
                                  <w:marTop w:val="0"/>
                                  <w:marBottom w:val="0"/>
                                  <w:divBdr>
                                    <w:top w:val="none" w:sz="0" w:space="0" w:color="auto"/>
                                    <w:left w:val="none" w:sz="0" w:space="0" w:color="auto"/>
                                    <w:bottom w:val="none" w:sz="0" w:space="0" w:color="auto"/>
                                    <w:right w:val="none" w:sz="0" w:space="0" w:color="auto"/>
                                  </w:divBdr>
                                  <w:divsChild>
                                    <w:div w:id="1786773959">
                                      <w:marLeft w:val="0"/>
                                      <w:marRight w:val="0"/>
                                      <w:marTop w:val="0"/>
                                      <w:marBottom w:val="0"/>
                                      <w:divBdr>
                                        <w:top w:val="none" w:sz="0" w:space="0" w:color="auto"/>
                                        <w:left w:val="none" w:sz="0" w:space="0" w:color="auto"/>
                                        <w:bottom w:val="none" w:sz="0" w:space="0" w:color="auto"/>
                                        <w:right w:val="none" w:sz="0" w:space="0" w:color="auto"/>
                                      </w:divBdr>
                                      <w:divsChild>
                                        <w:div w:id="1366952136">
                                          <w:marLeft w:val="0"/>
                                          <w:marRight w:val="0"/>
                                          <w:marTop w:val="0"/>
                                          <w:marBottom w:val="0"/>
                                          <w:divBdr>
                                            <w:top w:val="none" w:sz="0" w:space="0" w:color="auto"/>
                                            <w:left w:val="none" w:sz="0" w:space="0" w:color="auto"/>
                                            <w:bottom w:val="none" w:sz="0" w:space="0" w:color="auto"/>
                                            <w:right w:val="none" w:sz="0" w:space="0" w:color="auto"/>
                                          </w:divBdr>
                                          <w:divsChild>
                                            <w:div w:id="1968199978">
                                              <w:marLeft w:val="0"/>
                                              <w:marRight w:val="0"/>
                                              <w:marTop w:val="0"/>
                                              <w:marBottom w:val="0"/>
                                              <w:divBdr>
                                                <w:top w:val="none" w:sz="0" w:space="0" w:color="auto"/>
                                                <w:left w:val="none" w:sz="0" w:space="0" w:color="auto"/>
                                                <w:bottom w:val="none" w:sz="0" w:space="0" w:color="auto"/>
                                                <w:right w:val="none" w:sz="0" w:space="0" w:color="auto"/>
                                              </w:divBdr>
                                              <w:divsChild>
                                                <w:div w:id="73625948">
                                                  <w:marLeft w:val="0"/>
                                                  <w:marRight w:val="0"/>
                                                  <w:marTop w:val="0"/>
                                                  <w:marBottom w:val="0"/>
                                                  <w:divBdr>
                                                    <w:top w:val="none" w:sz="0" w:space="0" w:color="auto"/>
                                                    <w:left w:val="none" w:sz="0" w:space="0" w:color="auto"/>
                                                    <w:bottom w:val="none" w:sz="0" w:space="0" w:color="auto"/>
                                                    <w:right w:val="none" w:sz="0" w:space="0" w:color="auto"/>
                                                  </w:divBdr>
                                                  <w:divsChild>
                                                    <w:div w:id="22164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85886870">
      <w:bodyDiv w:val="1"/>
      <w:marLeft w:val="0"/>
      <w:marRight w:val="0"/>
      <w:marTop w:val="0"/>
      <w:marBottom w:val="0"/>
      <w:divBdr>
        <w:top w:val="none" w:sz="0" w:space="0" w:color="auto"/>
        <w:left w:val="none" w:sz="0" w:space="0" w:color="auto"/>
        <w:bottom w:val="none" w:sz="0" w:space="0" w:color="auto"/>
        <w:right w:val="none" w:sz="0" w:space="0" w:color="auto"/>
      </w:divBdr>
    </w:div>
    <w:div w:id="1832020391">
      <w:bodyDiv w:val="1"/>
      <w:marLeft w:val="0"/>
      <w:marRight w:val="0"/>
      <w:marTop w:val="0"/>
      <w:marBottom w:val="0"/>
      <w:divBdr>
        <w:top w:val="none" w:sz="0" w:space="0" w:color="auto"/>
        <w:left w:val="none" w:sz="0" w:space="0" w:color="auto"/>
        <w:bottom w:val="none" w:sz="0" w:space="0" w:color="auto"/>
        <w:right w:val="none" w:sz="0" w:space="0" w:color="auto"/>
      </w:divBdr>
    </w:div>
    <w:div w:id="1834025784">
      <w:bodyDiv w:val="1"/>
      <w:marLeft w:val="0"/>
      <w:marRight w:val="0"/>
      <w:marTop w:val="0"/>
      <w:marBottom w:val="0"/>
      <w:divBdr>
        <w:top w:val="none" w:sz="0" w:space="0" w:color="auto"/>
        <w:left w:val="none" w:sz="0" w:space="0" w:color="auto"/>
        <w:bottom w:val="none" w:sz="0" w:space="0" w:color="auto"/>
        <w:right w:val="none" w:sz="0" w:space="0" w:color="auto"/>
      </w:divBdr>
    </w:div>
    <w:div w:id="1834102094">
      <w:bodyDiv w:val="1"/>
      <w:marLeft w:val="0"/>
      <w:marRight w:val="0"/>
      <w:marTop w:val="0"/>
      <w:marBottom w:val="0"/>
      <w:divBdr>
        <w:top w:val="none" w:sz="0" w:space="0" w:color="auto"/>
        <w:left w:val="none" w:sz="0" w:space="0" w:color="auto"/>
        <w:bottom w:val="none" w:sz="0" w:space="0" w:color="auto"/>
        <w:right w:val="none" w:sz="0" w:space="0" w:color="auto"/>
      </w:divBdr>
      <w:divsChild>
        <w:div w:id="882599569">
          <w:marLeft w:val="0"/>
          <w:marRight w:val="0"/>
          <w:marTop w:val="15"/>
          <w:marBottom w:val="15"/>
          <w:divBdr>
            <w:top w:val="none" w:sz="0" w:space="0" w:color="auto"/>
            <w:left w:val="none" w:sz="0" w:space="0" w:color="auto"/>
            <w:bottom w:val="none" w:sz="0" w:space="0" w:color="auto"/>
            <w:right w:val="none" w:sz="0" w:space="0" w:color="auto"/>
          </w:divBdr>
        </w:div>
      </w:divsChild>
    </w:div>
    <w:div w:id="1847010535">
      <w:bodyDiv w:val="1"/>
      <w:marLeft w:val="0"/>
      <w:marRight w:val="0"/>
      <w:marTop w:val="0"/>
      <w:marBottom w:val="0"/>
      <w:divBdr>
        <w:top w:val="none" w:sz="0" w:space="0" w:color="auto"/>
        <w:left w:val="none" w:sz="0" w:space="0" w:color="auto"/>
        <w:bottom w:val="none" w:sz="0" w:space="0" w:color="auto"/>
        <w:right w:val="none" w:sz="0" w:space="0" w:color="auto"/>
      </w:divBdr>
    </w:div>
    <w:div w:id="1858810810">
      <w:bodyDiv w:val="1"/>
      <w:marLeft w:val="0"/>
      <w:marRight w:val="0"/>
      <w:marTop w:val="0"/>
      <w:marBottom w:val="0"/>
      <w:divBdr>
        <w:top w:val="none" w:sz="0" w:space="0" w:color="auto"/>
        <w:left w:val="none" w:sz="0" w:space="0" w:color="auto"/>
        <w:bottom w:val="none" w:sz="0" w:space="0" w:color="auto"/>
        <w:right w:val="none" w:sz="0" w:space="0" w:color="auto"/>
      </w:divBdr>
      <w:divsChild>
        <w:div w:id="1578855558">
          <w:marLeft w:val="0"/>
          <w:marRight w:val="0"/>
          <w:marTop w:val="0"/>
          <w:marBottom w:val="0"/>
          <w:divBdr>
            <w:top w:val="single" w:sz="2" w:space="0" w:color="2E2E2E"/>
            <w:left w:val="single" w:sz="2" w:space="0" w:color="2E2E2E"/>
            <w:bottom w:val="single" w:sz="2" w:space="0" w:color="2E2E2E"/>
            <w:right w:val="single" w:sz="2" w:space="0" w:color="2E2E2E"/>
          </w:divBdr>
          <w:divsChild>
            <w:div w:id="1811172963">
              <w:marLeft w:val="0"/>
              <w:marRight w:val="0"/>
              <w:marTop w:val="0"/>
              <w:marBottom w:val="0"/>
              <w:divBdr>
                <w:top w:val="single" w:sz="6" w:space="0" w:color="C9C9C9"/>
                <w:left w:val="none" w:sz="0" w:space="0" w:color="auto"/>
                <w:bottom w:val="none" w:sz="0" w:space="0" w:color="auto"/>
                <w:right w:val="none" w:sz="0" w:space="0" w:color="auto"/>
              </w:divBdr>
              <w:divsChild>
                <w:div w:id="866334243">
                  <w:marLeft w:val="0"/>
                  <w:marRight w:val="0"/>
                  <w:marTop w:val="0"/>
                  <w:marBottom w:val="0"/>
                  <w:divBdr>
                    <w:top w:val="none" w:sz="0" w:space="0" w:color="auto"/>
                    <w:left w:val="none" w:sz="0" w:space="0" w:color="auto"/>
                    <w:bottom w:val="none" w:sz="0" w:space="0" w:color="auto"/>
                    <w:right w:val="none" w:sz="0" w:space="0" w:color="auto"/>
                  </w:divBdr>
                  <w:divsChild>
                    <w:div w:id="1256479041">
                      <w:marLeft w:val="0"/>
                      <w:marRight w:val="0"/>
                      <w:marTop w:val="0"/>
                      <w:marBottom w:val="0"/>
                      <w:divBdr>
                        <w:top w:val="none" w:sz="0" w:space="0" w:color="auto"/>
                        <w:left w:val="none" w:sz="0" w:space="0" w:color="auto"/>
                        <w:bottom w:val="none" w:sz="0" w:space="0" w:color="auto"/>
                        <w:right w:val="none" w:sz="0" w:space="0" w:color="auto"/>
                      </w:divBdr>
                      <w:divsChild>
                        <w:div w:id="281546264">
                          <w:marLeft w:val="0"/>
                          <w:marRight w:val="0"/>
                          <w:marTop w:val="0"/>
                          <w:marBottom w:val="0"/>
                          <w:divBdr>
                            <w:top w:val="none" w:sz="0" w:space="0" w:color="auto"/>
                            <w:left w:val="none" w:sz="0" w:space="0" w:color="auto"/>
                            <w:bottom w:val="none" w:sz="0" w:space="0" w:color="auto"/>
                            <w:right w:val="none" w:sz="0" w:space="0" w:color="auto"/>
                          </w:divBdr>
                          <w:divsChild>
                            <w:div w:id="126992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8882173">
      <w:bodyDiv w:val="1"/>
      <w:marLeft w:val="0"/>
      <w:marRight w:val="0"/>
      <w:marTop w:val="0"/>
      <w:marBottom w:val="0"/>
      <w:divBdr>
        <w:top w:val="none" w:sz="0" w:space="0" w:color="auto"/>
        <w:left w:val="none" w:sz="0" w:space="0" w:color="auto"/>
        <w:bottom w:val="none" w:sz="0" w:space="0" w:color="auto"/>
        <w:right w:val="none" w:sz="0" w:space="0" w:color="auto"/>
      </w:divBdr>
      <w:divsChild>
        <w:div w:id="1416854750">
          <w:marLeft w:val="0"/>
          <w:marRight w:val="0"/>
          <w:marTop w:val="0"/>
          <w:marBottom w:val="0"/>
          <w:divBdr>
            <w:top w:val="none" w:sz="0" w:space="0" w:color="auto"/>
            <w:left w:val="none" w:sz="0" w:space="0" w:color="auto"/>
            <w:bottom w:val="none" w:sz="0" w:space="0" w:color="auto"/>
            <w:right w:val="none" w:sz="0" w:space="0" w:color="auto"/>
          </w:divBdr>
          <w:divsChild>
            <w:div w:id="603079019">
              <w:marLeft w:val="0"/>
              <w:marRight w:val="0"/>
              <w:marTop w:val="0"/>
              <w:marBottom w:val="0"/>
              <w:divBdr>
                <w:top w:val="none" w:sz="0" w:space="0" w:color="auto"/>
                <w:left w:val="none" w:sz="0" w:space="0" w:color="auto"/>
                <w:bottom w:val="none" w:sz="0" w:space="0" w:color="auto"/>
                <w:right w:val="none" w:sz="0" w:space="0" w:color="auto"/>
              </w:divBdr>
              <w:divsChild>
                <w:div w:id="187689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627447">
      <w:bodyDiv w:val="1"/>
      <w:marLeft w:val="0"/>
      <w:marRight w:val="0"/>
      <w:marTop w:val="0"/>
      <w:marBottom w:val="0"/>
      <w:divBdr>
        <w:top w:val="none" w:sz="0" w:space="0" w:color="auto"/>
        <w:left w:val="none" w:sz="0" w:space="0" w:color="auto"/>
        <w:bottom w:val="none" w:sz="0" w:space="0" w:color="auto"/>
        <w:right w:val="none" w:sz="0" w:space="0" w:color="auto"/>
      </w:divBdr>
      <w:divsChild>
        <w:div w:id="1356884152">
          <w:marLeft w:val="0"/>
          <w:marRight w:val="0"/>
          <w:marTop w:val="0"/>
          <w:marBottom w:val="0"/>
          <w:divBdr>
            <w:top w:val="none" w:sz="0" w:space="0" w:color="auto"/>
            <w:left w:val="none" w:sz="0" w:space="0" w:color="auto"/>
            <w:bottom w:val="none" w:sz="0" w:space="0" w:color="auto"/>
            <w:right w:val="none" w:sz="0" w:space="0" w:color="auto"/>
          </w:divBdr>
          <w:divsChild>
            <w:div w:id="1853494889">
              <w:marLeft w:val="0"/>
              <w:marRight w:val="0"/>
              <w:marTop w:val="0"/>
              <w:marBottom w:val="0"/>
              <w:divBdr>
                <w:top w:val="none" w:sz="0" w:space="0" w:color="auto"/>
                <w:left w:val="none" w:sz="0" w:space="0" w:color="auto"/>
                <w:bottom w:val="none" w:sz="0" w:space="0" w:color="auto"/>
                <w:right w:val="none" w:sz="0" w:space="0" w:color="auto"/>
              </w:divBdr>
              <w:divsChild>
                <w:div w:id="53211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717613">
      <w:bodyDiv w:val="1"/>
      <w:marLeft w:val="0"/>
      <w:marRight w:val="0"/>
      <w:marTop w:val="0"/>
      <w:marBottom w:val="0"/>
      <w:divBdr>
        <w:top w:val="none" w:sz="0" w:space="0" w:color="auto"/>
        <w:left w:val="none" w:sz="0" w:space="0" w:color="auto"/>
        <w:bottom w:val="none" w:sz="0" w:space="0" w:color="auto"/>
        <w:right w:val="none" w:sz="0" w:space="0" w:color="auto"/>
      </w:divBdr>
    </w:div>
    <w:div w:id="1869834062">
      <w:bodyDiv w:val="1"/>
      <w:marLeft w:val="0"/>
      <w:marRight w:val="0"/>
      <w:marTop w:val="0"/>
      <w:marBottom w:val="0"/>
      <w:divBdr>
        <w:top w:val="none" w:sz="0" w:space="0" w:color="auto"/>
        <w:left w:val="none" w:sz="0" w:space="0" w:color="auto"/>
        <w:bottom w:val="none" w:sz="0" w:space="0" w:color="auto"/>
        <w:right w:val="none" w:sz="0" w:space="0" w:color="auto"/>
      </w:divBdr>
    </w:div>
    <w:div w:id="1871533481">
      <w:bodyDiv w:val="1"/>
      <w:marLeft w:val="0"/>
      <w:marRight w:val="0"/>
      <w:marTop w:val="0"/>
      <w:marBottom w:val="0"/>
      <w:divBdr>
        <w:top w:val="none" w:sz="0" w:space="0" w:color="auto"/>
        <w:left w:val="none" w:sz="0" w:space="0" w:color="auto"/>
        <w:bottom w:val="none" w:sz="0" w:space="0" w:color="auto"/>
        <w:right w:val="none" w:sz="0" w:space="0" w:color="auto"/>
      </w:divBdr>
      <w:divsChild>
        <w:div w:id="334694146">
          <w:marLeft w:val="0"/>
          <w:marRight w:val="0"/>
          <w:marTop w:val="0"/>
          <w:marBottom w:val="0"/>
          <w:divBdr>
            <w:top w:val="none" w:sz="0" w:space="0" w:color="auto"/>
            <w:left w:val="none" w:sz="0" w:space="0" w:color="auto"/>
            <w:bottom w:val="none" w:sz="0" w:space="0" w:color="auto"/>
            <w:right w:val="none" w:sz="0" w:space="0" w:color="auto"/>
          </w:divBdr>
          <w:divsChild>
            <w:div w:id="168183473">
              <w:marLeft w:val="0"/>
              <w:marRight w:val="0"/>
              <w:marTop w:val="0"/>
              <w:marBottom w:val="0"/>
              <w:divBdr>
                <w:top w:val="none" w:sz="0" w:space="0" w:color="auto"/>
                <w:left w:val="none" w:sz="0" w:space="0" w:color="auto"/>
                <w:bottom w:val="none" w:sz="0" w:space="0" w:color="auto"/>
                <w:right w:val="none" w:sz="0" w:space="0" w:color="auto"/>
              </w:divBdr>
              <w:divsChild>
                <w:div w:id="145394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195314">
      <w:bodyDiv w:val="1"/>
      <w:marLeft w:val="0"/>
      <w:marRight w:val="0"/>
      <w:marTop w:val="0"/>
      <w:marBottom w:val="0"/>
      <w:divBdr>
        <w:top w:val="none" w:sz="0" w:space="0" w:color="auto"/>
        <w:left w:val="none" w:sz="0" w:space="0" w:color="auto"/>
        <w:bottom w:val="none" w:sz="0" w:space="0" w:color="auto"/>
        <w:right w:val="none" w:sz="0" w:space="0" w:color="auto"/>
      </w:divBdr>
    </w:div>
    <w:div w:id="1894925332">
      <w:bodyDiv w:val="1"/>
      <w:marLeft w:val="0"/>
      <w:marRight w:val="0"/>
      <w:marTop w:val="0"/>
      <w:marBottom w:val="0"/>
      <w:divBdr>
        <w:top w:val="none" w:sz="0" w:space="0" w:color="auto"/>
        <w:left w:val="none" w:sz="0" w:space="0" w:color="auto"/>
        <w:bottom w:val="none" w:sz="0" w:space="0" w:color="auto"/>
        <w:right w:val="none" w:sz="0" w:space="0" w:color="auto"/>
      </w:divBdr>
    </w:div>
    <w:div w:id="1895697190">
      <w:bodyDiv w:val="1"/>
      <w:marLeft w:val="0"/>
      <w:marRight w:val="0"/>
      <w:marTop w:val="0"/>
      <w:marBottom w:val="0"/>
      <w:divBdr>
        <w:top w:val="none" w:sz="0" w:space="0" w:color="auto"/>
        <w:left w:val="none" w:sz="0" w:space="0" w:color="auto"/>
        <w:bottom w:val="none" w:sz="0" w:space="0" w:color="auto"/>
        <w:right w:val="none" w:sz="0" w:space="0" w:color="auto"/>
      </w:divBdr>
    </w:div>
    <w:div w:id="1905750458">
      <w:bodyDiv w:val="1"/>
      <w:marLeft w:val="0"/>
      <w:marRight w:val="0"/>
      <w:marTop w:val="0"/>
      <w:marBottom w:val="0"/>
      <w:divBdr>
        <w:top w:val="none" w:sz="0" w:space="0" w:color="auto"/>
        <w:left w:val="none" w:sz="0" w:space="0" w:color="auto"/>
        <w:bottom w:val="none" w:sz="0" w:space="0" w:color="auto"/>
        <w:right w:val="none" w:sz="0" w:space="0" w:color="auto"/>
      </w:divBdr>
    </w:div>
    <w:div w:id="1917594377">
      <w:bodyDiv w:val="1"/>
      <w:marLeft w:val="0"/>
      <w:marRight w:val="0"/>
      <w:marTop w:val="0"/>
      <w:marBottom w:val="0"/>
      <w:divBdr>
        <w:top w:val="none" w:sz="0" w:space="0" w:color="auto"/>
        <w:left w:val="none" w:sz="0" w:space="0" w:color="auto"/>
        <w:bottom w:val="none" w:sz="0" w:space="0" w:color="auto"/>
        <w:right w:val="none" w:sz="0" w:space="0" w:color="auto"/>
      </w:divBdr>
    </w:div>
    <w:div w:id="1927151815">
      <w:bodyDiv w:val="1"/>
      <w:marLeft w:val="0"/>
      <w:marRight w:val="0"/>
      <w:marTop w:val="0"/>
      <w:marBottom w:val="0"/>
      <w:divBdr>
        <w:top w:val="none" w:sz="0" w:space="0" w:color="auto"/>
        <w:left w:val="none" w:sz="0" w:space="0" w:color="auto"/>
        <w:bottom w:val="none" w:sz="0" w:space="0" w:color="auto"/>
        <w:right w:val="none" w:sz="0" w:space="0" w:color="auto"/>
      </w:divBdr>
      <w:divsChild>
        <w:div w:id="627319049">
          <w:marLeft w:val="0"/>
          <w:marRight w:val="0"/>
          <w:marTop w:val="0"/>
          <w:marBottom w:val="0"/>
          <w:divBdr>
            <w:top w:val="none" w:sz="0" w:space="0" w:color="auto"/>
            <w:left w:val="none" w:sz="0" w:space="0" w:color="auto"/>
            <w:bottom w:val="none" w:sz="0" w:space="0" w:color="auto"/>
            <w:right w:val="none" w:sz="0" w:space="0" w:color="auto"/>
          </w:divBdr>
          <w:divsChild>
            <w:div w:id="1595019696">
              <w:marLeft w:val="0"/>
              <w:marRight w:val="0"/>
              <w:marTop w:val="315"/>
              <w:marBottom w:val="0"/>
              <w:divBdr>
                <w:top w:val="none" w:sz="0" w:space="0" w:color="auto"/>
                <w:left w:val="none" w:sz="0" w:space="0" w:color="auto"/>
                <w:bottom w:val="none" w:sz="0" w:space="0" w:color="auto"/>
                <w:right w:val="none" w:sz="0" w:space="0" w:color="auto"/>
              </w:divBdr>
              <w:divsChild>
                <w:div w:id="1253319151">
                  <w:marLeft w:val="0"/>
                  <w:marRight w:val="0"/>
                  <w:marTop w:val="0"/>
                  <w:marBottom w:val="0"/>
                  <w:divBdr>
                    <w:top w:val="none" w:sz="0" w:space="0" w:color="auto"/>
                    <w:left w:val="none" w:sz="0" w:space="0" w:color="auto"/>
                    <w:bottom w:val="none" w:sz="0" w:space="0" w:color="auto"/>
                    <w:right w:val="none" w:sz="0" w:space="0" w:color="auto"/>
                  </w:divBdr>
                  <w:divsChild>
                    <w:div w:id="2122801841">
                      <w:marLeft w:val="2460"/>
                      <w:marRight w:val="0"/>
                      <w:marTop w:val="0"/>
                      <w:marBottom w:val="0"/>
                      <w:divBdr>
                        <w:top w:val="none" w:sz="0" w:space="0" w:color="auto"/>
                        <w:left w:val="none" w:sz="0" w:space="0" w:color="auto"/>
                        <w:bottom w:val="none" w:sz="0" w:space="0" w:color="auto"/>
                        <w:right w:val="none" w:sz="0" w:space="0" w:color="auto"/>
                      </w:divBdr>
                      <w:divsChild>
                        <w:div w:id="1916471443">
                          <w:marLeft w:val="0"/>
                          <w:marRight w:val="0"/>
                          <w:marTop w:val="240"/>
                          <w:marBottom w:val="240"/>
                          <w:divBdr>
                            <w:top w:val="none" w:sz="0" w:space="0" w:color="auto"/>
                            <w:left w:val="none" w:sz="0" w:space="0" w:color="auto"/>
                            <w:bottom w:val="none" w:sz="0" w:space="0" w:color="auto"/>
                            <w:right w:val="none" w:sz="0" w:space="0" w:color="auto"/>
                          </w:divBdr>
                          <w:divsChild>
                            <w:div w:id="294531529">
                              <w:marLeft w:val="0"/>
                              <w:marRight w:val="0"/>
                              <w:marTop w:val="0"/>
                              <w:marBottom w:val="0"/>
                              <w:divBdr>
                                <w:top w:val="none" w:sz="0" w:space="0" w:color="auto"/>
                                <w:left w:val="none" w:sz="0" w:space="0" w:color="auto"/>
                                <w:bottom w:val="none" w:sz="0" w:space="0" w:color="auto"/>
                                <w:right w:val="none" w:sz="0" w:space="0" w:color="auto"/>
                              </w:divBdr>
                              <w:divsChild>
                                <w:div w:id="2063825625">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1230107">
      <w:bodyDiv w:val="1"/>
      <w:marLeft w:val="0"/>
      <w:marRight w:val="0"/>
      <w:marTop w:val="0"/>
      <w:marBottom w:val="0"/>
      <w:divBdr>
        <w:top w:val="none" w:sz="0" w:space="0" w:color="auto"/>
        <w:left w:val="none" w:sz="0" w:space="0" w:color="auto"/>
        <w:bottom w:val="none" w:sz="0" w:space="0" w:color="auto"/>
        <w:right w:val="none" w:sz="0" w:space="0" w:color="auto"/>
      </w:divBdr>
      <w:divsChild>
        <w:div w:id="1108282348">
          <w:marLeft w:val="0"/>
          <w:marRight w:val="0"/>
          <w:marTop w:val="0"/>
          <w:marBottom w:val="0"/>
          <w:divBdr>
            <w:top w:val="none" w:sz="0" w:space="0" w:color="auto"/>
            <w:left w:val="none" w:sz="0" w:space="0" w:color="auto"/>
            <w:bottom w:val="none" w:sz="0" w:space="0" w:color="auto"/>
            <w:right w:val="none" w:sz="0" w:space="0" w:color="auto"/>
          </w:divBdr>
          <w:divsChild>
            <w:div w:id="1801265843">
              <w:marLeft w:val="0"/>
              <w:marRight w:val="0"/>
              <w:marTop w:val="0"/>
              <w:marBottom w:val="0"/>
              <w:divBdr>
                <w:top w:val="none" w:sz="0" w:space="0" w:color="auto"/>
                <w:left w:val="none" w:sz="0" w:space="0" w:color="auto"/>
                <w:bottom w:val="none" w:sz="0" w:space="0" w:color="auto"/>
                <w:right w:val="none" w:sz="0" w:space="0" w:color="auto"/>
              </w:divBdr>
              <w:divsChild>
                <w:div w:id="193122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355635">
      <w:bodyDiv w:val="1"/>
      <w:marLeft w:val="0"/>
      <w:marRight w:val="0"/>
      <w:marTop w:val="0"/>
      <w:marBottom w:val="0"/>
      <w:divBdr>
        <w:top w:val="none" w:sz="0" w:space="0" w:color="auto"/>
        <w:left w:val="none" w:sz="0" w:space="0" w:color="auto"/>
        <w:bottom w:val="none" w:sz="0" w:space="0" w:color="auto"/>
        <w:right w:val="none" w:sz="0" w:space="0" w:color="auto"/>
      </w:divBdr>
      <w:divsChild>
        <w:div w:id="1581985631">
          <w:marLeft w:val="0"/>
          <w:marRight w:val="0"/>
          <w:marTop w:val="0"/>
          <w:marBottom w:val="0"/>
          <w:divBdr>
            <w:top w:val="none" w:sz="0" w:space="0" w:color="auto"/>
            <w:left w:val="none" w:sz="0" w:space="0" w:color="auto"/>
            <w:bottom w:val="none" w:sz="0" w:space="0" w:color="auto"/>
            <w:right w:val="none" w:sz="0" w:space="0" w:color="auto"/>
          </w:divBdr>
          <w:divsChild>
            <w:div w:id="1349873774">
              <w:marLeft w:val="0"/>
              <w:marRight w:val="0"/>
              <w:marTop w:val="315"/>
              <w:marBottom w:val="0"/>
              <w:divBdr>
                <w:top w:val="none" w:sz="0" w:space="0" w:color="auto"/>
                <w:left w:val="none" w:sz="0" w:space="0" w:color="auto"/>
                <w:bottom w:val="none" w:sz="0" w:space="0" w:color="auto"/>
                <w:right w:val="none" w:sz="0" w:space="0" w:color="auto"/>
              </w:divBdr>
              <w:divsChild>
                <w:div w:id="1155535869">
                  <w:marLeft w:val="0"/>
                  <w:marRight w:val="0"/>
                  <w:marTop w:val="0"/>
                  <w:marBottom w:val="0"/>
                  <w:divBdr>
                    <w:top w:val="none" w:sz="0" w:space="0" w:color="auto"/>
                    <w:left w:val="none" w:sz="0" w:space="0" w:color="auto"/>
                    <w:bottom w:val="none" w:sz="0" w:space="0" w:color="auto"/>
                    <w:right w:val="none" w:sz="0" w:space="0" w:color="auto"/>
                  </w:divBdr>
                  <w:divsChild>
                    <w:div w:id="1862354213">
                      <w:marLeft w:val="3180"/>
                      <w:marRight w:val="0"/>
                      <w:marTop w:val="0"/>
                      <w:marBottom w:val="0"/>
                      <w:divBdr>
                        <w:top w:val="none" w:sz="0" w:space="0" w:color="auto"/>
                        <w:left w:val="none" w:sz="0" w:space="0" w:color="auto"/>
                        <w:bottom w:val="none" w:sz="0" w:space="0" w:color="auto"/>
                        <w:right w:val="none" w:sz="0" w:space="0" w:color="auto"/>
                      </w:divBdr>
                      <w:divsChild>
                        <w:div w:id="1574655782">
                          <w:marLeft w:val="0"/>
                          <w:marRight w:val="0"/>
                          <w:marTop w:val="240"/>
                          <w:marBottom w:val="240"/>
                          <w:divBdr>
                            <w:top w:val="none" w:sz="0" w:space="0" w:color="auto"/>
                            <w:left w:val="none" w:sz="0" w:space="0" w:color="auto"/>
                            <w:bottom w:val="none" w:sz="0" w:space="0" w:color="auto"/>
                            <w:right w:val="none" w:sz="0" w:space="0" w:color="auto"/>
                          </w:divBdr>
                          <w:divsChild>
                            <w:div w:id="1354381568">
                              <w:marLeft w:val="0"/>
                              <w:marRight w:val="0"/>
                              <w:marTop w:val="0"/>
                              <w:marBottom w:val="0"/>
                              <w:divBdr>
                                <w:top w:val="none" w:sz="0" w:space="0" w:color="auto"/>
                                <w:left w:val="none" w:sz="0" w:space="0" w:color="auto"/>
                                <w:bottom w:val="none" w:sz="0" w:space="0" w:color="auto"/>
                                <w:right w:val="none" w:sz="0" w:space="0" w:color="auto"/>
                              </w:divBdr>
                              <w:divsChild>
                                <w:div w:id="1754935939">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4241834">
      <w:bodyDiv w:val="1"/>
      <w:marLeft w:val="0"/>
      <w:marRight w:val="0"/>
      <w:marTop w:val="0"/>
      <w:marBottom w:val="0"/>
      <w:divBdr>
        <w:top w:val="none" w:sz="0" w:space="0" w:color="auto"/>
        <w:left w:val="none" w:sz="0" w:space="0" w:color="auto"/>
        <w:bottom w:val="none" w:sz="0" w:space="0" w:color="auto"/>
        <w:right w:val="none" w:sz="0" w:space="0" w:color="auto"/>
      </w:divBdr>
    </w:div>
    <w:div w:id="1944070002">
      <w:bodyDiv w:val="1"/>
      <w:marLeft w:val="0"/>
      <w:marRight w:val="0"/>
      <w:marTop w:val="0"/>
      <w:marBottom w:val="0"/>
      <w:divBdr>
        <w:top w:val="none" w:sz="0" w:space="0" w:color="auto"/>
        <w:left w:val="none" w:sz="0" w:space="0" w:color="auto"/>
        <w:bottom w:val="none" w:sz="0" w:space="0" w:color="auto"/>
        <w:right w:val="none" w:sz="0" w:space="0" w:color="auto"/>
      </w:divBdr>
      <w:divsChild>
        <w:div w:id="1686133526">
          <w:marLeft w:val="0"/>
          <w:marRight w:val="0"/>
          <w:marTop w:val="0"/>
          <w:marBottom w:val="0"/>
          <w:divBdr>
            <w:top w:val="none" w:sz="0" w:space="0" w:color="auto"/>
            <w:left w:val="none" w:sz="0" w:space="0" w:color="auto"/>
            <w:bottom w:val="none" w:sz="0" w:space="0" w:color="auto"/>
            <w:right w:val="none" w:sz="0" w:space="0" w:color="auto"/>
          </w:divBdr>
          <w:divsChild>
            <w:div w:id="1418861833">
              <w:marLeft w:val="0"/>
              <w:marRight w:val="0"/>
              <w:marTop w:val="315"/>
              <w:marBottom w:val="0"/>
              <w:divBdr>
                <w:top w:val="none" w:sz="0" w:space="0" w:color="auto"/>
                <w:left w:val="none" w:sz="0" w:space="0" w:color="auto"/>
                <w:bottom w:val="none" w:sz="0" w:space="0" w:color="auto"/>
                <w:right w:val="none" w:sz="0" w:space="0" w:color="auto"/>
              </w:divBdr>
              <w:divsChild>
                <w:div w:id="790199787">
                  <w:marLeft w:val="0"/>
                  <w:marRight w:val="0"/>
                  <w:marTop w:val="0"/>
                  <w:marBottom w:val="0"/>
                  <w:divBdr>
                    <w:top w:val="none" w:sz="0" w:space="0" w:color="auto"/>
                    <w:left w:val="none" w:sz="0" w:space="0" w:color="auto"/>
                    <w:bottom w:val="none" w:sz="0" w:space="0" w:color="auto"/>
                    <w:right w:val="none" w:sz="0" w:space="0" w:color="auto"/>
                  </w:divBdr>
                  <w:divsChild>
                    <w:div w:id="214898667">
                      <w:marLeft w:val="2460"/>
                      <w:marRight w:val="0"/>
                      <w:marTop w:val="0"/>
                      <w:marBottom w:val="0"/>
                      <w:divBdr>
                        <w:top w:val="none" w:sz="0" w:space="0" w:color="auto"/>
                        <w:left w:val="none" w:sz="0" w:space="0" w:color="auto"/>
                        <w:bottom w:val="none" w:sz="0" w:space="0" w:color="auto"/>
                        <w:right w:val="none" w:sz="0" w:space="0" w:color="auto"/>
                      </w:divBdr>
                      <w:divsChild>
                        <w:div w:id="353771923">
                          <w:marLeft w:val="0"/>
                          <w:marRight w:val="0"/>
                          <w:marTop w:val="240"/>
                          <w:marBottom w:val="240"/>
                          <w:divBdr>
                            <w:top w:val="none" w:sz="0" w:space="0" w:color="auto"/>
                            <w:left w:val="none" w:sz="0" w:space="0" w:color="auto"/>
                            <w:bottom w:val="none" w:sz="0" w:space="0" w:color="auto"/>
                            <w:right w:val="none" w:sz="0" w:space="0" w:color="auto"/>
                          </w:divBdr>
                          <w:divsChild>
                            <w:div w:id="1923105410">
                              <w:marLeft w:val="0"/>
                              <w:marRight w:val="0"/>
                              <w:marTop w:val="0"/>
                              <w:marBottom w:val="0"/>
                              <w:divBdr>
                                <w:top w:val="none" w:sz="0" w:space="0" w:color="auto"/>
                                <w:left w:val="none" w:sz="0" w:space="0" w:color="auto"/>
                                <w:bottom w:val="none" w:sz="0" w:space="0" w:color="auto"/>
                                <w:right w:val="none" w:sz="0" w:space="0" w:color="auto"/>
                              </w:divBdr>
                              <w:divsChild>
                                <w:div w:id="644549939">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7350902">
      <w:bodyDiv w:val="1"/>
      <w:marLeft w:val="0"/>
      <w:marRight w:val="0"/>
      <w:marTop w:val="0"/>
      <w:marBottom w:val="0"/>
      <w:divBdr>
        <w:top w:val="none" w:sz="0" w:space="0" w:color="auto"/>
        <w:left w:val="none" w:sz="0" w:space="0" w:color="auto"/>
        <w:bottom w:val="none" w:sz="0" w:space="0" w:color="auto"/>
        <w:right w:val="none" w:sz="0" w:space="0" w:color="auto"/>
      </w:divBdr>
    </w:div>
    <w:div w:id="1948468095">
      <w:bodyDiv w:val="1"/>
      <w:marLeft w:val="0"/>
      <w:marRight w:val="0"/>
      <w:marTop w:val="0"/>
      <w:marBottom w:val="0"/>
      <w:divBdr>
        <w:top w:val="none" w:sz="0" w:space="0" w:color="auto"/>
        <w:left w:val="none" w:sz="0" w:space="0" w:color="auto"/>
        <w:bottom w:val="none" w:sz="0" w:space="0" w:color="auto"/>
        <w:right w:val="none" w:sz="0" w:space="0" w:color="auto"/>
      </w:divBdr>
      <w:divsChild>
        <w:div w:id="960723209">
          <w:marLeft w:val="0"/>
          <w:marRight w:val="0"/>
          <w:marTop w:val="0"/>
          <w:marBottom w:val="0"/>
          <w:divBdr>
            <w:top w:val="none" w:sz="0" w:space="0" w:color="auto"/>
            <w:left w:val="none" w:sz="0" w:space="0" w:color="auto"/>
            <w:bottom w:val="none" w:sz="0" w:space="0" w:color="auto"/>
            <w:right w:val="none" w:sz="0" w:space="0" w:color="auto"/>
          </w:divBdr>
          <w:divsChild>
            <w:div w:id="1258827761">
              <w:marLeft w:val="0"/>
              <w:marRight w:val="0"/>
              <w:marTop w:val="315"/>
              <w:marBottom w:val="0"/>
              <w:divBdr>
                <w:top w:val="none" w:sz="0" w:space="0" w:color="auto"/>
                <w:left w:val="none" w:sz="0" w:space="0" w:color="auto"/>
                <w:bottom w:val="none" w:sz="0" w:space="0" w:color="auto"/>
                <w:right w:val="none" w:sz="0" w:space="0" w:color="auto"/>
              </w:divBdr>
              <w:divsChild>
                <w:div w:id="1079717336">
                  <w:marLeft w:val="0"/>
                  <w:marRight w:val="0"/>
                  <w:marTop w:val="0"/>
                  <w:marBottom w:val="0"/>
                  <w:divBdr>
                    <w:top w:val="none" w:sz="0" w:space="0" w:color="auto"/>
                    <w:left w:val="none" w:sz="0" w:space="0" w:color="auto"/>
                    <w:bottom w:val="none" w:sz="0" w:space="0" w:color="auto"/>
                    <w:right w:val="none" w:sz="0" w:space="0" w:color="auto"/>
                  </w:divBdr>
                  <w:divsChild>
                    <w:div w:id="599725913">
                      <w:marLeft w:val="2460"/>
                      <w:marRight w:val="0"/>
                      <w:marTop w:val="0"/>
                      <w:marBottom w:val="0"/>
                      <w:divBdr>
                        <w:top w:val="none" w:sz="0" w:space="0" w:color="auto"/>
                        <w:left w:val="none" w:sz="0" w:space="0" w:color="auto"/>
                        <w:bottom w:val="none" w:sz="0" w:space="0" w:color="auto"/>
                        <w:right w:val="none" w:sz="0" w:space="0" w:color="auto"/>
                      </w:divBdr>
                      <w:divsChild>
                        <w:div w:id="731538753">
                          <w:marLeft w:val="0"/>
                          <w:marRight w:val="0"/>
                          <w:marTop w:val="240"/>
                          <w:marBottom w:val="240"/>
                          <w:divBdr>
                            <w:top w:val="none" w:sz="0" w:space="0" w:color="auto"/>
                            <w:left w:val="none" w:sz="0" w:space="0" w:color="auto"/>
                            <w:bottom w:val="none" w:sz="0" w:space="0" w:color="auto"/>
                            <w:right w:val="none" w:sz="0" w:space="0" w:color="auto"/>
                          </w:divBdr>
                          <w:divsChild>
                            <w:div w:id="33157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9002679">
      <w:bodyDiv w:val="1"/>
      <w:marLeft w:val="0"/>
      <w:marRight w:val="0"/>
      <w:marTop w:val="0"/>
      <w:marBottom w:val="0"/>
      <w:divBdr>
        <w:top w:val="none" w:sz="0" w:space="0" w:color="auto"/>
        <w:left w:val="none" w:sz="0" w:space="0" w:color="auto"/>
        <w:bottom w:val="none" w:sz="0" w:space="0" w:color="auto"/>
        <w:right w:val="none" w:sz="0" w:space="0" w:color="auto"/>
      </w:divBdr>
      <w:divsChild>
        <w:div w:id="1872448123">
          <w:marLeft w:val="0"/>
          <w:marRight w:val="0"/>
          <w:marTop w:val="150"/>
          <w:marBottom w:val="0"/>
          <w:divBdr>
            <w:top w:val="none" w:sz="0" w:space="0" w:color="auto"/>
            <w:left w:val="none" w:sz="0" w:space="0" w:color="auto"/>
            <w:bottom w:val="none" w:sz="0" w:space="0" w:color="auto"/>
            <w:right w:val="none" w:sz="0" w:space="0" w:color="auto"/>
          </w:divBdr>
          <w:divsChild>
            <w:div w:id="270557017">
              <w:marLeft w:val="0"/>
              <w:marRight w:val="0"/>
              <w:marTop w:val="0"/>
              <w:marBottom w:val="0"/>
              <w:divBdr>
                <w:top w:val="none" w:sz="0" w:space="0" w:color="auto"/>
                <w:left w:val="none" w:sz="0" w:space="0" w:color="auto"/>
                <w:bottom w:val="none" w:sz="0" w:space="0" w:color="auto"/>
                <w:right w:val="none" w:sz="0" w:space="0" w:color="auto"/>
              </w:divBdr>
              <w:divsChild>
                <w:div w:id="80111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400541">
      <w:bodyDiv w:val="1"/>
      <w:marLeft w:val="0"/>
      <w:marRight w:val="0"/>
      <w:marTop w:val="100"/>
      <w:marBottom w:val="100"/>
      <w:divBdr>
        <w:top w:val="none" w:sz="0" w:space="0" w:color="auto"/>
        <w:left w:val="none" w:sz="0" w:space="0" w:color="auto"/>
        <w:bottom w:val="none" w:sz="0" w:space="0" w:color="auto"/>
        <w:right w:val="none" w:sz="0" w:space="0" w:color="auto"/>
      </w:divBdr>
      <w:divsChild>
        <w:div w:id="1215965944">
          <w:marLeft w:val="0"/>
          <w:marRight w:val="0"/>
          <w:marTop w:val="0"/>
          <w:marBottom w:val="0"/>
          <w:divBdr>
            <w:top w:val="none" w:sz="0" w:space="0" w:color="auto"/>
            <w:left w:val="none" w:sz="0" w:space="0" w:color="auto"/>
            <w:bottom w:val="none" w:sz="0" w:space="0" w:color="auto"/>
            <w:right w:val="none" w:sz="0" w:space="0" w:color="auto"/>
          </w:divBdr>
          <w:divsChild>
            <w:div w:id="2106487394">
              <w:marLeft w:val="0"/>
              <w:marRight w:val="0"/>
              <w:marTop w:val="0"/>
              <w:marBottom w:val="0"/>
              <w:divBdr>
                <w:top w:val="none" w:sz="0" w:space="0" w:color="auto"/>
                <w:left w:val="none" w:sz="0" w:space="0" w:color="auto"/>
                <w:bottom w:val="none" w:sz="0" w:space="0" w:color="auto"/>
                <w:right w:val="none" w:sz="0" w:space="0" w:color="auto"/>
              </w:divBdr>
              <w:divsChild>
                <w:div w:id="152832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857011">
      <w:bodyDiv w:val="1"/>
      <w:marLeft w:val="0"/>
      <w:marRight w:val="0"/>
      <w:marTop w:val="0"/>
      <w:marBottom w:val="0"/>
      <w:divBdr>
        <w:top w:val="none" w:sz="0" w:space="0" w:color="auto"/>
        <w:left w:val="none" w:sz="0" w:space="0" w:color="auto"/>
        <w:bottom w:val="none" w:sz="0" w:space="0" w:color="auto"/>
        <w:right w:val="none" w:sz="0" w:space="0" w:color="auto"/>
      </w:divBdr>
      <w:divsChild>
        <w:div w:id="287978729">
          <w:marLeft w:val="0"/>
          <w:marRight w:val="0"/>
          <w:marTop w:val="0"/>
          <w:marBottom w:val="0"/>
          <w:divBdr>
            <w:top w:val="none" w:sz="0" w:space="0" w:color="auto"/>
            <w:left w:val="none" w:sz="0" w:space="0" w:color="auto"/>
            <w:bottom w:val="none" w:sz="0" w:space="0" w:color="auto"/>
            <w:right w:val="none" w:sz="0" w:space="0" w:color="auto"/>
          </w:divBdr>
          <w:divsChild>
            <w:div w:id="429467648">
              <w:marLeft w:val="0"/>
              <w:marRight w:val="0"/>
              <w:marTop w:val="315"/>
              <w:marBottom w:val="0"/>
              <w:divBdr>
                <w:top w:val="none" w:sz="0" w:space="0" w:color="auto"/>
                <w:left w:val="none" w:sz="0" w:space="0" w:color="auto"/>
                <w:bottom w:val="none" w:sz="0" w:space="0" w:color="auto"/>
                <w:right w:val="none" w:sz="0" w:space="0" w:color="auto"/>
              </w:divBdr>
              <w:divsChild>
                <w:div w:id="1614047587">
                  <w:marLeft w:val="0"/>
                  <w:marRight w:val="0"/>
                  <w:marTop w:val="0"/>
                  <w:marBottom w:val="0"/>
                  <w:divBdr>
                    <w:top w:val="none" w:sz="0" w:space="0" w:color="auto"/>
                    <w:left w:val="none" w:sz="0" w:space="0" w:color="auto"/>
                    <w:bottom w:val="none" w:sz="0" w:space="0" w:color="auto"/>
                    <w:right w:val="none" w:sz="0" w:space="0" w:color="auto"/>
                  </w:divBdr>
                  <w:divsChild>
                    <w:div w:id="1553888343">
                      <w:marLeft w:val="2460"/>
                      <w:marRight w:val="0"/>
                      <w:marTop w:val="0"/>
                      <w:marBottom w:val="0"/>
                      <w:divBdr>
                        <w:top w:val="none" w:sz="0" w:space="0" w:color="auto"/>
                        <w:left w:val="none" w:sz="0" w:space="0" w:color="auto"/>
                        <w:bottom w:val="none" w:sz="0" w:space="0" w:color="auto"/>
                        <w:right w:val="none" w:sz="0" w:space="0" w:color="auto"/>
                      </w:divBdr>
                      <w:divsChild>
                        <w:div w:id="774329469">
                          <w:marLeft w:val="0"/>
                          <w:marRight w:val="0"/>
                          <w:marTop w:val="240"/>
                          <w:marBottom w:val="240"/>
                          <w:divBdr>
                            <w:top w:val="none" w:sz="0" w:space="0" w:color="auto"/>
                            <w:left w:val="none" w:sz="0" w:space="0" w:color="auto"/>
                            <w:bottom w:val="none" w:sz="0" w:space="0" w:color="auto"/>
                            <w:right w:val="none" w:sz="0" w:space="0" w:color="auto"/>
                          </w:divBdr>
                          <w:divsChild>
                            <w:div w:id="492531027">
                              <w:marLeft w:val="0"/>
                              <w:marRight w:val="0"/>
                              <w:marTop w:val="0"/>
                              <w:marBottom w:val="0"/>
                              <w:divBdr>
                                <w:top w:val="none" w:sz="0" w:space="0" w:color="auto"/>
                                <w:left w:val="none" w:sz="0" w:space="0" w:color="auto"/>
                                <w:bottom w:val="none" w:sz="0" w:space="0" w:color="auto"/>
                                <w:right w:val="none" w:sz="0" w:space="0" w:color="auto"/>
                              </w:divBdr>
                              <w:divsChild>
                                <w:div w:id="5573951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2804363">
      <w:bodyDiv w:val="1"/>
      <w:marLeft w:val="0"/>
      <w:marRight w:val="0"/>
      <w:marTop w:val="0"/>
      <w:marBottom w:val="0"/>
      <w:divBdr>
        <w:top w:val="none" w:sz="0" w:space="0" w:color="auto"/>
        <w:left w:val="none" w:sz="0" w:space="0" w:color="auto"/>
        <w:bottom w:val="none" w:sz="0" w:space="0" w:color="auto"/>
        <w:right w:val="none" w:sz="0" w:space="0" w:color="auto"/>
      </w:divBdr>
    </w:div>
    <w:div w:id="2017682324">
      <w:bodyDiv w:val="1"/>
      <w:marLeft w:val="0"/>
      <w:marRight w:val="0"/>
      <w:marTop w:val="0"/>
      <w:marBottom w:val="0"/>
      <w:divBdr>
        <w:top w:val="none" w:sz="0" w:space="0" w:color="auto"/>
        <w:left w:val="none" w:sz="0" w:space="0" w:color="auto"/>
        <w:bottom w:val="none" w:sz="0" w:space="0" w:color="auto"/>
        <w:right w:val="none" w:sz="0" w:space="0" w:color="auto"/>
      </w:divBdr>
      <w:divsChild>
        <w:div w:id="2051495261">
          <w:marLeft w:val="0"/>
          <w:marRight w:val="0"/>
          <w:marTop w:val="0"/>
          <w:marBottom w:val="0"/>
          <w:divBdr>
            <w:top w:val="none" w:sz="0" w:space="0" w:color="auto"/>
            <w:left w:val="none" w:sz="0" w:space="0" w:color="auto"/>
            <w:bottom w:val="none" w:sz="0" w:space="0" w:color="auto"/>
            <w:right w:val="none" w:sz="0" w:space="0" w:color="auto"/>
          </w:divBdr>
          <w:divsChild>
            <w:div w:id="1944610136">
              <w:marLeft w:val="0"/>
              <w:marRight w:val="0"/>
              <w:marTop w:val="0"/>
              <w:marBottom w:val="0"/>
              <w:divBdr>
                <w:top w:val="none" w:sz="0" w:space="0" w:color="auto"/>
                <w:left w:val="none" w:sz="0" w:space="0" w:color="auto"/>
                <w:bottom w:val="none" w:sz="0" w:space="0" w:color="auto"/>
                <w:right w:val="none" w:sz="0" w:space="0" w:color="auto"/>
              </w:divBdr>
              <w:divsChild>
                <w:div w:id="185337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555447">
      <w:bodyDiv w:val="1"/>
      <w:marLeft w:val="0"/>
      <w:marRight w:val="0"/>
      <w:marTop w:val="0"/>
      <w:marBottom w:val="0"/>
      <w:divBdr>
        <w:top w:val="none" w:sz="0" w:space="0" w:color="auto"/>
        <w:left w:val="none" w:sz="0" w:space="0" w:color="auto"/>
        <w:bottom w:val="none" w:sz="0" w:space="0" w:color="auto"/>
        <w:right w:val="none" w:sz="0" w:space="0" w:color="auto"/>
      </w:divBdr>
      <w:divsChild>
        <w:div w:id="1565794266">
          <w:marLeft w:val="0"/>
          <w:marRight w:val="0"/>
          <w:marTop w:val="0"/>
          <w:marBottom w:val="0"/>
          <w:divBdr>
            <w:top w:val="none" w:sz="0" w:space="0" w:color="auto"/>
            <w:left w:val="none" w:sz="0" w:space="0" w:color="auto"/>
            <w:bottom w:val="none" w:sz="0" w:space="0" w:color="auto"/>
            <w:right w:val="none" w:sz="0" w:space="0" w:color="auto"/>
          </w:divBdr>
          <w:divsChild>
            <w:div w:id="1232885915">
              <w:marLeft w:val="0"/>
              <w:marRight w:val="0"/>
              <w:marTop w:val="0"/>
              <w:marBottom w:val="0"/>
              <w:divBdr>
                <w:top w:val="none" w:sz="0" w:space="0" w:color="auto"/>
                <w:left w:val="none" w:sz="0" w:space="0" w:color="auto"/>
                <w:bottom w:val="none" w:sz="0" w:space="0" w:color="auto"/>
                <w:right w:val="none" w:sz="0" w:space="0" w:color="auto"/>
              </w:divBdr>
              <w:divsChild>
                <w:div w:id="250821127">
                  <w:marLeft w:val="0"/>
                  <w:marRight w:val="0"/>
                  <w:marTop w:val="0"/>
                  <w:marBottom w:val="0"/>
                  <w:divBdr>
                    <w:top w:val="none" w:sz="0" w:space="0" w:color="auto"/>
                    <w:left w:val="none" w:sz="0" w:space="0" w:color="auto"/>
                    <w:bottom w:val="none" w:sz="0" w:space="0" w:color="auto"/>
                    <w:right w:val="none" w:sz="0" w:space="0" w:color="auto"/>
                  </w:divBdr>
                  <w:divsChild>
                    <w:div w:id="63265759">
                      <w:marLeft w:val="0"/>
                      <w:marRight w:val="0"/>
                      <w:marTop w:val="0"/>
                      <w:marBottom w:val="0"/>
                      <w:divBdr>
                        <w:top w:val="none" w:sz="0" w:space="0" w:color="auto"/>
                        <w:left w:val="none" w:sz="0" w:space="0" w:color="auto"/>
                        <w:bottom w:val="none" w:sz="0" w:space="0" w:color="auto"/>
                        <w:right w:val="none" w:sz="0" w:space="0" w:color="auto"/>
                      </w:divBdr>
                      <w:divsChild>
                        <w:div w:id="1418864906">
                          <w:marLeft w:val="0"/>
                          <w:marRight w:val="0"/>
                          <w:marTop w:val="0"/>
                          <w:marBottom w:val="0"/>
                          <w:divBdr>
                            <w:top w:val="none" w:sz="0" w:space="0" w:color="auto"/>
                            <w:left w:val="none" w:sz="0" w:space="0" w:color="auto"/>
                            <w:bottom w:val="none" w:sz="0" w:space="0" w:color="auto"/>
                            <w:right w:val="none" w:sz="0" w:space="0" w:color="auto"/>
                          </w:divBdr>
                          <w:divsChild>
                            <w:div w:id="1858152753">
                              <w:marLeft w:val="0"/>
                              <w:marRight w:val="0"/>
                              <w:marTop w:val="0"/>
                              <w:marBottom w:val="0"/>
                              <w:divBdr>
                                <w:top w:val="none" w:sz="0" w:space="0" w:color="auto"/>
                                <w:left w:val="none" w:sz="0" w:space="0" w:color="auto"/>
                                <w:bottom w:val="none" w:sz="0" w:space="0" w:color="auto"/>
                                <w:right w:val="none" w:sz="0" w:space="0" w:color="auto"/>
                              </w:divBdr>
                              <w:divsChild>
                                <w:div w:id="1442215450">
                                  <w:marLeft w:val="0"/>
                                  <w:marRight w:val="0"/>
                                  <w:marTop w:val="30"/>
                                  <w:marBottom w:val="2250"/>
                                  <w:divBdr>
                                    <w:top w:val="none" w:sz="0" w:space="0" w:color="auto"/>
                                    <w:left w:val="none" w:sz="0" w:space="0" w:color="auto"/>
                                    <w:bottom w:val="none" w:sz="0" w:space="0" w:color="auto"/>
                                    <w:right w:val="none" w:sz="0" w:space="0" w:color="auto"/>
                                  </w:divBdr>
                                  <w:divsChild>
                                    <w:div w:id="1670787031">
                                      <w:marLeft w:val="0"/>
                                      <w:marRight w:val="0"/>
                                      <w:marTop w:val="0"/>
                                      <w:marBottom w:val="0"/>
                                      <w:divBdr>
                                        <w:top w:val="none" w:sz="0" w:space="0" w:color="auto"/>
                                        <w:left w:val="none" w:sz="0" w:space="0" w:color="auto"/>
                                        <w:bottom w:val="none" w:sz="0" w:space="0" w:color="auto"/>
                                        <w:right w:val="none" w:sz="0" w:space="0" w:color="auto"/>
                                      </w:divBdr>
                                      <w:divsChild>
                                        <w:div w:id="30307312">
                                          <w:marLeft w:val="0"/>
                                          <w:marRight w:val="0"/>
                                          <w:marTop w:val="0"/>
                                          <w:marBottom w:val="0"/>
                                          <w:divBdr>
                                            <w:top w:val="none" w:sz="0" w:space="0" w:color="auto"/>
                                            <w:left w:val="none" w:sz="0" w:space="0" w:color="auto"/>
                                            <w:bottom w:val="none" w:sz="0" w:space="0" w:color="auto"/>
                                            <w:right w:val="none" w:sz="0" w:space="0" w:color="auto"/>
                                          </w:divBdr>
                                          <w:divsChild>
                                            <w:div w:id="1006009820">
                                              <w:marLeft w:val="0"/>
                                              <w:marRight w:val="0"/>
                                              <w:marTop w:val="0"/>
                                              <w:marBottom w:val="0"/>
                                              <w:divBdr>
                                                <w:top w:val="none" w:sz="0" w:space="0" w:color="auto"/>
                                                <w:left w:val="none" w:sz="0" w:space="0" w:color="auto"/>
                                                <w:bottom w:val="none" w:sz="0" w:space="0" w:color="auto"/>
                                                <w:right w:val="none" w:sz="0" w:space="0" w:color="auto"/>
                                              </w:divBdr>
                                              <w:divsChild>
                                                <w:div w:id="2082173231">
                                                  <w:marLeft w:val="0"/>
                                                  <w:marRight w:val="0"/>
                                                  <w:marTop w:val="0"/>
                                                  <w:marBottom w:val="0"/>
                                                  <w:divBdr>
                                                    <w:top w:val="none" w:sz="0" w:space="0" w:color="auto"/>
                                                    <w:left w:val="none" w:sz="0" w:space="0" w:color="auto"/>
                                                    <w:bottom w:val="none" w:sz="0" w:space="0" w:color="auto"/>
                                                    <w:right w:val="none" w:sz="0" w:space="0" w:color="auto"/>
                                                  </w:divBdr>
                                                  <w:divsChild>
                                                    <w:div w:id="1992370302">
                                                      <w:marLeft w:val="0"/>
                                                      <w:marRight w:val="0"/>
                                                      <w:marTop w:val="150"/>
                                                      <w:marBottom w:val="375"/>
                                                      <w:divBdr>
                                                        <w:top w:val="none" w:sz="0" w:space="0" w:color="auto"/>
                                                        <w:left w:val="none" w:sz="0" w:space="0" w:color="auto"/>
                                                        <w:bottom w:val="none" w:sz="0" w:space="0" w:color="auto"/>
                                                        <w:right w:val="none" w:sz="0" w:space="0" w:color="auto"/>
                                                      </w:divBdr>
                                                      <w:divsChild>
                                                        <w:div w:id="929972662">
                                                          <w:marLeft w:val="0"/>
                                                          <w:marRight w:val="0"/>
                                                          <w:marTop w:val="0"/>
                                                          <w:marBottom w:val="0"/>
                                                          <w:divBdr>
                                                            <w:top w:val="none" w:sz="0" w:space="0" w:color="auto"/>
                                                            <w:left w:val="none" w:sz="0" w:space="0" w:color="auto"/>
                                                            <w:bottom w:val="none" w:sz="0" w:space="0" w:color="auto"/>
                                                            <w:right w:val="none" w:sz="0" w:space="0" w:color="auto"/>
                                                          </w:divBdr>
                                                          <w:divsChild>
                                                            <w:div w:id="16391618">
                                                              <w:marLeft w:val="0"/>
                                                              <w:marRight w:val="0"/>
                                                              <w:marTop w:val="0"/>
                                                              <w:marBottom w:val="120"/>
                                                              <w:divBdr>
                                                                <w:top w:val="none" w:sz="0" w:space="0" w:color="auto"/>
                                                                <w:left w:val="none" w:sz="0" w:space="0" w:color="auto"/>
                                                                <w:bottom w:val="none" w:sz="0" w:space="0" w:color="auto"/>
                                                                <w:right w:val="none" w:sz="0" w:space="0" w:color="auto"/>
                                                              </w:divBdr>
                                                              <w:divsChild>
                                                                <w:div w:id="605886552">
                                                                  <w:marLeft w:val="0"/>
                                                                  <w:marRight w:val="0"/>
                                                                  <w:marTop w:val="0"/>
                                                                  <w:marBottom w:val="0"/>
                                                                  <w:divBdr>
                                                                    <w:top w:val="none" w:sz="0" w:space="0" w:color="auto"/>
                                                                    <w:left w:val="none" w:sz="0" w:space="0" w:color="auto"/>
                                                                    <w:bottom w:val="none" w:sz="0" w:space="0" w:color="auto"/>
                                                                    <w:right w:val="none" w:sz="0" w:space="0" w:color="auto"/>
                                                                  </w:divBdr>
                                                                  <w:divsChild>
                                                                    <w:div w:id="1500727225">
                                                                      <w:marLeft w:val="0"/>
                                                                      <w:marRight w:val="0"/>
                                                                      <w:marTop w:val="0"/>
                                                                      <w:marBottom w:val="0"/>
                                                                      <w:divBdr>
                                                                        <w:top w:val="none" w:sz="0" w:space="0" w:color="auto"/>
                                                                        <w:left w:val="none" w:sz="0" w:space="0" w:color="auto"/>
                                                                        <w:bottom w:val="none" w:sz="0" w:space="0" w:color="auto"/>
                                                                        <w:right w:val="none" w:sz="0" w:space="0" w:color="auto"/>
                                                                      </w:divBdr>
                                                                      <w:divsChild>
                                                                        <w:div w:id="1102993523">
                                                                          <w:marLeft w:val="0"/>
                                                                          <w:marRight w:val="0"/>
                                                                          <w:marTop w:val="0"/>
                                                                          <w:marBottom w:val="0"/>
                                                                          <w:divBdr>
                                                                            <w:top w:val="none" w:sz="0" w:space="0" w:color="auto"/>
                                                                            <w:left w:val="none" w:sz="0" w:space="0" w:color="auto"/>
                                                                            <w:bottom w:val="none" w:sz="0" w:space="0" w:color="auto"/>
                                                                            <w:right w:val="none" w:sz="0" w:space="0" w:color="auto"/>
                                                                          </w:divBdr>
                                                                          <w:divsChild>
                                                                            <w:div w:id="1136413721">
                                                                              <w:marLeft w:val="0"/>
                                                                              <w:marRight w:val="0"/>
                                                                              <w:marTop w:val="0"/>
                                                                              <w:marBottom w:val="0"/>
                                                                              <w:divBdr>
                                                                                <w:top w:val="none" w:sz="0" w:space="0" w:color="auto"/>
                                                                                <w:left w:val="none" w:sz="0" w:space="0" w:color="auto"/>
                                                                                <w:bottom w:val="none" w:sz="0" w:space="0" w:color="auto"/>
                                                                                <w:right w:val="none" w:sz="0" w:space="0" w:color="auto"/>
                                                                              </w:divBdr>
                                                                            </w:div>
                                                                            <w:div w:id="751581229">
                                                                              <w:marLeft w:val="0"/>
                                                                              <w:marRight w:val="0"/>
                                                                              <w:marTop w:val="0"/>
                                                                              <w:marBottom w:val="0"/>
                                                                              <w:divBdr>
                                                                                <w:top w:val="none" w:sz="0" w:space="0" w:color="auto"/>
                                                                                <w:left w:val="none" w:sz="0" w:space="0" w:color="auto"/>
                                                                                <w:bottom w:val="none" w:sz="0" w:space="0" w:color="auto"/>
                                                                                <w:right w:val="none" w:sz="0" w:space="0" w:color="auto"/>
                                                                              </w:divBdr>
                                                                              <w:divsChild>
                                                                                <w:div w:id="201964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6398134">
      <w:bodyDiv w:val="1"/>
      <w:marLeft w:val="0"/>
      <w:marRight w:val="0"/>
      <w:marTop w:val="0"/>
      <w:marBottom w:val="0"/>
      <w:divBdr>
        <w:top w:val="none" w:sz="0" w:space="0" w:color="auto"/>
        <w:left w:val="none" w:sz="0" w:space="0" w:color="auto"/>
        <w:bottom w:val="none" w:sz="0" w:space="0" w:color="auto"/>
        <w:right w:val="none" w:sz="0" w:space="0" w:color="auto"/>
      </w:divBdr>
    </w:div>
    <w:div w:id="2041322875">
      <w:bodyDiv w:val="1"/>
      <w:marLeft w:val="0"/>
      <w:marRight w:val="0"/>
      <w:marTop w:val="0"/>
      <w:marBottom w:val="0"/>
      <w:divBdr>
        <w:top w:val="none" w:sz="0" w:space="0" w:color="auto"/>
        <w:left w:val="none" w:sz="0" w:space="0" w:color="auto"/>
        <w:bottom w:val="none" w:sz="0" w:space="0" w:color="auto"/>
        <w:right w:val="none" w:sz="0" w:space="0" w:color="auto"/>
      </w:divBdr>
    </w:div>
    <w:div w:id="2044211409">
      <w:bodyDiv w:val="1"/>
      <w:marLeft w:val="0"/>
      <w:marRight w:val="0"/>
      <w:marTop w:val="0"/>
      <w:marBottom w:val="0"/>
      <w:divBdr>
        <w:top w:val="none" w:sz="0" w:space="0" w:color="auto"/>
        <w:left w:val="none" w:sz="0" w:space="0" w:color="auto"/>
        <w:bottom w:val="none" w:sz="0" w:space="0" w:color="auto"/>
        <w:right w:val="none" w:sz="0" w:space="0" w:color="auto"/>
      </w:divBdr>
    </w:div>
    <w:div w:id="2055691119">
      <w:bodyDiv w:val="1"/>
      <w:marLeft w:val="0"/>
      <w:marRight w:val="0"/>
      <w:marTop w:val="0"/>
      <w:marBottom w:val="0"/>
      <w:divBdr>
        <w:top w:val="none" w:sz="0" w:space="0" w:color="auto"/>
        <w:left w:val="none" w:sz="0" w:space="0" w:color="auto"/>
        <w:bottom w:val="none" w:sz="0" w:space="0" w:color="auto"/>
        <w:right w:val="none" w:sz="0" w:space="0" w:color="auto"/>
      </w:divBdr>
    </w:div>
    <w:div w:id="2080011766">
      <w:bodyDiv w:val="1"/>
      <w:marLeft w:val="0"/>
      <w:marRight w:val="0"/>
      <w:marTop w:val="0"/>
      <w:marBottom w:val="0"/>
      <w:divBdr>
        <w:top w:val="none" w:sz="0" w:space="0" w:color="auto"/>
        <w:left w:val="none" w:sz="0" w:space="0" w:color="auto"/>
        <w:bottom w:val="none" w:sz="0" w:space="0" w:color="auto"/>
        <w:right w:val="none" w:sz="0" w:space="0" w:color="auto"/>
      </w:divBdr>
    </w:div>
    <w:div w:id="2114396997">
      <w:bodyDiv w:val="1"/>
      <w:marLeft w:val="0"/>
      <w:marRight w:val="0"/>
      <w:marTop w:val="0"/>
      <w:marBottom w:val="0"/>
      <w:divBdr>
        <w:top w:val="none" w:sz="0" w:space="0" w:color="auto"/>
        <w:left w:val="none" w:sz="0" w:space="0" w:color="auto"/>
        <w:bottom w:val="none" w:sz="0" w:space="0" w:color="auto"/>
        <w:right w:val="none" w:sz="0" w:space="0" w:color="auto"/>
      </w:divBdr>
    </w:div>
    <w:div w:id="2122408028">
      <w:bodyDiv w:val="1"/>
      <w:marLeft w:val="0"/>
      <w:marRight w:val="0"/>
      <w:marTop w:val="0"/>
      <w:marBottom w:val="0"/>
      <w:divBdr>
        <w:top w:val="none" w:sz="0" w:space="0" w:color="auto"/>
        <w:left w:val="none" w:sz="0" w:space="0" w:color="auto"/>
        <w:bottom w:val="none" w:sz="0" w:space="0" w:color="auto"/>
        <w:right w:val="none" w:sz="0" w:space="0" w:color="auto"/>
      </w:divBdr>
      <w:divsChild>
        <w:div w:id="1772041246">
          <w:marLeft w:val="0"/>
          <w:marRight w:val="0"/>
          <w:marTop w:val="0"/>
          <w:marBottom w:val="0"/>
          <w:divBdr>
            <w:top w:val="none" w:sz="0" w:space="0" w:color="auto"/>
            <w:left w:val="none" w:sz="0" w:space="0" w:color="auto"/>
            <w:bottom w:val="none" w:sz="0" w:space="0" w:color="auto"/>
            <w:right w:val="none" w:sz="0" w:space="0" w:color="auto"/>
          </w:divBdr>
          <w:divsChild>
            <w:div w:id="1246380850">
              <w:marLeft w:val="0"/>
              <w:marRight w:val="0"/>
              <w:marTop w:val="0"/>
              <w:marBottom w:val="0"/>
              <w:divBdr>
                <w:top w:val="none" w:sz="0" w:space="0" w:color="auto"/>
                <w:left w:val="none" w:sz="0" w:space="0" w:color="auto"/>
                <w:bottom w:val="none" w:sz="0" w:space="0" w:color="auto"/>
                <w:right w:val="none" w:sz="0" w:space="0" w:color="auto"/>
              </w:divBdr>
              <w:divsChild>
                <w:div w:id="454062373">
                  <w:marLeft w:val="0"/>
                  <w:marRight w:val="0"/>
                  <w:marTop w:val="0"/>
                  <w:marBottom w:val="0"/>
                  <w:divBdr>
                    <w:top w:val="none" w:sz="0" w:space="0" w:color="auto"/>
                    <w:left w:val="none" w:sz="0" w:space="0" w:color="auto"/>
                    <w:bottom w:val="none" w:sz="0" w:space="0" w:color="auto"/>
                    <w:right w:val="none" w:sz="0" w:space="0" w:color="auto"/>
                  </w:divBdr>
                  <w:divsChild>
                    <w:div w:id="513421443">
                      <w:marLeft w:val="0"/>
                      <w:marRight w:val="0"/>
                      <w:marTop w:val="0"/>
                      <w:marBottom w:val="0"/>
                      <w:divBdr>
                        <w:top w:val="none" w:sz="0" w:space="0" w:color="auto"/>
                        <w:left w:val="none" w:sz="0" w:space="0" w:color="auto"/>
                        <w:bottom w:val="none" w:sz="0" w:space="0" w:color="auto"/>
                        <w:right w:val="none" w:sz="0" w:space="0" w:color="auto"/>
                      </w:divBdr>
                      <w:divsChild>
                        <w:div w:id="1851798189">
                          <w:marLeft w:val="0"/>
                          <w:marRight w:val="0"/>
                          <w:marTop w:val="0"/>
                          <w:marBottom w:val="0"/>
                          <w:divBdr>
                            <w:top w:val="none" w:sz="0" w:space="0" w:color="auto"/>
                            <w:left w:val="none" w:sz="0" w:space="0" w:color="auto"/>
                            <w:bottom w:val="none" w:sz="0" w:space="0" w:color="auto"/>
                            <w:right w:val="none" w:sz="0" w:space="0" w:color="auto"/>
                          </w:divBdr>
                          <w:divsChild>
                            <w:div w:id="2090999773">
                              <w:marLeft w:val="0"/>
                              <w:marRight w:val="0"/>
                              <w:marTop w:val="0"/>
                              <w:marBottom w:val="0"/>
                              <w:divBdr>
                                <w:top w:val="none" w:sz="0" w:space="0" w:color="auto"/>
                                <w:left w:val="none" w:sz="0" w:space="0" w:color="auto"/>
                                <w:bottom w:val="none" w:sz="0" w:space="0" w:color="auto"/>
                                <w:right w:val="none" w:sz="0" w:space="0" w:color="auto"/>
                              </w:divBdr>
                              <w:divsChild>
                                <w:div w:id="1843550130">
                                  <w:marLeft w:val="0"/>
                                  <w:marRight w:val="0"/>
                                  <w:marTop w:val="0"/>
                                  <w:marBottom w:val="0"/>
                                  <w:divBdr>
                                    <w:top w:val="none" w:sz="0" w:space="0" w:color="auto"/>
                                    <w:left w:val="none" w:sz="0" w:space="0" w:color="auto"/>
                                    <w:bottom w:val="none" w:sz="0" w:space="0" w:color="auto"/>
                                    <w:right w:val="none" w:sz="0" w:space="0" w:color="auto"/>
                                  </w:divBdr>
                                  <w:divsChild>
                                    <w:div w:id="1158379571">
                                      <w:marLeft w:val="0"/>
                                      <w:marRight w:val="0"/>
                                      <w:marTop w:val="0"/>
                                      <w:marBottom w:val="0"/>
                                      <w:divBdr>
                                        <w:top w:val="none" w:sz="0" w:space="0" w:color="auto"/>
                                        <w:left w:val="none" w:sz="0" w:space="0" w:color="auto"/>
                                        <w:bottom w:val="none" w:sz="0" w:space="0" w:color="auto"/>
                                        <w:right w:val="none" w:sz="0" w:space="0" w:color="auto"/>
                                      </w:divBdr>
                                      <w:divsChild>
                                        <w:div w:id="221411708">
                                          <w:marLeft w:val="0"/>
                                          <w:marRight w:val="0"/>
                                          <w:marTop w:val="0"/>
                                          <w:marBottom w:val="0"/>
                                          <w:divBdr>
                                            <w:top w:val="none" w:sz="0" w:space="0" w:color="auto"/>
                                            <w:left w:val="none" w:sz="0" w:space="0" w:color="auto"/>
                                            <w:bottom w:val="none" w:sz="0" w:space="0" w:color="auto"/>
                                            <w:right w:val="none" w:sz="0" w:space="0" w:color="auto"/>
                                          </w:divBdr>
                                          <w:divsChild>
                                            <w:div w:id="1341348117">
                                              <w:marLeft w:val="0"/>
                                              <w:marRight w:val="0"/>
                                              <w:marTop w:val="0"/>
                                              <w:marBottom w:val="0"/>
                                              <w:divBdr>
                                                <w:top w:val="none" w:sz="0" w:space="0" w:color="auto"/>
                                                <w:left w:val="none" w:sz="0" w:space="0" w:color="auto"/>
                                                <w:bottom w:val="none" w:sz="0" w:space="0" w:color="auto"/>
                                                <w:right w:val="none" w:sz="0" w:space="0" w:color="auto"/>
                                              </w:divBdr>
                                              <w:divsChild>
                                                <w:div w:id="1609660887">
                                                  <w:marLeft w:val="0"/>
                                                  <w:marRight w:val="0"/>
                                                  <w:marTop w:val="0"/>
                                                  <w:marBottom w:val="0"/>
                                                  <w:divBdr>
                                                    <w:top w:val="none" w:sz="0" w:space="0" w:color="auto"/>
                                                    <w:left w:val="none" w:sz="0" w:space="0" w:color="auto"/>
                                                    <w:bottom w:val="none" w:sz="0" w:space="0" w:color="auto"/>
                                                    <w:right w:val="none" w:sz="0" w:space="0" w:color="auto"/>
                                                  </w:divBdr>
                                                  <w:divsChild>
                                                    <w:div w:id="751245973">
                                                      <w:marLeft w:val="0"/>
                                                      <w:marRight w:val="0"/>
                                                      <w:marTop w:val="0"/>
                                                      <w:marBottom w:val="0"/>
                                                      <w:divBdr>
                                                        <w:top w:val="none" w:sz="0" w:space="0" w:color="auto"/>
                                                        <w:left w:val="none" w:sz="0" w:space="0" w:color="auto"/>
                                                        <w:bottom w:val="none" w:sz="0" w:space="0" w:color="auto"/>
                                                        <w:right w:val="none" w:sz="0" w:space="0" w:color="auto"/>
                                                      </w:divBdr>
                                                      <w:divsChild>
                                                        <w:div w:id="28659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9817658">
      <w:bodyDiv w:val="1"/>
      <w:marLeft w:val="0"/>
      <w:marRight w:val="0"/>
      <w:marTop w:val="0"/>
      <w:marBottom w:val="0"/>
      <w:divBdr>
        <w:top w:val="none" w:sz="0" w:space="0" w:color="auto"/>
        <w:left w:val="none" w:sz="0" w:space="0" w:color="auto"/>
        <w:bottom w:val="none" w:sz="0" w:space="0" w:color="auto"/>
        <w:right w:val="none" w:sz="0" w:space="0" w:color="auto"/>
      </w:divBdr>
      <w:divsChild>
        <w:div w:id="250627677">
          <w:marLeft w:val="0"/>
          <w:marRight w:val="0"/>
          <w:marTop w:val="0"/>
          <w:marBottom w:val="0"/>
          <w:divBdr>
            <w:top w:val="none" w:sz="0" w:space="0" w:color="auto"/>
            <w:left w:val="none" w:sz="0" w:space="0" w:color="auto"/>
            <w:bottom w:val="none" w:sz="0" w:space="0" w:color="auto"/>
            <w:right w:val="none" w:sz="0" w:space="0" w:color="auto"/>
          </w:divBdr>
          <w:divsChild>
            <w:div w:id="1441338116">
              <w:marLeft w:val="0"/>
              <w:marRight w:val="0"/>
              <w:marTop w:val="0"/>
              <w:marBottom w:val="0"/>
              <w:divBdr>
                <w:top w:val="none" w:sz="0" w:space="0" w:color="auto"/>
                <w:left w:val="none" w:sz="0" w:space="0" w:color="auto"/>
                <w:bottom w:val="none" w:sz="0" w:space="0" w:color="auto"/>
                <w:right w:val="none" w:sz="0" w:space="0" w:color="auto"/>
              </w:divBdr>
              <w:divsChild>
                <w:div w:id="130419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286418">
      <w:bodyDiv w:val="1"/>
      <w:marLeft w:val="0"/>
      <w:marRight w:val="0"/>
      <w:marTop w:val="0"/>
      <w:marBottom w:val="0"/>
      <w:divBdr>
        <w:top w:val="none" w:sz="0" w:space="0" w:color="auto"/>
        <w:left w:val="none" w:sz="0" w:space="0" w:color="auto"/>
        <w:bottom w:val="none" w:sz="0" w:space="0" w:color="auto"/>
        <w:right w:val="none" w:sz="0" w:space="0" w:color="auto"/>
      </w:divBdr>
      <w:divsChild>
        <w:div w:id="140973237">
          <w:marLeft w:val="0"/>
          <w:marRight w:val="0"/>
          <w:marTop w:val="0"/>
          <w:marBottom w:val="0"/>
          <w:divBdr>
            <w:top w:val="none" w:sz="0" w:space="0" w:color="auto"/>
            <w:left w:val="none" w:sz="0" w:space="0" w:color="auto"/>
            <w:bottom w:val="none" w:sz="0" w:space="0" w:color="auto"/>
            <w:right w:val="none" w:sz="0" w:space="0" w:color="auto"/>
          </w:divBdr>
          <w:divsChild>
            <w:div w:id="2088259363">
              <w:marLeft w:val="0"/>
              <w:marRight w:val="0"/>
              <w:marTop w:val="315"/>
              <w:marBottom w:val="0"/>
              <w:divBdr>
                <w:top w:val="none" w:sz="0" w:space="0" w:color="auto"/>
                <w:left w:val="none" w:sz="0" w:space="0" w:color="auto"/>
                <w:bottom w:val="none" w:sz="0" w:space="0" w:color="auto"/>
                <w:right w:val="none" w:sz="0" w:space="0" w:color="auto"/>
              </w:divBdr>
              <w:divsChild>
                <w:div w:id="1676148929">
                  <w:marLeft w:val="0"/>
                  <w:marRight w:val="0"/>
                  <w:marTop w:val="0"/>
                  <w:marBottom w:val="0"/>
                  <w:divBdr>
                    <w:top w:val="none" w:sz="0" w:space="0" w:color="auto"/>
                    <w:left w:val="none" w:sz="0" w:space="0" w:color="auto"/>
                    <w:bottom w:val="none" w:sz="0" w:space="0" w:color="auto"/>
                    <w:right w:val="none" w:sz="0" w:space="0" w:color="auto"/>
                  </w:divBdr>
                  <w:divsChild>
                    <w:div w:id="1246646474">
                      <w:marLeft w:val="2460"/>
                      <w:marRight w:val="0"/>
                      <w:marTop w:val="0"/>
                      <w:marBottom w:val="0"/>
                      <w:divBdr>
                        <w:top w:val="none" w:sz="0" w:space="0" w:color="auto"/>
                        <w:left w:val="none" w:sz="0" w:space="0" w:color="auto"/>
                        <w:bottom w:val="none" w:sz="0" w:space="0" w:color="auto"/>
                        <w:right w:val="none" w:sz="0" w:space="0" w:color="auto"/>
                      </w:divBdr>
                      <w:divsChild>
                        <w:div w:id="1578442232">
                          <w:marLeft w:val="0"/>
                          <w:marRight w:val="0"/>
                          <w:marTop w:val="240"/>
                          <w:marBottom w:val="240"/>
                          <w:divBdr>
                            <w:top w:val="none" w:sz="0" w:space="0" w:color="auto"/>
                            <w:left w:val="none" w:sz="0" w:space="0" w:color="auto"/>
                            <w:bottom w:val="none" w:sz="0" w:space="0" w:color="auto"/>
                            <w:right w:val="none" w:sz="0" w:space="0" w:color="auto"/>
                          </w:divBdr>
                          <w:divsChild>
                            <w:div w:id="1768958237">
                              <w:marLeft w:val="0"/>
                              <w:marRight w:val="0"/>
                              <w:marTop w:val="0"/>
                              <w:marBottom w:val="0"/>
                              <w:divBdr>
                                <w:top w:val="none" w:sz="0" w:space="0" w:color="auto"/>
                                <w:left w:val="none" w:sz="0" w:space="0" w:color="auto"/>
                                <w:bottom w:val="none" w:sz="0" w:space="0" w:color="auto"/>
                                <w:right w:val="none" w:sz="0" w:space="0" w:color="auto"/>
                              </w:divBdr>
                              <w:divsChild>
                                <w:div w:id="1052729303">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4540180">
      <w:bodyDiv w:val="1"/>
      <w:marLeft w:val="0"/>
      <w:marRight w:val="0"/>
      <w:marTop w:val="0"/>
      <w:marBottom w:val="0"/>
      <w:divBdr>
        <w:top w:val="none" w:sz="0" w:space="0" w:color="auto"/>
        <w:left w:val="none" w:sz="0" w:space="0" w:color="auto"/>
        <w:bottom w:val="none" w:sz="0" w:space="0" w:color="auto"/>
        <w:right w:val="none" w:sz="0" w:space="0" w:color="auto"/>
      </w:divBdr>
    </w:div>
    <w:div w:id="214692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68A795-3AEB-48DE-A799-37FCD73F2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51</Words>
  <Characters>7888</Characters>
  <Application>Microsoft Office Word</Application>
  <DocSecurity>0</DocSecurity>
  <Lines>65</Lines>
  <Paragraphs>18</Paragraphs>
  <ScaleCrop>false</ScaleCrop>
  <HeadingPairs>
    <vt:vector size="2" baseType="variant">
      <vt:variant>
        <vt:lpstr>Titel</vt:lpstr>
      </vt:variant>
      <vt:variant>
        <vt:i4>1</vt:i4>
      </vt:variant>
    </vt:vector>
  </HeadingPairs>
  <TitlesOfParts>
    <vt:vector size="1" baseType="lpstr">
      <vt:lpstr/>
    </vt:vector>
  </TitlesOfParts>
  <Company>Universitätsklinikum Leipzig AöR</Company>
  <LinksUpToDate>false</LinksUpToDate>
  <CharactersWithSpaces>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ahlholz, Jenny</dc:creator>
  <cp:lastModifiedBy>Spahlholz, Jenny</cp:lastModifiedBy>
  <cp:revision>2</cp:revision>
  <cp:lastPrinted>2022-11-10T11:39:00Z</cp:lastPrinted>
  <dcterms:created xsi:type="dcterms:W3CDTF">2023-06-30T10:48:00Z</dcterms:created>
  <dcterms:modified xsi:type="dcterms:W3CDTF">2023-06-30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Literaturverzeichnis Jenny</vt:lpwstr>
  </property>
  <property fmtid="{D5CDD505-2E9C-101B-9397-08002B2CF9AE}" pid="3" name="CitaviDocumentProperty_8">
    <vt:lpwstr>C:\Users\Jenny\Documents\Citavi 5\Projects\Literaturverzeichnis Jenny\Literaturverzeichnis Jenny.ctv5</vt:lpwstr>
  </property>
  <property fmtid="{D5CDD505-2E9C-101B-9397-08002B2CF9AE}" pid="4" name="CitaviDocumentProperty_0">
    <vt:lpwstr>eb04176f-ffe5-4c46-b84a-475101d53cdb</vt:lpwstr>
  </property>
  <property fmtid="{D5CDD505-2E9C-101B-9397-08002B2CF9AE}" pid="5" name="CitaviDocumentProperty_1">
    <vt:lpwstr>5.2.0.8</vt:lpwstr>
  </property>
  <property fmtid="{D5CDD505-2E9C-101B-9397-08002B2CF9AE}" pid="6" name="CitaviDocumentProperty_6">
    <vt:lpwstr>True</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 6th edition</vt:lpwstr>
  </property>
  <property fmtid="{D5CDD505-2E9C-101B-9397-08002B2CF9AE}" pid="11" name="Mendeley Recent Style Id 2_1">
    <vt:lpwstr>http://www.zotero.org/styles/chicago-author-date</vt:lpwstr>
  </property>
  <property fmtid="{D5CDD505-2E9C-101B-9397-08002B2CF9AE}" pid="12" name="Mendeley Recent Style Name 2_1">
    <vt:lpwstr>Chicago Manual of Style 17th edition (author-date)</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harvard1</vt:lpwstr>
  </property>
  <property fmtid="{D5CDD505-2E9C-101B-9397-08002B2CF9AE}" pid="16" name="Mendeley Recent Style Name 4_1">
    <vt:lpwstr>Harvard reference format 1 (deprecate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epidemiology-and-community-health</vt:lpwstr>
  </property>
  <property fmtid="{D5CDD505-2E9C-101B-9397-08002B2CF9AE}" pid="20" name="Mendeley Recent Style Name 6_1">
    <vt:lpwstr>Journal of Epidemiology and Community Health</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social-sciences</vt:lpwstr>
  </property>
  <property fmtid="{D5CDD505-2E9C-101B-9397-08002B2CF9AE}" pid="26" name="Mendeley Recent Style Name 9_1">
    <vt:lpwstr>Social Sciences</vt:lpwstr>
  </property>
  <property fmtid="{D5CDD505-2E9C-101B-9397-08002B2CF9AE}" pid="27" name="Mendeley Document_1">
    <vt:lpwstr>True</vt:lpwstr>
  </property>
  <property fmtid="{D5CDD505-2E9C-101B-9397-08002B2CF9AE}" pid="28" name="Mendeley Unique User Id_1">
    <vt:lpwstr>49af735b-4bbd-33bb-9fa2-305ea706e4d3</vt:lpwstr>
  </property>
  <property fmtid="{D5CDD505-2E9C-101B-9397-08002B2CF9AE}" pid="29" name="Mendeley Citation Style_1">
    <vt:lpwstr>http://www.zotero.org/styles/harvard1</vt:lpwstr>
  </property>
</Properties>
</file>